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2962ED" w:rsidP="00FE68F6" w:rsidRDefault="00BB577B" w14:paraId="6DA267D9" w14:textId="1177C4E0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:rsidRPr="0036467B" w:rsidR="00BB577B" w:rsidP="00BB577B" w:rsidRDefault="00BB577B" w14:paraId="0A76E9AB" w14:textId="77777777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:rsidRPr="00BB577B" w:rsidR="00BB577B" w:rsidP="00BB577B" w:rsidRDefault="00BB577B" w14:paraId="0EEF0616" w14:textId="77777777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:rsidR="00BB577B" w:rsidP="00BB577B" w:rsidRDefault="00BB577B" w14:paraId="02C93FFB" w14:textId="77777777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:rsidR="00BB577B" w:rsidP="00BB577B" w:rsidRDefault="00BB577B" w14:paraId="7DA82652" w14:textId="77777777">
      <w:pPr>
        <w:jc w:val="center"/>
        <w:rPr>
          <w:sz w:val="32"/>
          <w:szCs w:val="32"/>
        </w:rPr>
      </w:pPr>
    </w:p>
    <w:p w:rsidR="00BB577B" w:rsidP="00564BA0" w:rsidRDefault="00F12BA2" w14:paraId="36D30317" w14:textId="64EE94D9">
      <w:pPr>
        <w:spacing w:after="4560" w:line="480" w:lineRule="auto"/>
        <w:jc w:val="center"/>
      </w:pPr>
      <w:r>
        <w:rPr>
          <w:sz w:val="24"/>
          <w:szCs w:val="24"/>
        </w:rPr>
        <w:t>August 15</w:t>
      </w:r>
      <w:r w:rsidRPr="7724A7D5" w:rsidR="000F358F">
        <w:rPr>
          <w:sz w:val="24"/>
          <w:szCs w:val="24"/>
        </w:rPr>
        <w:t>, 202</w:t>
      </w:r>
      <w:r w:rsidR="00A069D9">
        <w:rPr>
          <w:sz w:val="24"/>
          <w:szCs w:val="24"/>
        </w:rPr>
        <w:t>3</w:t>
      </w:r>
    </w:p>
    <w:p w:rsidR="00BB577B" w:rsidP="00BB577B" w:rsidRDefault="00CC1679" w14:paraId="582A581B" w14:textId="417EA2C4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1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577B" w:rsidP="00BB577B" w:rsidRDefault="00BB577B" w14:paraId="6B82D9F9" w14:textId="77777777">
      <w:pPr>
        <w:jc w:val="right"/>
      </w:pPr>
      <w:r>
        <w:t>2</w:t>
      </w:r>
      <w:r w:rsidRPr="00BB577B">
        <w:t>600 Blair Stone Road, MS 4525</w:t>
      </w:r>
    </w:p>
    <w:p w:rsidR="00BB577B" w:rsidP="00BB577B" w:rsidRDefault="00BB577B" w14:paraId="15F12151" w14:textId="77777777">
      <w:pPr>
        <w:jc w:val="right"/>
      </w:pPr>
      <w:r w:rsidRPr="00BB577B">
        <w:t>Tallahassee, Florid</w:t>
      </w:r>
      <w:r>
        <w:t>a 32399-2400</w:t>
      </w:r>
    </w:p>
    <w:p w:rsidRPr="003C73B8" w:rsidR="0041277A" w:rsidP="00BB577B" w:rsidRDefault="00EC0D34" w14:paraId="5E97DDA4" w14:textId="77777777">
      <w:pPr>
        <w:jc w:val="right"/>
      </w:pPr>
      <w:hyperlink w:history="1" r:id="rId12">
        <w:r w:rsidRPr="003C73B8" w:rsidR="000D3BF7">
          <w:rPr>
            <w:rStyle w:val="Hyperlink"/>
          </w:rPr>
          <w:t>Florida Department of Environmental Protection</w:t>
        </w:r>
      </w:hyperlink>
      <w:r w:rsidRPr="003C73B8" w:rsidR="000D3BF7">
        <w:t xml:space="preserve"> </w:t>
      </w:r>
    </w:p>
    <w:bookmarkStart w:name="Compliance_Verification_Contractor_Conta" w:id="0"/>
    <w:bookmarkEnd w:id="0"/>
    <w:p w:rsidR="00644602" w:rsidP="00644602" w:rsidRDefault="003C73B8" w14:paraId="031EC5C8" w14:textId="77777777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:rsidR="00865CC3" w:rsidP="00865CC3" w:rsidRDefault="00865CC3" w14:paraId="4E963E08" w14:textId="74CDB702">
      <w:pPr>
        <w:pStyle w:val="Heading1"/>
        <w:jc w:val="center"/>
      </w:pPr>
      <w:r>
        <w:t>Storage Tank Compliance District</w:t>
      </w:r>
      <w:r w:rsidRPr="00210472">
        <w:t xml:space="preserve"> </w:t>
      </w:r>
      <w:r w:rsidRPr="00210472" w:rsidR="005D1575">
        <w:t>Contact</w:t>
      </w:r>
      <w:r w:rsidR="005D1575">
        <w:t>s</w:t>
      </w:r>
      <w:r w:rsidR="00851EC8">
        <w:t xml:space="preserve"> </w:t>
      </w:r>
    </w:p>
    <w:p w:rsidR="00680ED8" w:rsidP="00865CC3" w:rsidRDefault="00680ED8" w14:paraId="12F2C5AF" w14:textId="77777777">
      <w:pPr>
        <w:pStyle w:val="Heading1"/>
        <w:jc w:val="center"/>
      </w:pPr>
    </w:p>
    <w:p w:rsidRPr="006E6CAC" w:rsidR="00865CC3" w:rsidP="00865CC3" w:rsidRDefault="00B83105" w14:paraId="74D69179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>
        <w:rPr>
          <w:rFonts w:ascii="Calibri" w:hAnsi="Calibri"/>
          <w:sz w:val="22"/>
          <w:szCs w:val="22"/>
        </w:rPr>
        <w:t xml:space="preserve"> </w:t>
      </w:r>
      <w:hyperlink w:history="1" r:id="rId13">
        <w:r w:rsidRPr="006E6CAC">
          <w:rPr>
            <w:rStyle w:val="Hyperlink"/>
            <w:rFonts w:ascii="Calibri" w:hAnsi="Calibri"/>
            <w:sz w:val="22"/>
            <w:szCs w:val="22"/>
          </w:rPr>
          <w:t>Central</w:t>
        </w:r>
        <w:r w:rsidRPr="006E6CAC" w:rsidR="00865CC3">
          <w:rPr>
            <w:rStyle w:val="Hyperlink"/>
            <w:rFonts w:ascii="Calibri" w:hAnsi="Calibri"/>
            <w:sz w:val="22"/>
            <w:szCs w:val="22"/>
          </w:rPr>
          <w:t xml:space="preserve"> District</w:t>
        </w:r>
      </w:hyperlink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Pr="006E6CAC" w:rsidR="006410A0" w:rsidTr="7C83B69E" w14:paraId="7CAFE8B3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6410A0" w:rsidP="006410A0" w:rsidRDefault="006410A0" w14:paraId="6697B442" w14:textId="6FF1FA4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6410A0" w:rsidP="006410A0" w:rsidRDefault="006410A0" w14:paraId="64EB37FE" w14:textId="3077BB0C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6410A0" w:rsidP="006410A0" w:rsidRDefault="006410A0" w14:paraId="2ECFFA52" w14:textId="12414C8B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6E6CAC" w:rsidR="006410A0" w:rsidP="006410A0" w:rsidRDefault="006410A0" w14:paraId="7BC2D69B" w14:textId="2D272C03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-mail</w:t>
            </w:r>
          </w:p>
        </w:tc>
      </w:tr>
      <w:tr w:rsidRPr="006E6CAC" w:rsidR="006410A0" w:rsidTr="7C83B69E" w14:paraId="09D2654E" w14:textId="77777777">
        <w:trPr>
          <w:trHeight w:val="278" w:hRule="exact"/>
        </w:trPr>
        <w:tc>
          <w:tcPr>
            <w:tcW w:w="2862" w:type="dxa"/>
          </w:tcPr>
          <w:p w:rsidRPr="006E6CAC" w:rsidR="006410A0" w:rsidP="006410A0" w:rsidRDefault="006410A0" w14:paraId="037F068E" w14:textId="19A7B9D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Manager</w:t>
            </w:r>
          </w:p>
        </w:tc>
        <w:tc>
          <w:tcPr>
            <w:tcW w:w="2160" w:type="dxa"/>
          </w:tcPr>
          <w:p w:rsidRPr="006E6CAC" w:rsidR="006410A0" w:rsidP="006410A0" w:rsidRDefault="006410A0" w14:paraId="3B2B1BE0" w14:textId="474DF62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viana Useche</w:t>
            </w:r>
          </w:p>
        </w:tc>
        <w:tc>
          <w:tcPr>
            <w:tcW w:w="1638" w:type="dxa"/>
          </w:tcPr>
          <w:p w:rsidRPr="006E6CAC" w:rsidR="006410A0" w:rsidP="006410A0" w:rsidRDefault="006410A0" w14:paraId="7FD9333E" w14:textId="7A6659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 2919</w:t>
            </w:r>
          </w:p>
        </w:tc>
        <w:tc>
          <w:tcPr>
            <w:tcW w:w="3337" w:type="dxa"/>
          </w:tcPr>
          <w:p w:rsidRPr="006E6CAC" w:rsidR="006410A0" w:rsidP="006410A0" w:rsidRDefault="00EC0D34" w14:paraId="4A8FCDAE" w14:textId="3E3E1FE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">
              <w:r w:rsidRPr="7C83B69E" w:rsidR="006410A0">
                <w:rPr>
                  <w:rStyle w:val="Hyperlink"/>
                  <w:sz w:val="20"/>
                  <w:szCs w:val="20"/>
                </w:rPr>
                <w:t>Viviana.Useche@FloridaDEP.gov</w:t>
              </w:r>
            </w:hyperlink>
          </w:p>
        </w:tc>
      </w:tr>
      <w:tr w:rsidRPr="006E6CAC" w:rsidR="006410A0" w:rsidTr="7C83B69E" w14:paraId="0B198518" w14:textId="77777777">
        <w:trPr>
          <w:trHeight w:val="281" w:hRule="exact"/>
        </w:trPr>
        <w:tc>
          <w:tcPr>
            <w:tcW w:w="2862" w:type="dxa"/>
          </w:tcPr>
          <w:p w:rsidRPr="006E6CAC" w:rsidR="006410A0" w:rsidP="006410A0" w:rsidRDefault="006410A0" w14:paraId="341D237E" w14:textId="6926371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6410A0" w:rsidP="006410A0" w:rsidRDefault="006410A0" w14:paraId="5CE7686C" w14:textId="1B31642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tney Puckett</w:t>
            </w:r>
          </w:p>
        </w:tc>
        <w:tc>
          <w:tcPr>
            <w:tcW w:w="1638" w:type="dxa"/>
          </w:tcPr>
          <w:p w:rsidRPr="006E6CAC" w:rsidR="006410A0" w:rsidP="006410A0" w:rsidRDefault="006410A0" w14:paraId="349DD44C" w14:textId="795C760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 4313</w:t>
            </w:r>
          </w:p>
        </w:tc>
        <w:tc>
          <w:tcPr>
            <w:tcW w:w="3337" w:type="dxa"/>
          </w:tcPr>
          <w:p w:rsidRPr="006E6CAC" w:rsidR="006410A0" w:rsidP="006410A0" w:rsidRDefault="00EC0D34" w14:paraId="25E63204" w14:textId="1436CA0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5">
              <w:r w:rsidR="006410A0">
                <w:rPr>
                  <w:rStyle w:val="Hyperlink"/>
                  <w:sz w:val="20"/>
                  <w:szCs w:val="20"/>
                </w:rPr>
                <w:t>Courtney.K.Puckett@FloridaDEP.gov</w:t>
              </w:r>
            </w:hyperlink>
            <w:r w:rsidR="006410A0">
              <w:rPr>
                <w:sz w:val="20"/>
                <w:szCs w:val="20"/>
              </w:rPr>
              <w:t xml:space="preserve"> </w:t>
            </w:r>
          </w:p>
        </w:tc>
      </w:tr>
      <w:tr w:rsidRPr="006E6CAC" w:rsidR="006410A0" w:rsidTr="7C83B69E" w14:paraId="6B161070" w14:textId="77777777">
        <w:trPr>
          <w:trHeight w:val="281" w:hRule="exact"/>
        </w:trPr>
        <w:tc>
          <w:tcPr>
            <w:tcW w:w="2862" w:type="dxa"/>
          </w:tcPr>
          <w:p w:rsidRPr="006E6CAC" w:rsidR="006410A0" w:rsidP="006410A0" w:rsidRDefault="006410A0" w14:paraId="6D13A1B0" w14:textId="1AC2CAD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6410A0" w:rsidP="006410A0" w:rsidRDefault="006410A0" w14:paraId="252ED114" w14:textId="28F1124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ssica L. Jones</w:t>
            </w:r>
          </w:p>
        </w:tc>
        <w:tc>
          <w:tcPr>
            <w:tcW w:w="1638" w:type="dxa"/>
          </w:tcPr>
          <w:p w:rsidRPr="006E6CAC" w:rsidR="006410A0" w:rsidP="006410A0" w:rsidRDefault="006410A0" w14:paraId="1017B4B9" w14:textId="759176C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2967</w:t>
            </w:r>
          </w:p>
        </w:tc>
        <w:tc>
          <w:tcPr>
            <w:tcW w:w="3337" w:type="dxa"/>
          </w:tcPr>
          <w:p w:rsidRPr="006E6CAC" w:rsidR="006410A0" w:rsidP="006410A0" w:rsidRDefault="00EC0D34" w14:paraId="787CE97B" w14:textId="3B632F4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6">
              <w:r w:rsidR="006410A0">
                <w:rPr>
                  <w:rStyle w:val="Hyperlink"/>
                  <w:sz w:val="20"/>
                  <w:szCs w:val="20"/>
                </w:rPr>
                <w:t>Jessica.L.Jones@FloridaDEP.gov</w:t>
              </w:r>
            </w:hyperlink>
          </w:p>
        </w:tc>
      </w:tr>
      <w:tr w:rsidRPr="006E6CAC" w:rsidR="006410A0" w:rsidTr="7C83B69E" w14:paraId="031ED512" w14:textId="77777777">
        <w:trPr>
          <w:trHeight w:val="281" w:hRule="exact"/>
        </w:trPr>
        <w:tc>
          <w:tcPr>
            <w:tcW w:w="2862" w:type="dxa"/>
          </w:tcPr>
          <w:p w:rsidRPr="006E6CAC" w:rsidR="006410A0" w:rsidP="006410A0" w:rsidRDefault="006410A0" w14:paraId="2625D5E7" w14:textId="3DAB182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6410A0" w:rsidP="006410A0" w:rsidRDefault="006410A0" w14:paraId="148BBA57" w14:textId="31A0A09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y Stamm</w:t>
            </w:r>
          </w:p>
        </w:tc>
        <w:tc>
          <w:tcPr>
            <w:tcW w:w="1638" w:type="dxa"/>
          </w:tcPr>
          <w:p w:rsidRPr="006E6CAC" w:rsidR="006410A0" w:rsidP="006410A0" w:rsidRDefault="006410A0" w14:paraId="4F7850A7" w14:textId="21C19CC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4168</w:t>
            </w:r>
          </w:p>
        </w:tc>
        <w:tc>
          <w:tcPr>
            <w:tcW w:w="3337" w:type="dxa"/>
          </w:tcPr>
          <w:p w:rsidRPr="006E6CAC" w:rsidR="006410A0" w:rsidP="006410A0" w:rsidRDefault="00EC0D34" w14:paraId="55BB0795" w14:textId="15C8091E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w:history="1" r:id="rId17">
              <w:r w:rsidR="006410A0">
                <w:rPr>
                  <w:rStyle w:val="Hyperlink"/>
                  <w:sz w:val="20"/>
                  <w:szCs w:val="20"/>
                </w:rPr>
                <w:t>Trey.Stamm@floridadep.gov</w:t>
              </w:r>
            </w:hyperlink>
          </w:p>
        </w:tc>
      </w:tr>
      <w:tr w:rsidRPr="006E6CAC" w:rsidR="006410A0" w:rsidTr="7C83B69E" w14:paraId="7774DB77" w14:textId="77777777">
        <w:trPr>
          <w:trHeight w:val="281" w:hRule="exact"/>
        </w:trPr>
        <w:tc>
          <w:tcPr>
            <w:tcW w:w="2862" w:type="dxa"/>
          </w:tcPr>
          <w:p w:rsidRPr="006E6CAC" w:rsidR="006410A0" w:rsidP="006410A0" w:rsidRDefault="006410A0" w14:paraId="4D7050F2" w14:textId="7C32BE4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6410A0" w:rsidP="006410A0" w:rsidRDefault="006410A0" w14:paraId="68DE40A2" w14:textId="3DF0D96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th Willis</w:t>
            </w:r>
          </w:p>
        </w:tc>
        <w:tc>
          <w:tcPr>
            <w:tcW w:w="1638" w:type="dxa"/>
          </w:tcPr>
          <w:p w:rsidRPr="006E6CAC" w:rsidR="006410A0" w:rsidP="006410A0" w:rsidRDefault="006410A0" w14:paraId="31627632" w14:textId="301B977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4338</w:t>
            </w:r>
          </w:p>
        </w:tc>
        <w:tc>
          <w:tcPr>
            <w:tcW w:w="3337" w:type="dxa"/>
          </w:tcPr>
          <w:p w:rsidRPr="006E6CAC" w:rsidR="006410A0" w:rsidP="006410A0" w:rsidRDefault="00EC0D34" w14:paraId="295D32DC" w14:textId="25F06E6B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w:history="1" r:id="rId18">
              <w:r w:rsidR="006410A0">
                <w:rPr>
                  <w:rStyle w:val="Hyperlink"/>
                  <w:sz w:val="20"/>
                  <w:szCs w:val="20"/>
                </w:rPr>
                <w:t>Faith.Willis@floridadep.gov</w:t>
              </w:r>
            </w:hyperlink>
          </w:p>
        </w:tc>
      </w:tr>
      <w:tr w:rsidRPr="006E6CAC" w:rsidR="006410A0" w:rsidTr="7C83B69E" w14:paraId="3D5B36A3" w14:textId="77777777">
        <w:trPr>
          <w:trHeight w:val="281" w:hRule="exact"/>
        </w:trPr>
        <w:tc>
          <w:tcPr>
            <w:tcW w:w="2862" w:type="dxa"/>
          </w:tcPr>
          <w:p w:rsidRPr="006E6CAC" w:rsidR="006410A0" w:rsidP="006410A0" w:rsidRDefault="006410A0" w14:paraId="2FACF9ED" w14:textId="1857508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6410A0" w:rsidP="006410A0" w:rsidRDefault="006410A0" w14:paraId="19FCD197" w14:textId="05FE63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ch Duran</w:t>
            </w:r>
          </w:p>
        </w:tc>
        <w:tc>
          <w:tcPr>
            <w:tcW w:w="1638" w:type="dxa"/>
          </w:tcPr>
          <w:p w:rsidRPr="006E6CAC" w:rsidR="006410A0" w:rsidP="006410A0" w:rsidRDefault="006410A0" w14:paraId="13015531" w14:textId="22161E2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– 4102</w:t>
            </w:r>
          </w:p>
        </w:tc>
        <w:tc>
          <w:tcPr>
            <w:tcW w:w="3337" w:type="dxa"/>
          </w:tcPr>
          <w:p w:rsidRPr="006E6CAC" w:rsidR="006410A0" w:rsidP="006410A0" w:rsidRDefault="00EC0D34" w14:paraId="352DE948" w14:textId="46CC38C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9">
              <w:r w:rsidR="006410A0">
                <w:rPr>
                  <w:rStyle w:val="Hyperlink"/>
                  <w:sz w:val="20"/>
                  <w:szCs w:val="20"/>
                </w:rPr>
                <w:t>Zachary.Duran@floridadep.gov</w:t>
              </w:r>
            </w:hyperlink>
          </w:p>
        </w:tc>
      </w:tr>
    </w:tbl>
    <w:p w:rsidR="002B3DD5" w:rsidP="008C1FFE" w:rsidRDefault="002B3DD5" w14:paraId="48818329" w14:textId="2F6ED1BD">
      <w:pPr>
        <w:jc w:val="center"/>
        <w:rPr>
          <w:sz w:val="20"/>
          <w:szCs w:val="20"/>
        </w:rPr>
      </w:pPr>
    </w:p>
    <w:p w:rsidRPr="006E6CAC" w:rsidR="00DE7B89" w:rsidP="008C1FFE" w:rsidRDefault="00DE7B89" w14:paraId="49710D23" w14:textId="77777777">
      <w:pPr>
        <w:jc w:val="center"/>
        <w:rPr>
          <w:sz w:val="20"/>
          <w:szCs w:val="20"/>
        </w:rPr>
      </w:pPr>
    </w:p>
    <w:p w:rsidRPr="006E6CAC" w:rsidR="00865CC3" w:rsidP="008C1FFE" w:rsidRDefault="00B83105" w14:paraId="2B919A15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w:history="1" r:id="rId20">
        <w:r w:rsidRPr="006E6CAC">
          <w:rPr>
            <w:rStyle w:val="Hyperlink"/>
            <w:rFonts w:ascii="Calibri" w:hAnsi="Calibri"/>
            <w:sz w:val="22"/>
            <w:szCs w:val="22"/>
          </w:rPr>
          <w:t>Northeast District</w:t>
        </w:r>
      </w:hyperlink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8800 Baymeadows Way West, Suite 100, Jacksonville, FL 32256-7526</w:t>
      </w:r>
    </w:p>
    <w:tbl>
      <w:tblPr>
        <w:tblStyle w:val="TableGrid"/>
        <w:tblW w:w="10035" w:type="dxa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75"/>
      </w:tblGrid>
      <w:tr w:rsidRPr="006E6CAC" w:rsidR="00865CC3" w:rsidTr="2F6C23F8" w14:paraId="060CCCA1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0BD0D77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865CC3" w:rsidP="008C1FFE" w:rsidRDefault="00865CC3" w14:paraId="65E6E724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865CC3" w:rsidP="008C1FFE" w:rsidRDefault="00865CC3" w14:paraId="663E3408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:rsidRPr="006E6CAC" w:rsidR="00865CC3" w:rsidP="008C1FFE" w:rsidRDefault="00865CC3" w14:paraId="7B5EFC95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D94278" w:rsidTr="2F6C23F8" w14:paraId="6DD098D4" w14:textId="77777777">
        <w:trPr>
          <w:trHeight w:val="278" w:hRule="exact"/>
        </w:trPr>
        <w:tc>
          <w:tcPr>
            <w:tcW w:w="2862" w:type="dxa"/>
            <w:shd w:val="clear" w:color="auto" w:fill="auto"/>
          </w:tcPr>
          <w:p w:rsidRPr="006E6CAC" w:rsidR="00D94278" w:rsidP="2F6C23F8" w:rsidRDefault="00D94278" w14:paraId="4ED338B4" w14:textId="62DED2EA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 xml:space="preserve">Environmental </w:t>
            </w:r>
            <w:r w:rsidRPr="2F6C23F8" w:rsidR="61ECAFD5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  <w:shd w:val="clear" w:color="auto" w:fill="auto"/>
          </w:tcPr>
          <w:p w:rsidRPr="006E6CAC" w:rsidR="00D94278" w:rsidP="2F6C23F8" w:rsidRDefault="61ECAFD5" w14:paraId="18331F9F" w14:textId="101FEF3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Shane Tierney</w:t>
            </w:r>
          </w:p>
        </w:tc>
        <w:tc>
          <w:tcPr>
            <w:tcW w:w="1638" w:type="dxa"/>
            <w:shd w:val="clear" w:color="auto" w:fill="auto"/>
          </w:tcPr>
          <w:p w:rsidRPr="006E6CAC" w:rsidR="00D94278" w:rsidP="2F6C23F8" w:rsidRDefault="00D94278" w14:paraId="7C50D327" w14:textId="76D16393">
            <w:pPr>
              <w:pStyle w:val="TableParagraph"/>
              <w:spacing w:line="265" w:lineRule="exact"/>
              <w:jc w:val="center"/>
              <w:rPr>
                <w:b/>
                <w:bCs/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 256-</w:t>
            </w:r>
            <w:r w:rsidRPr="2F6C23F8" w:rsidR="0EE337E3">
              <w:rPr>
                <w:sz w:val="20"/>
                <w:szCs w:val="20"/>
              </w:rPr>
              <w:t>1642</w:t>
            </w:r>
          </w:p>
        </w:tc>
        <w:tc>
          <w:tcPr>
            <w:tcW w:w="3375" w:type="dxa"/>
            <w:shd w:val="clear" w:color="auto" w:fill="auto"/>
          </w:tcPr>
          <w:p w:rsidRPr="006E6CAC" w:rsidR="00D94278" w:rsidP="2F6C23F8" w:rsidRDefault="00EC0D34" w14:paraId="43C16871" w14:textId="0954805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">
              <w:r w:rsidRPr="2F6C23F8" w:rsidR="0EE337E3">
                <w:rPr>
                  <w:rStyle w:val="Hyperlink"/>
                  <w:sz w:val="20"/>
                  <w:szCs w:val="20"/>
                </w:rPr>
                <w:t>shane.tierney@FloridaDEP.gov</w:t>
              </w:r>
            </w:hyperlink>
          </w:p>
        </w:tc>
      </w:tr>
      <w:tr w:rsidR="2F6C23F8" w:rsidTr="2F6C23F8" w14:paraId="63542B52" w14:textId="77777777">
        <w:trPr>
          <w:trHeight w:val="300"/>
        </w:trPr>
        <w:tc>
          <w:tcPr>
            <w:tcW w:w="2862" w:type="dxa"/>
            <w:shd w:val="clear" w:color="auto" w:fill="auto"/>
          </w:tcPr>
          <w:p w:rsidR="77443D62" w:rsidP="2F6C23F8" w:rsidRDefault="77443D62" w14:paraId="30162D2A" w14:textId="78D5E540">
            <w:pPr>
              <w:pStyle w:val="TableParagraph"/>
              <w:spacing w:line="265" w:lineRule="exact"/>
              <w:ind w:left="1"/>
              <w:jc w:val="center"/>
              <w:rPr>
                <w:b/>
                <w:bCs/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Environmental Consultant</w:t>
            </w:r>
          </w:p>
          <w:p w:rsidR="2F6C23F8" w:rsidP="2F6C23F8" w:rsidRDefault="2F6C23F8" w14:paraId="091123C7" w14:textId="2ED58BD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77443D62" w:rsidP="2F6C23F8" w:rsidRDefault="77443D62" w14:paraId="08BEE34A" w14:textId="241B252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Jennifer Paul</w:t>
            </w:r>
          </w:p>
        </w:tc>
        <w:tc>
          <w:tcPr>
            <w:tcW w:w="1638" w:type="dxa"/>
            <w:shd w:val="clear" w:color="auto" w:fill="auto"/>
          </w:tcPr>
          <w:p w:rsidR="77443D62" w:rsidP="2F6C23F8" w:rsidRDefault="77443D62" w14:paraId="6F8A39C5" w14:textId="0EF952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256-1619</w:t>
            </w:r>
          </w:p>
        </w:tc>
        <w:tc>
          <w:tcPr>
            <w:tcW w:w="3375" w:type="dxa"/>
            <w:shd w:val="clear" w:color="auto" w:fill="auto"/>
          </w:tcPr>
          <w:p w:rsidR="77443D62" w:rsidP="2F6C23F8" w:rsidRDefault="00EC0D34" w14:paraId="3D91AFC9" w14:textId="2AB27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2">
              <w:r w:rsidRPr="2F6C23F8" w:rsidR="77443D62">
                <w:rPr>
                  <w:rStyle w:val="Hyperlink"/>
                  <w:sz w:val="20"/>
                  <w:szCs w:val="20"/>
                </w:rPr>
                <w:t>Jennifer.Paul@FloridaDEP.gov</w:t>
              </w:r>
            </w:hyperlink>
          </w:p>
        </w:tc>
      </w:tr>
      <w:tr w:rsidRPr="006E6CAC" w:rsidR="00237EA0" w:rsidTr="2F6C23F8" w14:paraId="3B454F59" w14:textId="77777777">
        <w:trPr>
          <w:trHeight w:val="345"/>
        </w:trPr>
        <w:tc>
          <w:tcPr>
            <w:tcW w:w="2862" w:type="dxa"/>
          </w:tcPr>
          <w:p w:rsidRPr="006E6CAC" w:rsidR="00237EA0" w:rsidP="00D94278" w:rsidRDefault="00237EA0" w14:paraId="52A4B354" w14:textId="24DC7A3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237EA0" w:rsidP="00D94278" w:rsidRDefault="00237EA0" w14:paraId="13809195" w14:textId="21F887A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ydney Jackson</w:t>
            </w:r>
          </w:p>
        </w:tc>
        <w:tc>
          <w:tcPr>
            <w:tcW w:w="1638" w:type="dxa"/>
          </w:tcPr>
          <w:p w:rsidRPr="006E6CAC" w:rsidR="00237EA0" w:rsidP="00D94278" w:rsidRDefault="00237EA0" w14:paraId="465DC277" w14:textId="78A6BEA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04) 256-1692</w:t>
            </w:r>
          </w:p>
        </w:tc>
        <w:tc>
          <w:tcPr>
            <w:tcW w:w="3375" w:type="dxa"/>
          </w:tcPr>
          <w:p w:rsidRPr="006E6CAC" w:rsidR="00237EA0" w:rsidP="00D94278" w:rsidRDefault="00EC0D34" w14:paraId="569DCD48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">
              <w:r w:rsidRPr="6E5F8736" w:rsidR="00237EA0">
                <w:rPr>
                  <w:rStyle w:val="Hyperlink"/>
                  <w:sz w:val="20"/>
                  <w:szCs w:val="20"/>
                </w:rPr>
                <w:t>Sydney.M.Jackson@FloridaDEP.gov</w:t>
              </w:r>
            </w:hyperlink>
          </w:p>
          <w:p w:rsidRPr="006E6CAC" w:rsidR="00237EA0" w:rsidP="00D94278" w:rsidRDefault="00237EA0" w14:paraId="15FA380F" w14:textId="15B1873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</w:tr>
      <w:tr w:rsidRPr="006E6CAC" w:rsidR="00D94278" w:rsidTr="2F6C23F8" w14:paraId="7C0FB31C" w14:textId="77777777">
        <w:trPr>
          <w:trHeight w:val="278" w:hRule="exact"/>
        </w:trPr>
        <w:tc>
          <w:tcPr>
            <w:tcW w:w="2862" w:type="dxa"/>
          </w:tcPr>
          <w:p w:rsidRPr="006E6CAC" w:rsidR="00D94278" w:rsidP="00D94278" w:rsidRDefault="00D94278" w14:paraId="6DD83B80" w14:textId="13955AB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D94278" w:rsidP="00D94278" w:rsidRDefault="00876B5F" w14:paraId="1B6F9B28" w14:textId="20E55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aryAnne Mills</w:t>
            </w:r>
          </w:p>
        </w:tc>
        <w:tc>
          <w:tcPr>
            <w:tcW w:w="1638" w:type="dxa"/>
          </w:tcPr>
          <w:p w:rsidRPr="006E6CAC" w:rsidR="00D94278" w:rsidP="00D94278" w:rsidRDefault="00D94278" w14:paraId="23A01889" w14:textId="21FF177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04) 256-</w:t>
            </w:r>
            <w:r w:rsidRPr="006E6CAC" w:rsidR="00876B5F">
              <w:rPr>
                <w:sz w:val="20"/>
                <w:szCs w:val="20"/>
              </w:rPr>
              <w:t>1691</w:t>
            </w:r>
          </w:p>
        </w:tc>
        <w:tc>
          <w:tcPr>
            <w:tcW w:w="3375" w:type="dxa"/>
          </w:tcPr>
          <w:p w:rsidRPr="006E6CAC" w:rsidR="00D94278" w:rsidP="00D94278" w:rsidRDefault="00EC0D34" w14:paraId="4FDA12CA" w14:textId="43AB9BA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">
              <w:r w:rsidRPr="2F6C23F8" w:rsidR="00500CE0">
                <w:rPr>
                  <w:rStyle w:val="Hyperlink"/>
                  <w:sz w:val="20"/>
                  <w:szCs w:val="20"/>
                </w:rPr>
                <w:t>MaryAnne.M.Mills@FloridaDEP.gov</w:t>
              </w:r>
            </w:hyperlink>
          </w:p>
        </w:tc>
      </w:tr>
      <w:tr w:rsidR="2F6C23F8" w:rsidTr="2F6C23F8" w14:paraId="2431CC7D" w14:textId="77777777">
        <w:trPr>
          <w:trHeight w:val="278"/>
        </w:trPr>
        <w:tc>
          <w:tcPr>
            <w:tcW w:w="2862" w:type="dxa"/>
          </w:tcPr>
          <w:p w:rsidR="292A2EE6" w:rsidP="2F6C23F8" w:rsidRDefault="292A2EE6" w14:paraId="2F6F8970" w14:textId="29C8E54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OPS Environmental Specialist</w:t>
            </w:r>
          </w:p>
        </w:tc>
        <w:tc>
          <w:tcPr>
            <w:tcW w:w="2160" w:type="dxa"/>
          </w:tcPr>
          <w:p w:rsidR="292A2EE6" w:rsidP="2F6C23F8" w:rsidRDefault="292A2EE6" w14:paraId="4CF5C6AB" w14:textId="3CC7E61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Richard Dallas</w:t>
            </w:r>
          </w:p>
        </w:tc>
        <w:tc>
          <w:tcPr>
            <w:tcW w:w="1638" w:type="dxa"/>
          </w:tcPr>
          <w:p w:rsidR="292A2EE6" w:rsidP="2F6C23F8" w:rsidRDefault="292A2EE6" w14:paraId="24AB0B59" w14:textId="0B3F854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256-1601</w:t>
            </w:r>
          </w:p>
        </w:tc>
        <w:tc>
          <w:tcPr>
            <w:tcW w:w="3375" w:type="dxa"/>
          </w:tcPr>
          <w:p w:rsidR="292A2EE6" w:rsidP="2F6C23F8" w:rsidRDefault="00EC0D34" w14:paraId="4703C9D5" w14:textId="27609DC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">
              <w:r w:rsidRPr="2F6C23F8" w:rsidR="292A2EE6">
                <w:rPr>
                  <w:rStyle w:val="Hyperlink"/>
                  <w:sz w:val="20"/>
                  <w:szCs w:val="20"/>
                </w:rPr>
                <w:t>Richard.Dallas@FloridaDEP.gov</w:t>
              </w:r>
            </w:hyperlink>
          </w:p>
        </w:tc>
      </w:tr>
    </w:tbl>
    <w:p w:rsidR="002B3DD5" w:rsidP="008C1FFE" w:rsidRDefault="002B3DD5" w14:paraId="100097A2" w14:textId="66F4C1D6">
      <w:pPr>
        <w:jc w:val="center"/>
        <w:rPr>
          <w:sz w:val="20"/>
          <w:szCs w:val="20"/>
        </w:rPr>
      </w:pPr>
      <w:bookmarkStart w:name="_Hlk485705951" w:id="1"/>
    </w:p>
    <w:p w:rsidRPr="006E6CAC" w:rsidR="00DE7B89" w:rsidP="008C1FFE" w:rsidRDefault="00DE7B89" w14:paraId="56BD18D7" w14:textId="77777777">
      <w:pPr>
        <w:jc w:val="center"/>
        <w:rPr>
          <w:sz w:val="20"/>
          <w:szCs w:val="20"/>
        </w:rPr>
      </w:pPr>
    </w:p>
    <w:p w:rsidRPr="006E6CAC" w:rsidR="00865CC3" w:rsidP="00BA0E62" w:rsidRDefault="00B83105" w14:paraId="01C5C9F1" w14:textId="77777777">
      <w:pPr>
        <w:pStyle w:val="Heading2"/>
        <w:rPr>
          <w:rFonts w:ascii="Calibri" w:hAnsi="Calibri" w:cs="Calibri"/>
          <w:sz w:val="22"/>
          <w:szCs w:val="22"/>
        </w:rPr>
      </w:pPr>
      <w:r w:rsidRPr="006E6CAC">
        <w:rPr>
          <w:rFonts w:ascii="Calibri" w:hAnsi="Calibri" w:cs="Calibri"/>
          <w:sz w:val="22"/>
          <w:szCs w:val="22"/>
        </w:rPr>
        <w:t xml:space="preserve">DEP – </w:t>
      </w:r>
      <w:hyperlink w:history="1" r:id="rId26">
        <w:r w:rsidRPr="006E6CAC">
          <w:rPr>
            <w:rStyle w:val="Hyperlink"/>
            <w:rFonts w:ascii="Calibri" w:hAnsi="Calibri" w:cs="Calibri"/>
            <w:sz w:val="22"/>
            <w:szCs w:val="22"/>
          </w:rPr>
          <w:t>Northwest District</w:t>
        </w:r>
      </w:hyperlink>
      <w:r w:rsidRPr="006E6CAC" w:rsidR="00A07F02">
        <w:rPr>
          <w:rFonts w:ascii="Calibri" w:hAnsi="Calibri" w:cs="Calibri"/>
          <w:sz w:val="22"/>
          <w:szCs w:val="22"/>
        </w:rPr>
        <w:t xml:space="preserve"> </w:t>
      </w:r>
      <w:r w:rsidRPr="006E6CAC" w:rsidR="00EE2327">
        <w:rPr>
          <w:rFonts w:ascii="Calibri" w:hAnsi="Calibri" w:cs="Calibri"/>
          <w:sz w:val="22"/>
          <w:szCs w:val="22"/>
        </w:rPr>
        <w:t>–</w:t>
      </w:r>
      <w:r w:rsidRPr="006E6CAC" w:rsidR="00A07F02">
        <w:rPr>
          <w:rFonts w:ascii="Calibri" w:hAnsi="Calibri" w:cs="Calibri"/>
          <w:sz w:val="22"/>
          <w:szCs w:val="22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Pr="006E6CAC" w:rsidR="00865CC3" w:rsidTr="7C83B69E" w14:paraId="5EFD666C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1BE0DCD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865CC3" w:rsidP="008C1FFE" w:rsidRDefault="00865CC3" w14:paraId="1C853073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865CC3" w:rsidP="008C1FFE" w:rsidRDefault="00865CC3" w14:paraId="3CA07E6C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6E6CAC" w:rsidR="00865CC3" w:rsidP="008C1FFE" w:rsidRDefault="00865CC3" w14:paraId="741EDC7C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A07F02" w:rsidTr="7C83B69E" w14:paraId="5A16E41E" w14:textId="77777777">
        <w:trPr>
          <w:trHeight w:val="278" w:hRule="exact"/>
        </w:trPr>
        <w:tc>
          <w:tcPr>
            <w:tcW w:w="2862" w:type="dxa"/>
          </w:tcPr>
          <w:p w:rsidRPr="006E6CAC" w:rsidR="00A07F02" w:rsidP="008C1FFE" w:rsidRDefault="00A07F02" w14:paraId="3A4F344C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Environmental </w:t>
            </w:r>
            <w:r w:rsidRPr="006E6CAC" w:rsidR="005878FE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</w:tcPr>
          <w:p w:rsidRPr="006E6CAC" w:rsidR="00A07F02" w:rsidP="008C1FFE" w:rsidRDefault="16B7D922" w14:paraId="0B961324" w14:textId="71EBF6E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B3D96EE">
              <w:rPr>
                <w:sz w:val="20"/>
                <w:szCs w:val="20"/>
              </w:rPr>
              <w:t>Ashley Lyttle</w:t>
            </w:r>
          </w:p>
        </w:tc>
        <w:tc>
          <w:tcPr>
            <w:tcW w:w="1638" w:type="dxa"/>
          </w:tcPr>
          <w:p w:rsidRPr="006E6CAC" w:rsidR="00A07F02" w:rsidP="008C1FFE" w:rsidRDefault="00A07F02" w14:paraId="17690327" w14:textId="71A7573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B3D96EE">
              <w:rPr>
                <w:sz w:val="20"/>
                <w:szCs w:val="20"/>
              </w:rPr>
              <w:t>(850) 595-</w:t>
            </w:r>
            <w:r w:rsidRPr="2B3D96EE" w:rsidR="0060384E">
              <w:rPr>
                <w:sz w:val="20"/>
                <w:szCs w:val="20"/>
              </w:rPr>
              <w:t>06</w:t>
            </w:r>
            <w:r w:rsidRPr="2B3D96EE" w:rsidR="00C715CF">
              <w:rPr>
                <w:sz w:val="20"/>
                <w:szCs w:val="20"/>
              </w:rPr>
              <w:t>5</w:t>
            </w:r>
            <w:r w:rsidRPr="2B3D96EE" w:rsidR="31F1CAF1">
              <w:rPr>
                <w:sz w:val="20"/>
                <w:szCs w:val="20"/>
              </w:rPr>
              <w:t>5</w:t>
            </w:r>
          </w:p>
        </w:tc>
        <w:tc>
          <w:tcPr>
            <w:tcW w:w="3337" w:type="dxa"/>
          </w:tcPr>
          <w:p w:rsidRPr="006E6CAC" w:rsidR="00A07F02" w:rsidP="008C1FFE" w:rsidRDefault="00EC0D34" w14:paraId="32AAB60D" w14:textId="238BBED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">
              <w:r w:rsidRPr="2B3D96EE" w:rsidR="31F1CAF1">
                <w:rPr>
                  <w:rStyle w:val="Hyperlink"/>
                  <w:sz w:val="20"/>
                  <w:szCs w:val="20"/>
                </w:rPr>
                <w:t>Ashley.Lyttle@FloridaDEP.gov</w:t>
              </w:r>
            </w:hyperlink>
          </w:p>
        </w:tc>
      </w:tr>
      <w:tr w:rsidRPr="006E6CAC" w:rsidR="005878FE" w:rsidTr="7C83B69E" w14:paraId="445A6270" w14:textId="77777777">
        <w:trPr>
          <w:trHeight w:val="278" w:hRule="exact"/>
        </w:trPr>
        <w:tc>
          <w:tcPr>
            <w:tcW w:w="2862" w:type="dxa"/>
          </w:tcPr>
          <w:p w:rsidRPr="006E6CAC" w:rsidR="005878FE" w:rsidP="005878FE" w:rsidRDefault="005878FE" w14:paraId="3B3A331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:rsidRPr="006E6CAC" w:rsidR="005878FE" w:rsidP="005878FE" w:rsidRDefault="005878FE" w14:paraId="42C7755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ark Gillman</w:t>
            </w:r>
          </w:p>
        </w:tc>
        <w:tc>
          <w:tcPr>
            <w:tcW w:w="1638" w:type="dxa"/>
          </w:tcPr>
          <w:p w:rsidRPr="006E6CAC" w:rsidR="005878FE" w:rsidP="005878FE" w:rsidRDefault="005878FE" w14:paraId="78ED5EF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86</w:t>
            </w:r>
          </w:p>
        </w:tc>
        <w:tc>
          <w:tcPr>
            <w:tcW w:w="3337" w:type="dxa"/>
          </w:tcPr>
          <w:p w:rsidRPr="006E6CAC" w:rsidR="005878FE" w:rsidP="005878FE" w:rsidRDefault="00EC0D34" w14:paraId="4561648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8">
              <w:r w:rsidRPr="006E6CAC" w:rsidR="005878FE">
                <w:rPr>
                  <w:rStyle w:val="Hyperlink"/>
                  <w:sz w:val="20"/>
                  <w:szCs w:val="20"/>
                </w:rPr>
                <w:t>Mark.Gillman@FloridaDEP.gov</w:t>
              </w:r>
            </w:hyperlink>
          </w:p>
        </w:tc>
      </w:tr>
      <w:tr w:rsidRPr="006E6CAC" w:rsidR="005878FE" w:rsidTr="7C83B69E" w14:paraId="63568C47" w14:textId="77777777">
        <w:trPr>
          <w:trHeight w:val="278" w:hRule="exact"/>
        </w:trPr>
        <w:tc>
          <w:tcPr>
            <w:tcW w:w="2862" w:type="dxa"/>
          </w:tcPr>
          <w:p w:rsidRPr="006E6CAC" w:rsidR="005878FE" w:rsidP="005878FE" w:rsidRDefault="005878FE" w14:paraId="5A7F42E5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5878FE" w:rsidP="005878FE" w:rsidRDefault="005878FE" w14:paraId="5F362DB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e Bristol</w:t>
            </w:r>
          </w:p>
        </w:tc>
        <w:tc>
          <w:tcPr>
            <w:tcW w:w="1638" w:type="dxa"/>
          </w:tcPr>
          <w:p w:rsidRPr="006E6CAC" w:rsidR="005878FE" w:rsidP="005878FE" w:rsidRDefault="005878FE" w14:paraId="3C84E694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70</w:t>
            </w:r>
          </w:p>
        </w:tc>
        <w:tc>
          <w:tcPr>
            <w:tcW w:w="3337" w:type="dxa"/>
          </w:tcPr>
          <w:p w:rsidRPr="006E6CAC" w:rsidR="005878FE" w:rsidP="005878FE" w:rsidRDefault="00EC0D34" w14:paraId="518E837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9">
              <w:r w:rsidRPr="006E6CAC" w:rsidR="005878FE">
                <w:rPr>
                  <w:rStyle w:val="Hyperlink"/>
                  <w:sz w:val="20"/>
                  <w:szCs w:val="20"/>
                </w:rPr>
                <w:t>Susan.Bristol@FloridaDEP.gov</w:t>
              </w:r>
            </w:hyperlink>
          </w:p>
        </w:tc>
      </w:tr>
      <w:tr w:rsidRPr="006E6CAC" w:rsidR="00A07F02" w:rsidTr="7C83B69E" w14:paraId="6036EF01" w14:textId="77777777">
        <w:trPr>
          <w:trHeight w:val="281" w:hRule="exact"/>
        </w:trPr>
        <w:tc>
          <w:tcPr>
            <w:tcW w:w="2862" w:type="dxa"/>
          </w:tcPr>
          <w:p w:rsidRPr="006E6CAC" w:rsidR="00A07F02" w:rsidP="008C1FFE" w:rsidRDefault="00A07F02" w14:paraId="0A50590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A07F02" w:rsidP="008C1FFE" w:rsidRDefault="00A07F02" w14:paraId="47746E8F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 Merritt</w:t>
            </w:r>
          </w:p>
        </w:tc>
        <w:tc>
          <w:tcPr>
            <w:tcW w:w="1638" w:type="dxa"/>
          </w:tcPr>
          <w:p w:rsidRPr="006E6CAC" w:rsidR="00A07F02" w:rsidP="008C1FFE" w:rsidRDefault="00A07F02" w14:paraId="58C237F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89</w:t>
            </w:r>
          </w:p>
        </w:tc>
        <w:tc>
          <w:tcPr>
            <w:tcW w:w="3337" w:type="dxa"/>
          </w:tcPr>
          <w:p w:rsidRPr="006E6CAC" w:rsidR="00A07F02" w:rsidP="008C1FFE" w:rsidRDefault="00EC0D34" w14:paraId="2DE90A25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0">
              <w:r w:rsidRPr="006E6CAC" w:rsidR="00A07F02">
                <w:rPr>
                  <w:rStyle w:val="Hyperlink"/>
                  <w:sz w:val="20"/>
                  <w:szCs w:val="20"/>
                </w:rPr>
                <w:t>Sara.Merritt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bookmarkEnd w:id="1"/>
    </w:tbl>
    <w:p w:rsidR="002B3DD5" w:rsidP="008C1FFE" w:rsidRDefault="002B3DD5" w14:paraId="367BD0BB" w14:textId="54B16015">
      <w:pPr>
        <w:jc w:val="center"/>
        <w:rPr>
          <w:sz w:val="20"/>
          <w:szCs w:val="20"/>
        </w:rPr>
      </w:pPr>
    </w:p>
    <w:p w:rsidRPr="006E6CAC" w:rsidR="00DE7B89" w:rsidP="008C1FFE" w:rsidRDefault="00DE7B89" w14:paraId="33BFFA5E" w14:textId="77777777">
      <w:pPr>
        <w:jc w:val="center"/>
        <w:rPr>
          <w:sz w:val="20"/>
          <w:szCs w:val="20"/>
        </w:rPr>
      </w:pPr>
    </w:p>
    <w:p w:rsidRPr="006E6CAC" w:rsidR="00865CC3" w:rsidP="008C1FFE" w:rsidRDefault="00B83105" w14:paraId="470367D5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w:history="1" r:id="rId31">
        <w:r w:rsidRPr="006E6CAC">
          <w:rPr>
            <w:rStyle w:val="Hyperlink"/>
            <w:rFonts w:ascii="Calibri" w:hAnsi="Calibri"/>
            <w:sz w:val="22"/>
            <w:szCs w:val="22"/>
          </w:rPr>
          <w:t>South District</w:t>
        </w:r>
      </w:hyperlink>
      <w:r w:rsidRPr="006E6CAC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Pr="006E6CAC" w:rsidR="00865CC3" w:rsidTr="7C83B69E" w14:paraId="65DC234D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68B31E4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865CC3" w:rsidP="008C1FFE" w:rsidRDefault="00865CC3" w14:paraId="3A9EA4ED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865CC3" w:rsidP="008C1FFE" w:rsidRDefault="00865CC3" w14:paraId="7329E4F9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6E6CAC" w:rsidR="00865CC3" w:rsidP="008C1FFE" w:rsidRDefault="00865CC3" w14:paraId="29420C3C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1D76DF" w:rsidTr="7C83B69E" w14:paraId="34D87D4E" w14:textId="77777777">
        <w:trPr>
          <w:trHeight w:val="278" w:hRule="exact"/>
        </w:trPr>
        <w:tc>
          <w:tcPr>
            <w:tcW w:w="2862" w:type="dxa"/>
          </w:tcPr>
          <w:p w:rsidRPr="001D76DF" w:rsidR="001D76DF" w:rsidP="001D76DF" w:rsidRDefault="001D76DF" w14:paraId="49432214" w14:textId="7B0B65F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160" w:type="dxa"/>
          </w:tcPr>
          <w:p w:rsidRPr="001D76DF" w:rsidR="001D76DF" w:rsidP="001D76DF" w:rsidRDefault="001D76DF" w14:paraId="2F7F42B1" w14:textId="5F222B5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Louise Chang</w:t>
            </w:r>
          </w:p>
        </w:tc>
        <w:tc>
          <w:tcPr>
            <w:tcW w:w="1638" w:type="dxa"/>
          </w:tcPr>
          <w:p w:rsidRPr="001D76DF" w:rsidR="001D76DF" w:rsidP="001D76DF" w:rsidRDefault="001D76DF" w14:paraId="402E4995" w14:textId="71EBE9E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(239) 344-5630</w:t>
            </w:r>
          </w:p>
        </w:tc>
        <w:tc>
          <w:tcPr>
            <w:tcW w:w="3337" w:type="dxa"/>
          </w:tcPr>
          <w:p w:rsidRPr="001D76DF" w:rsidR="001D76DF" w:rsidP="001D76DF" w:rsidRDefault="00EC0D34" w14:paraId="4AC9A555" w14:textId="70DFC8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2">
              <w:r w:rsidRPr="001D76DF" w:rsidR="001D76DF">
                <w:rPr>
                  <w:rStyle w:val="Hyperlink"/>
                  <w:sz w:val="20"/>
                  <w:szCs w:val="20"/>
                </w:rPr>
                <w:t>Louise.Chang@FloridaDEP.gov</w:t>
              </w:r>
            </w:hyperlink>
          </w:p>
        </w:tc>
      </w:tr>
      <w:tr w:rsidRPr="006E6CAC" w:rsidR="001D76DF" w:rsidTr="7C83B69E" w14:paraId="7CC4A34B" w14:textId="77777777">
        <w:trPr>
          <w:trHeight w:val="278" w:hRule="exact"/>
        </w:trPr>
        <w:tc>
          <w:tcPr>
            <w:tcW w:w="2862" w:type="dxa"/>
          </w:tcPr>
          <w:p w:rsidRPr="001D76DF" w:rsidR="001D76DF" w:rsidP="001D76DF" w:rsidRDefault="001D76DF" w14:paraId="182A1427" w14:textId="3FF37FC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:rsidRPr="001D76DF" w:rsidR="001D76DF" w:rsidP="001D76DF" w:rsidRDefault="001D76DF" w14:paraId="2153E1EE" w14:textId="164F3B50">
            <w:pPr>
              <w:pStyle w:val="TableParagraph"/>
              <w:spacing w:line="265" w:lineRule="exact"/>
              <w:jc w:val="center"/>
              <w:rPr>
                <w:iCs/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Lina Cerquera</w:t>
            </w:r>
          </w:p>
        </w:tc>
        <w:tc>
          <w:tcPr>
            <w:tcW w:w="1638" w:type="dxa"/>
          </w:tcPr>
          <w:p w:rsidRPr="001D76DF" w:rsidR="001D76DF" w:rsidP="001D76DF" w:rsidRDefault="001D76DF" w14:paraId="2A0F1F0F" w14:textId="2667F28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(239) 344-5697</w:t>
            </w:r>
          </w:p>
        </w:tc>
        <w:tc>
          <w:tcPr>
            <w:tcW w:w="3337" w:type="dxa"/>
          </w:tcPr>
          <w:p w:rsidRPr="001D76DF" w:rsidR="001D76DF" w:rsidP="001D76DF" w:rsidRDefault="00EC0D34" w14:paraId="212753C0" w14:textId="384E22D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3">
              <w:r w:rsidRPr="001D76DF" w:rsidR="001D76DF">
                <w:rPr>
                  <w:rStyle w:val="Hyperlink"/>
                  <w:sz w:val="20"/>
                  <w:szCs w:val="20"/>
                </w:rPr>
                <w:t>Lina.Cerquera@FloridaDEP.gov</w:t>
              </w:r>
            </w:hyperlink>
          </w:p>
        </w:tc>
      </w:tr>
    </w:tbl>
    <w:p w:rsidR="19B7E45D" w:rsidP="7A9B2A6B" w:rsidRDefault="247358F3" w14:paraId="43DA31BB" w14:textId="229D8733">
      <w:pPr>
        <w:spacing w:line="259" w:lineRule="auto"/>
      </w:pPr>
      <w:r w:rsidRPr="39926E79">
        <w:rPr>
          <w:sz w:val="20"/>
          <w:szCs w:val="20"/>
        </w:rPr>
        <w:t xml:space="preserve"> </w:t>
      </w:r>
    </w:p>
    <w:p w:rsidR="58E62A69" w:rsidP="39926E79" w:rsidRDefault="58E62A69" w14:paraId="513D8BF7" w14:textId="562A8A18">
      <w:pPr>
        <w:jc w:val="center"/>
        <w:rPr>
          <w:rFonts w:cs="Calibri"/>
          <w:color w:val="000000" w:themeColor="text1"/>
          <w:sz w:val="20"/>
          <w:szCs w:val="20"/>
        </w:rPr>
      </w:pPr>
    </w:p>
    <w:p w:rsidR="58E62A69" w:rsidRDefault="7C266E86" w14:paraId="51FE828A" w14:textId="36ED99AC">
      <w:r w:rsidRPr="39926E79">
        <w:rPr>
          <w:rFonts w:cs="Calibri"/>
          <w:b/>
          <w:bCs/>
          <w:color w:val="000000" w:themeColor="text1"/>
        </w:rPr>
        <w:t xml:space="preserve">DEP – </w:t>
      </w:r>
      <w:hyperlink r:id="rId34">
        <w:r w:rsidRPr="39926E79">
          <w:rPr>
            <w:rStyle w:val="Hyperlink"/>
            <w:rFonts w:cs="Calibri"/>
            <w:b/>
            <w:bCs/>
          </w:rPr>
          <w:t>Southeast District</w:t>
        </w:r>
      </w:hyperlink>
      <w:r w:rsidRPr="39926E79">
        <w:rPr>
          <w:rFonts w:cs="Calibri"/>
          <w:b/>
          <w:bCs/>
          <w:color w:val="000000" w:themeColor="text1"/>
        </w:rPr>
        <w:t xml:space="preserve"> – 3301 Gun Club Road, MSC 7210-1, West Palm Beach, FL 33406 </w:t>
      </w:r>
    </w:p>
    <w:tbl>
      <w:tblPr>
        <w:tblW w:w="0" w:type="auto"/>
        <w:tblInd w:w="165" w:type="dxa"/>
        <w:tblBorders>
          <w:top w:val="single" w:color="000000" w:themeColor="text1" w:sz="12" w:space="0"/>
          <w:left w:val="single" w:color="000000" w:themeColor="text1" w:sz="12" w:space="0"/>
          <w:bottom w:val="single" w:color="000000" w:themeColor="text1" w:sz="12" w:space="0"/>
          <w:right w:val="single" w:color="000000" w:themeColor="text1" w:sz="12" w:space="0"/>
          <w:insideH w:val="single" w:color="000000" w:themeColor="text1" w:sz="12" w:space="0"/>
          <w:insideV w:val="single" w:color="000000" w:themeColor="text1" w:sz="12" w:space="0"/>
        </w:tblBorders>
        <w:tblLayout w:type="fixed"/>
        <w:tblLook w:val="04A0" w:firstRow="1" w:lastRow="0" w:firstColumn="1" w:lastColumn="0" w:noHBand="0" w:noVBand="1"/>
      </w:tblPr>
      <w:tblGrid>
        <w:gridCol w:w="2850"/>
        <w:gridCol w:w="2175"/>
        <w:gridCol w:w="1620"/>
        <w:gridCol w:w="3330"/>
      </w:tblGrid>
      <w:tr w:rsidR="39926E79" w:rsidTr="0602F9F7" w14:paraId="5258EF76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33962919" w14:textId="57459086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Title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77BA77EA" w14:textId="21885789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Name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4E69A802" w14:textId="04155F41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Phone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8C816BF" w14:textId="568A699D">
            <w:pPr>
              <w:jc w:val="center"/>
            </w:pPr>
            <w:r w:rsidRPr="39926E79">
              <w:rPr>
                <w:rFonts w:cs="Calibri"/>
                <w:b/>
                <w:bCs/>
                <w:color w:val="000000" w:themeColor="text1"/>
                <w:sz w:val="20"/>
                <w:szCs w:val="20"/>
              </w:rPr>
              <w:t>E-mail</w:t>
            </w: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4156FA4C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43E436E" w14:textId="2C944782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Administrator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470F2477" w14:textId="70C19056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Greg Kennedy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0602F9F7" w:rsidRDefault="39926E79" w14:paraId="604FFBC7" w14:textId="65293462">
            <w:pPr>
              <w:jc w:val="center"/>
              <w:rPr>
                <w:rFonts w:cs="Calibri"/>
                <w:color w:val="000000" w:themeColor="text1"/>
                <w:sz w:val="20"/>
                <w:szCs w:val="20"/>
              </w:rPr>
            </w:pP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>(</w:t>
            </w:r>
            <w:r w:rsidRPr="0602F9F7" w:rsidR="039CAA1C">
              <w:rPr>
                <w:rFonts w:cs="Calibri"/>
                <w:color w:val="000000" w:themeColor="text1"/>
                <w:sz w:val="20"/>
                <w:szCs w:val="20"/>
              </w:rPr>
              <w:t>561)681-6607</w:t>
            </w: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2017913D" w14:textId="06BD1679">
            <w:pPr>
              <w:jc w:val="center"/>
            </w:pPr>
            <w:hyperlink r:id="rId35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Greg.A.Kennedy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  </w:t>
            </w:r>
          </w:p>
        </w:tc>
      </w:tr>
      <w:tr w:rsidR="39926E79" w:rsidTr="0602F9F7" w14:paraId="355DBD4D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9CA8C76" w14:textId="459B0AAF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Administrator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3ACA73CB" w14:textId="05C9517C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M’Liss Bordelon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6FAF3D5E" w14:textId="14D7D6C0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-289-7072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25FB8ECE" w14:textId="72259E4E">
            <w:pPr>
              <w:jc w:val="center"/>
            </w:pPr>
            <w:hyperlink r:id="rId36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Whitney.Bordelon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4ADFB67E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EAE278E" w14:textId="280B7541">
            <w:pPr>
              <w:jc w:val="center"/>
            </w:pP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>Environmental Specialist</w:t>
            </w:r>
            <w:r w:rsidRPr="0602F9F7" w:rsidR="6BCD7510">
              <w:rPr>
                <w:rFonts w:cs="Calibri"/>
                <w:color w:val="000000" w:themeColor="text1"/>
                <w:sz w:val="20"/>
                <w:szCs w:val="20"/>
              </w:rPr>
              <w:t xml:space="preserve"> III</w:t>
            </w: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 xml:space="preserve">/SME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ED1982E" w14:textId="49E3725B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Judy Dolan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70B12B30" w14:textId="19D44EAA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733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6C37B9E0" w14:textId="1DBBC455">
            <w:pPr>
              <w:jc w:val="center"/>
            </w:pPr>
            <w:hyperlink r:id="rId37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Judy.Dolan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76B31012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7FE557D0" w14:textId="62065C84">
            <w:pPr>
              <w:jc w:val="center"/>
            </w:pPr>
            <w:r w:rsidRPr="0602F9F7">
              <w:rPr>
                <w:rFonts w:cs="Calibri"/>
                <w:color w:val="000000" w:themeColor="text1"/>
                <w:sz w:val="20"/>
                <w:szCs w:val="20"/>
              </w:rPr>
              <w:t>Environmental Specialist</w:t>
            </w:r>
            <w:r w:rsidRPr="0602F9F7" w:rsidR="457F3FCD">
              <w:rPr>
                <w:rFonts w:cs="Calibri"/>
                <w:color w:val="000000" w:themeColor="text1"/>
                <w:sz w:val="20"/>
                <w:szCs w:val="20"/>
              </w:rPr>
              <w:t xml:space="preserve"> III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10BF2BF6" w14:textId="79A18D0B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Calvin Williams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3A26F4A3" w14:textId="2A9C5691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735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33CB284C" w14:textId="3973BFBE">
            <w:pPr>
              <w:jc w:val="center"/>
            </w:pPr>
            <w:hyperlink r:id="rId38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Calvin.E.Williams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594084CA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18A24C5" w14:textId="2CBA976C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2146301F" w14:textId="78E473ED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Amir Sabir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4D2F37CA" w14:textId="41EF4CDD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633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394B2052" w14:textId="7BCDC4AF">
            <w:pPr>
              <w:jc w:val="center"/>
            </w:pPr>
            <w:hyperlink r:id="rId39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Amir.Sabir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32A3A63B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1FEDA233" w14:textId="09ECB6E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6D25F095" w14:textId="6C24D3C8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Rebecca Maib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72B2C09E" w14:textId="541D7549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561) 681-6617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41C3C5AE" w14:textId="6BA51F0F">
            <w:pPr>
              <w:jc w:val="center"/>
            </w:pPr>
            <w:hyperlink r:id="rId40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Rebecca.Maib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747B793F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348097DC" w14:textId="655202B2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0FFFE56A" w14:textId="785211FC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Vincent Shanberg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7633D9EB" w14:textId="3595CA05">
            <w:pP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 289-7071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099A1FA4" w14:textId="1C22AF37">
            <w:pPr>
              <w:jc w:val="center"/>
            </w:pPr>
            <w:hyperlink r:id="rId41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Vincent.Shanberg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6EADA551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0EE42A95" w14:textId="296A382A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1C181C87" w14:textId="7D715504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lsa-Marie Portanyi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06B780FF" w14:textId="5CE8D716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 209-7073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65974705" w14:textId="3F816D95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hyperlink r:id="rId42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Elsa-Marie.Portanyi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39926E79" w:rsidTr="0602F9F7" w14:paraId="281D1566" w14:textId="77777777">
        <w:trPr>
          <w:trHeight w:val="300"/>
        </w:trPr>
        <w:tc>
          <w:tcPr>
            <w:tcW w:w="285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700AC71A" w14:textId="53C2FA2D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5E403E74" w14:textId="71B402BC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Sara M. Smith </w:t>
            </w:r>
          </w:p>
        </w:tc>
        <w:tc>
          <w:tcPr>
            <w:tcW w:w="162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39926E79" w14:paraId="37DF8820" w14:textId="58BB2616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r w:rsidRPr="39926E79">
              <w:rPr>
                <w:rFonts w:cs="Calibri"/>
                <w:color w:val="000000" w:themeColor="text1"/>
                <w:sz w:val="20"/>
                <w:szCs w:val="20"/>
              </w:rPr>
              <w:t xml:space="preserve">(305)-289-7090 </w:t>
            </w:r>
          </w:p>
        </w:tc>
        <w:tc>
          <w:tcPr>
            <w:tcW w:w="3330" w:type="dxa"/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39926E79" w:rsidRDefault="00EC0D34" w14:paraId="77FD8315" w14:textId="6C6772B9">
            <w:pPr>
              <w:pBdr>
                <w:top w:val="single" w:color="000000" w:sz="4" w:space="4"/>
                <w:left w:val="single" w:color="000000" w:sz="4" w:space="4"/>
                <w:bottom w:val="single" w:color="000000" w:sz="4" w:space="4"/>
                <w:right w:val="single" w:color="000000" w:sz="4" w:space="4"/>
                <w:between w:val="single" w:color="000000" w:sz="4" w:space="4"/>
              </w:pBdr>
              <w:jc w:val="center"/>
            </w:pPr>
            <w:hyperlink r:id="rId43">
              <w:r w:rsidRPr="39926E79" w:rsidR="39926E79">
                <w:rPr>
                  <w:rStyle w:val="Hyperlink"/>
                  <w:rFonts w:cs="Calibri"/>
                  <w:sz w:val="20"/>
                  <w:szCs w:val="20"/>
                </w:rPr>
                <w:t>Sara.M.Smith@FloridaDEP.gov</w:t>
              </w:r>
            </w:hyperlink>
            <w:r w:rsidRPr="39926E79" w:rsidR="39926E79">
              <w:rPr>
                <w:rFonts w:cs="Calibr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:rsidR="58E62A69" w:rsidP="39926E79" w:rsidRDefault="58E62A69" w14:paraId="60D621BD" w14:textId="78A67E9A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  <w:between w:val="single" w:color="000000" w:sz="4" w:space="4"/>
        </w:pBdr>
        <w:rPr>
          <w:rFonts w:ascii="Aptos" w:hAnsi="Aptos" w:eastAsia="Aptos" w:cs="Aptos"/>
          <w:color w:val="000000" w:themeColor="text1"/>
        </w:rPr>
      </w:pPr>
    </w:p>
    <w:p w:rsidR="58E62A69" w:rsidP="39926E79" w:rsidRDefault="58E62A69" w14:paraId="1356E683" w14:textId="335BCAD7"/>
    <w:p w:rsidRPr="006E6CAC" w:rsidR="002B3DD5" w:rsidP="008C1FFE" w:rsidRDefault="002B3DD5" w14:paraId="758D5A51" w14:textId="77777777">
      <w:pPr>
        <w:jc w:val="center"/>
        <w:rPr>
          <w:sz w:val="20"/>
          <w:szCs w:val="20"/>
        </w:rPr>
      </w:pPr>
    </w:p>
    <w:p w:rsidRPr="006E6CAC" w:rsidR="00865CC3" w:rsidP="008C1FFE" w:rsidRDefault="00B83105" w14:paraId="4ACEC55F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w:history="1" r:id="rId44">
        <w:r w:rsidRPr="006E6CAC">
          <w:rPr>
            <w:rStyle w:val="Hyperlink"/>
            <w:rFonts w:ascii="Calibri" w:hAnsi="Calibri"/>
            <w:sz w:val="22"/>
            <w:szCs w:val="22"/>
          </w:rPr>
          <w:t>Southwest District</w:t>
        </w:r>
      </w:hyperlink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B532CA">
        <w:rPr>
          <w:rFonts w:ascii="Calibri" w:hAnsi="Calibri"/>
          <w:sz w:val="22"/>
          <w:szCs w:val="22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710"/>
        <w:gridCol w:w="3337"/>
      </w:tblGrid>
      <w:tr w:rsidRPr="006E6CAC" w:rsidR="00865CC3" w:rsidTr="6F9A6F0E" w14:paraId="32FC5E02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7976A64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:rsidRPr="006E6CAC" w:rsidR="00865CC3" w:rsidP="008C1FFE" w:rsidRDefault="00865CC3" w14:paraId="57D6BB2D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6E6CAC" w:rsidR="00865CC3" w:rsidP="008C1FFE" w:rsidRDefault="00865CC3" w14:paraId="63D79A11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6E6CAC" w:rsidR="00865CC3" w:rsidP="008C1FFE" w:rsidRDefault="00865CC3" w14:paraId="613E6D84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881F6B" w:rsidTr="6F9A6F0E" w14:paraId="38C44CF7" w14:textId="77777777">
        <w:trPr>
          <w:trHeight w:val="278" w:hRule="exact"/>
        </w:trPr>
        <w:tc>
          <w:tcPr>
            <w:tcW w:w="2862" w:type="dxa"/>
          </w:tcPr>
          <w:p w:rsidRPr="006E6CAC" w:rsidR="00881F6B" w:rsidP="00881F6B" w:rsidRDefault="00881F6B" w14:paraId="16AF52A3" w14:textId="77777777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Manager</w:t>
            </w:r>
          </w:p>
        </w:tc>
        <w:tc>
          <w:tcPr>
            <w:tcW w:w="2088" w:type="dxa"/>
          </w:tcPr>
          <w:p w:rsidRPr="006E6CAC" w:rsidR="00881F6B" w:rsidP="00881F6B" w:rsidRDefault="00DE25D0" w14:paraId="5F01FDDF" w14:textId="4EDD3349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ayme Brock</w:t>
            </w:r>
          </w:p>
        </w:tc>
        <w:tc>
          <w:tcPr>
            <w:tcW w:w="1710" w:type="dxa"/>
          </w:tcPr>
          <w:p w:rsidRPr="006E6CAC" w:rsidR="00881F6B" w:rsidP="00881F6B" w:rsidRDefault="00DE25D0" w14:paraId="6A7538DD" w14:textId="75F7A969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13) 470-5737</w:t>
            </w:r>
          </w:p>
        </w:tc>
        <w:tc>
          <w:tcPr>
            <w:tcW w:w="3337" w:type="dxa"/>
          </w:tcPr>
          <w:p w:rsidRPr="006E6CAC" w:rsidR="00881F6B" w:rsidP="00B671A5" w:rsidRDefault="00EC0D34" w14:paraId="2E1362DC" w14:textId="64C493EA">
            <w:pPr>
              <w:jc w:val="center"/>
              <w:rPr>
                <w:sz w:val="20"/>
                <w:szCs w:val="20"/>
              </w:rPr>
            </w:pPr>
            <w:hyperlink w:history="1" r:id="rId45">
              <w:r w:rsidRPr="006E6CAC" w:rsidR="00A75720">
                <w:rPr>
                  <w:rStyle w:val="Hyperlink"/>
                  <w:sz w:val="20"/>
                  <w:szCs w:val="20"/>
                </w:rPr>
                <w:t>James.Brock@floridadep.gov</w:t>
              </w:r>
            </w:hyperlink>
            <w:r w:rsidRPr="006E6CAC" w:rsidR="00734CEE">
              <w:rPr>
                <w:sz w:val="20"/>
                <w:szCs w:val="20"/>
              </w:rPr>
              <w:t xml:space="preserve"> </w:t>
            </w:r>
          </w:p>
        </w:tc>
      </w:tr>
      <w:tr w:rsidR="6F9A6F0E" w:rsidTr="6F9A6F0E" w14:paraId="42229E40" w14:textId="77777777">
        <w:trPr>
          <w:trHeight w:val="278"/>
        </w:trPr>
        <w:tc>
          <w:tcPr>
            <w:tcW w:w="2862" w:type="dxa"/>
          </w:tcPr>
          <w:p w:rsidR="7E359937" w:rsidP="6F9A6F0E" w:rsidRDefault="7E359937" w14:paraId="0D2B7C46" w14:textId="562E623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088" w:type="dxa"/>
          </w:tcPr>
          <w:p w:rsidR="7E359937" w:rsidP="6F9A6F0E" w:rsidRDefault="7E359937" w14:paraId="19311BB2" w14:textId="3516E5E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Hannah Westervelt</w:t>
            </w:r>
          </w:p>
        </w:tc>
        <w:tc>
          <w:tcPr>
            <w:tcW w:w="1710" w:type="dxa"/>
          </w:tcPr>
          <w:p w:rsidR="61B56E5B" w:rsidP="6F9A6F0E" w:rsidRDefault="61B56E5B" w14:paraId="53AE0681" w14:textId="4335B3E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(813)-470-5752</w:t>
            </w:r>
          </w:p>
        </w:tc>
        <w:tc>
          <w:tcPr>
            <w:tcW w:w="3337" w:type="dxa"/>
          </w:tcPr>
          <w:p w:rsidR="61B56E5B" w:rsidP="6F9A6F0E" w:rsidRDefault="00EC0D34" w14:paraId="5A029A83" w14:textId="4013229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6">
              <w:r w:rsidRPr="6F9A6F0E" w:rsidR="61B56E5B">
                <w:rPr>
                  <w:rStyle w:val="Hyperlink"/>
                  <w:sz w:val="20"/>
                  <w:szCs w:val="20"/>
                </w:rPr>
                <w:t>Hannah.Westervelt@FloridaDEP.gov</w:t>
              </w:r>
            </w:hyperlink>
          </w:p>
        </w:tc>
      </w:tr>
      <w:tr w:rsidRPr="006E6CAC" w:rsidR="00AB21CB" w:rsidTr="6F9A6F0E" w14:paraId="2FB381FC" w14:textId="77777777">
        <w:trPr>
          <w:trHeight w:val="278" w:hRule="exact"/>
        </w:trPr>
        <w:tc>
          <w:tcPr>
            <w:tcW w:w="2862" w:type="dxa"/>
          </w:tcPr>
          <w:p w:rsidRPr="006E6CAC" w:rsidR="00AB21CB" w:rsidP="00AB21CB" w:rsidRDefault="00AB21CB" w14:paraId="5DC97EA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088" w:type="dxa"/>
          </w:tcPr>
          <w:p w:rsidRPr="006E6CAC" w:rsidR="00AB21CB" w:rsidP="00AB21CB" w:rsidRDefault="00AB21CB" w14:paraId="160D1EEB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Leslie Pedigo</w:t>
            </w:r>
          </w:p>
        </w:tc>
        <w:tc>
          <w:tcPr>
            <w:tcW w:w="1710" w:type="dxa"/>
          </w:tcPr>
          <w:p w:rsidRPr="006E6CAC" w:rsidR="00AB21CB" w:rsidP="00AB21CB" w:rsidRDefault="00AB21CB" w14:paraId="1067EB1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13) 470-5870</w:t>
            </w:r>
          </w:p>
        </w:tc>
        <w:tc>
          <w:tcPr>
            <w:tcW w:w="3337" w:type="dxa"/>
          </w:tcPr>
          <w:p w:rsidRPr="006E6CAC" w:rsidR="00AB21CB" w:rsidP="00AB21CB" w:rsidRDefault="00EC0D34" w14:paraId="7DB1F93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7">
              <w:r w:rsidRPr="6F9A6F0E" w:rsidR="00AB21CB">
                <w:rPr>
                  <w:rStyle w:val="Hyperlink"/>
                  <w:sz w:val="20"/>
                  <w:szCs w:val="20"/>
                </w:rPr>
                <w:t>Leslie.Pedigo@FloridaDEP.gov</w:t>
              </w:r>
            </w:hyperlink>
          </w:p>
        </w:tc>
      </w:tr>
      <w:tr w:rsidRPr="006E6CAC" w:rsidR="00322883" w:rsidTr="6F9A6F0E" w14:paraId="4F5FCB8A" w14:textId="77777777">
        <w:trPr>
          <w:trHeight w:val="281" w:hRule="exact"/>
        </w:trPr>
        <w:tc>
          <w:tcPr>
            <w:tcW w:w="2862" w:type="dxa"/>
          </w:tcPr>
          <w:p w:rsidRPr="006E6CAC" w:rsidR="00322883" w:rsidP="00322883" w:rsidRDefault="00322883" w14:paraId="5165A50B" w14:textId="77777777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088" w:type="dxa"/>
          </w:tcPr>
          <w:p w:rsidRPr="006E6CAC" w:rsidR="00322883" w:rsidP="007A6A89" w:rsidRDefault="003B5A22" w14:paraId="4379752E" w14:textId="3823436B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nthony Vixayo</w:t>
            </w:r>
          </w:p>
        </w:tc>
        <w:tc>
          <w:tcPr>
            <w:tcW w:w="1710" w:type="dxa"/>
          </w:tcPr>
          <w:p w:rsidRPr="006E6CAC" w:rsidR="00322883" w:rsidP="00322883" w:rsidRDefault="007A6A89" w14:paraId="25914BEA" w14:textId="759ED51A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13) </w:t>
            </w:r>
            <w:r w:rsidRPr="006E6CAC" w:rsidR="003B5A22">
              <w:rPr>
                <w:sz w:val="20"/>
                <w:szCs w:val="20"/>
              </w:rPr>
              <w:t>470-5757</w:t>
            </w:r>
          </w:p>
        </w:tc>
        <w:tc>
          <w:tcPr>
            <w:tcW w:w="3337" w:type="dxa"/>
          </w:tcPr>
          <w:p w:rsidRPr="006E6CAC" w:rsidR="00322883" w:rsidP="00322883" w:rsidRDefault="00EC0D34" w14:paraId="521A208E" w14:textId="2793B9B4">
            <w:pPr>
              <w:jc w:val="center"/>
              <w:rPr>
                <w:sz w:val="20"/>
                <w:szCs w:val="20"/>
              </w:rPr>
            </w:pPr>
            <w:hyperlink w:history="1" r:id="rId48">
              <w:r w:rsidRPr="006E6CAC" w:rsidR="003B5A22">
                <w:rPr>
                  <w:rStyle w:val="Hyperlink"/>
                  <w:sz w:val="20"/>
                  <w:szCs w:val="20"/>
                </w:rPr>
                <w:t>Anthony.Vixayo@FloridaDEP.gov</w:t>
              </w:r>
            </w:hyperlink>
            <w:r w:rsidRPr="006E6CAC" w:rsidR="003B5A22">
              <w:rPr>
                <w:sz w:val="20"/>
                <w:szCs w:val="20"/>
              </w:rPr>
              <w:t xml:space="preserve"> </w:t>
            </w:r>
          </w:p>
        </w:tc>
      </w:tr>
      <w:tr w:rsidRPr="006E6CAC" w:rsidR="00B31301" w:rsidTr="6F9A6F0E" w14:paraId="6BA988DA" w14:textId="77777777">
        <w:trPr>
          <w:trHeight w:val="281" w:hRule="exact"/>
        </w:trPr>
        <w:tc>
          <w:tcPr>
            <w:tcW w:w="2862" w:type="dxa"/>
          </w:tcPr>
          <w:p w:rsidRPr="006E6CAC" w:rsidR="00B31301" w:rsidP="00322883" w:rsidRDefault="00B31301" w14:paraId="038E092B" w14:textId="3673E87F">
            <w:pPr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OPS Environmental Specialist I</w:t>
            </w:r>
          </w:p>
        </w:tc>
        <w:tc>
          <w:tcPr>
            <w:tcW w:w="2088" w:type="dxa"/>
          </w:tcPr>
          <w:p w:rsidRPr="006E6CAC" w:rsidR="00B31301" w:rsidP="00322883" w:rsidRDefault="00B31301" w14:paraId="0DF6071B" w14:textId="17AB21A9">
            <w:pPr>
              <w:jc w:val="center"/>
              <w:rPr>
                <w:sz w:val="20"/>
                <w:szCs w:val="20"/>
                <w:highlight w:val="lightGray"/>
              </w:rPr>
            </w:pPr>
            <w:r w:rsidRPr="006E6CAC">
              <w:rPr>
                <w:sz w:val="20"/>
                <w:szCs w:val="20"/>
              </w:rPr>
              <w:t>Alexandra (Allie) Sides</w:t>
            </w:r>
          </w:p>
        </w:tc>
        <w:tc>
          <w:tcPr>
            <w:tcW w:w="1710" w:type="dxa"/>
          </w:tcPr>
          <w:p w:rsidRPr="006E6CAC" w:rsidR="00B31301" w:rsidP="00322883" w:rsidRDefault="00B31301" w14:paraId="25F51B08" w14:textId="1B371BDA">
            <w:pPr>
              <w:jc w:val="center"/>
              <w:rPr>
                <w:sz w:val="20"/>
                <w:szCs w:val="20"/>
                <w:highlight w:val="lightGray"/>
              </w:rPr>
            </w:pPr>
            <w:r w:rsidRPr="006E6CAC">
              <w:rPr>
                <w:rFonts w:cs="Calibri"/>
                <w:sz w:val="20"/>
                <w:szCs w:val="20"/>
              </w:rPr>
              <w:t>813-470-5728</w:t>
            </w:r>
          </w:p>
        </w:tc>
        <w:tc>
          <w:tcPr>
            <w:tcW w:w="3337" w:type="dxa"/>
          </w:tcPr>
          <w:p w:rsidRPr="006E6CAC" w:rsidR="00B31301" w:rsidP="00322883" w:rsidRDefault="00EC0D34" w14:paraId="471AD6A6" w14:textId="2C342A4D">
            <w:pPr>
              <w:jc w:val="center"/>
              <w:rPr>
                <w:sz w:val="20"/>
                <w:szCs w:val="20"/>
              </w:rPr>
            </w:pPr>
            <w:hyperlink r:id="rId49">
              <w:r w:rsidRPr="006E6CAC" w:rsidR="00B31301">
                <w:rPr>
                  <w:rStyle w:val="Hyperlink"/>
                  <w:rFonts w:cs="Calibri"/>
                  <w:sz w:val="20"/>
                  <w:szCs w:val="20"/>
                </w:rPr>
                <w:t>Alexandra.Sides@FloridaDEP.gov</w:t>
              </w:r>
            </w:hyperlink>
          </w:p>
        </w:tc>
      </w:tr>
    </w:tbl>
    <w:p w:rsidR="6F9A6F0E" w:rsidRDefault="6F9A6F0E" w14:paraId="5A338E3F" w14:textId="76B75B9E"/>
    <w:p w:rsidR="00DE7B89" w:rsidP="008C1FFE" w:rsidRDefault="00DE7B89" w14:paraId="2235520F" w14:textId="059F09A6">
      <w:pPr>
        <w:jc w:val="center"/>
        <w:rPr>
          <w:b/>
          <w:sz w:val="32"/>
          <w:szCs w:val="32"/>
        </w:rPr>
      </w:pPr>
    </w:p>
    <w:p w:rsidR="00DE7B89" w:rsidP="008C1FFE" w:rsidRDefault="00DE7B89" w14:paraId="4141D064" w14:textId="14E450D1">
      <w:pPr>
        <w:jc w:val="center"/>
        <w:rPr>
          <w:b/>
          <w:sz w:val="32"/>
          <w:szCs w:val="32"/>
        </w:rPr>
      </w:pPr>
    </w:p>
    <w:p w:rsidR="00DE7B89" w:rsidP="008C1FFE" w:rsidRDefault="00DE7B89" w14:paraId="15FD1627" w14:textId="2947A0CC">
      <w:pPr>
        <w:jc w:val="center"/>
        <w:rPr>
          <w:b/>
          <w:sz w:val="32"/>
          <w:szCs w:val="32"/>
        </w:rPr>
      </w:pPr>
    </w:p>
    <w:p w:rsidR="00DE7B89" w:rsidP="008C1FFE" w:rsidRDefault="00DE7B89" w14:paraId="3BF088A7" w14:textId="15B740A4">
      <w:pPr>
        <w:jc w:val="center"/>
        <w:rPr>
          <w:b/>
          <w:sz w:val="32"/>
          <w:szCs w:val="32"/>
        </w:rPr>
      </w:pPr>
    </w:p>
    <w:p w:rsidR="00DE7B89" w:rsidP="008C1FFE" w:rsidRDefault="00DE7B89" w14:paraId="3237A27B" w14:textId="1B61066D">
      <w:pPr>
        <w:jc w:val="center"/>
        <w:rPr>
          <w:b/>
          <w:sz w:val="32"/>
          <w:szCs w:val="32"/>
        </w:rPr>
      </w:pPr>
    </w:p>
    <w:p w:rsidR="00DE7B89" w:rsidP="008C1FFE" w:rsidRDefault="00DE7B89" w14:paraId="744050D9" w14:textId="626A7916">
      <w:pPr>
        <w:jc w:val="center"/>
        <w:rPr>
          <w:b/>
          <w:sz w:val="32"/>
          <w:szCs w:val="32"/>
        </w:rPr>
      </w:pPr>
    </w:p>
    <w:p w:rsidR="00DE7B89" w:rsidP="008C1FFE" w:rsidRDefault="00DE7B89" w14:paraId="29B41C55" w14:textId="7DAFAC76">
      <w:pPr>
        <w:jc w:val="center"/>
        <w:rPr>
          <w:b/>
          <w:sz w:val="32"/>
          <w:szCs w:val="32"/>
        </w:rPr>
      </w:pPr>
    </w:p>
    <w:p w:rsidR="00DE7B89" w:rsidP="008C1FFE" w:rsidRDefault="00DE7B89" w14:paraId="577824ED" w14:textId="372D6DE4">
      <w:pPr>
        <w:jc w:val="center"/>
        <w:rPr>
          <w:b/>
          <w:sz w:val="32"/>
          <w:szCs w:val="32"/>
        </w:rPr>
      </w:pPr>
    </w:p>
    <w:p w:rsidR="00DE7B89" w:rsidP="008C1FFE" w:rsidRDefault="00DE7B89" w14:paraId="64DD9CD7" w14:textId="24D6DC38">
      <w:pPr>
        <w:jc w:val="center"/>
        <w:rPr>
          <w:b/>
          <w:sz w:val="32"/>
          <w:szCs w:val="32"/>
        </w:rPr>
      </w:pPr>
    </w:p>
    <w:p w:rsidR="00DE7B89" w:rsidP="008C1FFE" w:rsidRDefault="00DE7B89" w14:paraId="61CB0A56" w14:textId="455875B6">
      <w:pPr>
        <w:jc w:val="center"/>
        <w:rPr>
          <w:b/>
          <w:sz w:val="32"/>
          <w:szCs w:val="32"/>
        </w:rPr>
      </w:pPr>
    </w:p>
    <w:p w:rsidR="00DE7B89" w:rsidP="008C1FFE" w:rsidRDefault="00DE7B89" w14:paraId="6DA8933E" w14:textId="7725A057">
      <w:pPr>
        <w:jc w:val="center"/>
        <w:rPr>
          <w:b/>
          <w:sz w:val="32"/>
          <w:szCs w:val="32"/>
        </w:rPr>
      </w:pPr>
    </w:p>
    <w:p w:rsidR="00DE7B89" w:rsidP="008C1FFE" w:rsidRDefault="00DE7B89" w14:paraId="79851C51" w14:textId="029C533B">
      <w:pPr>
        <w:jc w:val="center"/>
        <w:rPr>
          <w:b/>
          <w:sz w:val="32"/>
          <w:szCs w:val="32"/>
        </w:rPr>
      </w:pPr>
    </w:p>
    <w:p w:rsidR="00DE7B89" w:rsidP="008C1FFE" w:rsidRDefault="00DE7B89" w14:paraId="42319F07" w14:textId="04AEA9EA">
      <w:pPr>
        <w:jc w:val="center"/>
        <w:rPr>
          <w:b/>
          <w:sz w:val="32"/>
          <w:szCs w:val="32"/>
        </w:rPr>
      </w:pPr>
    </w:p>
    <w:p w:rsidR="00DE7B89" w:rsidP="008C1FFE" w:rsidRDefault="00DE7B89" w14:paraId="3BB91C5F" w14:textId="4782425A">
      <w:pPr>
        <w:jc w:val="center"/>
        <w:rPr>
          <w:b/>
          <w:sz w:val="32"/>
          <w:szCs w:val="32"/>
        </w:rPr>
      </w:pPr>
    </w:p>
    <w:p w:rsidR="00DE7B89" w:rsidP="008C1FFE" w:rsidRDefault="00DE7B89" w14:paraId="6B38485D" w14:textId="693D1789">
      <w:pPr>
        <w:jc w:val="center"/>
        <w:rPr>
          <w:b/>
          <w:sz w:val="32"/>
          <w:szCs w:val="32"/>
        </w:rPr>
      </w:pPr>
    </w:p>
    <w:p w:rsidR="00DE7B89" w:rsidP="008C1FFE" w:rsidRDefault="00DE7B89" w14:paraId="67BCD76E" w14:textId="52A1900B">
      <w:pPr>
        <w:jc w:val="center"/>
        <w:rPr>
          <w:b/>
          <w:sz w:val="32"/>
          <w:szCs w:val="32"/>
        </w:rPr>
      </w:pPr>
    </w:p>
    <w:p w:rsidR="00DE7B89" w:rsidP="008C1FFE" w:rsidRDefault="00DE7B89" w14:paraId="1B1FE438" w14:textId="3182F33D">
      <w:pPr>
        <w:jc w:val="center"/>
        <w:rPr>
          <w:b/>
          <w:sz w:val="32"/>
          <w:szCs w:val="32"/>
        </w:rPr>
      </w:pPr>
    </w:p>
    <w:p w:rsidR="00DE7B89" w:rsidP="008C1FFE" w:rsidRDefault="00DE7B89" w14:paraId="07BA3C29" w14:textId="0EA2B1F0">
      <w:pPr>
        <w:jc w:val="center"/>
        <w:rPr>
          <w:b/>
          <w:sz w:val="32"/>
          <w:szCs w:val="32"/>
        </w:rPr>
      </w:pPr>
    </w:p>
    <w:p w:rsidR="00DE7B89" w:rsidP="008C1FFE" w:rsidRDefault="00DE7B89" w14:paraId="1290EAC7" w14:textId="5C8B9CAC">
      <w:pPr>
        <w:jc w:val="center"/>
        <w:rPr>
          <w:b/>
          <w:sz w:val="32"/>
          <w:szCs w:val="32"/>
        </w:rPr>
      </w:pPr>
    </w:p>
    <w:p w:rsidR="00DE7B89" w:rsidP="008C1FFE" w:rsidRDefault="00DE7B89" w14:paraId="73065E27" w14:textId="5656FF0B">
      <w:pPr>
        <w:jc w:val="center"/>
        <w:rPr>
          <w:b/>
          <w:sz w:val="32"/>
          <w:szCs w:val="32"/>
        </w:rPr>
      </w:pPr>
    </w:p>
    <w:p w:rsidR="00DE7B89" w:rsidP="008C1FFE" w:rsidRDefault="00DE7B89" w14:paraId="62833305" w14:textId="5E49217A">
      <w:pPr>
        <w:jc w:val="center"/>
        <w:rPr>
          <w:b/>
          <w:sz w:val="32"/>
          <w:szCs w:val="32"/>
        </w:rPr>
      </w:pPr>
    </w:p>
    <w:p w:rsidR="00DE7B89" w:rsidP="008C1FFE" w:rsidRDefault="00DE7B89" w14:paraId="36963D48" w14:textId="3CB9C594">
      <w:pPr>
        <w:jc w:val="center"/>
        <w:rPr>
          <w:b/>
          <w:sz w:val="32"/>
          <w:szCs w:val="32"/>
        </w:rPr>
      </w:pPr>
    </w:p>
    <w:p w:rsidR="00DE7B89" w:rsidP="008C1FFE" w:rsidRDefault="00DE7B89" w14:paraId="3DDD911D" w14:textId="7814D0E9">
      <w:pPr>
        <w:jc w:val="center"/>
        <w:rPr>
          <w:b/>
          <w:sz w:val="32"/>
          <w:szCs w:val="32"/>
        </w:rPr>
      </w:pPr>
    </w:p>
    <w:p w:rsidR="00DE7B89" w:rsidP="008C1FFE" w:rsidRDefault="00DE7B89" w14:paraId="519F7082" w14:textId="6CABFA6C">
      <w:pPr>
        <w:jc w:val="center"/>
        <w:rPr>
          <w:b/>
          <w:sz w:val="32"/>
          <w:szCs w:val="32"/>
        </w:rPr>
      </w:pPr>
    </w:p>
    <w:p w:rsidR="00DE7B89" w:rsidP="008C1FFE" w:rsidRDefault="00DE7B89" w14:paraId="1CB30137" w14:textId="1A4257C0">
      <w:pPr>
        <w:jc w:val="center"/>
        <w:rPr>
          <w:b/>
          <w:sz w:val="32"/>
          <w:szCs w:val="32"/>
        </w:rPr>
      </w:pPr>
    </w:p>
    <w:p w:rsidR="00DE7B89" w:rsidP="008C1FFE" w:rsidRDefault="00DE7B89" w14:paraId="7E2D2023" w14:textId="2436D22E">
      <w:pPr>
        <w:jc w:val="center"/>
        <w:rPr>
          <w:b/>
          <w:sz w:val="32"/>
          <w:szCs w:val="32"/>
        </w:rPr>
      </w:pPr>
    </w:p>
    <w:p w:rsidR="00DE7B89" w:rsidP="008C1FFE" w:rsidRDefault="00DE7B89" w14:paraId="662A051A" w14:textId="7512A0D7">
      <w:pPr>
        <w:jc w:val="center"/>
        <w:rPr>
          <w:b/>
          <w:sz w:val="32"/>
          <w:szCs w:val="32"/>
        </w:rPr>
      </w:pPr>
    </w:p>
    <w:p w:rsidR="00DE7B89" w:rsidP="008C1FFE" w:rsidRDefault="00DE7B89" w14:paraId="66B1559C" w14:textId="3C2E251A">
      <w:pPr>
        <w:jc w:val="center"/>
        <w:rPr>
          <w:b/>
          <w:sz w:val="32"/>
          <w:szCs w:val="32"/>
        </w:rPr>
      </w:pPr>
    </w:p>
    <w:p w:rsidR="00DE7B89" w:rsidP="008C1FFE" w:rsidRDefault="00DE7B89" w14:paraId="515231B5" w14:textId="5949CFBC">
      <w:pPr>
        <w:jc w:val="center"/>
        <w:rPr>
          <w:b/>
          <w:sz w:val="32"/>
          <w:szCs w:val="32"/>
        </w:rPr>
      </w:pPr>
    </w:p>
    <w:p w:rsidR="00DE7B89" w:rsidP="008C1FFE" w:rsidRDefault="00DE7B89" w14:paraId="7FB3371C" w14:textId="195628E2">
      <w:pPr>
        <w:jc w:val="center"/>
        <w:rPr>
          <w:b/>
          <w:sz w:val="32"/>
          <w:szCs w:val="32"/>
        </w:rPr>
      </w:pPr>
    </w:p>
    <w:p w:rsidR="00DE7B89" w:rsidP="008C1FFE" w:rsidRDefault="00DE7B89" w14:paraId="196B1562" w14:textId="77777777">
      <w:pPr>
        <w:jc w:val="center"/>
        <w:rPr>
          <w:b/>
          <w:sz w:val="32"/>
          <w:szCs w:val="32"/>
        </w:rPr>
      </w:pPr>
    </w:p>
    <w:p w:rsidR="00521EF6" w:rsidP="008C1FFE" w:rsidRDefault="00521EF6" w14:paraId="783E7619" w14:textId="0CFEB368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t>Storage Tank Compliance</w:t>
      </w:r>
      <w:r w:rsidRPr="00521EF6">
        <w:rPr>
          <w:b/>
          <w:sz w:val="28"/>
          <w:szCs w:val="28"/>
        </w:rPr>
        <w:t xml:space="preserve"> </w:t>
      </w:r>
    </w:p>
    <w:p w:rsidRPr="00521EF6" w:rsidR="00851EC8" w:rsidP="008C1FFE" w:rsidRDefault="00521EF6" w14:paraId="0F45A694" w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  <w:r w:rsidRPr="00521EF6">
        <w:rPr>
          <w:b/>
          <w:sz w:val="28"/>
          <w:szCs w:val="28"/>
        </w:rPr>
        <w:t xml:space="preserve"> Contacts</w:t>
      </w:r>
    </w:p>
    <w:p w:rsidRPr="006E6CAC" w:rsidR="00045862" w:rsidP="008C1FFE" w:rsidRDefault="00851EC8" w14:paraId="7E143B3A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Compliance Assistance Program </w:t>
      </w:r>
      <w:r w:rsidRPr="006E6CAC" w:rsidR="00045862">
        <w:rPr>
          <w:rFonts w:ascii="Calibri" w:hAnsi="Calibri"/>
          <w:sz w:val="22"/>
          <w:szCs w:val="22"/>
        </w:rPr>
        <w:t>–</w:t>
      </w:r>
      <w:r w:rsidRPr="006E6CAC">
        <w:rPr>
          <w:rFonts w:ascii="Calibri" w:hAnsi="Calibri"/>
          <w:sz w:val="22"/>
          <w:szCs w:val="22"/>
        </w:rPr>
        <w:t xml:space="preserve"> </w:t>
      </w:r>
      <w:hyperlink w:history="1" r:id="rId50">
        <w:r w:rsidRPr="006E6CAC" w:rsidR="00045862">
          <w:rPr>
            <w:rStyle w:val="Hyperlink"/>
            <w:rFonts w:ascii="Calibri" w:hAnsi="Calibri"/>
            <w:sz w:val="22"/>
            <w:szCs w:val="22"/>
          </w:rPr>
          <w:t>Storage Tank Compliance</w:t>
        </w:r>
      </w:hyperlink>
    </w:p>
    <w:p w:rsidRPr="006E6CAC" w:rsidR="00851EC8" w:rsidP="008C1FFE" w:rsidRDefault="00851EC8" w14:paraId="69311A80" w14:textId="77777777">
      <w:pPr>
        <w:pStyle w:val="Heading2"/>
        <w:rPr>
          <w:rFonts w:ascii="Calibri" w:hAnsi="Calibri"/>
          <w:b w:val="0"/>
          <w:sz w:val="20"/>
          <w:szCs w:val="20"/>
        </w:rPr>
      </w:pPr>
      <w:r w:rsidRPr="006E6CAC">
        <w:rPr>
          <w:rFonts w:ascii="Calibri" w:hAnsi="Calibri"/>
          <w:b w:val="0"/>
          <w:sz w:val="20"/>
          <w:szCs w:val="20"/>
        </w:rPr>
        <w:t>2600 Blair Stone Road, Tallahassee, FL 32399-2400</w:t>
      </w:r>
    </w:p>
    <w:tbl>
      <w:tblPr>
        <w:tblStyle w:val="TableGrid"/>
        <w:tblW w:w="10155" w:type="dxa"/>
        <w:tblInd w:w="85" w:type="dxa"/>
        <w:tblLayout w:type="fixed"/>
        <w:tblLook w:val="01E0" w:firstRow="1" w:lastRow="1" w:firstColumn="1" w:lastColumn="1" w:noHBand="0" w:noVBand="0"/>
      </w:tblPr>
      <w:tblGrid>
        <w:gridCol w:w="2655"/>
        <w:gridCol w:w="1920"/>
        <w:gridCol w:w="1995"/>
        <w:gridCol w:w="3585"/>
      </w:tblGrid>
      <w:tr w:rsidRPr="006E6CAC" w:rsidR="00851EC8" w:rsidTr="0602F9F7" w14:paraId="4FA0AC9F" w14:textId="77777777">
        <w:trPr>
          <w:trHeight w:val="278" w:hRule="exact"/>
        </w:trPr>
        <w:tc>
          <w:tcPr>
            <w:tcW w:w="2655" w:type="dxa"/>
            <w:shd w:val="clear" w:color="auto" w:fill="D9D9D9" w:themeFill="background1" w:themeFillShade="D9"/>
          </w:tcPr>
          <w:p w:rsidRPr="006E6CAC" w:rsidR="00851EC8" w:rsidP="008C1FFE" w:rsidRDefault="00851EC8" w14:paraId="1BD2993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:rsidRPr="006E6CAC" w:rsidR="00851EC8" w:rsidP="008C1FFE" w:rsidRDefault="00851EC8" w14:paraId="794C77FE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995" w:type="dxa"/>
            <w:shd w:val="clear" w:color="auto" w:fill="D9D9D9" w:themeFill="background1" w:themeFillShade="D9"/>
          </w:tcPr>
          <w:p w:rsidRPr="006E6CAC" w:rsidR="00851EC8" w:rsidP="008C1FFE" w:rsidRDefault="00851EC8" w14:paraId="05A44124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585" w:type="dxa"/>
            <w:shd w:val="clear" w:color="auto" w:fill="D9D9D9" w:themeFill="background1" w:themeFillShade="D9"/>
          </w:tcPr>
          <w:p w:rsidRPr="006E6CAC" w:rsidR="00851EC8" w:rsidP="008C1FFE" w:rsidRDefault="00851EC8" w14:paraId="0963AAEB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851EC8" w:rsidTr="0602F9F7" w14:paraId="4F568D2E" w14:textId="77777777">
        <w:trPr>
          <w:trHeight w:val="278" w:hRule="exact"/>
        </w:trPr>
        <w:tc>
          <w:tcPr>
            <w:tcW w:w="2655" w:type="dxa"/>
          </w:tcPr>
          <w:p w:rsidRPr="006E6CAC" w:rsidR="00851EC8" w:rsidP="008C1FFE" w:rsidRDefault="00851EC8" w14:paraId="620B32E4" w14:textId="4406D55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1920" w:type="dxa"/>
          </w:tcPr>
          <w:p w:rsidRPr="006E6CAC" w:rsidR="00851EC8" w:rsidP="008C1FFE" w:rsidRDefault="00085EC8" w14:paraId="62AC3A94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Amanda Dorsett </w:t>
            </w:r>
          </w:p>
        </w:tc>
        <w:tc>
          <w:tcPr>
            <w:tcW w:w="1995" w:type="dxa"/>
          </w:tcPr>
          <w:p w:rsidRPr="006E6CAC" w:rsidR="00851EC8" w:rsidP="008C1FFE" w:rsidRDefault="00E06210" w14:paraId="0450333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3</w:t>
            </w:r>
            <w:r w:rsidRPr="006E6CAC" w:rsidR="002B6776">
              <w:rPr>
                <w:sz w:val="20"/>
                <w:szCs w:val="20"/>
              </w:rPr>
              <w:t>1</w:t>
            </w:r>
          </w:p>
        </w:tc>
        <w:tc>
          <w:tcPr>
            <w:tcW w:w="3585" w:type="dxa"/>
          </w:tcPr>
          <w:p w:rsidRPr="006E6CAC" w:rsidR="00851EC8" w:rsidP="008C1FFE" w:rsidRDefault="00EC0D34" w14:paraId="13CA34C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51">
              <w:r w:rsidRPr="006E6CAC" w:rsidR="002B6776">
                <w:rPr>
                  <w:rStyle w:val="Hyperlink"/>
                  <w:sz w:val="20"/>
                  <w:szCs w:val="20"/>
                </w:rPr>
                <w:t>Amanda.Dorsett@FloridaDEP.gov</w:t>
              </w:r>
            </w:hyperlink>
            <w:r w:rsidRPr="006E6CAC" w:rsidR="002B6776">
              <w:rPr>
                <w:sz w:val="20"/>
                <w:szCs w:val="20"/>
              </w:rPr>
              <w:t xml:space="preserve"> </w:t>
            </w:r>
          </w:p>
        </w:tc>
      </w:tr>
      <w:tr w:rsidRPr="006E6CAC" w:rsidR="00272450" w:rsidTr="0602F9F7" w14:paraId="53DA1FD2" w14:textId="77777777">
        <w:trPr>
          <w:trHeight w:val="278" w:hRule="exact"/>
        </w:trPr>
        <w:tc>
          <w:tcPr>
            <w:tcW w:w="2655" w:type="dxa"/>
          </w:tcPr>
          <w:p w:rsidRPr="006E6CAC" w:rsidR="00272450" w:rsidP="00272450" w:rsidRDefault="00272450" w14:paraId="4672F8F9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1920" w:type="dxa"/>
          </w:tcPr>
          <w:p w:rsidRPr="006E6CAC" w:rsidR="00272450" w:rsidP="00272450" w:rsidRDefault="00272450" w14:paraId="43C64B70" w14:textId="327978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 Barrett</w:t>
            </w:r>
          </w:p>
        </w:tc>
        <w:tc>
          <w:tcPr>
            <w:tcW w:w="1995" w:type="dxa"/>
          </w:tcPr>
          <w:p w:rsidRPr="006E6CAC" w:rsidR="00272450" w:rsidP="00272450" w:rsidRDefault="00272450" w14:paraId="2948DF81" w14:textId="790F735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69</w:t>
            </w:r>
          </w:p>
        </w:tc>
        <w:tc>
          <w:tcPr>
            <w:tcW w:w="3585" w:type="dxa"/>
          </w:tcPr>
          <w:p w:rsidRPr="006E6CAC" w:rsidR="00272450" w:rsidP="00272450" w:rsidRDefault="00EC0D34" w14:paraId="6BB32D34" w14:textId="60C922C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52">
              <w:r w:rsidRPr="006E6CAC" w:rsidR="00272450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  <w:tr w:rsidRPr="006E6CAC" w:rsidR="003A3E74" w:rsidTr="0602F9F7" w14:paraId="729F0A3B" w14:textId="77777777">
        <w:trPr>
          <w:trHeight w:val="360"/>
        </w:trPr>
        <w:tc>
          <w:tcPr>
            <w:tcW w:w="2655" w:type="dxa"/>
          </w:tcPr>
          <w:p w:rsidRPr="006E6CAC" w:rsidR="003A3E74" w:rsidP="0602F9F7" w:rsidRDefault="3202F31C" w14:paraId="18737D5A" w14:textId="7E0EBD3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Division Rule Coordinator</w:t>
            </w:r>
          </w:p>
          <w:p w:rsidRPr="006E6CAC" w:rsidR="003A3E74" w:rsidP="003A3E74" w:rsidRDefault="003A3E74" w14:paraId="7627B761" w14:textId="588878E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:rsidRPr="006E6CAC" w:rsidR="003A3E74" w:rsidP="003A3E74" w:rsidRDefault="3202F31C" w14:paraId="6CB30929" w14:textId="2A3A28F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Kim Curran</w:t>
            </w:r>
          </w:p>
        </w:tc>
        <w:tc>
          <w:tcPr>
            <w:tcW w:w="1995" w:type="dxa"/>
          </w:tcPr>
          <w:p w:rsidRPr="006E6CAC" w:rsidR="003A3E74" w:rsidP="0602F9F7" w:rsidRDefault="3202F31C" w14:paraId="7C39439E" w14:textId="7E93DD5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849</w:t>
            </w:r>
          </w:p>
          <w:p w:rsidRPr="006E6CAC" w:rsidR="003A3E74" w:rsidP="7C83B69E" w:rsidRDefault="003A3E74" w14:paraId="2B734CBA" w14:textId="6969E2D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:rsidRPr="006E6CAC" w:rsidR="003A3E74" w:rsidP="0602F9F7" w:rsidRDefault="00EC0D34" w14:paraId="0D247D3C" w14:textId="099F931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3">
              <w:r w:rsidRPr="0602F9F7" w:rsidR="3202F31C">
                <w:rPr>
                  <w:rStyle w:val="Hyperlink"/>
                  <w:sz w:val="20"/>
                  <w:szCs w:val="20"/>
                </w:rPr>
                <w:t>Kimberley.Curran@FloridaDEP.gov</w:t>
              </w:r>
            </w:hyperlink>
          </w:p>
          <w:p w:rsidRPr="006E6CAC" w:rsidR="003A3E74" w:rsidP="003A3E74" w:rsidRDefault="003A3E74" w14:paraId="01534587" w14:textId="34EB273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  <w:tr w:rsidR="0602F9F7" w:rsidTr="0602F9F7" w14:paraId="49487426" w14:textId="77777777">
        <w:trPr>
          <w:trHeight w:val="360"/>
        </w:trPr>
        <w:tc>
          <w:tcPr>
            <w:tcW w:w="2655" w:type="dxa"/>
          </w:tcPr>
          <w:p w:rsidR="160FE65B" w:rsidP="0602F9F7" w:rsidRDefault="160FE65B" w14:paraId="52444878" w14:textId="54B06102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Environmental Specialist III</w:t>
            </w:r>
          </w:p>
          <w:p w:rsidR="0602F9F7" w:rsidP="0602F9F7" w:rsidRDefault="0602F9F7" w14:paraId="1FF8A199" w14:textId="030A1CE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:rsidR="160FE65B" w:rsidP="0602F9F7" w:rsidRDefault="160FE65B" w14:paraId="47260F57" w14:textId="1CF0313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Lance Jones</w:t>
            </w:r>
          </w:p>
          <w:p w:rsidR="0602F9F7" w:rsidP="0602F9F7" w:rsidRDefault="0602F9F7" w14:paraId="1607D745" w14:textId="7F465B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95" w:type="dxa"/>
          </w:tcPr>
          <w:p w:rsidR="160FE65B" w:rsidP="0602F9F7" w:rsidRDefault="160FE65B" w14:paraId="0A07EA02" w14:textId="66AE5B9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730</w:t>
            </w:r>
          </w:p>
          <w:p w:rsidR="0602F9F7" w:rsidP="0602F9F7" w:rsidRDefault="0602F9F7" w14:paraId="17A332BC" w14:textId="6F30AC8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:rsidR="160FE65B" w:rsidP="0602F9F7" w:rsidRDefault="00EC0D34" w14:paraId="3DC51E45" w14:textId="451468A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4">
              <w:r w:rsidRPr="0602F9F7" w:rsidR="160FE65B">
                <w:rPr>
                  <w:rStyle w:val="Hyperlink"/>
                  <w:sz w:val="20"/>
                  <w:szCs w:val="20"/>
                </w:rPr>
                <w:t>Lance.Jones@FloridaDEP.gov</w:t>
              </w:r>
            </w:hyperlink>
          </w:p>
          <w:p w:rsidR="0602F9F7" w:rsidP="0602F9F7" w:rsidRDefault="0602F9F7" w14:paraId="56F3139F" w14:textId="0FB3BEF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  <w:tr w:rsidR="0602F9F7" w:rsidTr="0602F9F7" w14:paraId="1A8AA833" w14:textId="77777777">
        <w:trPr>
          <w:trHeight w:val="360"/>
        </w:trPr>
        <w:tc>
          <w:tcPr>
            <w:tcW w:w="2655" w:type="dxa"/>
          </w:tcPr>
          <w:p w:rsidR="780D83BD" w:rsidP="0602F9F7" w:rsidRDefault="780D83BD" w14:paraId="09C03258" w14:textId="6CF13B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Environmental Specialist II</w:t>
            </w:r>
          </w:p>
          <w:p w:rsidR="0602F9F7" w:rsidP="0602F9F7" w:rsidRDefault="0602F9F7" w14:paraId="6B1D69D6" w14:textId="470DEB4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:rsidR="780D83BD" w:rsidP="0602F9F7" w:rsidRDefault="780D83BD" w14:paraId="2E2D0E2A" w14:textId="259C778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Monique Thomsen</w:t>
            </w:r>
          </w:p>
          <w:p w:rsidR="0602F9F7" w:rsidP="0602F9F7" w:rsidRDefault="0602F9F7" w14:paraId="204F167E" w14:textId="66D766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95" w:type="dxa"/>
          </w:tcPr>
          <w:p w:rsidR="780D83BD" w:rsidP="0602F9F7" w:rsidRDefault="780D83BD" w14:paraId="10E39AEB" w14:textId="66AE5B9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730</w:t>
            </w:r>
          </w:p>
          <w:p w:rsidR="0602F9F7" w:rsidP="0602F9F7" w:rsidRDefault="0602F9F7" w14:paraId="08E1AD6B" w14:textId="4FB337A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:rsidR="780D83BD" w:rsidP="0602F9F7" w:rsidRDefault="00EC0D34" w14:paraId="6D0EA52F" w14:textId="1AE4113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5">
              <w:r w:rsidRPr="0602F9F7" w:rsidR="780D83BD">
                <w:rPr>
                  <w:rStyle w:val="Hyperlink"/>
                  <w:sz w:val="20"/>
                  <w:szCs w:val="20"/>
                </w:rPr>
                <w:t>Monique.Thomsen@FloridaDEP.gov</w:t>
              </w:r>
            </w:hyperlink>
          </w:p>
          <w:p w:rsidR="0602F9F7" w:rsidP="0602F9F7" w:rsidRDefault="0602F9F7" w14:paraId="00CB6534" w14:textId="2E3AF03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:rsidR="0602F9F7" w:rsidRDefault="0602F9F7" w14:paraId="0AFD51E7" w14:textId="18A0EE4B"/>
    <w:p w:rsidRPr="005D1BBD" w:rsidR="00521EF6" w:rsidP="00521EF6" w:rsidRDefault="00521EF6" w14:paraId="66AF17D6" w14:textId="77777777">
      <w:pPr>
        <w:rPr>
          <w:sz w:val="16"/>
          <w:szCs w:val="16"/>
        </w:rPr>
      </w:pPr>
      <w:bookmarkStart w:name="_Hlk525018563" w:id="2"/>
    </w:p>
    <w:bookmarkEnd w:id="2"/>
    <w:p w:rsidRPr="00246FE7" w:rsidR="00575A8D" w:rsidP="00246FE7" w:rsidRDefault="00575A8D" w14:paraId="663262C1" w14:textId="7777777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:rsidRPr="006E6CAC" w:rsidR="00452B50" w:rsidP="00246FE7" w:rsidRDefault="00AD5736" w14:paraId="3603632D" w14:textId="77777777">
      <w:pPr>
        <w:ind w:left="90"/>
        <w:rPr>
          <w:b/>
        </w:rPr>
      </w:pPr>
      <w:r w:rsidRPr="006E6CAC">
        <w:rPr>
          <w:b/>
        </w:rPr>
        <w:t>DEP – Storage Tank Financial Responsibility</w:t>
      </w:r>
    </w:p>
    <w:p w:rsidRPr="006E6CAC" w:rsidR="00AD5736" w:rsidP="00333280" w:rsidRDefault="00AD5736" w14:paraId="3B007FC1" w14:textId="77777777">
      <w:pPr>
        <w:ind w:left="107"/>
        <w:rPr>
          <w:sz w:val="20"/>
          <w:szCs w:val="20"/>
        </w:rPr>
      </w:pPr>
      <w:r w:rsidRPr="006E6CAC">
        <w:rPr>
          <w:sz w:val="20"/>
          <w:szCs w:val="20"/>
        </w:rPr>
        <w:t>2600 Blair Stone Road, Tallahassee, FL 32399-2400</w:t>
      </w:r>
      <w:r w:rsidRPr="006E6CAC" w:rsidR="00720EF3">
        <w:rPr>
          <w:sz w:val="20"/>
          <w:szCs w:val="20"/>
        </w:rPr>
        <w:t xml:space="preserve"> </w:t>
      </w:r>
      <w:hyperlink w:history="1" r:id="rId56">
        <w:r w:rsidRPr="006E6CAC" w:rsidR="00720EF3">
          <w:rPr>
            <w:rStyle w:val="Hyperlink"/>
            <w:b/>
            <w:bCs/>
            <w:sz w:val="20"/>
            <w:szCs w:val="20"/>
          </w:rPr>
          <w:t>Financial.Assurance.Working.Group@FloridaDEP.gov</w:t>
        </w:r>
      </w:hyperlink>
      <w:r w:rsidRPr="006E6CAC" w:rsidR="00720EF3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Pr="006E6CAC" w:rsidR="00AD5736" w:rsidTr="00210BB6" w14:paraId="265DEDB8" w14:textId="77777777">
        <w:trPr>
          <w:trHeight w:val="278" w:hRule="exact"/>
        </w:trPr>
        <w:tc>
          <w:tcPr>
            <w:tcW w:w="2682" w:type="dxa"/>
            <w:shd w:val="clear" w:color="auto" w:fill="D9D9D9" w:themeFill="background1" w:themeFillShade="D9"/>
          </w:tcPr>
          <w:p w:rsidRPr="006E6CAC" w:rsidR="00AD5736" w:rsidP="006E6997" w:rsidRDefault="00AD5736" w14:paraId="1D31D0C1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:rsidRPr="006E6CAC" w:rsidR="00AD5736" w:rsidP="006E6997" w:rsidRDefault="00AD5736" w14:paraId="1B223416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6E6CAC" w:rsidR="00AD5736" w:rsidP="006E6997" w:rsidRDefault="00AD5736" w14:paraId="0A34FDC5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:rsidRPr="006E6CAC" w:rsidR="00AD5736" w:rsidP="006E6997" w:rsidRDefault="00AD5736" w14:paraId="2DF836E0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AD5736" w:rsidTr="00210BB6" w14:paraId="3D83CA31" w14:textId="77777777">
        <w:trPr>
          <w:trHeight w:val="278" w:hRule="exact"/>
        </w:trPr>
        <w:tc>
          <w:tcPr>
            <w:tcW w:w="2682" w:type="dxa"/>
          </w:tcPr>
          <w:p w:rsidRPr="006E6CAC" w:rsidR="00AD5736" w:rsidP="006E6997" w:rsidRDefault="00AD5736" w14:paraId="7C75641D" w14:textId="77777777">
            <w:pPr>
              <w:pStyle w:val="TableParagraph"/>
              <w:spacing w:line="268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outh and Southwest</w:t>
            </w:r>
          </w:p>
        </w:tc>
        <w:tc>
          <w:tcPr>
            <w:tcW w:w="1998" w:type="dxa"/>
          </w:tcPr>
          <w:p w:rsidRPr="006E6CAC" w:rsidR="00AD5736" w:rsidP="006E6997" w:rsidRDefault="00920483" w14:paraId="3E8E962F" w14:textId="6739CF80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antay Jerger</w:t>
            </w:r>
          </w:p>
        </w:tc>
        <w:tc>
          <w:tcPr>
            <w:tcW w:w="1890" w:type="dxa"/>
          </w:tcPr>
          <w:p w:rsidRPr="006E6CAC" w:rsidR="00AD5736" w:rsidP="006E6997" w:rsidRDefault="00920483" w14:paraId="7F246768" w14:textId="32AD1311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88</w:t>
            </w:r>
          </w:p>
        </w:tc>
        <w:tc>
          <w:tcPr>
            <w:tcW w:w="3517" w:type="dxa"/>
          </w:tcPr>
          <w:p w:rsidRPr="006E6CAC" w:rsidR="00AD5736" w:rsidP="006E6997" w:rsidRDefault="00EC0D34" w14:paraId="329FF4EC" w14:textId="2D763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w:history="1" r:id="rId57">
              <w:r w:rsidRPr="006E6CAC" w:rsidR="00920483">
                <w:rPr>
                  <w:rStyle w:val="Hyperlink"/>
                  <w:sz w:val="20"/>
                  <w:szCs w:val="20"/>
                </w:rPr>
                <w:t>Chantay.Jerger@FloridaDEP.gov</w:t>
              </w:r>
            </w:hyperlink>
          </w:p>
        </w:tc>
      </w:tr>
      <w:tr w:rsidRPr="006E6CAC" w:rsidR="00AD5736" w:rsidTr="00210BB6" w14:paraId="19EB8DE1" w14:textId="77777777">
        <w:trPr>
          <w:trHeight w:val="278" w:hRule="exact"/>
        </w:trPr>
        <w:tc>
          <w:tcPr>
            <w:tcW w:w="2682" w:type="dxa"/>
          </w:tcPr>
          <w:p w:rsidRPr="006E6CAC" w:rsidR="00AD5736" w:rsidP="006E6997" w:rsidRDefault="00AD5736" w14:paraId="03F08615" w14:textId="77777777">
            <w:pPr>
              <w:pStyle w:val="TableParagraph"/>
              <w:spacing w:line="268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ortheast and Southeast</w:t>
            </w:r>
          </w:p>
        </w:tc>
        <w:tc>
          <w:tcPr>
            <w:tcW w:w="1998" w:type="dxa"/>
          </w:tcPr>
          <w:p w:rsidRPr="006E6CAC" w:rsidR="00AD5736" w:rsidP="006E6997" w:rsidRDefault="00AD5736" w14:paraId="3D5483A9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gar Echevarria</w:t>
            </w:r>
            <w:r w:rsidRPr="006E6CAC" w:rsidR="00590DDF">
              <w:rPr>
                <w:sz w:val="20"/>
                <w:szCs w:val="20"/>
              </w:rPr>
              <w:t>*</w:t>
            </w:r>
          </w:p>
        </w:tc>
        <w:tc>
          <w:tcPr>
            <w:tcW w:w="1890" w:type="dxa"/>
          </w:tcPr>
          <w:p w:rsidRPr="006E6CAC" w:rsidR="00AD5736" w:rsidP="006E6997" w:rsidRDefault="00AD5736" w14:paraId="6E4BAE6D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93</w:t>
            </w:r>
          </w:p>
        </w:tc>
        <w:tc>
          <w:tcPr>
            <w:tcW w:w="3517" w:type="dxa"/>
          </w:tcPr>
          <w:p w:rsidRPr="006E6CAC" w:rsidR="00AD5736" w:rsidP="006E6997" w:rsidRDefault="00EC0D34" w14:paraId="686F891A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w:history="1" r:id="rId58">
              <w:r w:rsidRPr="006E6CAC" w:rsidR="00AD5736">
                <w:rPr>
                  <w:rStyle w:val="Hyperlink"/>
                  <w:sz w:val="20"/>
                  <w:szCs w:val="20"/>
                </w:rPr>
                <w:t>Edgar.Echevarria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Pr="006E6CAC" w:rsidR="00AD5736" w:rsidTr="00210BB6" w14:paraId="6590E680" w14:textId="77777777">
        <w:trPr>
          <w:trHeight w:val="281" w:hRule="exact"/>
        </w:trPr>
        <w:tc>
          <w:tcPr>
            <w:tcW w:w="2682" w:type="dxa"/>
          </w:tcPr>
          <w:p w:rsidRPr="006E6CAC" w:rsidR="00AD5736" w:rsidP="006E6997" w:rsidRDefault="00AD5736" w14:paraId="7CAEA5A2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entral and Northwest</w:t>
            </w:r>
          </w:p>
        </w:tc>
        <w:tc>
          <w:tcPr>
            <w:tcW w:w="1998" w:type="dxa"/>
          </w:tcPr>
          <w:p w:rsidRPr="006E6CAC" w:rsidR="00AD5736" w:rsidP="006E6997" w:rsidRDefault="00AD5736" w14:paraId="53154132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san F. Eldredge</w:t>
            </w:r>
          </w:p>
        </w:tc>
        <w:tc>
          <w:tcPr>
            <w:tcW w:w="1890" w:type="dxa"/>
          </w:tcPr>
          <w:p w:rsidRPr="006E6CAC" w:rsidR="00AD5736" w:rsidP="006E6997" w:rsidRDefault="00AD5736" w14:paraId="7172F30D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40</w:t>
            </w:r>
          </w:p>
        </w:tc>
        <w:tc>
          <w:tcPr>
            <w:tcW w:w="3517" w:type="dxa"/>
          </w:tcPr>
          <w:p w:rsidRPr="006E6CAC" w:rsidR="00AD5736" w:rsidP="006E6997" w:rsidRDefault="00EC0D34" w14:paraId="61E33C65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w:history="1" r:id="rId59">
              <w:r w:rsidRPr="006E6CAC" w:rsidR="00AD5736">
                <w:rPr>
                  <w:rStyle w:val="Hyperlink"/>
                  <w:sz w:val="20"/>
                  <w:szCs w:val="20"/>
                </w:rPr>
                <w:t>Susan.F.Eldredge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</w:tbl>
    <w:p w:rsidRPr="006E6CAC" w:rsidR="00AD5736" w:rsidP="004E1BA9" w:rsidRDefault="00590DDF" w14:paraId="02E7A75A" w14:textId="77777777">
      <w:pPr>
        <w:spacing w:before="60"/>
        <w:rPr>
          <w:i/>
          <w:sz w:val="20"/>
          <w:szCs w:val="20"/>
        </w:rPr>
      </w:pPr>
      <w:r w:rsidRPr="006E6CAC">
        <w:rPr>
          <w:i/>
          <w:sz w:val="20"/>
          <w:szCs w:val="20"/>
        </w:rPr>
        <w:t>*</w:t>
      </w:r>
      <w:r w:rsidRPr="006E6CAC" w:rsidR="008D632A">
        <w:rPr>
          <w:i/>
          <w:sz w:val="20"/>
          <w:szCs w:val="20"/>
        </w:rPr>
        <w:t>Note:</w:t>
      </w:r>
      <w:r w:rsidRPr="006E6CAC" w:rsidR="005D7B79">
        <w:rPr>
          <w:i/>
          <w:sz w:val="20"/>
          <w:szCs w:val="20"/>
        </w:rPr>
        <w:t xml:space="preserve"> </w:t>
      </w:r>
      <w:r w:rsidRPr="006E6CAC" w:rsidR="008D632A">
        <w:rPr>
          <w:i/>
          <w:sz w:val="20"/>
          <w:szCs w:val="20"/>
        </w:rPr>
        <w:t xml:space="preserve">Edgar Echevarria </w:t>
      </w:r>
      <w:r w:rsidRPr="006E6CAC" w:rsidR="00EE2327">
        <w:rPr>
          <w:i/>
          <w:sz w:val="20"/>
          <w:szCs w:val="20"/>
        </w:rPr>
        <w:t>–</w:t>
      </w:r>
      <w:r w:rsidRPr="006E6CAC" w:rsidR="008D632A">
        <w:rPr>
          <w:i/>
          <w:sz w:val="20"/>
          <w:szCs w:val="20"/>
        </w:rPr>
        <w:t xml:space="preserve"> </w:t>
      </w:r>
      <w:r w:rsidRPr="006E6CAC">
        <w:rPr>
          <w:i/>
          <w:sz w:val="20"/>
          <w:szCs w:val="20"/>
        </w:rPr>
        <w:t>d</w:t>
      </w:r>
      <w:r w:rsidRPr="006E6CAC" w:rsidR="008D632A">
        <w:rPr>
          <w:i/>
          <w:sz w:val="20"/>
          <w:szCs w:val="20"/>
        </w:rPr>
        <w:t>isponible para ayuda en español</w:t>
      </w:r>
    </w:p>
    <w:p w:rsidRPr="006E6CAC" w:rsidR="00AD5736" w:rsidP="00521EF6" w:rsidRDefault="00AD5736" w14:paraId="0C0BDBED" w14:textId="77777777">
      <w:pPr>
        <w:rPr>
          <w:rStyle w:val="Hyperlink"/>
          <w:sz w:val="20"/>
          <w:szCs w:val="20"/>
        </w:rPr>
      </w:pPr>
      <w:r w:rsidRPr="006E6CAC">
        <w:rPr>
          <w:sz w:val="20"/>
          <w:szCs w:val="20"/>
        </w:rPr>
        <w:t>Website:</w:t>
      </w:r>
      <w:r w:rsidRPr="006E6CAC" w:rsidR="005D7B79">
        <w:rPr>
          <w:sz w:val="20"/>
          <w:szCs w:val="20"/>
        </w:rPr>
        <w:t xml:space="preserve"> </w:t>
      </w:r>
      <w:hyperlink w:history="1" r:id="rId60">
        <w:r w:rsidRPr="006E6CAC">
          <w:rPr>
            <w:rStyle w:val="Hyperlink"/>
            <w:b/>
            <w:bCs/>
            <w:sz w:val="20"/>
            <w:szCs w:val="20"/>
          </w:rPr>
          <w:t>Storage Tank Financial Responsibility</w:t>
        </w:r>
      </w:hyperlink>
    </w:p>
    <w:p w:rsidRPr="005D1BBD" w:rsidR="00613CFD" w:rsidP="00521EF6" w:rsidRDefault="00613CFD" w14:paraId="3E00B75E" w14:textId="77777777">
      <w:pPr>
        <w:rPr>
          <w:sz w:val="16"/>
          <w:szCs w:val="16"/>
        </w:rPr>
      </w:pPr>
    </w:p>
    <w:p w:rsidRPr="00246FE7" w:rsidR="009344C8" w:rsidP="00521EF6" w:rsidRDefault="009344C8" w14:paraId="3C875852" w14:textId="77777777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:rsidRPr="006E6CAC" w:rsidR="009344C8" w:rsidP="009344C8" w:rsidRDefault="009344C8" w14:paraId="2F5421C6" w14:textId="77777777">
      <w:pPr>
        <w:ind w:left="90"/>
        <w:rPr>
          <w:b/>
        </w:rPr>
      </w:pPr>
      <w:r w:rsidRPr="006E6CAC">
        <w:rPr>
          <w:b/>
        </w:rPr>
        <w:t>DEP – Equipment Registration</w:t>
      </w:r>
    </w:p>
    <w:p w:rsidRPr="006E6CAC" w:rsidR="009344C8" w:rsidP="00246FE7" w:rsidRDefault="009344C8" w14:paraId="49A0768E" w14:textId="77777777">
      <w:pPr>
        <w:ind w:left="90"/>
        <w:rPr>
          <w:b/>
          <w:bCs/>
          <w:sz w:val="20"/>
          <w:szCs w:val="20"/>
        </w:rPr>
      </w:pPr>
      <w:r w:rsidRPr="006E6CAC">
        <w:rPr>
          <w:sz w:val="20"/>
          <w:szCs w:val="20"/>
        </w:rPr>
        <w:t>2600 Blair Stone Road, MS 4560, Tallahassee, FL 32399-2400; Email:</w:t>
      </w:r>
      <w:r w:rsidRPr="006E6CAC">
        <w:rPr>
          <w:b/>
          <w:sz w:val="20"/>
          <w:szCs w:val="20"/>
        </w:rPr>
        <w:t xml:space="preserve"> </w:t>
      </w:r>
      <w:hyperlink w:history="1" r:id="rId61">
        <w:r w:rsidRPr="006E6CAC">
          <w:rPr>
            <w:rStyle w:val="Hyperlink"/>
            <w:rFonts w:cs="Calibri"/>
            <w:b/>
            <w:bCs/>
            <w:sz w:val="20"/>
            <w:szCs w:val="20"/>
          </w:rPr>
          <w:t>Tanknotify@</w:t>
        </w:r>
        <w:r w:rsidRPr="006E6CAC" w:rsidR="006C571F">
          <w:rPr>
            <w:rStyle w:val="Hyperlink"/>
            <w:rFonts w:cs="Calibri"/>
            <w:b/>
            <w:bCs/>
            <w:sz w:val="20"/>
            <w:szCs w:val="20"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Pr="006E6CAC" w:rsidR="009344C8" w:rsidTr="00210BB6" w14:paraId="4BB33362" w14:textId="77777777">
        <w:trPr>
          <w:trHeight w:val="278" w:hRule="exact"/>
        </w:trPr>
        <w:tc>
          <w:tcPr>
            <w:tcW w:w="2700" w:type="dxa"/>
            <w:shd w:val="clear" w:color="auto" w:fill="D9D9D9" w:themeFill="background1" w:themeFillShade="D9"/>
          </w:tcPr>
          <w:p w:rsidRPr="006E6CAC" w:rsidR="009344C8" w:rsidP="00026FF7" w:rsidRDefault="009344C8" w14:paraId="2BF10652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6E6CAC" w:rsidR="009344C8" w:rsidP="00026FF7" w:rsidRDefault="009344C8" w14:paraId="588C3E5F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:rsidRPr="006E6CAC" w:rsidR="009344C8" w:rsidP="00026FF7" w:rsidRDefault="009344C8" w14:paraId="1741A066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6E16C4" w:rsidTr="00210BB6" w14:paraId="78A9E945" w14:textId="77777777">
        <w:trPr>
          <w:trHeight w:val="278" w:hRule="exact"/>
        </w:trPr>
        <w:tc>
          <w:tcPr>
            <w:tcW w:w="2700" w:type="dxa"/>
          </w:tcPr>
          <w:p w:rsidRPr="006E6CAC" w:rsidR="006E16C4" w:rsidP="006E16C4" w:rsidRDefault="006E16C4" w14:paraId="34C717A2" w14:textId="65A1E43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 Barrett</w:t>
            </w:r>
          </w:p>
        </w:tc>
        <w:tc>
          <w:tcPr>
            <w:tcW w:w="2430" w:type="dxa"/>
          </w:tcPr>
          <w:p w:rsidRPr="006E6CAC" w:rsidR="006E16C4" w:rsidP="006E16C4" w:rsidRDefault="006E16C4" w14:paraId="54E2844E" w14:textId="1B7FF42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69</w:t>
            </w:r>
          </w:p>
        </w:tc>
        <w:tc>
          <w:tcPr>
            <w:tcW w:w="4932" w:type="dxa"/>
          </w:tcPr>
          <w:p w:rsidRPr="006E6CAC" w:rsidR="006E16C4" w:rsidP="006E16C4" w:rsidRDefault="00EC0D34" w14:paraId="10FA981A" w14:textId="320C0AE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62">
              <w:r w:rsidRPr="006E6CAC" w:rsidR="006E16C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</w:tbl>
    <w:p w:rsidRPr="005D1BBD" w:rsidR="009344C8" w:rsidP="009344C8" w:rsidRDefault="009344C8" w14:paraId="2966F561" w14:textId="77777777">
      <w:pPr>
        <w:pStyle w:val="ListParagraph"/>
        <w:ind w:left="720"/>
        <w:rPr>
          <w:sz w:val="16"/>
          <w:szCs w:val="16"/>
        </w:rPr>
      </w:pPr>
    </w:p>
    <w:p w:rsidRPr="006E6CAC" w:rsidR="009344C8" w:rsidP="00246FE7" w:rsidRDefault="009344C8" w14:paraId="6DE040B5" w14:textId="77777777">
      <w:pPr>
        <w:ind w:left="90"/>
        <w:rPr>
          <w:rFonts w:cs="Calibri"/>
          <w:b/>
        </w:rPr>
      </w:pPr>
      <w:r w:rsidRPr="006E6CAC">
        <w:rPr>
          <w:rFonts w:cs="Calibri"/>
          <w:b/>
        </w:rPr>
        <w:t xml:space="preserve">DEP – Alternative Procedures, Tank and Line Testing Approvals and Technical Inquiries </w:t>
      </w:r>
    </w:p>
    <w:p w:rsidRPr="006E6CAC" w:rsidR="00246FE7" w:rsidP="009344C8" w:rsidRDefault="009344C8" w14:paraId="4F1F61FB" w14:textId="77777777">
      <w:pPr>
        <w:ind w:left="180"/>
        <w:rPr>
          <w:rFonts w:cs="Calibri"/>
          <w:sz w:val="20"/>
          <w:szCs w:val="20"/>
        </w:rPr>
      </w:pPr>
      <w:r w:rsidRPr="006E6CAC">
        <w:rPr>
          <w:rFonts w:cs="Calibri"/>
          <w:sz w:val="20"/>
          <w:szCs w:val="20"/>
        </w:rPr>
        <w:t xml:space="preserve">District and Business Support </w:t>
      </w:r>
      <w:r w:rsidRPr="006E6CAC" w:rsidR="00EE2327">
        <w:rPr>
          <w:rFonts w:cs="Calibri"/>
          <w:sz w:val="20"/>
          <w:szCs w:val="20"/>
        </w:rPr>
        <w:t>–</w:t>
      </w:r>
      <w:r w:rsidRPr="006E6CAC">
        <w:rPr>
          <w:rFonts w:cs="Calibri"/>
          <w:sz w:val="20"/>
          <w:szCs w:val="20"/>
        </w:rPr>
        <w:t xml:space="preserve"> 2600 Blair Stone Road, MS 4500, Tallahassee, FL 32399-2400; </w:t>
      </w:r>
    </w:p>
    <w:p w:rsidRPr="006E6CAC" w:rsidR="009344C8" w:rsidP="009344C8" w:rsidRDefault="009344C8" w14:paraId="01FEA857" w14:textId="77777777">
      <w:pPr>
        <w:ind w:left="180"/>
        <w:rPr>
          <w:rFonts w:cs="Calibri"/>
          <w:sz w:val="20"/>
          <w:szCs w:val="20"/>
        </w:rPr>
      </w:pPr>
      <w:r w:rsidRPr="006E6CAC">
        <w:rPr>
          <w:rFonts w:cs="Calibri"/>
          <w:sz w:val="20"/>
          <w:szCs w:val="20"/>
        </w:rPr>
        <w:t xml:space="preserve">Email: </w:t>
      </w:r>
      <w:hyperlink w:history="1" r:id="rId63">
        <w:r w:rsidRPr="006E6CAC">
          <w:rPr>
            <w:rStyle w:val="Hyperlink"/>
            <w:rFonts w:cs="Calibri"/>
            <w:b/>
            <w:bCs/>
            <w:sz w:val="20"/>
            <w:szCs w:val="20"/>
          </w:rPr>
          <w:t>Tanknotify@</w:t>
        </w:r>
        <w:r w:rsidRPr="006E6CAC" w:rsidR="006C571F">
          <w:rPr>
            <w:rStyle w:val="Hyperlink"/>
            <w:rFonts w:cs="Calibri"/>
            <w:b/>
            <w:bCs/>
            <w:sz w:val="20"/>
            <w:szCs w:val="20"/>
          </w:rPr>
          <w:t>FloridaDEP.gov</w:t>
        </w:r>
      </w:hyperlink>
      <w:r w:rsidRPr="006E6CAC">
        <w:rPr>
          <w:rFonts w:cs="Calibri"/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85"/>
        <w:gridCol w:w="2700"/>
        <w:gridCol w:w="4248"/>
      </w:tblGrid>
      <w:tr w:rsidRPr="006E6CAC" w:rsidR="009344C8" w:rsidTr="0602F9F7" w14:paraId="48E2EC54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6E6CAC" w:rsidR="009344C8" w:rsidP="00026FF7" w:rsidRDefault="009344C8" w14:paraId="218CB007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rFonts w:cs="Calibri"/>
                <w:b/>
                <w:sz w:val="20"/>
                <w:szCs w:val="20"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9344C8" w:rsidP="00026FF7" w:rsidRDefault="009344C8" w14:paraId="2D49CCA5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:rsidRPr="006E6CAC" w:rsidR="009344C8" w:rsidP="00026FF7" w:rsidRDefault="009344C8" w14:paraId="033CA718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9344C8" w:rsidTr="0602F9F7" w14:paraId="1FAC3C73" w14:textId="77777777">
        <w:trPr>
          <w:trHeight w:val="278" w:hRule="exact"/>
        </w:trPr>
        <w:tc>
          <w:tcPr>
            <w:tcW w:w="2785" w:type="dxa"/>
          </w:tcPr>
          <w:p w:rsidRPr="006E6CAC" w:rsidR="009344C8" w:rsidP="009344C8" w:rsidRDefault="009344C8" w14:paraId="44913D97" w14:textId="4C82AA4A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lena Compton, PE II</w:t>
            </w:r>
            <w:r w:rsidRPr="006E6CAC" w:rsidR="049B0C06">
              <w:rPr>
                <w:sz w:val="20"/>
                <w:szCs w:val="20"/>
              </w:rPr>
              <w:t>I</w:t>
            </w:r>
          </w:p>
        </w:tc>
        <w:tc>
          <w:tcPr>
            <w:tcW w:w="2700" w:type="dxa"/>
          </w:tcPr>
          <w:p w:rsidRPr="006E6CAC" w:rsidR="009344C8" w:rsidP="009344C8" w:rsidRDefault="009344C8" w14:paraId="12F4A9FE" w14:textId="77777777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11</w:t>
            </w:r>
          </w:p>
        </w:tc>
        <w:tc>
          <w:tcPr>
            <w:tcW w:w="4248" w:type="dxa"/>
          </w:tcPr>
          <w:p w:rsidRPr="006E6CAC" w:rsidR="009344C8" w:rsidP="009344C8" w:rsidRDefault="00EC0D34" w14:paraId="4F2A2A79" w14:textId="77777777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hyperlink r:id="rId64">
              <w:r w:rsidRPr="006E6CAC" w:rsidR="009344C8">
                <w:rPr>
                  <w:rStyle w:val="Hyperlink"/>
                  <w:sz w:val="20"/>
                  <w:szCs w:val="20"/>
                </w:rPr>
                <w:t>Elena.Compton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Pr="006E6CAC" w:rsidR="009344C8">
              <w:rPr>
                <w:sz w:val="20"/>
                <w:szCs w:val="20"/>
              </w:rPr>
              <w:t xml:space="preserve"> </w:t>
            </w:r>
          </w:p>
        </w:tc>
      </w:tr>
    </w:tbl>
    <w:p w:rsidR="0602F9F7" w:rsidRDefault="0602F9F7" w14:paraId="3F54BC32" w14:textId="3199FB64"/>
    <w:p w:rsidRPr="005D1BBD" w:rsidR="00521EF6" w:rsidP="00521EF6" w:rsidRDefault="00521EF6" w14:paraId="2D97CF1C" w14:textId="77777777">
      <w:pPr>
        <w:rPr>
          <w:sz w:val="16"/>
          <w:szCs w:val="16"/>
        </w:rPr>
      </w:pPr>
    </w:p>
    <w:p w:rsidRPr="00613CFD" w:rsidR="00613CFD" w:rsidP="00521EF6" w:rsidRDefault="00521EF6" w14:paraId="33F13C04" w14:textId="77777777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:rsidRPr="006E6CAC" w:rsidR="00452B50" w:rsidP="00521EF6" w:rsidRDefault="00613CFD" w14:paraId="48982CEF" w14:textId="77777777">
      <w:pPr>
        <w:ind w:left="90"/>
        <w:rPr>
          <w:rFonts w:cs="Calibri"/>
          <w:b/>
        </w:rPr>
      </w:pPr>
      <w:r w:rsidRPr="006E6CAC">
        <w:rPr>
          <w:b/>
        </w:rPr>
        <w:t>DEP – Storage Tank Facility Registration</w:t>
      </w:r>
      <w:r w:rsidRPr="006E6CAC" w:rsidR="005D7B79">
        <w:rPr>
          <w:rFonts w:cs="Calibri"/>
          <w:b/>
        </w:rPr>
        <w:t xml:space="preserve"> </w:t>
      </w:r>
    </w:p>
    <w:p w:rsidRPr="006E6CAC" w:rsidR="00613CFD" w:rsidP="00333280" w:rsidRDefault="00613CFD" w14:paraId="1100B19B" w14:textId="77777777">
      <w:pPr>
        <w:ind w:left="86"/>
        <w:rPr>
          <w:sz w:val="20"/>
          <w:szCs w:val="20"/>
        </w:rPr>
      </w:pPr>
      <w:r w:rsidRPr="006E6CAC">
        <w:rPr>
          <w:sz w:val="20"/>
          <w:szCs w:val="20"/>
        </w:rPr>
        <w:t xml:space="preserve">2600 Blair Stone Road, </w:t>
      </w:r>
      <w:r w:rsidRPr="006E6CAC" w:rsidR="00452B50">
        <w:rPr>
          <w:sz w:val="20"/>
          <w:szCs w:val="20"/>
        </w:rPr>
        <w:t xml:space="preserve">MS 4525, </w:t>
      </w:r>
      <w:r w:rsidRPr="006E6CAC">
        <w:rPr>
          <w:sz w:val="20"/>
          <w:szCs w:val="20"/>
        </w:rPr>
        <w:t>Tallahassee, FL 32399-2400</w:t>
      </w:r>
    </w:p>
    <w:p w:rsidRPr="006E6CAC" w:rsidR="00452B50" w:rsidP="005E43FA" w:rsidRDefault="00452B50" w14:paraId="62AA468C" w14:textId="77777777">
      <w:pPr>
        <w:ind w:left="90"/>
        <w:rPr>
          <w:sz w:val="20"/>
          <w:szCs w:val="20"/>
        </w:rPr>
      </w:pPr>
      <w:r w:rsidRPr="006E6CAC">
        <w:rPr>
          <w:sz w:val="20"/>
          <w:szCs w:val="20"/>
        </w:rPr>
        <w:t xml:space="preserve">Main Phone: </w:t>
      </w:r>
      <w:r w:rsidRPr="006E6CAC">
        <w:rPr>
          <w:b/>
          <w:sz w:val="20"/>
          <w:szCs w:val="20"/>
        </w:rPr>
        <w:t>(850) 245-8839</w:t>
      </w:r>
      <w:r w:rsidRPr="006E6CAC">
        <w:rPr>
          <w:sz w:val="20"/>
          <w:szCs w:val="20"/>
        </w:rPr>
        <w:t>; Fax (850) 412-0405; E</w:t>
      </w:r>
      <w:r w:rsidRPr="006E6CAC" w:rsidR="004B7239">
        <w:rPr>
          <w:sz w:val="20"/>
          <w:szCs w:val="20"/>
        </w:rPr>
        <w:t>-</w:t>
      </w:r>
      <w:r w:rsidRPr="006E6CAC">
        <w:rPr>
          <w:sz w:val="20"/>
          <w:szCs w:val="20"/>
        </w:rPr>
        <w:t xml:space="preserve">mail: </w:t>
      </w:r>
      <w:hyperlink w:history="1" r:id="rId65">
        <w:r w:rsidRPr="006E6CAC">
          <w:rPr>
            <w:rStyle w:val="Hyperlink"/>
            <w:b/>
            <w:bCs/>
            <w:sz w:val="20"/>
            <w:szCs w:val="20"/>
          </w:rPr>
          <w:t>TankRegistration@</w:t>
        </w:r>
        <w:r w:rsidRPr="006E6CAC" w:rsidR="006C571F">
          <w:rPr>
            <w:rStyle w:val="Hyperlink"/>
            <w:b/>
            <w:bCs/>
            <w:sz w:val="20"/>
            <w:szCs w:val="20"/>
          </w:rPr>
          <w:t>FloridaDEP.gov</w:t>
        </w:r>
      </w:hyperlink>
      <w:r w:rsidRPr="006E6CAC">
        <w:rPr>
          <w:b/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Pr="006E6CAC" w:rsidR="004D3D47" w:rsidTr="69B74DB3" w14:paraId="513940BA" w14:textId="77777777">
        <w:trPr>
          <w:trHeight w:val="278" w:hRule="exact"/>
        </w:trPr>
        <w:tc>
          <w:tcPr>
            <w:tcW w:w="3132" w:type="dxa"/>
            <w:shd w:val="clear" w:color="auto" w:fill="D9D9D9" w:themeFill="background1" w:themeFillShade="D9"/>
          </w:tcPr>
          <w:p w:rsidRPr="006E6CAC" w:rsidR="004D3D47" w:rsidP="005E43FA" w:rsidRDefault="00452B50" w14:paraId="39614E63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rFonts w:cs="Calibri"/>
                <w:b/>
                <w:sz w:val="20"/>
                <w:szCs w:val="20"/>
              </w:rPr>
              <w:t xml:space="preserve">Registration </w:t>
            </w:r>
            <w:r w:rsidRPr="006E6CAC" w:rsidR="007A7D12">
              <w:rPr>
                <w:rFonts w:cs="Calibri"/>
                <w:b/>
                <w:sz w:val="20"/>
                <w:szCs w:val="20"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4D3D47" w:rsidP="005E43FA" w:rsidRDefault="004D3D47" w14:paraId="65090A86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:rsidRPr="006E6CAC" w:rsidR="004D3D47" w:rsidP="005E43FA" w:rsidRDefault="004D3D47" w14:paraId="26E5995D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7A7D12" w:rsidTr="69B74DB3" w14:paraId="548D4318" w14:textId="77777777">
        <w:trPr>
          <w:trHeight w:val="278" w:hRule="exact"/>
        </w:trPr>
        <w:tc>
          <w:tcPr>
            <w:tcW w:w="3132" w:type="dxa"/>
          </w:tcPr>
          <w:p w:rsidRPr="006E6CAC" w:rsidR="007A7D12" w:rsidP="005E43FA" w:rsidRDefault="007A7D12" w14:paraId="1C750566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Karen Moore (Administrator)</w:t>
            </w:r>
          </w:p>
        </w:tc>
        <w:tc>
          <w:tcPr>
            <w:tcW w:w="2700" w:type="dxa"/>
          </w:tcPr>
          <w:p w:rsidRPr="006E6CAC" w:rsidR="007A7D12" w:rsidP="005E43FA" w:rsidRDefault="00452B50" w14:paraId="505CEE20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 w:rsidR="00CF123F">
              <w:rPr>
                <w:sz w:val="20"/>
                <w:szCs w:val="20"/>
              </w:rPr>
              <w:t xml:space="preserve"> 245-8864</w:t>
            </w:r>
          </w:p>
        </w:tc>
        <w:tc>
          <w:tcPr>
            <w:tcW w:w="4248" w:type="dxa"/>
          </w:tcPr>
          <w:p w:rsidRPr="006E6CAC" w:rsidR="007A7D12" w:rsidP="005E43FA" w:rsidRDefault="00EC0D34" w14:paraId="182813D3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6">
              <w:r w:rsidRPr="006E6CAC" w:rsidR="007A7D12">
                <w:rPr>
                  <w:rStyle w:val="Hyperlink"/>
                  <w:sz w:val="20"/>
                  <w:szCs w:val="20"/>
                </w:rPr>
                <w:t>Karen.S.Moore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Pr="006E6CAC" w:rsidR="007A7D12">
              <w:rPr>
                <w:sz w:val="20"/>
                <w:szCs w:val="20"/>
              </w:rPr>
              <w:t xml:space="preserve"> </w:t>
            </w:r>
          </w:p>
        </w:tc>
      </w:tr>
      <w:tr w:rsidRPr="006E6CAC" w:rsidR="00CF123F" w:rsidTr="69B74DB3" w14:paraId="46CBED4A" w14:textId="77777777">
        <w:trPr>
          <w:trHeight w:val="278" w:hRule="exact"/>
        </w:trPr>
        <w:tc>
          <w:tcPr>
            <w:tcW w:w="3132" w:type="dxa"/>
          </w:tcPr>
          <w:p w:rsidRPr="006E6CAC" w:rsidR="00CF123F" w:rsidP="005E43FA" w:rsidRDefault="00CF123F" w14:paraId="2C9CD71D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adhuri Madala</w:t>
            </w:r>
          </w:p>
        </w:tc>
        <w:tc>
          <w:tcPr>
            <w:tcW w:w="2700" w:type="dxa"/>
          </w:tcPr>
          <w:p w:rsidRPr="006E6CAC" w:rsidR="00CF123F" w:rsidP="005E43FA" w:rsidRDefault="00CF123F" w14:paraId="17F54104" w14:textId="77777777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34</w:t>
            </w:r>
          </w:p>
        </w:tc>
        <w:tc>
          <w:tcPr>
            <w:tcW w:w="4248" w:type="dxa"/>
          </w:tcPr>
          <w:p w:rsidRPr="006E6CAC" w:rsidR="00CF123F" w:rsidP="005E43FA" w:rsidRDefault="00EC0D34" w14:paraId="36CBE2E3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7">
              <w:r w:rsidRPr="006E6CAC" w:rsidR="00CF123F">
                <w:rPr>
                  <w:rStyle w:val="Hyperlink"/>
                  <w:sz w:val="20"/>
                  <w:szCs w:val="20"/>
                </w:rPr>
                <w:t>Madhuri.Madala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Pr="006E6CAC" w:rsidR="005D7B79">
              <w:rPr>
                <w:sz w:val="20"/>
                <w:szCs w:val="20"/>
              </w:rPr>
              <w:t xml:space="preserve"> </w:t>
            </w:r>
          </w:p>
        </w:tc>
      </w:tr>
      <w:tr w:rsidRPr="006E6CAC" w:rsidR="00936776" w:rsidTr="69B74DB3" w14:paraId="4CB66AF8" w14:textId="77777777">
        <w:trPr>
          <w:trHeight w:val="278" w:hRule="exact"/>
        </w:trPr>
        <w:tc>
          <w:tcPr>
            <w:tcW w:w="3132" w:type="dxa"/>
          </w:tcPr>
          <w:p w:rsidRPr="006E6CAC" w:rsidR="00936776" w:rsidP="00264F8C" w:rsidRDefault="0010127B" w14:paraId="581D4EB3" w14:textId="6D004CFB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Kathryn Nitsch</w:t>
            </w:r>
          </w:p>
        </w:tc>
        <w:tc>
          <w:tcPr>
            <w:tcW w:w="2700" w:type="dxa"/>
          </w:tcPr>
          <w:p w:rsidRPr="006E6CAC" w:rsidR="00936776" w:rsidP="00264F8C" w:rsidRDefault="0010127B" w14:paraId="77611632" w14:textId="4A317272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49</w:t>
            </w:r>
          </w:p>
        </w:tc>
        <w:tc>
          <w:tcPr>
            <w:tcW w:w="4248" w:type="dxa"/>
          </w:tcPr>
          <w:p w:rsidRPr="006E6CAC" w:rsidR="00936776" w:rsidP="0010127B" w:rsidRDefault="00EC0D34" w14:paraId="629D6EF4" w14:textId="385C0A90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8">
              <w:r w:rsidRPr="006E6CAC" w:rsidR="005442DE">
                <w:rPr>
                  <w:rStyle w:val="Hyperlink"/>
                  <w:sz w:val="20"/>
                  <w:szCs w:val="20"/>
                </w:rPr>
                <w:t>Kathryn.Nitsch@FloridaDEP.gov</w:t>
              </w:r>
            </w:hyperlink>
          </w:p>
        </w:tc>
      </w:tr>
      <w:tr w:rsidRPr="006E6CAC" w:rsidR="00264F8C" w:rsidTr="69B74DB3" w14:paraId="5F86F0C5" w14:textId="77777777">
        <w:trPr>
          <w:trHeight w:val="278" w:hRule="exact"/>
        </w:trPr>
        <w:tc>
          <w:tcPr>
            <w:tcW w:w="3132" w:type="dxa"/>
          </w:tcPr>
          <w:p w:rsidRPr="006E6CAC" w:rsidR="00264F8C" w:rsidP="00264F8C" w:rsidRDefault="0010127B" w14:paraId="32D891EA" w14:textId="48287EF3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Laurence Min</w:t>
            </w:r>
          </w:p>
        </w:tc>
        <w:tc>
          <w:tcPr>
            <w:tcW w:w="2700" w:type="dxa"/>
          </w:tcPr>
          <w:p w:rsidRPr="006E6CAC" w:rsidR="00264F8C" w:rsidP="00264F8C" w:rsidRDefault="0010127B" w14:paraId="39629AEB" w14:textId="74867DD0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40</w:t>
            </w:r>
          </w:p>
        </w:tc>
        <w:tc>
          <w:tcPr>
            <w:tcW w:w="4248" w:type="dxa"/>
          </w:tcPr>
          <w:p w:rsidRPr="006E6CAC" w:rsidR="00264F8C" w:rsidP="00264F8C" w:rsidRDefault="00EC0D34" w14:paraId="16DE0C34" w14:textId="7AD03778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9">
              <w:r w:rsidRPr="006E6CAC" w:rsidR="00CE3D28">
                <w:rPr>
                  <w:rStyle w:val="Hyperlink"/>
                  <w:sz w:val="20"/>
                  <w:szCs w:val="20"/>
                </w:rPr>
                <w:t>Laurence.Min@FloridaDEP.gov</w:t>
              </w:r>
            </w:hyperlink>
          </w:p>
        </w:tc>
      </w:tr>
      <w:tr w:rsidRPr="006E6CAC" w:rsidR="00CE3D28" w:rsidTr="69B74DB3" w14:paraId="6ED919F6" w14:textId="77777777">
        <w:trPr>
          <w:trHeight w:val="278" w:hRule="exact"/>
        </w:trPr>
        <w:tc>
          <w:tcPr>
            <w:tcW w:w="3132" w:type="dxa"/>
          </w:tcPr>
          <w:p w:rsidRPr="006E6CAC" w:rsidR="00CE3D28" w:rsidP="00264F8C" w:rsidRDefault="00CE3D28" w14:paraId="075F70DE" w14:textId="465DE6B0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ynthia Hudson</w:t>
            </w:r>
          </w:p>
        </w:tc>
        <w:tc>
          <w:tcPr>
            <w:tcW w:w="2700" w:type="dxa"/>
          </w:tcPr>
          <w:p w:rsidRPr="006E6CAC" w:rsidR="00CE3D28" w:rsidP="00264F8C" w:rsidRDefault="00CE3D28" w14:paraId="7379A9B2" w14:textId="27E80ED3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81</w:t>
            </w:r>
          </w:p>
        </w:tc>
        <w:tc>
          <w:tcPr>
            <w:tcW w:w="4248" w:type="dxa"/>
          </w:tcPr>
          <w:p w:rsidRPr="006E6CAC" w:rsidR="00CE3D28" w:rsidP="00264F8C" w:rsidRDefault="00EC0D34" w14:paraId="1D700E16" w14:textId="7C2199ED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70">
              <w:r w:rsidRPr="006E6CAC" w:rsidR="6CFC1185">
                <w:rPr>
                  <w:rStyle w:val="Hyperlink"/>
                  <w:sz w:val="20"/>
                  <w:szCs w:val="20"/>
                </w:rPr>
                <w:t>Cynthia.Hudson@FloridaDEP.gov</w:t>
              </w:r>
            </w:hyperlink>
          </w:p>
        </w:tc>
      </w:tr>
    </w:tbl>
    <w:p w:rsidRPr="002736C3" w:rsidR="00A3339E" w:rsidP="002736C3" w:rsidRDefault="005D7B3D" w14:paraId="2EE82AED" w14:textId="5C9A7694">
      <w:pPr>
        <w:spacing w:before="60"/>
        <w:rPr>
          <w:sz w:val="20"/>
          <w:szCs w:val="20"/>
        </w:rPr>
      </w:pPr>
      <w:r w:rsidRPr="006E6CAC">
        <w:rPr>
          <w:b/>
          <w:sz w:val="20"/>
          <w:szCs w:val="20"/>
        </w:rPr>
        <w:t xml:space="preserve">Registration </w:t>
      </w:r>
      <w:r w:rsidRPr="006E6CAC" w:rsidR="00EE2327">
        <w:rPr>
          <w:b/>
          <w:sz w:val="20"/>
          <w:szCs w:val="20"/>
        </w:rPr>
        <w:t>–</w:t>
      </w:r>
      <w:r w:rsidRPr="006E6CAC">
        <w:rPr>
          <w:b/>
          <w:sz w:val="20"/>
          <w:szCs w:val="20"/>
        </w:rPr>
        <w:t xml:space="preserve"> </w:t>
      </w:r>
      <w:r w:rsidRPr="006E6CAC" w:rsidR="00874C82">
        <w:rPr>
          <w:b/>
          <w:sz w:val="20"/>
          <w:szCs w:val="20"/>
        </w:rPr>
        <w:t>Electronic Self-Service Application Porta</w:t>
      </w:r>
      <w:r w:rsidRPr="006E6CAC" w:rsidR="00874C82">
        <w:rPr>
          <w:sz w:val="20"/>
          <w:szCs w:val="20"/>
        </w:rPr>
        <w:t>l </w:t>
      </w:r>
      <w:r w:rsidRPr="006E6CAC" w:rsidR="00874C82">
        <w:rPr>
          <w:b/>
          <w:bCs/>
          <w:sz w:val="20"/>
          <w:szCs w:val="20"/>
        </w:rPr>
        <w:t>(</w:t>
      </w:r>
      <w:hyperlink w:tgtFrame="_blank" w:history="1" r:id="rId71">
        <w:r w:rsidRPr="006E6CAC" w:rsidR="00874C82">
          <w:rPr>
            <w:rStyle w:val="Hyperlink"/>
            <w:sz w:val="20"/>
            <w:szCs w:val="20"/>
          </w:rPr>
          <w:t>ESSA</w:t>
        </w:r>
      </w:hyperlink>
      <w:r w:rsidRPr="006E6CAC" w:rsidR="00874C82">
        <w:rPr>
          <w:b/>
          <w:bCs/>
          <w:sz w:val="20"/>
          <w:szCs w:val="20"/>
        </w:rPr>
        <w:t>)</w:t>
      </w:r>
      <w:r w:rsidR="00A3339E">
        <w:br w:type="page"/>
      </w:r>
    </w:p>
    <w:p w:rsidRPr="00210472" w:rsidR="00ED1C28" w:rsidP="00930F3F" w:rsidRDefault="005F4967" w14:paraId="1BC39380" w14:textId="77777777">
      <w:pPr>
        <w:pStyle w:val="Heading1"/>
        <w:jc w:val="center"/>
      </w:pPr>
      <w:r>
        <w:t>Storage Tank Compliance County</w:t>
      </w:r>
      <w:r w:rsidRPr="00210472" w:rsidR="00314EDE">
        <w:t xml:space="preserve"> Contact List</w:t>
      </w:r>
    </w:p>
    <w:p w:rsidRPr="00724F2F" w:rsidR="00ED1C28" w:rsidRDefault="00ED1C28" w14:paraId="38FE6154" w14:textId="77777777">
      <w:pPr>
        <w:spacing w:before="5"/>
        <w:rPr>
          <w:rFonts w:ascii="Calibri Light" w:hAnsi="Calibri Light" w:eastAsia="Calibri Light" w:cs="Calibri Light"/>
        </w:rPr>
      </w:pPr>
    </w:p>
    <w:p w:rsidR="00ED1C28" w:rsidRDefault="00314EDE" w14:paraId="11E8A677" w14:textId="77777777">
      <w:pPr>
        <w:pStyle w:val="Heading2"/>
        <w:spacing w:before="0" w:line="292" w:lineRule="exact"/>
      </w:pPr>
      <w:bookmarkStart w:name="Alachua_County_Environmental_Protection_" w:id="3"/>
      <w:bookmarkStart w:name="_Toc431975079" w:id="4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:rsidRPr="006C1EBF" w:rsidR="00ED1C28" w:rsidRDefault="00314EDE" w14:paraId="2546D9A1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:rsidRPr="006C1EBF" w:rsidR="00ED1C28" w:rsidP="006C1EBF" w:rsidRDefault="00314EDE" w14:paraId="6DBBE3B8" w14:textId="6BCF4857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A1EDA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Pr="006C1EBF" w:rsidR="005A1EDA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970"/>
        <w:gridCol w:w="2070"/>
        <w:gridCol w:w="1939"/>
        <w:gridCol w:w="3101"/>
      </w:tblGrid>
      <w:tr w:rsidRPr="006C1EBF" w:rsidR="00ED1C28" w:rsidTr="00F168F8" w14:paraId="0F314D76" w14:textId="77777777">
        <w:trPr>
          <w:trHeight w:val="278" w:hRule="exact"/>
        </w:trPr>
        <w:tc>
          <w:tcPr>
            <w:tcW w:w="2970" w:type="dxa"/>
            <w:shd w:val="clear" w:color="auto" w:fill="D9D9D9" w:themeFill="background1" w:themeFillShade="D9"/>
          </w:tcPr>
          <w:p w:rsidRPr="006C1EBF" w:rsidR="00ED1C28" w:rsidRDefault="00314EDE" w14:paraId="5C1C0D0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bookmarkStart w:name="_Hlk61953912" w:id="5"/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Pr="006C1EBF" w:rsidR="00ED1C28" w:rsidRDefault="00314EDE" w14:paraId="3B2D3AE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:rsidRPr="006C1EBF" w:rsidR="00ED1C28" w:rsidRDefault="00314EDE" w14:paraId="513AB7C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6C1EBF" w:rsidR="00ED1C28" w:rsidRDefault="00314EDE" w14:paraId="54A9BFD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712E05" w:rsidTr="00F168F8" w14:paraId="008C0923" w14:textId="77777777">
        <w:trPr>
          <w:trHeight w:val="278" w:hRule="exact"/>
        </w:trPr>
        <w:tc>
          <w:tcPr>
            <w:tcW w:w="2970" w:type="dxa"/>
          </w:tcPr>
          <w:p w:rsidRPr="006C1EBF" w:rsidR="00712E05" w:rsidP="00712E05" w:rsidRDefault="00C57A55" w14:paraId="71755DB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486241113" w:id="6"/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:rsidRPr="006C1EBF" w:rsidR="00712E05" w:rsidP="00712E05" w:rsidRDefault="00712E05" w14:paraId="3E9A0C8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39" w:type="dxa"/>
          </w:tcPr>
          <w:p w:rsidRPr="006C1EBF" w:rsidR="00712E05" w:rsidP="00917ACE" w:rsidRDefault="00712E05" w14:paraId="36DE799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</w:t>
            </w:r>
            <w:r w:rsidRPr="006C1EBF" w:rsidR="00917ACE">
              <w:rPr>
                <w:rFonts w:cs="Calibri"/>
                <w:sz w:val="20"/>
                <w:szCs w:val="20"/>
              </w:rPr>
              <w:t>4</w:t>
            </w:r>
            <w:r w:rsidRPr="006C1EBF">
              <w:rPr>
                <w:rFonts w:cs="Calibri"/>
                <w:sz w:val="20"/>
                <w:szCs w:val="20"/>
              </w:rPr>
              <w:t>-6843</w:t>
            </w:r>
          </w:p>
        </w:tc>
        <w:tc>
          <w:tcPr>
            <w:tcW w:w="3101" w:type="dxa"/>
          </w:tcPr>
          <w:p w:rsidRPr="006C1EBF" w:rsidR="00712E05" w:rsidP="00712E05" w:rsidRDefault="00EC0D34" w14:paraId="0FEC8A8D" w14:textId="7F96BB7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2">
              <w:r w:rsidRPr="006C1EBF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C1EBF" w:rsidR="00774BE1" w:rsidTr="00F168F8" w14:paraId="7A4195EB" w14:textId="77777777">
        <w:trPr>
          <w:trHeight w:val="278" w:hRule="exact"/>
        </w:trPr>
        <w:tc>
          <w:tcPr>
            <w:tcW w:w="2970" w:type="dxa"/>
          </w:tcPr>
          <w:p w:rsidRPr="006C1EBF" w:rsidR="00774BE1" w:rsidP="00774BE1" w:rsidRDefault="00774BE1" w14:paraId="174722E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1F1227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1939" w:type="dxa"/>
          </w:tcPr>
          <w:p w:rsidRPr="006C1EBF" w:rsidR="00774BE1" w:rsidP="00774BE1" w:rsidRDefault="00774BE1" w14:paraId="1683027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1" w:type="dxa"/>
          </w:tcPr>
          <w:p w:rsidRPr="006C1EBF" w:rsidR="00774BE1" w:rsidP="00774BE1" w:rsidRDefault="00EC0D34" w14:paraId="3B02ECC2" w14:textId="7A24069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3">
              <w:r w:rsidRPr="006C1EBF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C1EBF" w:rsidR="00774BE1" w:rsidTr="00F168F8" w14:paraId="51054F42" w14:textId="77777777">
        <w:trPr>
          <w:trHeight w:val="281" w:hRule="exact"/>
        </w:trPr>
        <w:tc>
          <w:tcPr>
            <w:tcW w:w="2970" w:type="dxa"/>
          </w:tcPr>
          <w:p w:rsidRPr="006C1EBF" w:rsidR="00774BE1" w:rsidP="00774BE1" w:rsidRDefault="00774BE1" w14:paraId="41214CC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358C858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1939" w:type="dxa"/>
          </w:tcPr>
          <w:p w:rsidRPr="006C1EBF" w:rsidR="00774BE1" w:rsidP="00774BE1" w:rsidRDefault="00774BE1" w14:paraId="6AEB6E3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1" w:type="dxa"/>
          </w:tcPr>
          <w:p w:rsidRPr="006C1EBF" w:rsidR="00774BE1" w:rsidP="00774BE1" w:rsidRDefault="00EC0D34" w14:paraId="64EF726B" w14:textId="7AF842B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4">
              <w:r w:rsidRPr="006C1EBF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C1EBF" w:rsidR="00356A06" w:rsidTr="00F168F8" w14:paraId="3AE28451" w14:textId="77777777">
        <w:trPr>
          <w:trHeight w:val="278" w:hRule="exact"/>
        </w:trPr>
        <w:tc>
          <w:tcPr>
            <w:tcW w:w="2970" w:type="dxa"/>
          </w:tcPr>
          <w:p w:rsidRPr="006C1EBF" w:rsidR="00356A06" w:rsidP="00356A06" w:rsidRDefault="00356A06" w14:paraId="53BE6F6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356A06" w:rsidP="00356A06" w:rsidRDefault="00774BE1" w14:paraId="4BC436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1939" w:type="dxa"/>
          </w:tcPr>
          <w:p w:rsidRPr="006C1EBF" w:rsidR="00356A06" w:rsidP="00356A06" w:rsidRDefault="00774BE1" w14:paraId="415A920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1" w:type="dxa"/>
          </w:tcPr>
          <w:p w:rsidRPr="006C1EBF" w:rsidR="00356A06" w:rsidP="00356A06" w:rsidRDefault="00EC0D34" w14:paraId="4AA1C3D4" w14:textId="131F57D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5">
              <w:r w:rsidRPr="006C1EBF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C1EBF" w:rsidR="001A0B56" w:rsidTr="00F168F8" w14:paraId="7A8255B1" w14:textId="77777777">
        <w:trPr>
          <w:trHeight w:val="278" w:hRule="exact"/>
        </w:trPr>
        <w:tc>
          <w:tcPr>
            <w:tcW w:w="2970" w:type="dxa"/>
          </w:tcPr>
          <w:p w:rsidRPr="006C1EBF" w:rsidR="001A0B56" w:rsidP="001A0B56" w:rsidRDefault="001A0B56" w14:paraId="1EFAEB4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1A0B56" w:rsidP="001A0B56" w:rsidRDefault="001A0B56" w14:paraId="1B2099B9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1939" w:type="dxa"/>
          </w:tcPr>
          <w:p w:rsidRPr="006C1EBF" w:rsidR="001A0B56" w:rsidP="001A0B56" w:rsidRDefault="001A0B56" w14:paraId="4CB6180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1" w:type="dxa"/>
          </w:tcPr>
          <w:p w:rsidRPr="006C1EBF" w:rsidR="001A0B56" w:rsidP="001A0B56" w:rsidRDefault="00EC0D34" w14:paraId="00C401B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76">
              <w:r w:rsidRPr="006C1EBF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  <w:bookmarkEnd w:id="5"/>
      <w:bookmarkEnd w:id="6"/>
    </w:tbl>
    <w:p w:rsidR="00ED1C28" w:rsidRDefault="00ED1C28" w14:paraId="751E5871" w14:textId="6269D2DF">
      <w:pPr>
        <w:spacing w:before="3"/>
        <w:rPr>
          <w:rFonts w:cs="Calibri"/>
        </w:rPr>
      </w:pPr>
    </w:p>
    <w:p w:rsidR="0015184E" w:rsidP="006C1EBF" w:rsidRDefault="0015184E" w14:paraId="482FC24D" w14:textId="037F44ED">
      <w:pPr>
        <w:pStyle w:val="BodyText"/>
        <w:ind w:left="0"/>
      </w:pPr>
      <w:bookmarkStart w:name="Baker_County_–_Florida_Department_of_Hea" w:id="7"/>
      <w:bookmarkEnd w:id="7"/>
    </w:p>
    <w:p w:rsidR="006C1EBF" w:rsidP="006C1EBF" w:rsidRDefault="006C1EBF" w14:paraId="1DAA547C" w14:textId="77777777">
      <w:pPr>
        <w:pStyle w:val="Heading2"/>
        <w:spacing w:before="0" w:line="292" w:lineRule="exact"/>
        <w:ind w:left="101"/>
        <w:rPr>
          <w:spacing w:val="-7"/>
        </w:rPr>
      </w:pPr>
      <w:r>
        <w:t>Baker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hyperlink w:history="1" w:anchor="Duval_County_-_City_of_Jacksonville_Envi">
        <w:r w:rsidRPr="000447E4">
          <w:rPr>
            <w:rStyle w:val="Hyperlink"/>
          </w:rPr>
          <w:t xml:space="preserve">City of </w:t>
        </w:r>
        <w:r w:rsidRPr="000447E4">
          <w:rPr>
            <w:rStyle w:val="Hyperlink"/>
            <w:spacing w:val="-3"/>
          </w:rPr>
          <w:t>Jacksonville</w:t>
        </w:r>
      </w:hyperlink>
      <w:r>
        <w:rPr>
          <w:spacing w:val="-3"/>
        </w:rPr>
        <w:t xml:space="preserve"> Environmental Quality</w:t>
      </w:r>
      <w:r>
        <w:rPr>
          <w:spacing w:val="-18"/>
        </w:rPr>
        <w:t xml:space="preserve"> </w:t>
      </w:r>
      <w:r>
        <w:t>Division</w:t>
      </w:r>
      <w:r>
        <w:rPr>
          <w:spacing w:val="-7"/>
        </w:rPr>
        <w:t xml:space="preserve"> </w:t>
      </w:r>
    </w:p>
    <w:p w:rsidRPr="006C1EBF" w:rsidR="006C1EBF" w:rsidP="006C1EBF" w:rsidRDefault="006C1EBF" w14:paraId="7AD7FBAF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214 North Hogan Street, 5th Floor, Jacksonville, FL 32202</w:t>
      </w:r>
    </w:p>
    <w:p w:rsidRPr="006C1EBF" w:rsidR="006C1EBF" w:rsidP="006C1EBF" w:rsidRDefault="006C1EBF" w14:paraId="020F1CB2" w14:textId="70E6986E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Main Phone: (</w:t>
      </w:r>
      <w:r>
        <w:rPr>
          <w:sz w:val="20"/>
          <w:szCs w:val="20"/>
        </w:rPr>
        <w:t>904</w:t>
      </w:r>
      <w:r w:rsidRPr="006C1EBF">
        <w:rPr>
          <w:sz w:val="20"/>
          <w:szCs w:val="20"/>
        </w:rPr>
        <w:t xml:space="preserve">) </w:t>
      </w:r>
      <w:r>
        <w:rPr>
          <w:sz w:val="20"/>
          <w:szCs w:val="20"/>
        </w:rPr>
        <w:t>255</w:t>
      </w:r>
      <w:r w:rsidRPr="006C1EBF">
        <w:rPr>
          <w:sz w:val="20"/>
          <w:szCs w:val="20"/>
        </w:rPr>
        <w:t>-</w:t>
      </w:r>
      <w:r>
        <w:rPr>
          <w:sz w:val="20"/>
          <w:szCs w:val="20"/>
        </w:rPr>
        <w:t>7100</w:t>
      </w:r>
      <w:r w:rsidRPr="006C1EBF">
        <w:rPr>
          <w:sz w:val="20"/>
          <w:szCs w:val="20"/>
        </w:rPr>
        <w:t>; Fax: (</w:t>
      </w:r>
      <w:r>
        <w:rPr>
          <w:sz w:val="20"/>
          <w:szCs w:val="20"/>
        </w:rPr>
        <w:t>904</w:t>
      </w:r>
      <w:r w:rsidRPr="006C1EBF">
        <w:rPr>
          <w:sz w:val="20"/>
          <w:szCs w:val="20"/>
        </w:rPr>
        <w:t>)</w:t>
      </w:r>
      <w:r w:rsidRPr="006C1EBF">
        <w:rPr>
          <w:spacing w:val="-23"/>
          <w:sz w:val="20"/>
          <w:szCs w:val="20"/>
        </w:rPr>
        <w:t xml:space="preserve"> </w:t>
      </w:r>
      <w:r>
        <w:rPr>
          <w:spacing w:val="-23"/>
          <w:sz w:val="20"/>
          <w:szCs w:val="20"/>
        </w:rPr>
        <w:t>630</w:t>
      </w:r>
      <w:r w:rsidRPr="006C1EBF">
        <w:rPr>
          <w:sz w:val="20"/>
          <w:szCs w:val="20"/>
        </w:rPr>
        <w:t>-</w:t>
      </w:r>
      <w:r>
        <w:rPr>
          <w:sz w:val="20"/>
          <w:szCs w:val="20"/>
        </w:rPr>
        <w:t>3637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Pr="006C1EBF" w:rsidR="006C1EBF" w:rsidTr="1A851E11" w14:paraId="187A9140" w14:textId="77777777">
        <w:trPr>
          <w:trHeight w:val="278" w:hRule="exact"/>
        </w:trPr>
        <w:tc>
          <w:tcPr>
            <w:tcW w:w="2160" w:type="dxa"/>
            <w:shd w:val="clear" w:color="auto" w:fill="D9D9D9" w:themeFill="background1" w:themeFillShade="D9"/>
          </w:tcPr>
          <w:p w:rsidRPr="006C1EBF" w:rsidR="006C1EBF" w:rsidP="00D30C5D" w:rsidRDefault="006C1EBF" w14:paraId="18CC7CD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C1EBF" w:rsidR="006C1EBF" w:rsidP="00D30C5D" w:rsidRDefault="006C1EBF" w14:paraId="77DEAD2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:rsidRPr="006C1EBF" w:rsidR="006C1EBF" w:rsidP="00D30C5D" w:rsidRDefault="006C1EBF" w14:paraId="34A4DE7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C1EBF" w:rsidR="006C1EBF" w:rsidP="00D30C5D" w:rsidRDefault="006C1EBF" w14:paraId="33F6A73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6C1EBF" w:rsidTr="1A851E11" w14:paraId="526590AA" w14:textId="77777777">
        <w:trPr>
          <w:trHeight w:val="278" w:hRule="exact"/>
        </w:trPr>
        <w:tc>
          <w:tcPr>
            <w:tcW w:w="2160" w:type="dxa"/>
            <w:vAlign w:val="center"/>
          </w:tcPr>
          <w:p w:rsidRPr="006C1EBF" w:rsidR="006C1EBF" w:rsidP="006C1EBF" w:rsidRDefault="006C1EBF" w14:paraId="3122FFAB" w14:textId="70ABAA1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anager</w:t>
            </w:r>
          </w:p>
        </w:tc>
        <w:tc>
          <w:tcPr>
            <w:tcW w:w="2255" w:type="dxa"/>
            <w:vAlign w:val="center"/>
          </w:tcPr>
          <w:p w:rsidRPr="006C1EBF" w:rsidR="006C1EBF" w:rsidP="006C1EBF" w:rsidRDefault="006C1EBF" w14:paraId="26B71E89" w14:textId="5BD8EA7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Jean</w:t>
            </w:r>
            <w:r w:rsidRPr="006C1EBF">
              <w:rPr>
                <w:spacing w:val="-4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Richards</w:t>
            </w:r>
          </w:p>
        </w:tc>
        <w:tc>
          <w:tcPr>
            <w:tcW w:w="2659" w:type="dxa"/>
            <w:vAlign w:val="center"/>
          </w:tcPr>
          <w:p w:rsidRPr="006C1EBF" w:rsidR="006C1EBF" w:rsidP="006C1EBF" w:rsidRDefault="006C1EBF" w14:paraId="5A1B3852" w14:textId="65B4F8C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904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55-7137</w:t>
            </w:r>
          </w:p>
        </w:tc>
        <w:tc>
          <w:tcPr>
            <w:tcW w:w="3151" w:type="dxa"/>
            <w:vAlign w:val="center"/>
          </w:tcPr>
          <w:p w:rsidRPr="006C1EBF" w:rsidR="006C1EBF" w:rsidP="006C1EBF" w:rsidRDefault="00EC0D34" w14:paraId="614C97B9" w14:textId="7B276DB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7">
              <w:r w:rsidRPr="006C1EBF" w:rsidR="006C1EB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Pr="006C1EBF" w:rsidR="006C1EBF" w:rsidTr="1A851E11" w14:paraId="22C864E4" w14:textId="77777777">
        <w:trPr>
          <w:trHeight w:val="278" w:hRule="exact"/>
        </w:trPr>
        <w:tc>
          <w:tcPr>
            <w:tcW w:w="2160" w:type="dxa"/>
            <w:vAlign w:val="center"/>
          </w:tcPr>
          <w:p w:rsidRPr="006C1EBF" w:rsidR="006C1EBF" w:rsidP="006C1EBF" w:rsidRDefault="006C1EBF" w14:paraId="1D6B9849" w14:textId="25C56CB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255" w:type="dxa"/>
            <w:vAlign w:val="center"/>
          </w:tcPr>
          <w:p w:rsidRPr="006C1EBF" w:rsidR="006C1EBF" w:rsidP="006C1EBF" w:rsidRDefault="006C1EBF" w14:paraId="43BDE9C8" w14:textId="6FE4F512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659" w:type="dxa"/>
            <w:vAlign w:val="center"/>
          </w:tcPr>
          <w:p w:rsidRPr="006C1EBF" w:rsidR="006C1EBF" w:rsidP="006C1EBF" w:rsidRDefault="006C1EBF" w14:paraId="67BE7F83" w14:textId="7102C7C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3151" w:type="dxa"/>
            <w:vAlign w:val="center"/>
          </w:tcPr>
          <w:p w:rsidRPr="006C1EBF" w:rsidR="006C1EBF" w:rsidP="006C1EBF" w:rsidRDefault="00EC0D34" w14:paraId="122EA6F9" w14:textId="403F9BC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8">
              <w:r w:rsidRPr="006C1EBF" w:rsidR="006C1EB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6C1EBF" w:rsidR="006C1EBF" w:rsidTr="1A851E11" w14:paraId="760A4660" w14:textId="77777777">
        <w:trPr>
          <w:trHeight w:val="278" w:hRule="exact"/>
        </w:trPr>
        <w:tc>
          <w:tcPr>
            <w:tcW w:w="2160" w:type="dxa"/>
            <w:vAlign w:val="center"/>
          </w:tcPr>
          <w:p w:rsidRPr="006C1EBF" w:rsidR="006C1EBF" w:rsidP="006C1EBF" w:rsidRDefault="006C1EBF" w14:paraId="7CD34EC6" w14:textId="6AF606A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upervisor/Inspector</w:t>
            </w:r>
          </w:p>
        </w:tc>
        <w:tc>
          <w:tcPr>
            <w:tcW w:w="2255" w:type="dxa"/>
            <w:vAlign w:val="center"/>
          </w:tcPr>
          <w:p w:rsidRPr="006C1EBF" w:rsidR="006C1EBF" w:rsidP="006C1EBF" w:rsidRDefault="006C1EBF" w14:paraId="5181FADD" w14:textId="5BE1BAE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659" w:type="dxa"/>
            <w:vAlign w:val="center"/>
          </w:tcPr>
          <w:p w:rsidRPr="006C1EBF" w:rsidR="006C1EBF" w:rsidP="006C1EBF" w:rsidRDefault="006C1EBF" w14:paraId="0281D0B9" w14:textId="7565B35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904-255-7208</w:t>
            </w:r>
          </w:p>
        </w:tc>
        <w:tc>
          <w:tcPr>
            <w:tcW w:w="3151" w:type="dxa"/>
            <w:vAlign w:val="center"/>
          </w:tcPr>
          <w:p w:rsidRPr="006C1EBF" w:rsidR="006C1EBF" w:rsidP="006C1EBF" w:rsidRDefault="00EC0D34" w14:paraId="4930F3EA" w14:textId="1119D22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79">
              <w:r w:rsidRPr="006C1EBF" w:rsidR="006C1EB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6C1EBF" w:rsidR="006C1EBF" w:rsidTr="1A851E11" w14:paraId="21F13D5C" w14:textId="77777777">
        <w:trPr>
          <w:trHeight w:val="278" w:hRule="exact"/>
        </w:trPr>
        <w:tc>
          <w:tcPr>
            <w:tcW w:w="2160" w:type="dxa"/>
            <w:vAlign w:val="center"/>
          </w:tcPr>
          <w:p w:rsidRPr="006C1EBF" w:rsidR="006C1EBF" w:rsidP="006C1EBF" w:rsidRDefault="006C1EBF" w14:paraId="03932838" w14:textId="1961499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  <w:vAlign w:val="center"/>
          </w:tcPr>
          <w:p w:rsidRPr="006C1EBF" w:rsidR="006C1EBF" w:rsidP="006C1EBF" w:rsidRDefault="006C1EBF" w14:paraId="3F7AA6B7" w14:textId="44511B0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</w:p>
        </w:tc>
        <w:tc>
          <w:tcPr>
            <w:tcW w:w="2659" w:type="dxa"/>
            <w:vAlign w:val="center"/>
          </w:tcPr>
          <w:p w:rsidRPr="006C1EBF" w:rsidR="006C1EBF" w:rsidP="006C1EBF" w:rsidRDefault="006C1EBF" w14:paraId="5F5A8110" w14:textId="7687522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3151" w:type="dxa"/>
            <w:vAlign w:val="center"/>
          </w:tcPr>
          <w:p w:rsidRPr="006C1EBF" w:rsidR="006C1EBF" w:rsidP="006C1EBF" w:rsidRDefault="00EC0D34" w14:paraId="2E1620B3" w14:textId="4066B3B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0">
              <w:r w:rsidRPr="1A851E11" w:rsidR="006C1EBF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="1A851E11" w:rsidTr="1A851E11" w14:paraId="674A95E7" w14:textId="77777777">
        <w:trPr>
          <w:trHeight w:val="278"/>
        </w:trPr>
        <w:tc>
          <w:tcPr>
            <w:tcW w:w="2160" w:type="dxa"/>
            <w:vAlign w:val="center"/>
          </w:tcPr>
          <w:p w:rsidR="54074EFF" w:rsidP="1A851E11" w:rsidRDefault="54074EFF" w14:paraId="75CB49F1" w14:textId="1961499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:rsidR="1A851E11" w:rsidP="1A851E11" w:rsidRDefault="1A851E11" w14:paraId="6605DFDC" w14:textId="709E9D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255" w:type="dxa"/>
            <w:vAlign w:val="center"/>
          </w:tcPr>
          <w:p w:rsidR="54080855" w:rsidP="1A851E11" w:rsidRDefault="54080855" w14:paraId="7351C692" w14:textId="6E48B552">
            <w:pPr>
              <w:pStyle w:val="TableParagraph"/>
              <w:spacing w:line="265" w:lineRule="exact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1A851E11">
              <w:rPr>
                <w:rFonts w:cs="Calibri"/>
                <w:color w:val="222A35" w:themeColor="text2" w:themeShade="80"/>
                <w:sz w:val="20"/>
                <w:szCs w:val="20"/>
              </w:rPr>
              <w:t>Eric Christian Ploetner</w:t>
            </w:r>
          </w:p>
        </w:tc>
        <w:tc>
          <w:tcPr>
            <w:tcW w:w="2659" w:type="dxa"/>
            <w:vAlign w:val="center"/>
          </w:tcPr>
          <w:p w:rsidR="54080855" w:rsidP="1A851E11" w:rsidRDefault="54080855" w14:paraId="3A56CCBD" w14:textId="1163322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(904)255-7214</w:t>
            </w:r>
          </w:p>
        </w:tc>
        <w:tc>
          <w:tcPr>
            <w:tcW w:w="3151" w:type="dxa"/>
            <w:vAlign w:val="center"/>
          </w:tcPr>
          <w:p w:rsidR="54074EFF" w:rsidP="1A851E11" w:rsidRDefault="00EC0D34" w14:paraId="5F9FAB52" w14:textId="709EC53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1">
              <w:r w:rsidRPr="1A851E11" w:rsidR="54074EFF">
                <w:rPr>
                  <w:rStyle w:val="Hyperlink"/>
                  <w:rFonts w:cs="Calibri"/>
                  <w:sz w:val="20"/>
                  <w:szCs w:val="20"/>
                </w:rPr>
                <w:t>ErichP@coj.net</w:t>
              </w:r>
            </w:hyperlink>
          </w:p>
        </w:tc>
      </w:tr>
      <w:tr w:rsidRPr="006C1EBF" w:rsidR="006C1EBF" w:rsidTr="1A851E11" w14:paraId="6D30A6DD" w14:textId="77777777">
        <w:trPr>
          <w:trHeight w:val="278" w:hRule="exact"/>
        </w:trPr>
        <w:tc>
          <w:tcPr>
            <w:tcW w:w="2160" w:type="dxa"/>
            <w:vAlign w:val="center"/>
          </w:tcPr>
          <w:p w:rsidRPr="006C1EBF" w:rsidR="006C1EBF" w:rsidP="006C1EBF" w:rsidRDefault="006C1EBF" w14:paraId="10670CE6" w14:textId="3F09A43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  <w:vAlign w:val="center"/>
          </w:tcPr>
          <w:p w:rsidRPr="006C1EBF" w:rsidR="006C1EBF" w:rsidP="006C1EBF" w:rsidRDefault="68FC2E22" w14:paraId="5C668A07" w14:textId="1F57B26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2659" w:type="dxa"/>
            <w:vAlign w:val="center"/>
          </w:tcPr>
          <w:p w:rsidRPr="006C1EBF" w:rsidR="006C1EBF" w:rsidP="1A851E11" w:rsidRDefault="006C1EBF" w14:paraId="64CA0A67" w14:textId="7646ABD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 xml:space="preserve">(904) </w:t>
            </w:r>
            <w:r w:rsidRPr="1A851E11" w:rsidR="5D1C948B">
              <w:rPr>
                <w:sz w:val="20"/>
                <w:szCs w:val="20"/>
              </w:rPr>
              <w:t>255-7174</w:t>
            </w:r>
          </w:p>
        </w:tc>
        <w:tc>
          <w:tcPr>
            <w:tcW w:w="3151" w:type="dxa"/>
            <w:vAlign w:val="center"/>
          </w:tcPr>
          <w:p w:rsidRPr="006C1EBF" w:rsidR="006C1EBF" w:rsidP="1A851E11" w:rsidRDefault="00EC0D34" w14:paraId="35FE05C8" w14:textId="737BBDFE">
            <w:pPr>
              <w:pStyle w:val="TableParagraph"/>
              <w:spacing w:line="265" w:lineRule="exact"/>
              <w:jc w:val="center"/>
              <w:rPr>
                <w:rFonts w:cs="Calibri"/>
                <w:color w:val="467886"/>
                <w:sz w:val="24"/>
                <w:szCs w:val="24"/>
                <w:u w:val="single"/>
              </w:rPr>
            </w:pPr>
            <w:hyperlink r:id="rId82">
              <w:r w:rsidRPr="1A851E11" w:rsidR="5D1C948B">
                <w:rPr>
                  <w:rStyle w:val="Hyperlink"/>
                  <w:rFonts w:cs="Calibri"/>
                  <w:sz w:val="24"/>
                  <w:szCs w:val="24"/>
                </w:rPr>
                <w:t>mwesterman@coj.net</w:t>
              </w:r>
            </w:hyperlink>
          </w:p>
        </w:tc>
      </w:tr>
    </w:tbl>
    <w:p w:rsidR="006C1EBF" w:rsidP="00CC0D2C" w:rsidRDefault="006C1EBF" w14:paraId="4483DE80" w14:textId="77777777">
      <w:pPr>
        <w:pStyle w:val="BodyText"/>
        <w:ind w:left="108"/>
      </w:pPr>
    </w:p>
    <w:p w:rsidR="00680ED8" w:rsidP="00CC0D2C" w:rsidRDefault="00680ED8" w14:paraId="0F20FDC4" w14:textId="77777777">
      <w:pPr>
        <w:pStyle w:val="BodyText"/>
        <w:ind w:left="108"/>
      </w:pPr>
    </w:p>
    <w:p w:rsidR="00ED1C28" w:rsidRDefault="00ED1C28" w14:paraId="785145F6" w14:textId="77777777">
      <w:pPr>
        <w:spacing w:before="2"/>
        <w:rPr>
          <w:rFonts w:cs="Calibri"/>
          <w:sz w:val="5"/>
          <w:szCs w:val="5"/>
        </w:rPr>
      </w:pPr>
    </w:p>
    <w:p w:rsidR="00ED1C28" w:rsidP="0015184E" w:rsidRDefault="00314EDE" w14:paraId="3DF26E91" w14:textId="0EFC138A">
      <w:pPr>
        <w:pStyle w:val="Heading2"/>
        <w:spacing w:before="0" w:line="292" w:lineRule="exact"/>
        <w:ind w:left="101"/>
      </w:pPr>
      <w:bookmarkStart w:name="_Toc431975081" w:id="8"/>
      <w:bookmarkStart w:name="_Hlk496089275" w:id="9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history="1" w:anchor="Escambia_County_Health_Unit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8"/>
      </w:hyperlink>
    </w:p>
    <w:p w:rsidRPr="006C1EBF" w:rsidR="00A33C24" w:rsidRDefault="00314EDE" w14:paraId="188884E6" w14:textId="77777777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1300 West Gregory Street, Pensacola, FL</w:t>
      </w:r>
      <w:r w:rsidRPr="006C1EBF">
        <w:rPr>
          <w:spacing w:val="-12"/>
          <w:sz w:val="20"/>
          <w:szCs w:val="20"/>
        </w:rPr>
        <w:t xml:space="preserve"> </w:t>
      </w:r>
      <w:r w:rsidRPr="006C1EBF">
        <w:rPr>
          <w:sz w:val="20"/>
          <w:szCs w:val="20"/>
        </w:rPr>
        <w:t>32502</w:t>
      </w:r>
    </w:p>
    <w:p w:rsidRPr="006C1EBF" w:rsidR="00ED1C28" w:rsidRDefault="00314EDE" w14:paraId="485F2553" w14:textId="77777777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 595-6707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595-677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Pr="006C1EBF" w:rsidR="00AB0ED7" w:rsidTr="00C6516E" w14:paraId="684A9D00" w14:textId="77777777">
        <w:trPr>
          <w:trHeight w:val="278" w:hRule="exact"/>
        </w:trPr>
        <w:tc>
          <w:tcPr>
            <w:tcW w:w="2160" w:type="dxa"/>
            <w:shd w:val="clear" w:color="auto" w:fill="D9D9D9" w:themeFill="background1" w:themeFillShade="D9"/>
          </w:tcPr>
          <w:p w:rsidRPr="006C1EBF" w:rsidR="00AB0ED7" w:rsidP="00F36896" w:rsidRDefault="00AB0ED7" w14:paraId="607F90F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C1EBF" w:rsidR="00AB0ED7" w:rsidP="00F36896" w:rsidRDefault="00AB0ED7" w14:paraId="18E967C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:rsidRPr="006C1EBF" w:rsidR="00AB0ED7" w:rsidP="00F36896" w:rsidRDefault="00AB0ED7" w14:paraId="4D3F873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C1EBF" w:rsidR="00AB0ED7" w:rsidP="00F36896" w:rsidRDefault="00AB0ED7" w14:paraId="1933838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37530C" w:rsidTr="00C6516E" w14:paraId="4EE0D5E6" w14:textId="77777777">
        <w:trPr>
          <w:trHeight w:val="278" w:hRule="exact"/>
        </w:trPr>
        <w:tc>
          <w:tcPr>
            <w:tcW w:w="2160" w:type="dxa"/>
          </w:tcPr>
          <w:p w:rsidRPr="006C1EBF" w:rsidR="0037530C" w:rsidP="0037530C" w:rsidRDefault="00C57A55" w14:paraId="1175EE9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</w:t>
            </w:r>
            <w:r w:rsidRPr="006C1EBF" w:rsidR="009D14D7">
              <w:rPr>
                <w:spacing w:val="-6"/>
                <w:sz w:val="20"/>
                <w:szCs w:val="20"/>
              </w:rPr>
              <w:t>anager</w:t>
            </w:r>
          </w:p>
        </w:tc>
        <w:tc>
          <w:tcPr>
            <w:tcW w:w="2255" w:type="dxa"/>
          </w:tcPr>
          <w:p w:rsidRPr="006C1EBF" w:rsidR="0037530C" w:rsidP="0037530C" w:rsidRDefault="0037530C" w14:paraId="744F6F7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Gregory Berrian</w:t>
            </w:r>
          </w:p>
        </w:tc>
        <w:tc>
          <w:tcPr>
            <w:tcW w:w="2659" w:type="dxa"/>
          </w:tcPr>
          <w:p w:rsidRPr="006C1EBF" w:rsidR="0037530C" w:rsidP="0037530C" w:rsidRDefault="0037530C" w14:paraId="267453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</w:t>
            </w:r>
            <w:r w:rsidRPr="006C1EBF">
              <w:rPr>
                <w:spacing w:val="-11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595-6700 ext. 20</w:t>
            </w:r>
            <w:r w:rsidRPr="006C1EBF" w:rsidR="008B49C9">
              <w:rPr>
                <w:sz w:val="20"/>
                <w:szCs w:val="20"/>
              </w:rPr>
              <w:t>0</w:t>
            </w:r>
            <w:r w:rsidRPr="006C1EBF">
              <w:rPr>
                <w:sz w:val="20"/>
                <w:szCs w:val="20"/>
              </w:rPr>
              <w:t>0</w:t>
            </w:r>
          </w:p>
        </w:tc>
        <w:tc>
          <w:tcPr>
            <w:tcW w:w="3151" w:type="dxa"/>
          </w:tcPr>
          <w:p w:rsidRPr="006C1EBF" w:rsidR="0037530C" w:rsidP="0037530C" w:rsidRDefault="00EC0D34" w14:paraId="57B4D1C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83">
              <w:r w:rsidRPr="006C1EBF" w:rsidR="0037530C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Pr="006C1EBF" w:rsidR="0037530C">
              <w:rPr>
                <w:sz w:val="20"/>
                <w:szCs w:val="20"/>
              </w:rPr>
              <w:t xml:space="preserve"> </w:t>
            </w:r>
          </w:p>
        </w:tc>
      </w:tr>
      <w:tr w:rsidRPr="006C1EBF" w:rsidR="009D14D7" w:rsidTr="00C6516E" w14:paraId="66D0A69A" w14:textId="77777777">
        <w:trPr>
          <w:trHeight w:val="278" w:hRule="exact"/>
        </w:trPr>
        <w:tc>
          <w:tcPr>
            <w:tcW w:w="2160" w:type="dxa"/>
          </w:tcPr>
          <w:p w:rsidRPr="006C1EBF" w:rsidR="009D14D7" w:rsidP="009D14D7" w:rsidRDefault="008B49C9" w14:paraId="227AB62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upervisor/Inspector</w:t>
            </w:r>
          </w:p>
        </w:tc>
        <w:tc>
          <w:tcPr>
            <w:tcW w:w="2255" w:type="dxa"/>
          </w:tcPr>
          <w:p w:rsidRPr="006C1EBF" w:rsidR="009D14D7" w:rsidP="009D14D7" w:rsidRDefault="009D14D7" w14:paraId="58AA57E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harles Payne</w:t>
            </w:r>
          </w:p>
        </w:tc>
        <w:tc>
          <w:tcPr>
            <w:tcW w:w="2659" w:type="dxa"/>
          </w:tcPr>
          <w:p w:rsidRPr="006C1EBF" w:rsidR="009D14D7" w:rsidP="009D14D7" w:rsidRDefault="009D14D7" w14:paraId="19FADDB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595-6700 ext.</w:t>
            </w:r>
            <w:r w:rsidRPr="006C1EBF">
              <w:rPr>
                <w:spacing w:val="-14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010</w:t>
            </w:r>
          </w:p>
        </w:tc>
        <w:tc>
          <w:tcPr>
            <w:tcW w:w="3151" w:type="dxa"/>
          </w:tcPr>
          <w:p w:rsidRPr="006C1EBF" w:rsidR="009D14D7" w:rsidP="009D14D7" w:rsidRDefault="00EC0D34" w14:paraId="481849B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4">
              <w:r w:rsidRPr="006C1EBF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6C1EBF" w:rsidR="002956CC" w:rsidTr="00C6516E" w14:paraId="4041A186" w14:textId="77777777">
        <w:trPr>
          <w:trHeight w:val="278" w:hRule="exact"/>
        </w:trPr>
        <w:tc>
          <w:tcPr>
            <w:tcW w:w="2160" w:type="dxa"/>
          </w:tcPr>
          <w:p w:rsidRPr="006C1EBF" w:rsidR="002956CC" w:rsidP="002956CC" w:rsidRDefault="002956CC" w14:paraId="6D9459D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:rsidRPr="006C1EBF" w:rsidR="002956CC" w:rsidP="002956CC" w:rsidRDefault="002956CC" w14:paraId="6F470BD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uhammad (Rafiq)</w:t>
            </w:r>
            <w:r w:rsidRPr="006C1EBF">
              <w:rPr>
                <w:spacing w:val="-8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Khan</w:t>
            </w:r>
          </w:p>
        </w:tc>
        <w:tc>
          <w:tcPr>
            <w:tcW w:w="2659" w:type="dxa"/>
          </w:tcPr>
          <w:p w:rsidRPr="006C1EBF" w:rsidR="002956CC" w:rsidP="002956CC" w:rsidRDefault="002956CC" w14:paraId="139DC0E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58-8546</w:t>
            </w:r>
          </w:p>
        </w:tc>
        <w:tc>
          <w:tcPr>
            <w:tcW w:w="3151" w:type="dxa"/>
          </w:tcPr>
          <w:p w:rsidRPr="006C1EBF" w:rsidR="002956CC" w:rsidP="002956CC" w:rsidRDefault="00EC0D34" w14:paraId="25FEEFC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5">
              <w:r w:rsidRPr="006C1EBF" w:rsidR="002956CC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Pr="006C1EBF" w:rsidR="00C360E0" w:rsidTr="00C6516E" w14:paraId="4DD19589" w14:textId="77777777">
        <w:trPr>
          <w:trHeight w:val="278" w:hRule="exact"/>
        </w:trPr>
        <w:tc>
          <w:tcPr>
            <w:tcW w:w="2160" w:type="dxa"/>
          </w:tcPr>
          <w:p w:rsidRPr="006C1EBF" w:rsidR="00C360E0" w:rsidP="00C360E0" w:rsidRDefault="00C360E0" w14:paraId="30DE71AA" w14:textId="642C056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:rsidRPr="006C1EBF" w:rsidR="00C360E0" w:rsidP="00C360E0" w:rsidRDefault="00C360E0" w14:paraId="60BB5462" w14:textId="360AB1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aniel Gartin</w:t>
            </w:r>
          </w:p>
        </w:tc>
        <w:tc>
          <w:tcPr>
            <w:tcW w:w="2659" w:type="dxa"/>
          </w:tcPr>
          <w:p w:rsidRPr="006C1EBF" w:rsidR="00C360E0" w:rsidP="00C360E0" w:rsidRDefault="00C360E0" w14:paraId="0DA11456" w14:textId="1B08428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595-6700 ext. 2042</w:t>
            </w:r>
          </w:p>
        </w:tc>
        <w:tc>
          <w:tcPr>
            <w:tcW w:w="3151" w:type="dxa"/>
          </w:tcPr>
          <w:p w:rsidRPr="006C1EBF" w:rsidR="00C360E0" w:rsidP="00C360E0" w:rsidRDefault="00EC0D34" w14:paraId="7795EDD2" w14:textId="17401A8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86">
              <w:r w:rsidRPr="006C1EBF" w:rsidR="00C360E0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6C1EBF" w:rsidR="002956CC" w:rsidTr="00C6516E" w14:paraId="7D1202D6" w14:textId="77777777">
        <w:trPr>
          <w:trHeight w:val="278" w:hRule="exact"/>
        </w:trPr>
        <w:tc>
          <w:tcPr>
            <w:tcW w:w="2160" w:type="dxa"/>
          </w:tcPr>
          <w:p w:rsidRPr="006C1EBF" w:rsidR="002956CC" w:rsidP="002956CC" w:rsidRDefault="002956CC" w14:paraId="7C62998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55" w:type="dxa"/>
          </w:tcPr>
          <w:p w:rsidRPr="006C1EBF" w:rsidR="002956CC" w:rsidP="002956CC" w:rsidRDefault="002956CC" w14:paraId="6DA904C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Monica Wilson</w:t>
            </w:r>
          </w:p>
        </w:tc>
        <w:tc>
          <w:tcPr>
            <w:tcW w:w="2659" w:type="dxa"/>
          </w:tcPr>
          <w:p w:rsidRPr="006C1EBF" w:rsidR="002956CC" w:rsidP="002956CC" w:rsidRDefault="002956CC" w14:paraId="0828D7E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50) 595-6700 ext. 2004</w:t>
            </w:r>
          </w:p>
        </w:tc>
        <w:tc>
          <w:tcPr>
            <w:tcW w:w="3151" w:type="dxa"/>
          </w:tcPr>
          <w:p w:rsidRPr="006C1EBF" w:rsidR="002956CC" w:rsidP="002956CC" w:rsidRDefault="00EC0D34" w14:paraId="21EF86C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87">
              <w:r w:rsidRPr="006C1EBF" w:rsidR="002956CC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9"/>
    </w:tbl>
    <w:p w:rsidR="00ED1C28" w:rsidRDefault="00ED1C28" w14:paraId="3703D2B0" w14:textId="7A03C597">
      <w:pPr>
        <w:spacing w:before="3"/>
        <w:rPr>
          <w:rFonts w:cs="Calibri"/>
        </w:rPr>
      </w:pPr>
    </w:p>
    <w:p w:rsidRPr="00756BC2" w:rsidR="00680ED8" w:rsidRDefault="00680ED8" w14:paraId="7DC0307B" w14:textId="77777777">
      <w:pPr>
        <w:spacing w:before="3"/>
        <w:rPr>
          <w:rFonts w:cs="Calibri"/>
        </w:rPr>
      </w:pPr>
    </w:p>
    <w:p w:rsidR="000447E4" w:rsidP="000447E4" w:rsidRDefault="00314EDE" w14:paraId="28B68906" w14:textId="77777777">
      <w:pPr>
        <w:pStyle w:val="Heading2"/>
        <w:spacing w:before="0" w:line="292" w:lineRule="exact"/>
      </w:pPr>
      <w:bookmarkStart w:name="Bradford_County_-_Florida_Department_of_" w:id="10"/>
      <w:bookmarkStart w:name="_Toc431975082" w:id="11"/>
      <w:bookmarkEnd w:id="10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1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C1EBF" w:rsidR="00F3692A" w:rsidP="00F3692A" w:rsidRDefault="00F3692A" w14:paraId="7DB371E9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:rsidRPr="006C1EBF" w:rsidR="00F3692A" w:rsidP="006C1EBF" w:rsidRDefault="00F3692A" w14:paraId="109434C2" w14:textId="75C20BAF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070"/>
        <w:gridCol w:w="2119"/>
        <w:gridCol w:w="3108"/>
      </w:tblGrid>
      <w:tr w:rsidRPr="006C1EBF" w:rsidR="00F3692A" w:rsidTr="00F168F8" w14:paraId="62FFA554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6C1EBF" w:rsidR="00F3692A" w:rsidP="00D37AE3" w:rsidRDefault="00F3692A" w14:paraId="20B8B8D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Pr="006C1EBF" w:rsidR="00F3692A" w:rsidP="00D37AE3" w:rsidRDefault="00F3692A" w14:paraId="6998CD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:rsidRPr="006C1EBF" w:rsidR="00F3692A" w:rsidP="00D37AE3" w:rsidRDefault="00F3692A" w14:paraId="261371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C1EBF" w:rsidR="00F3692A" w:rsidP="00D37AE3" w:rsidRDefault="00F3692A" w14:paraId="52FD85B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774BE1" w:rsidTr="00F168F8" w14:paraId="458A2393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C57A55" w14:paraId="04767E4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:rsidRPr="006C1EBF" w:rsidR="00774BE1" w:rsidP="00774BE1" w:rsidRDefault="00774BE1" w14:paraId="50D73FC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119" w:type="dxa"/>
          </w:tcPr>
          <w:p w:rsidRPr="006C1EBF" w:rsidR="00774BE1" w:rsidP="00774BE1" w:rsidRDefault="00774BE1" w14:paraId="6CB7D61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C1EBF" w:rsidR="00774BE1" w:rsidP="00774BE1" w:rsidRDefault="00EC0D34" w14:paraId="639E28A5" w14:textId="7345410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88">
              <w:r w:rsidRPr="006C1EBF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C1EBF" w:rsidR="00774BE1" w:rsidTr="00F168F8" w14:paraId="3E19BB6E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5F838BE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549A098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2119" w:type="dxa"/>
          </w:tcPr>
          <w:p w:rsidRPr="006C1EBF" w:rsidR="00774BE1" w:rsidP="00774BE1" w:rsidRDefault="00774BE1" w14:paraId="346C9B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C1EBF" w:rsidR="00774BE1" w:rsidP="00774BE1" w:rsidRDefault="00EC0D34" w14:paraId="4599F35B" w14:textId="3E828B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9">
              <w:r w:rsidRPr="006C1EBF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C1EBF" w:rsidR="00774BE1" w:rsidTr="00F168F8" w14:paraId="5E43B0A8" w14:textId="77777777">
        <w:trPr>
          <w:trHeight w:val="281" w:hRule="exact"/>
        </w:trPr>
        <w:tc>
          <w:tcPr>
            <w:tcW w:w="2875" w:type="dxa"/>
          </w:tcPr>
          <w:p w:rsidRPr="006C1EBF" w:rsidR="00774BE1" w:rsidP="00774BE1" w:rsidRDefault="00774BE1" w14:paraId="7C384ED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17356CD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2119" w:type="dxa"/>
          </w:tcPr>
          <w:p w:rsidRPr="006C1EBF" w:rsidR="00774BE1" w:rsidP="00774BE1" w:rsidRDefault="00774BE1" w14:paraId="779C582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C1EBF" w:rsidR="00774BE1" w:rsidP="00774BE1" w:rsidRDefault="00EC0D34" w14:paraId="43EFB6C6" w14:textId="7AC665A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90">
              <w:r w:rsidRPr="006C1EBF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C1EBF" w:rsidR="00774BE1" w:rsidTr="00F168F8" w14:paraId="47DA325E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65DCF7F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6922B8B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2119" w:type="dxa"/>
          </w:tcPr>
          <w:p w:rsidRPr="006C1EBF" w:rsidR="00774BE1" w:rsidP="00774BE1" w:rsidRDefault="00774BE1" w14:paraId="7416395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C1EBF" w:rsidR="00774BE1" w:rsidP="00774BE1" w:rsidRDefault="00EC0D34" w14:paraId="13A1F900" w14:textId="3D3F96D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91">
              <w:r w:rsidRPr="006C1EBF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C1EBF" w:rsidR="001A0B56" w:rsidTr="00F168F8" w14:paraId="69B385AC" w14:textId="77777777">
        <w:trPr>
          <w:trHeight w:val="278" w:hRule="exact"/>
        </w:trPr>
        <w:tc>
          <w:tcPr>
            <w:tcW w:w="2875" w:type="dxa"/>
          </w:tcPr>
          <w:p w:rsidRPr="006C1EBF" w:rsidR="001A0B56" w:rsidP="00774BE1" w:rsidRDefault="001A0B56" w14:paraId="18CB10E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1A0B56" w:rsidP="00774BE1" w:rsidRDefault="001A0B56" w14:paraId="4155003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2119" w:type="dxa"/>
          </w:tcPr>
          <w:p w:rsidRPr="006C1EBF" w:rsidR="001A0B56" w:rsidP="00774BE1" w:rsidRDefault="001A0B56" w14:paraId="74F6B0BF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C1EBF" w:rsidR="001A0B56" w:rsidP="00774BE1" w:rsidRDefault="00EC0D34" w14:paraId="36E77D02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92">
              <w:r w:rsidRPr="006C1EBF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BE4B22" w:rsidRDefault="00BE4B22" w14:paraId="271C106C" w14:textId="77777777">
      <w:pPr>
        <w:spacing w:before="3"/>
        <w:rPr>
          <w:rFonts w:cs="Calibri"/>
        </w:rPr>
      </w:pPr>
    </w:p>
    <w:p w:rsidR="00BE4B22" w:rsidRDefault="00BE4B22" w14:paraId="7AAEB927" w14:textId="52EB023E">
      <w:pPr>
        <w:rPr>
          <w:rFonts w:cs="Calibri"/>
        </w:rPr>
      </w:pPr>
      <w:r>
        <w:rPr>
          <w:rFonts w:cs="Calibri"/>
        </w:rPr>
        <w:br w:type="page"/>
      </w:r>
    </w:p>
    <w:p w:rsidR="00DE7B89" w:rsidRDefault="00DE7B89" w14:paraId="1CC1F212" w14:textId="77777777">
      <w:pPr>
        <w:rPr>
          <w:rFonts w:cs="Calibri"/>
        </w:rPr>
      </w:pPr>
    </w:p>
    <w:p w:rsidR="00210472" w:rsidP="00210472" w:rsidRDefault="00314EDE" w14:paraId="1260CE5F" w14:textId="2CC3E442">
      <w:pPr>
        <w:pStyle w:val="Heading2"/>
        <w:rPr>
          <w:w w:val="99"/>
        </w:rPr>
      </w:pPr>
      <w:bookmarkStart w:name="Brevard_County_Natural_Resources_Managem" w:id="12"/>
      <w:bookmarkStart w:name="_Toc431975083" w:id="13"/>
      <w:bookmarkEnd w:id="12"/>
      <w:r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3"/>
      <w:r>
        <w:rPr>
          <w:w w:val="99"/>
        </w:rPr>
        <w:t xml:space="preserve"> </w:t>
      </w:r>
    </w:p>
    <w:p w:rsidRPr="006E6CAC" w:rsidR="00210472" w:rsidP="00210472" w:rsidRDefault="00314EDE" w14:paraId="26D9DA98" w14:textId="77777777">
      <w:pPr>
        <w:pStyle w:val="BodyText"/>
        <w:rPr>
          <w:spacing w:val="-2"/>
          <w:sz w:val="20"/>
          <w:szCs w:val="20"/>
        </w:rPr>
      </w:pPr>
      <w:r w:rsidRPr="006E6CAC">
        <w:rPr>
          <w:sz w:val="20"/>
          <w:szCs w:val="20"/>
        </w:rPr>
        <w:t>2725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Judge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Fran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Jamieson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Way,</w:t>
      </w:r>
      <w:r w:rsidRPr="006E6CAC">
        <w:rPr>
          <w:spacing w:val="-5"/>
          <w:sz w:val="20"/>
          <w:szCs w:val="20"/>
        </w:rPr>
        <w:t xml:space="preserve"> </w:t>
      </w:r>
      <w:r w:rsidRPr="006E6CAC">
        <w:rPr>
          <w:sz w:val="20"/>
          <w:szCs w:val="20"/>
        </w:rPr>
        <w:t>Bldg</w:t>
      </w:r>
      <w:r w:rsidRPr="006E6CAC">
        <w:rPr>
          <w:spacing w:val="-8"/>
          <w:sz w:val="20"/>
          <w:szCs w:val="20"/>
        </w:rPr>
        <w:t xml:space="preserve"> </w:t>
      </w:r>
      <w:r w:rsidRPr="006E6CAC">
        <w:rPr>
          <w:sz w:val="20"/>
          <w:szCs w:val="20"/>
        </w:rPr>
        <w:t>A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Suite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219,</w:t>
      </w:r>
      <w:r w:rsidRPr="006E6CAC">
        <w:rPr>
          <w:spacing w:val="-5"/>
          <w:sz w:val="20"/>
          <w:szCs w:val="20"/>
        </w:rPr>
        <w:t xml:space="preserve"> </w:t>
      </w:r>
      <w:r w:rsidRPr="006E6CAC">
        <w:rPr>
          <w:sz w:val="20"/>
          <w:szCs w:val="20"/>
        </w:rPr>
        <w:t>Viera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9"/>
          <w:sz w:val="20"/>
          <w:szCs w:val="20"/>
        </w:rPr>
        <w:t xml:space="preserve"> </w:t>
      </w:r>
      <w:r w:rsidRPr="006E6CAC">
        <w:rPr>
          <w:sz w:val="20"/>
          <w:szCs w:val="20"/>
        </w:rPr>
        <w:t>32940</w:t>
      </w:r>
      <w:r w:rsidRPr="006E6CAC">
        <w:rPr>
          <w:spacing w:val="-2"/>
          <w:sz w:val="20"/>
          <w:szCs w:val="20"/>
        </w:rPr>
        <w:t xml:space="preserve"> </w:t>
      </w:r>
    </w:p>
    <w:p w:rsidRPr="006E6CAC" w:rsidR="00ED1C28" w:rsidP="00210472" w:rsidRDefault="00314EDE" w14:paraId="0EA3C905" w14:textId="77777777">
      <w:pPr>
        <w:pStyle w:val="BodyText"/>
        <w:rPr>
          <w:rFonts w:cs="Calibri"/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21) 633-2017</w:t>
      </w:r>
    </w:p>
    <w:p w:rsidR="00ED1C28" w:rsidRDefault="00ED1C28" w14:paraId="3C638974" w14:textId="77777777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Pr="00EE7C86" w:rsidR="00E864D5" w:rsidTr="19891B74" w14:paraId="633D4003" w14:textId="77777777">
        <w:trPr>
          <w:trHeight w:val="278" w:hRule="exact"/>
        </w:trPr>
        <w:tc>
          <w:tcPr>
            <w:tcW w:w="2015" w:type="dxa"/>
            <w:shd w:val="clear" w:color="auto" w:fill="D9D9D9" w:themeFill="background1" w:themeFillShade="D9"/>
          </w:tcPr>
          <w:p w:rsidRPr="006E6CAC" w:rsidR="00E864D5" w:rsidP="00A61B27" w:rsidRDefault="00E864D5" w14:paraId="519CE94D" w14:textId="77777777">
            <w:pPr>
              <w:pStyle w:val="TableParagraph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:rsidRPr="006E6CAC" w:rsidR="00E864D5" w:rsidP="00A61B27" w:rsidRDefault="00E864D5" w14:paraId="0BAF17BA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6E6CAC" w:rsidR="00E864D5" w:rsidP="00A61B27" w:rsidRDefault="00E864D5" w14:paraId="572DEB7F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6E6CAC" w:rsidR="00E864D5" w:rsidP="00A61B27" w:rsidRDefault="00E864D5" w14:paraId="17B0586E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EE7C86" w:rsidR="00551A8D" w:rsidTr="19891B74" w14:paraId="27157102" w14:textId="77777777">
        <w:trPr>
          <w:trHeight w:val="278" w:hRule="exact"/>
        </w:trPr>
        <w:tc>
          <w:tcPr>
            <w:tcW w:w="2015" w:type="dxa"/>
          </w:tcPr>
          <w:p w:rsidRPr="006E6CAC" w:rsidR="00551A8D" w:rsidP="00551A8D" w:rsidRDefault="00551A8D" w14:paraId="3FCD9AF1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215" w:type="dxa"/>
          </w:tcPr>
          <w:p w:rsidRPr="006E6CAC" w:rsidR="00551A8D" w:rsidP="19891B74" w:rsidRDefault="5978FD6A" w14:paraId="4DBDDFF3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na Swanson</w:t>
            </w:r>
          </w:p>
        </w:tc>
        <w:tc>
          <w:tcPr>
            <w:tcW w:w="2430" w:type="dxa"/>
          </w:tcPr>
          <w:p w:rsidRPr="006E6CAC" w:rsidR="00551A8D" w:rsidP="19891B74" w:rsidRDefault="00551A8D" w14:paraId="0845434C" w14:textId="61C2B3B9">
            <w:pPr>
              <w:pStyle w:val="TableParagraph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>(321)</w:t>
            </w:r>
            <w:r w:rsidRPr="19891B74" w:rsidR="7BF24FE3">
              <w:rPr>
                <w:sz w:val="20"/>
                <w:szCs w:val="20"/>
              </w:rPr>
              <w:t>350-8412</w:t>
            </w:r>
          </w:p>
        </w:tc>
        <w:tc>
          <w:tcPr>
            <w:tcW w:w="3426" w:type="dxa"/>
          </w:tcPr>
          <w:p w:rsidRPr="006E6CAC" w:rsidR="00551A8D" w:rsidP="19891B74" w:rsidRDefault="7BF24FE3" w14:paraId="6433822A" w14:textId="1D7A18EA">
            <w:pPr>
              <w:autoSpaceDE w:val="0"/>
              <w:autoSpaceDN w:val="0"/>
              <w:ind w:right="-20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 xml:space="preserve">Tina.Swanson@brevardfl.gov </w:t>
            </w:r>
          </w:p>
        </w:tc>
      </w:tr>
      <w:tr w:rsidRPr="00EE7C86" w:rsidR="00551A8D" w:rsidTr="19891B74" w14:paraId="5171D1F0" w14:textId="77777777">
        <w:trPr>
          <w:trHeight w:val="278" w:hRule="exact"/>
        </w:trPr>
        <w:tc>
          <w:tcPr>
            <w:tcW w:w="2015" w:type="dxa"/>
          </w:tcPr>
          <w:p w:rsidRPr="006E6CAC" w:rsidR="00551A8D" w:rsidP="00551A8D" w:rsidRDefault="00551A8D" w14:paraId="7C9D14D7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:rsidRPr="006E6CAC" w:rsidR="00551A8D" w:rsidP="00551A8D" w:rsidRDefault="00551A8D" w14:paraId="3135885F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ris</w:t>
            </w:r>
            <w:r w:rsidRPr="006E6CAC">
              <w:rPr>
                <w:spacing w:val="-8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Ulrich</w:t>
            </w:r>
          </w:p>
        </w:tc>
        <w:tc>
          <w:tcPr>
            <w:tcW w:w="2430" w:type="dxa"/>
          </w:tcPr>
          <w:p w:rsidRPr="006E6CAC" w:rsidR="00551A8D" w:rsidP="00551A8D" w:rsidRDefault="00551A8D" w14:paraId="6DBD7F8C" w14:textId="7FB8C979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21) 350-8419</w:t>
            </w:r>
          </w:p>
        </w:tc>
        <w:tc>
          <w:tcPr>
            <w:tcW w:w="3426" w:type="dxa"/>
          </w:tcPr>
          <w:p w:rsidRPr="006E6CAC" w:rsidR="00551A8D" w:rsidP="00551A8D" w:rsidRDefault="00EC0D34" w14:paraId="19D3124D" w14:textId="7777777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w:history="1" r:id="rId93">
              <w:r w:rsidRPr="006E6CAC" w:rsidR="00551A8D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Pr="00EE7C86" w:rsidR="00A61B27" w:rsidTr="19891B74" w14:paraId="31891F96" w14:textId="77777777">
        <w:trPr>
          <w:trHeight w:val="278" w:hRule="exact"/>
        </w:trPr>
        <w:tc>
          <w:tcPr>
            <w:tcW w:w="2015" w:type="dxa"/>
          </w:tcPr>
          <w:p w:rsidRPr="006E6CAC" w:rsidR="00A61B27" w:rsidP="00A61B27" w:rsidRDefault="00A61B27" w14:paraId="4781C786" w14:textId="3A52B9F9">
            <w:pPr>
              <w:pStyle w:val="TableParagraph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:rsidRPr="006E6CAC" w:rsidR="00A61B27" w:rsidP="00A61B27" w:rsidRDefault="00A61B27" w14:paraId="58D04402" w14:textId="22779F48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Jeffrey Grantham</w:t>
            </w:r>
          </w:p>
        </w:tc>
        <w:tc>
          <w:tcPr>
            <w:tcW w:w="2430" w:type="dxa"/>
          </w:tcPr>
          <w:p w:rsidRPr="006E6CAC" w:rsidR="00A61B27" w:rsidP="00A61B27" w:rsidRDefault="004D754C" w14:paraId="48CDE2E2" w14:textId="318B1D38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321) </w:t>
            </w:r>
            <w:r w:rsidRPr="006E6CAC" w:rsidR="00D83269">
              <w:rPr>
                <w:sz w:val="20"/>
                <w:szCs w:val="20"/>
              </w:rPr>
              <w:t>350-8428</w:t>
            </w:r>
          </w:p>
        </w:tc>
        <w:tc>
          <w:tcPr>
            <w:tcW w:w="3426" w:type="dxa"/>
          </w:tcPr>
          <w:p w:rsidRPr="006E6CAC" w:rsidR="00A61B27" w:rsidP="00A61B27" w:rsidRDefault="00EC0D34" w14:paraId="661DA3D7" w14:textId="5AB3D6BE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94">
              <w:r w:rsidRPr="006E6CAC" w:rsidR="00A61B2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:rsidRPr="006E6CAC" w:rsidR="00A61B27" w:rsidP="00A61B27" w:rsidRDefault="00A61B27" w14:paraId="1D85CFFF" w14:textId="6FE60368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Pr="00680ED8" w:rsidR="00680ED8" w:rsidP="69B74DB3" w:rsidRDefault="00680ED8" w14:paraId="57D98D37" w14:textId="77777777">
      <w:pPr>
        <w:rPr>
          <w:rFonts w:asciiTheme="majorHAnsi" w:hAnsiTheme="majorHAnsi" w:eastAsiaTheme="majorEastAsia" w:cstheme="majorBidi"/>
          <w:b/>
          <w:bCs/>
          <w:sz w:val="20"/>
          <w:szCs w:val="20"/>
        </w:rPr>
      </w:pPr>
      <w:bookmarkStart w:name="Broward_County_Environmental_Protection_" w:id="14"/>
      <w:bookmarkStart w:name="_Toc431975084" w:id="15"/>
      <w:bookmarkEnd w:id="14"/>
    </w:p>
    <w:p w:rsidR="00ED1C28" w:rsidRDefault="0F3D30E7" w14:paraId="55EA57D0" w14:textId="734CA878">
      <w:pPr>
        <w:pStyle w:val="Heading2"/>
        <w:spacing w:before="31" w:line="292" w:lineRule="exact"/>
        <w:rPr>
          <w:spacing w:val="-3"/>
        </w:rPr>
      </w:pPr>
      <w:r w:rsidRPr="69B74DB3">
        <w:rPr>
          <w:rFonts w:asciiTheme="majorHAnsi" w:hAnsiTheme="majorHAnsi" w:eastAsiaTheme="majorEastAsia" w:cstheme="majorBidi"/>
          <w:bCs/>
        </w:rPr>
        <w:t>Broward County Resilient Environment</w:t>
      </w:r>
      <w:r w:rsidRPr="69B74DB3" w:rsidR="00314EDE">
        <w:rPr>
          <w:rFonts w:asciiTheme="majorHAnsi" w:hAnsiTheme="majorHAnsi" w:eastAsiaTheme="majorEastAsia" w:cstheme="majorBidi"/>
          <w:bCs/>
          <w:spacing w:val="-14"/>
          <w:sz w:val="22"/>
          <w:szCs w:val="22"/>
        </w:rPr>
        <w:t xml:space="preserve"> </w:t>
      </w:r>
      <w:r w:rsidR="00314EDE">
        <w:rPr>
          <w:spacing w:val="-3"/>
        </w:rPr>
        <w:t>Department</w:t>
      </w:r>
      <w:bookmarkEnd w:id="15"/>
    </w:p>
    <w:p w:rsidRPr="00EE7C86" w:rsidR="003335D0" w:rsidP="69B74DB3" w:rsidRDefault="005F44C1" w14:paraId="1A37BB3A" w14:textId="50D3759F">
      <w:pPr>
        <w:ind w:firstLine="107"/>
        <w:rPr>
          <w:rFonts w:ascii="Calibri Light" w:hAnsi="Calibri Light"/>
          <w:b/>
          <w:bCs/>
          <w:sz w:val="24"/>
          <w:szCs w:val="24"/>
        </w:rPr>
      </w:pPr>
      <w:r w:rsidRPr="69B74DB3">
        <w:rPr>
          <w:rFonts w:ascii="Calibri Light" w:hAnsi="Calibri Light"/>
          <w:b/>
          <w:bCs/>
          <w:sz w:val="24"/>
          <w:szCs w:val="24"/>
        </w:rPr>
        <w:t xml:space="preserve">Environmental </w:t>
      </w:r>
      <w:r w:rsidRPr="69B74DB3" w:rsidR="600D7500">
        <w:rPr>
          <w:rFonts w:ascii="Calibri Light" w:hAnsi="Calibri Light"/>
          <w:b/>
          <w:bCs/>
          <w:sz w:val="24"/>
          <w:szCs w:val="24"/>
        </w:rPr>
        <w:t>Permitting</w:t>
      </w:r>
      <w:r w:rsidRPr="69B74DB3">
        <w:rPr>
          <w:rFonts w:ascii="Calibri Light" w:hAnsi="Calibri Light"/>
          <w:b/>
          <w:bCs/>
          <w:sz w:val="24"/>
          <w:szCs w:val="24"/>
        </w:rPr>
        <w:t xml:space="preserve"> Division</w:t>
      </w:r>
    </w:p>
    <w:p w:rsidRPr="006E6CAC" w:rsidR="00ED1C28" w:rsidRDefault="00314EDE" w14:paraId="671672CA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1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University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Drive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Suite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203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Plantation,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-16"/>
          <w:sz w:val="20"/>
          <w:szCs w:val="20"/>
        </w:rPr>
        <w:t xml:space="preserve"> </w:t>
      </w:r>
      <w:r w:rsidRPr="006E6CAC">
        <w:rPr>
          <w:sz w:val="20"/>
          <w:szCs w:val="20"/>
        </w:rPr>
        <w:t>33324</w:t>
      </w:r>
    </w:p>
    <w:p w:rsidRPr="006E6CAC" w:rsidR="00ED1C28" w:rsidP="005A1EDA" w:rsidRDefault="00314EDE" w14:paraId="633E9D9A" w14:textId="1E9E4FCC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</w:t>
      </w:r>
      <w:r w:rsidRPr="006E6CAC" w:rsidR="005A1EDA">
        <w:rPr>
          <w:sz w:val="20"/>
          <w:szCs w:val="20"/>
        </w:rPr>
        <w:t xml:space="preserve"> Phone:</w:t>
      </w:r>
      <w:r w:rsidRPr="006E6CAC" w:rsidR="005D7B79">
        <w:rPr>
          <w:sz w:val="20"/>
          <w:szCs w:val="20"/>
        </w:rPr>
        <w:t xml:space="preserve"> </w:t>
      </w:r>
      <w:r w:rsidRPr="006E6CAC" w:rsidR="005A1EDA">
        <w:rPr>
          <w:sz w:val="20"/>
          <w:szCs w:val="20"/>
        </w:rPr>
        <w:t>(954) 519-1</w:t>
      </w:r>
      <w:r w:rsidRPr="006E6CAC" w:rsidR="79FB5522">
        <w:rPr>
          <w:sz w:val="20"/>
          <w:szCs w:val="20"/>
        </w:rPr>
        <w:t>483</w:t>
      </w:r>
      <w:r w:rsidRPr="006E6CAC" w:rsidR="005A1EDA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54)</w:t>
      </w:r>
      <w:r w:rsidRPr="006E6CAC">
        <w:rPr>
          <w:spacing w:val="-34"/>
          <w:sz w:val="20"/>
          <w:szCs w:val="20"/>
        </w:rPr>
        <w:t xml:space="preserve"> </w:t>
      </w:r>
      <w:r w:rsidRPr="006E6CAC" w:rsidR="5209E6A5">
        <w:rPr>
          <w:spacing w:val="-34"/>
          <w:sz w:val="20"/>
          <w:szCs w:val="20"/>
        </w:rPr>
        <w:t>519-1412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700"/>
        <w:gridCol w:w="1890"/>
        <w:gridCol w:w="3426"/>
      </w:tblGrid>
      <w:tr w:rsidRPr="00EE7C86" w:rsidR="00ED1C28" w:rsidTr="005AD416" w14:paraId="43B25B38" w14:textId="77777777">
        <w:trPr>
          <w:trHeight w:val="278" w:hRule="exact"/>
        </w:trPr>
        <w:tc>
          <w:tcPr>
            <w:tcW w:w="2070" w:type="dxa"/>
            <w:shd w:val="clear" w:color="auto" w:fill="D9D9D9" w:themeFill="background1" w:themeFillShade="D9"/>
          </w:tcPr>
          <w:p w:rsidRPr="006E6CAC" w:rsidR="00ED1C28" w:rsidP="00393391" w:rsidRDefault="00314EDE" w14:paraId="7430FE3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ED1C28" w:rsidP="00393391" w:rsidRDefault="00314EDE" w14:paraId="1694E1E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6E6CAC" w:rsidR="00ED1C28" w:rsidP="00393391" w:rsidRDefault="00314EDE" w14:paraId="68AAA8F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6E6CAC" w:rsidR="00ED1C28" w:rsidP="00393391" w:rsidRDefault="00314EDE" w14:paraId="761FF97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EE7C86" w:rsidR="00ED1C28" w:rsidTr="005AD416" w14:paraId="1EA1C42E" w14:textId="77777777">
        <w:trPr>
          <w:trHeight w:val="278" w:hRule="exact"/>
        </w:trPr>
        <w:tc>
          <w:tcPr>
            <w:tcW w:w="2070" w:type="dxa"/>
          </w:tcPr>
          <w:p w:rsidRPr="006E6CAC" w:rsidR="00ED1C28" w:rsidP="00393391" w:rsidRDefault="00314EDE" w14:paraId="2C62391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700" w:type="dxa"/>
          </w:tcPr>
          <w:p w:rsidRPr="006E6CAC" w:rsidR="00ED1C28" w:rsidP="00393391" w:rsidRDefault="00314EDE" w14:paraId="4F35786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li H. Younes</w:t>
            </w:r>
          </w:p>
        </w:tc>
        <w:tc>
          <w:tcPr>
            <w:tcW w:w="1890" w:type="dxa"/>
          </w:tcPr>
          <w:p w:rsidRPr="006E6CAC" w:rsidR="00ED1C28" w:rsidP="00393391" w:rsidRDefault="00314EDE" w14:paraId="5158FF1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519-1486</w:t>
            </w:r>
          </w:p>
        </w:tc>
        <w:tc>
          <w:tcPr>
            <w:tcW w:w="3426" w:type="dxa"/>
          </w:tcPr>
          <w:p w:rsidRPr="006E6CAC" w:rsidR="00ED1C28" w:rsidP="00393391" w:rsidRDefault="00EC0D34" w14:paraId="5E3E7F2D" w14:textId="3159FE2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5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AYounes@broward.org</w:t>
              </w:r>
            </w:hyperlink>
          </w:p>
        </w:tc>
      </w:tr>
      <w:tr w:rsidRPr="00EE7C86" w:rsidR="003E2D9C" w:rsidTr="005AD416" w14:paraId="70229FCC" w14:textId="77777777">
        <w:trPr>
          <w:trHeight w:val="278" w:hRule="exact"/>
        </w:trPr>
        <w:tc>
          <w:tcPr>
            <w:tcW w:w="2070" w:type="dxa"/>
          </w:tcPr>
          <w:p w:rsidRPr="006E6CAC" w:rsidR="003E2D9C" w:rsidP="00393391" w:rsidRDefault="003E2D9C" w14:paraId="355E1A68" w14:textId="7212572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</w:t>
            </w:r>
          </w:p>
        </w:tc>
        <w:tc>
          <w:tcPr>
            <w:tcW w:w="2700" w:type="dxa"/>
          </w:tcPr>
          <w:p w:rsidRPr="006E6CAC" w:rsidR="003E2D9C" w:rsidP="00393391" w:rsidRDefault="003E2D9C" w14:paraId="7627D747" w14:textId="44A65D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uardo</w:t>
            </w:r>
            <w:r w:rsidRPr="006E6CAC">
              <w:rPr>
                <w:spacing w:val="-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Koenig</w:t>
            </w:r>
          </w:p>
        </w:tc>
        <w:tc>
          <w:tcPr>
            <w:tcW w:w="1890" w:type="dxa"/>
          </w:tcPr>
          <w:p w:rsidRPr="006E6CAC" w:rsidR="003E2D9C" w:rsidP="00393391" w:rsidRDefault="003E2D9C" w14:paraId="717AB447" w14:textId="3D5D7B0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740-0231</w:t>
            </w:r>
          </w:p>
        </w:tc>
        <w:tc>
          <w:tcPr>
            <w:tcW w:w="3426" w:type="dxa"/>
          </w:tcPr>
          <w:p w:rsidRPr="006E6CAC" w:rsidR="003E2D9C" w:rsidP="00393391" w:rsidRDefault="00EC0D34" w14:paraId="0B6300CE" w14:textId="46455D43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hyperlink r:id="rId96">
              <w:r w:rsidRPr="006E6CAC" w:rsidR="003E2D9C">
                <w:rPr>
                  <w:color w:val="0563C1"/>
                  <w:sz w:val="20"/>
                  <w:szCs w:val="20"/>
                  <w:u w:val="single" w:color="0563C1"/>
                </w:rPr>
                <w:t>EKoenig@broward.org</w:t>
              </w:r>
            </w:hyperlink>
          </w:p>
        </w:tc>
      </w:tr>
      <w:tr w:rsidRPr="00EE7C86" w:rsidR="003E2D9C" w:rsidTr="005AD416" w14:paraId="46395A69" w14:textId="77777777">
        <w:trPr>
          <w:trHeight w:val="278" w:hRule="exact"/>
        </w:trPr>
        <w:tc>
          <w:tcPr>
            <w:tcW w:w="2070" w:type="dxa"/>
          </w:tcPr>
          <w:p w:rsidRPr="006E6CAC" w:rsidR="003E2D9C" w:rsidP="00393391" w:rsidRDefault="003E2D9C" w14:paraId="435F6278" w14:textId="1BDA60B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ech Support Engineer</w:t>
            </w:r>
          </w:p>
        </w:tc>
        <w:tc>
          <w:tcPr>
            <w:tcW w:w="2700" w:type="dxa"/>
          </w:tcPr>
          <w:p w:rsidRPr="006E6CAC" w:rsidR="003E2D9C" w:rsidP="00393391" w:rsidRDefault="003E2D9C" w14:paraId="3D51671E" w14:textId="26E7925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ohn Sainval</w:t>
            </w:r>
          </w:p>
        </w:tc>
        <w:tc>
          <w:tcPr>
            <w:tcW w:w="1890" w:type="dxa"/>
          </w:tcPr>
          <w:p w:rsidRPr="006E6CAC" w:rsidR="003E2D9C" w:rsidP="00393391" w:rsidRDefault="003E2D9C" w14:paraId="76EDB559" w14:textId="2A320B2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519-1229</w:t>
            </w:r>
          </w:p>
        </w:tc>
        <w:tc>
          <w:tcPr>
            <w:tcW w:w="3426" w:type="dxa"/>
          </w:tcPr>
          <w:p w:rsidRPr="006E6CAC" w:rsidR="003E2D9C" w:rsidP="00393391" w:rsidRDefault="00EC0D34" w14:paraId="1853142A" w14:textId="5CE1BD0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w:history="1" r:id="rId97">
              <w:r w:rsidRPr="006E6CAC" w:rsidR="003E2D9C">
                <w:rPr>
                  <w:rStyle w:val="Hyperlink"/>
                  <w:sz w:val="20"/>
                  <w:szCs w:val="20"/>
                </w:rPr>
                <w:t>JSainval@broward.org</w:t>
              </w:r>
            </w:hyperlink>
          </w:p>
        </w:tc>
      </w:tr>
      <w:tr w:rsidRPr="00EE7C86" w:rsidR="003E2D9C" w:rsidTr="005AD416" w14:paraId="6363637C" w14:textId="77777777">
        <w:trPr>
          <w:trHeight w:val="278" w:hRule="exact"/>
        </w:trPr>
        <w:tc>
          <w:tcPr>
            <w:tcW w:w="2070" w:type="dxa"/>
          </w:tcPr>
          <w:p w:rsidRPr="006E6CAC" w:rsidR="003E2D9C" w:rsidP="15F85D36" w:rsidRDefault="414CFB0C" w14:paraId="214E4F1B" w14:textId="0923F99F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Lead </w:t>
            </w:r>
            <w:r w:rsidRPr="006E6CAC" w:rsidR="003E2D9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3E2D9C" w:rsidP="00393391" w:rsidRDefault="003E2D9C" w14:paraId="543D73EF" w14:textId="2E2B65E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ale Scott</w:t>
            </w:r>
          </w:p>
        </w:tc>
        <w:tc>
          <w:tcPr>
            <w:tcW w:w="1890" w:type="dxa"/>
          </w:tcPr>
          <w:p w:rsidRPr="006E6CAC" w:rsidR="003E2D9C" w:rsidP="00393391" w:rsidRDefault="003E2D9C" w14:paraId="54956958" w14:textId="0BE5FA8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818-6279</w:t>
            </w:r>
          </w:p>
        </w:tc>
        <w:tc>
          <w:tcPr>
            <w:tcW w:w="3426" w:type="dxa"/>
          </w:tcPr>
          <w:p w:rsidRPr="006E6CAC" w:rsidR="003E2D9C" w:rsidP="00393391" w:rsidRDefault="00EC0D34" w14:paraId="02F746CA" w14:textId="081D08F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w:history="1" r:id="rId98">
              <w:r w:rsidRPr="006E6CAC" w:rsidR="003E2D9C">
                <w:rPr>
                  <w:rStyle w:val="Hyperlink"/>
                  <w:sz w:val="20"/>
                  <w:szCs w:val="20"/>
                </w:rPr>
                <w:t>DScott@broward.org</w:t>
              </w:r>
            </w:hyperlink>
          </w:p>
        </w:tc>
      </w:tr>
      <w:tr w:rsidRPr="00EE7C86" w:rsidR="003E2D9C" w:rsidTr="005AD416" w14:paraId="0F363A8B" w14:textId="77777777">
        <w:trPr>
          <w:trHeight w:val="278" w:hRule="exact"/>
        </w:trPr>
        <w:tc>
          <w:tcPr>
            <w:tcW w:w="2070" w:type="dxa"/>
          </w:tcPr>
          <w:p w:rsidRPr="006E6CAC" w:rsidR="003E2D9C" w:rsidP="00CE7580" w:rsidRDefault="003E2D9C" w14:paraId="702F55ED" w14:textId="47018C4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3E2D9C" w:rsidP="00CE7580" w:rsidRDefault="003E2D9C" w14:paraId="630056FD" w14:textId="65C9543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ndrew Whitaker</w:t>
            </w:r>
          </w:p>
        </w:tc>
        <w:tc>
          <w:tcPr>
            <w:tcW w:w="1890" w:type="dxa"/>
          </w:tcPr>
          <w:p w:rsidRPr="006E6CAC" w:rsidR="003E2D9C" w:rsidP="00CE7580" w:rsidRDefault="003E2D9C" w14:paraId="1F1610E3" w14:textId="59D30926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465-3800</w:t>
            </w:r>
          </w:p>
        </w:tc>
        <w:tc>
          <w:tcPr>
            <w:tcW w:w="3426" w:type="dxa"/>
          </w:tcPr>
          <w:p w:rsidRPr="006E6CAC" w:rsidR="003E2D9C" w:rsidP="00CE7580" w:rsidRDefault="00EC0D34" w14:paraId="2C929A4D" w14:textId="3FF477EB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w:history="1" r:id="rId99">
              <w:r w:rsidRPr="006E6CAC" w:rsidR="003E2D9C">
                <w:rPr>
                  <w:rStyle w:val="Hyperlink"/>
                  <w:sz w:val="20"/>
                  <w:szCs w:val="20"/>
                </w:rPr>
                <w:t>AWhitaker@broward.org</w:t>
              </w:r>
            </w:hyperlink>
            <w:r w:rsidRPr="006E6CAC" w:rsidR="003E2D9C">
              <w:rPr>
                <w:sz w:val="20"/>
                <w:szCs w:val="20"/>
              </w:rPr>
              <w:t xml:space="preserve"> </w:t>
            </w:r>
          </w:p>
        </w:tc>
      </w:tr>
      <w:tr w:rsidRPr="00EE7C86" w:rsidR="003E2D9C" w:rsidTr="005AD416" w14:paraId="3ED328F4" w14:textId="77777777">
        <w:trPr>
          <w:trHeight w:val="281" w:hRule="exact"/>
        </w:trPr>
        <w:tc>
          <w:tcPr>
            <w:tcW w:w="2070" w:type="dxa"/>
          </w:tcPr>
          <w:p w:rsidRPr="006E6CAC" w:rsidR="003E2D9C" w:rsidP="00754FE9" w:rsidRDefault="003E2D9C" w14:paraId="61A600E7" w14:textId="12E4E4AD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3E2D9C" w:rsidP="00754FE9" w:rsidRDefault="003E2D9C" w14:paraId="387D91D5" w14:textId="22E39AB4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amara Hamilton</w:t>
            </w:r>
          </w:p>
        </w:tc>
        <w:tc>
          <w:tcPr>
            <w:tcW w:w="1890" w:type="dxa"/>
          </w:tcPr>
          <w:p w:rsidRPr="006E6CAC" w:rsidR="003E2D9C" w:rsidP="00754FE9" w:rsidRDefault="003E2D9C" w14:paraId="44507225" w14:textId="33D54AA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465-9385</w:t>
            </w:r>
          </w:p>
        </w:tc>
        <w:tc>
          <w:tcPr>
            <w:tcW w:w="3426" w:type="dxa"/>
          </w:tcPr>
          <w:p w:rsidRPr="006E6CAC" w:rsidR="003E2D9C" w:rsidP="00754FE9" w:rsidRDefault="00EC0D34" w14:paraId="5D37C025" w14:textId="013A13CD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w:history="1" r:id="rId100">
              <w:r w:rsidRPr="006E6CAC" w:rsidR="003E2D9C">
                <w:rPr>
                  <w:rStyle w:val="Hyperlink"/>
                  <w:sz w:val="20"/>
                  <w:szCs w:val="20"/>
                </w:rPr>
                <w:t>TAHamilton@broward.org</w:t>
              </w:r>
            </w:hyperlink>
            <w:r w:rsidRPr="006E6CAC" w:rsidR="003E2D9C">
              <w:rPr>
                <w:sz w:val="20"/>
                <w:szCs w:val="20"/>
              </w:rPr>
              <w:t xml:space="preserve"> </w:t>
            </w:r>
          </w:p>
        </w:tc>
      </w:tr>
      <w:tr w:rsidR="15F85D36" w:rsidTr="005AD416" w14:paraId="4DE5057B" w14:textId="77777777">
        <w:trPr>
          <w:trHeight w:val="281"/>
        </w:trPr>
        <w:tc>
          <w:tcPr>
            <w:tcW w:w="2070" w:type="dxa"/>
            <w:vAlign w:val="center"/>
          </w:tcPr>
          <w:p w:rsidRPr="006E6CAC" w:rsidR="56A48899" w:rsidP="15F85D36" w:rsidRDefault="56A48899" w14:paraId="77A23743" w14:textId="53CB6768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56A48899" w:rsidP="15F85D36" w:rsidRDefault="150C0733" w14:paraId="66B89E65" w14:textId="0B55198B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Erica Duboff</w:t>
            </w:r>
          </w:p>
        </w:tc>
        <w:tc>
          <w:tcPr>
            <w:tcW w:w="1890" w:type="dxa"/>
            <w:vAlign w:val="center"/>
          </w:tcPr>
          <w:p w:rsidRPr="006E6CAC" w:rsidR="56A48899" w:rsidP="15F85D36" w:rsidRDefault="150C0733" w14:paraId="58F1C5FD" w14:textId="6B0606B8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818-7547</w:t>
            </w:r>
          </w:p>
        </w:tc>
        <w:tc>
          <w:tcPr>
            <w:tcW w:w="3426" w:type="dxa"/>
            <w:vAlign w:val="center"/>
          </w:tcPr>
          <w:p w:rsidRPr="006E6CAC" w:rsidR="56A48899" w:rsidP="15F85D36" w:rsidRDefault="00EC0D34" w14:paraId="643D0CF3" w14:textId="3A91EBF6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hyperlink r:id="rId101">
              <w:r w:rsidRPr="005AD416" w:rsidR="150C0733">
                <w:rPr>
                  <w:rStyle w:val="Hyperlink"/>
                  <w:rFonts w:cs="Calibri"/>
                  <w:sz w:val="20"/>
                  <w:szCs w:val="20"/>
                </w:rPr>
                <w:t>EDuboff@broward.org</w:t>
              </w:r>
            </w:hyperlink>
          </w:p>
        </w:tc>
      </w:tr>
      <w:tr w:rsidR="15F85D36" w:rsidTr="005AD416" w14:paraId="1B371701" w14:textId="77777777">
        <w:trPr>
          <w:trHeight w:val="281"/>
        </w:trPr>
        <w:tc>
          <w:tcPr>
            <w:tcW w:w="2070" w:type="dxa"/>
            <w:vAlign w:val="center"/>
          </w:tcPr>
          <w:p w:rsidRPr="006E6CAC" w:rsidR="56A48899" w:rsidP="15F85D36" w:rsidRDefault="56A48899" w14:paraId="67DCFFDD" w14:textId="66B46B32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56A48899" w:rsidP="15F85D36" w:rsidRDefault="56A48899" w14:paraId="7759DF70" w14:textId="10ACE608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Alexand</w:t>
            </w:r>
            <w:r w:rsidR="00D00821">
              <w:rPr>
                <w:rFonts w:cs="Calibri"/>
                <w:sz w:val="20"/>
                <w:szCs w:val="20"/>
              </w:rPr>
              <w:t>ra</w:t>
            </w:r>
            <w:r w:rsidRPr="006E6CAC">
              <w:rPr>
                <w:rFonts w:cs="Calibri"/>
                <w:sz w:val="20"/>
                <w:szCs w:val="20"/>
              </w:rPr>
              <w:t xml:space="preserve"> Lemus</w:t>
            </w:r>
          </w:p>
        </w:tc>
        <w:tc>
          <w:tcPr>
            <w:tcW w:w="1890" w:type="dxa"/>
            <w:vAlign w:val="center"/>
          </w:tcPr>
          <w:p w:rsidRPr="006E6CAC" w:rsidR="56A48899" w:rsidP="15F85D36" w:rsidRDefault="56A48899" w14:paraId="4C7962B8" w14:textId="2D7414E8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54) 818-7525</w:t>
            </w:r>
          </w:p>
        </w:tc>
        <w:tc>
          <w:tcPr>
            <w:tcW w:w="3426" w:type="dxa"/>
            <w:vAlign w:val="center"/>
          </w:tcPr>
          <w:p w:rsidRPr="006E6CAC" w:rsidR="56A48899" w:rsidP="15F85D36" w:rsidRDefault="00EC0D34" w14:paraId="278D2827" w14:textId="70E3EF42">
            <w:pPr>
              <w:jc w:val="center"/>
              <w:rPr>
                <w:rFonts w:cs="Calibri"/>
                <w:sz w:val="20"/>
                <w:szCs w:val="20"/>
              </w:rPr>
            </w:pPr>
            <w:hyperlink r:id="rId102">
              <w:r w:rsidRPr="006E6CAC" w:rsidR="56A48899">
                <w:rPr>
                  <w:rStyle w:val="Hyperlink"/>
                  <w:rFonts w:cs="Calibri"/>
                  <w:sz w:val="20"/>
                  <w:szCs w:val="20"/>
                </w:rPr>
                <w:t>alemus@broward.org</w:t>
              </w:r>
            </w:hyperlink>
            <w:r w:rsidRPr="006E6CAC" w:rsidR="56A4889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15F85D36" w:rsidTr="005AD416" w14:paraId="5F49728D" w14:textId="77777777">
        <w:trPr>
          <w:trHeight w:val="281"/>
        </w:trPr>
        <w:tc>
          <w:tcPr>
            <w:tcW w:w="2070" w:type="dxa"/>
            <w:vAlign w:val="center"/>
          </w:tcPr>
          <w:p w:rsidRPr="006E6CAC" w:rsidR="56A48899" w:rsidP="15F85D36" w:rsidRDefault="56A48899" w14:paraId="419713DC" w14:textId="70AA3143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56A48899" w:rsidP="15F85D36" w:rsidRDefault="56A48899" w14:paraId="69693C3E" w14:textId="12451319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Sherrill Monsanto-Donovan</w:t>
            </w:r>
          </w:p>
        </w:tc>
        <w:tc>
          <w:tcPr>
            <w:tcW w:w="1890" w:type="dxa"/>
            <w:vAlign w:val="center"/>
          </w:tcPr>
          <w:p w:rsidRPr="006E6CAC" w:rsidR="56A48899" w:rsidP="15F85D36" w:rsidRDefault="56A48899" w14:paraId="5E9345BB" w14:textId="03796F62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54) 818-7503</w:t>
            </w:r>
          </w:p>
        </w:tc>
        <w:tc>
          <w:tcPr>
            <w:tcW w:w="3426" w:type="dxa"/>
            <w:vAlign w:val="center"/>
          </w:tcPr>
          <w:p w:rsidRPr="006E6CAC" w:rsidR="56A48899" w:rsidP="15F85D36" w:rsidRDefault="00EC0D34" w14:paraId="33B8C567" w14:textId="65D3499F">
            <w:pPr>
              <w:jc w:val="center"/>
              <w:rPr>
                <w:rFonts w:cs="Calibri"/>
                <w:sz w:val="20"/>
                <w:szCs w:val="20"/>
              </w:rPr>
            </w:pPr>
            <w:hyperlink r:id="rId103">
              <w:r w:rsidRPr="006E6CAC" w:rsidR="56A48899">
                <w:rPr>
                  <w:rStyle w:val="Hyperlink"/>
                  <w:rFonts w:cs="Calibri"/>
                  <w:sz w:val="20"/>
                  <w:szCs w:val="20"/>
                </w:rPr>
                <w:t>smonsantodonovan@boward.org</w:t>
              </w:r>
            </w:hyperlink>
            <w:r w:rsidRPr="006E6CAC" w:rsidR="56A4889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960DFC" w:rsidTr="005AD416" w14:paraId="73D9AC33" w14:textId="77777777">
        <w:trPr>
          <w:trHeight w:val="281"/>
        </w:trPr>
        <w:tc>
          <w:tcPr>
            <w:tcW w:w="2070" w:type="dxa"/>
            <w:vAlign w:val="center"/>
          </w:tcPr>
          <w:p w:rsidRPr="006E6CAC" w:rsidR="00960DFC" w:rsidP="15F85D36" w:rsidRDefault="00960DFC" w14:paraId="5F5AF8BE" w14:textId="5E57045E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00960DFC" w:rsidP="15F85D36" w:rsidRDefault="57590D60" w14:paraId="40057D72" w14:textId="41FC5CA8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Sage Singh</w:t>
            </w:r>
          </w:p>
        </w:tc>
        <w:tc>
          <w:tcPr>
            <w:tcW w:w="1890" w:type="dxa"/>
            <w:vAlign w:val="center"/>
          </w:tcPr>
          <w:p w:rsidRPr="006E6CAC" w:rsidR="00960DFC" w:rsidP="15F85D36" w:rsidRDefault="57590D60" w14:paraId="2DAA51E3" w14:textId="1477FEFD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 498-1718</w:t>
            </w:r>
          </w:p>
        </w:tc>
        <w:tc>
          <w:tcPr>
            <w:tcW w:w="3426" w:type="dxa"/>
            <w:vAlign w:val="center"/>
          </w:tcPr>
          <w:p w:rsidRPr="006E6CAC" w:rsidR="00960DFC" w:rsidP="15F85D36" w:rsidRDefault="00EC0D34" w14:paraId="7A143246" w14:textId="17EBD22D">
            <w:pPr>
              <w:jc w:val="center"/>
              <w:rPr>
                <w:sz w:val="20"/>
                <w:szCs w:val="20"/>
              </w:rPr>
            </w:pPr>
            <w:hyperlink r:id="rId104">
              <w:r w:rsidRPr="005AD416" w:rsidR="57590D60">
                <w:rPr>
                  <w:rStyle w:val="Hyperlink"/>
                  <w:sz w:val="20"/>
                  <w:szCs w:val="20"/>
                </w:rPr>
                <w:t>SSingh@broward.org</w:t>
              </w:r>
            </w:hyperlink>
          </w:p>
        </w:tc>
      </w:tr>
      <w:tr w:rsidR="005AD416" w:rsidTr="005AD416" w14:paraId="0C32DAE7" w14:textId="77777777">
        <w:trPr>
          <w:trHeight w:val="281"/>
        </w:trPr>
        <w:tc>
          <w:tcPr>
            <w:tcW w:w="2070" w:type="dxa"/>
            <w:vAlign w:val="center"/>
          </w:tcPr>
          <w:p w:rsidR="57590D60" w:rsidP="005AD416" w:rsidRDefault="57590D60" w14:paraId="1CECCB83" w14:textId="7949E40F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="57590D60" w:rsidP="005AD416" w:rsidRDefault="57590D60" w14:paraId="443E8719" w14:textId="449AF23A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Dwyane Lewis</w:t>
            </w:r>
          </w:p>
        </w:tc>
        <w:tc>
          <w:tcPr>
            <w:tcW w:w="1890" w:type="dxa"/>
            <w:vAlign w:val="center"/>
          </w:tcPr>
          <w:p w:rsidR="57590D60" w:rsidP="005AD416" w:rsidRDefault="57590D60" w14:paraId="028963DC" w14:textId="168A1E44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-395-4009</w:t>
            </w:r>
          </w:p>
        </w:tc>
        <w:tc>
          <w:tcPr>
            <w:tcW w:w="3426" w:type="dxa"/>
            <w:vAlign w:val="center"/>
          </w:tcPr>
          <w:p w:rsidR="57590D60" w:rsidP="005AD416" w:rsidRDefault="00EC0D34" w14:paraId="5DEC3669" w14:textId="7071CD6F">
            <w:pPr>
              <w:jc w:val="center"/>
              <w:rPr>
                <w:sz w:val="20"/>
                <w:szCs w:val="20"/>
              </w:rPr>
            </w:pPr>
            <w:hyperlink r:id="rId105">
              <w:r w:rsidRPr="005AD416" w:rsidR="57590D60">
                <w:rPr>
                  <w:rStyle w:val="Hyperlink"/>
                  <w:sz w:val="20"/>
                  <w:szCs w:val="20"/>
                </w:rPr>
                <w:t>DLewis@broward.org</w:t>
              </w:r>
            </w:hyperlink>
          </w:p>
        </w:tc>
      </w:tr>
    </w:tbl>
    <w:p w:rsidR="005AD416" w:rsidRDefault="005AD416" w14:paraId="3F9C1D22" w14:textId="42F22F46"/>
    <w:p w:rsidR="005AD416" w:rsidRDefault="005AD416" w14:paraId="1F6C1729" w14:textId="5BDD2E56"/>
    <w:p w:rsidR="00680ED8" w:rsidP="15F85D36" w:rsidRDefault="00680ED8" w14:paraId="60FF6DBB" w14:textId="77777777">
      <w:pPr>
        <w:spacing w:before="6"/>
        <w:rPr>
          <w:rFonts w:cs="Calibri"/>
        </w:rPr>
      </w:pPr>
    </w:p>
    <w:p w:rsidR="00ED1C28" w:rsidRDefault="00314EDE" w14:paraId="33C38D8C" w14:textId="77777777">
      <w:pPr>
        <w:pStyle w:val="Heading2"/>
        <w:spacing w:line="292" w:lineRule="exact"/>
        <w:ind w:right="3399"/>
      </w:pPr>
      <w:bookmarkStart w:name="Calhoun_County_–_Florida_Department_of_H" w:id="16"/>
      <w:bookmarkStart w:name="_Toc431975085" w:id="17"/>
      <w:bookmarkEnd w:id="16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history="1" w:anchor="Gulf_County_-_Florida_Department_of_Heal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7"/>
      </w:hyperlink>
    </w:p>
    <w:p w:rsidRPr="006E6CAC" w:rsidR="00ED1C28" w:rsidRDefault="00314EDE" w14:paraId="7019F2CC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2475 Garrison Avenue, Port Saint Joe, FL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32456</w:t>
      </w:r>
    </w:p>
    <w:p w:rsidRPr="006C1EBF" w:rsidR="00ED1C28" w:rsidP="006C1EBF" w:rsidRDefault="005A1EDA" w14:paraId="2934F6BF" w14:textId="49697940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 w:rsidR="00314EDE">
        <w:rPr>
          <w:sz w:val="20"/>
          <w:szCs w:val="20"/>
        </w:rPr>
        <w:t>(850) 227-1276</w:t>
      </w:r>
      <w:r w:rsidRPr="006E6CAC">
        <w:rPr>
          <w:sz w:val="20"/>
          <w:szCs w:val="20"/>
        </w:rPr>
        <w:t>;</w:t>
      </w:r>
      <w:r w:rsidRPr="006E6CAC" w:rsidR="00314EDE">
        <w:rPr>
          <w:sz w:val="20"/>
          <w:szCs w:val="20"/>
        </w:rPr>
        <w:t xml:space="preserve"> ext. 125; </w:t>
      </w:r>
      <w:r w:rsidRPr="006E6CAC">
        <w:rPr>
          <w:sz w:val="20"/>
          <w:szCs w:val="20"/>
        </w:rPr>
        <w:t>Fax:</w:t>
      </w:r>
      <w:r w:rsidRPr="006E6CAC" w:rsidR="005D7B79">
        <w:rPr>
          <w:sz w:val="20"/>
          <w:szCs w:val="20"/>
        </w:rPr>
        <w:t xml:space="preserve"> </w:t>
      </w:r>
      <w:r w:rsidRPr="006E6CAC" w:rsidR="00314EDE">
        <w:rPr>
          <w:sz w:val="20"/>
          <w:szCs w:val="20"/>
        </w:rPr>
        <w:t>(850)</w:t>
      </w:r>
      <w:r w:rsidRPr="006E6CAC" w:rsidR="00314EDE">
        <w:rPr>
          <w:spacing w:val="16"/>
          <w:sz w:val="20"/>
          <w:szCs w:val="20"/>
        </w:rPr>
        <w:t xml:space="preserve"> </w:t>
      </w:r>
      <w:r w:rsidRPr="006E6CAC" w:rsidR="00314EDE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6E6CAC" w:rsidR="00ED1C28" w:rsidTr="00AF2778" w14:paraId="0E7EB77F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6E6CAC" w:rsidR="00ED1C28" w:rsidP="00393391" w:rsidRDefault="00314EDE" w14:paraId="6FEABF2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6E6CAC" w:rsidR="00ED1C28" w:rsidP="00393391" w:rsidRDefault="00314EDE" w14:paraId="1BB4E74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6E6CAC" w:rsidR="00ED1C28" w:rsidP="00393391" w:rsidRDefault="00314EDE" w14:paraId="0618949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E6CAC" w:rsidR="00ED1C28" w:rsidP="00393391" w:rsidRDefault="00314EDE" w14:paraId="78090E8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EF4608" w:rsidTr="00AF2778" w14:paraId="33A6FBAF" w14:textId="77777777">
        <w:trPr>
          <w:trHeight w:val="278" w:hRule="exact"/>
        </w:trPr>
        <w:tc>
          <w:tcPr>
            <w:tcW w:w="2013" w:type="dxa"/>
          </w:tcPr>
          <w:p w:rsidRPr="006E6CAC" w:rsidR="00EF4608" w:rsidP="00EF4608" w:rsidRDefault="00EF4608" w14:paraId="2E5239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6E6CAC" w:rsidR="00EF4608" w:rsidP="00EF4608" w:rsidRDefault="00EF4608" w14:paraId="2361F292" w14:textId="33F569F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6E6CAC" w:rsidR="00EF4608" w:rsidP="00EF4608" w:rsidRDefault="00EF4608" w14:paraId="7FA393A4" w14:textId="6D97586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Pr="006E6CAC" w:rsidR="00506F84">
              <w:rPr>
                <w:sz w:val="20"/>
                <w:szCs w:val="20"/>
              </w:rPr>
              <w:t>705-6104</w:t>
            </w:r>
          </w:p>
        </w:tc>
        <w:tc>
          <w:tcPr>
            <w:tcW w:w="3144" w:type="dxa"/>
          </w:tcPr>
          <w:p w:rsidRPr="006E6CAC" w:rsidR="00EF4608" w:rsidP="00EF4608" w:rsidRDefault="00EC0D34" w14:paraId="4163FB28" w14:textId="1073902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06">
              <w:r w:rsidRPr="006E6CAC" w:rsidR="00EF4608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6E6CAC" w:rsidR="00EF4608" w:rsidTr="00AF2778" w14:paraId="5BA8C68C" w14:textId="77777777">
        <w:trPr>
          <w:trHeight w:val="278" w:hRule="exact"/>
        </w:trPr>
        <w:tc>
          <w:tcPr>
            <w:tcW w:w="2013" w:type="dxa"/>
          </w:tcPr>
          <w:p w:rsidRPr="006E6CAC" w:rsidR="00EF4608" w:rsidP="00EF4608" w:rsidRDefault="00EF4608" w14:paraId="28122D5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EF4608" w:rsidP="00EF4608" w:rsidRDefault="00EF4608" w14:paraId="5C62F2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ary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6E6CAC" w:rsidR="00EF4608" w:rsidP="00EF4608" w:rsidRDefault="00EF4608" w14:paraId="5AFEB8D3" w14:textId="5C5F419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Pr="006E6CAC" w:rsidR="00506F84">
              <w:rPr>
                <w:sz w:val="20"/>
                <w:szCs w:val="20"/>
              </w:rPr>
              <w:t>705-6104</w:t>
            </w:r>
          </w:p>
        </w:tc>
        <w:tc>
          <w:tcPr>
            <w:tcW w:w="3144" w:type="dxa"/>
          </w:tcPr>
          <w:p w:rsidRPr="006E6CAC" w:rsidR="00EF4608" w:rsidP="00EF4608" w:rsidRDefault="00EC0D34" w14:paraId="79054EB1" w14:textId="1294E8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7">
              <w:r w:rsidRPr="006E6CAC" w:rsidR="00CB68E6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6E6CAC" w:rsidR="00890B7E" w:rsidTr="00AF2778" w14:paraId="6810C383" w14:textId="77777777">
        <w:trPr>
          <w:trHeight w:val="278" w:hRule="exact"/>
        </w:trPr>
        <w:tc>
          <w:tcPr>
            <w:tcW w:w="2013" w:type="dxa"/>
          </w:tcPr>
          <w:p w:rsidRPr="006E6CAC" w:rsidR="00890B7E" w:rsidP="00890B7E" w:rsidRDefault="00890B7E" w14:paraId="74D5D893" w14:textId="5C9E5AE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890B7E" w:rsidP="00890B7E" w:rsidRDefault="00890B7E" w14:paraId="4AE278F0" w14:textId="405F64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6E6CAC" w:rsidR="00890B7E" w:rsidP="00890B7E" w:rsidRDefault="00890B7E" w14:paraId="6D465AA3" w14:textId="5E55A91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6E6CAC" w:rsidR="00890B7E" w:rsidP="00890B7E" w:rsidRDefault="00EC0D34" w14:paraId="3F101C0C" w14:textId="235975E1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108">
              <w:r w:rsidRPr="006E6CAC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Pr="00680ED8" w:rsidR="00680ED8" w:rsidRDefault="00680ED8" w14:paraId="4089616C" w14:textId="77777777">
      <w:pPr>
        <w:spacing w:before="3"/>
        <w:rPr>
          <w:rFonts w:cs="Calibri"/>
        </w:rPr>
      </w:pPr>
    </w:p>
    <w:p w:rsidR="00ED1C28" w:rsidRDefault="00314EDE" w14:paraId="5B5D2B58" w14:textId="77777777">
      <w:pPr>
        <w:pStyle w:val="Heading2"/>
        <w:spacing w:line="292" w:lineRule="exact"/>
        <w:ind w:right="3399"/>
      </w:pPr>
      <w:bookmarkStart w:name="Charlotte_County_–_Lee_County_Division_o" w:id="18"/>
      <w:bookmarkStart w:name="_Toc431975086" w:id="19"/>
      <w:bookmarkEnd w:id="18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history="1" w:anchor="Lee_County_Division_of_Natural_Resources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19"/>
    </w:p>
    <w:p w:rsidRPr="006E6CAC" w:rsidR="00A33C24" w:rsidRDefault="00314EDE" w14:paraId="2054C6DB" w14:textId="77777777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1500 Monroe Street, Third Floor, (mailing) P.O. Box 398, Fort Myers, FL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33902</w:t>
      </w:r>
    </w:p>
    <w:p w:rsidRPr="006C1EBF" w:rsidR="00ED1C28" w:rsidP="006C1EBF" w:rsidRDefault="00314EDE" w14:paraId="72AAC88E" w14:textId="76A6F3BE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 w:rsidR="00AA3308">
        <w:rPr>
          <w:sz w:val="20"/>
          <w:szCs w:val="20"/>
        </w:rPr>
        <w:t>(239) 533-8109</w:t>
      </w:r>
      <w:r w:rsidRPr="006E6CAC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6E6CAC" w:rsidR="00ED1C28" w:rsidTr="3EDE24C7" w14:paraId="5395C47E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6E6CAC" w:rsidR="00ED1C28" w:rsidRDefault="00314EDE" w14:paraId="1CDCE11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6E6CAC" w:rsidR="00ED1C28" w:rsidRDefault="00314EDE" w14:paraId="60B4837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6E6CAC" w:rsidR="00ED1C28" w:rsidP="0009131D" w:rsidRDefault="00314EDE" w14:paraId="0824C1C8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RDefault="00314EDE" w14:paraId="052ABCB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FD47C9" w:rsidTr="3EDE24C7" w14:paraId="37A1B2ED" w14:textId="77777777">
        <w:trPr>
          <w:trHeight w:val="298" w:hRule="exact"/>
        </w:trPr>
        <w:tc>
          <w:tcPr>
            <w:tcW w:w="1980" w:type="dxa"/>
          </w:tcPr>
          <w:p w:rsidRPr="006E6CAC" w:rsidR="00FD47C9" w:rsidP="00FD47C9" w:rsidRDefault="00FD47C9" w14:paraId="339FE8B8" w14:textId="346DAAEA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6E6CAC" w:rsidR="00FD47C9" w:rsidP="00FD47C9" w:rsidRDefault="00FD47C9" w14:paraId="18AFB79C" w14:textId="0E8EF6C6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Rick Roudebush </w:t>
            </w:r>
          </w:p>
        </w:tc>
        <w:tc>
          <w:tcPr>
            <w:tcW w:w="2609" w:type="dxa"/>
          </w:tcPr>
          <w:p w:rsidRPr="006E6CAC" w:rsidR="00FD47C9" w:rsidP="00FD47C9" w:rsidRDefault="00FD47C9" w14:paraId="28238A34" w14:textId="4A8BAD04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</w:t>
            </w:r>
            <w:r>
              <w:rPr>
                <w:sz w:val="20"/>
                <w:szCs w:val="20"/>
              </w:rPr>
              <w:t>)</w:t>
            </w:r>
            <w:r w:rsidRPr="00FD47C9">
              <w:rPr>
                <w:sz w:val="20"/>
                <w:szCs w:val="20"/>
              </w:rPr>
              <w:t xml:space="preserve"> 634</w:t>
            </w:r>
            <w:r>
              <w:rPr>
                <w:sz w:val="20"/>
                <w:szCs w:val="20"/>
              </w:rPr>
              <w:t>-</w:t>
            </w:r>
            <w:r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:rsidRPr="006E6CAC" w:rsidR="00FD47C9" w:rsidP="00FD47C9" w:rsidRDefault="00FD47C9" w14:paraId="7679BF02" w14:textId="2AA10631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Pr="006E6CAC" w:rsidR="00FD47C9" w:rsidTr="3EDE24C7" w14:paraId="739DE7F7" w14:textId="77777777">
        <w:trPr>
          <w:trHeight w:val="278" w:hRule="exact"/>
        </w:trPr>
        <w:tc>
          <w:tcPr>
            <w:tcW w:w="1980" w:type="dxa"/>
          </w:tcPr>
          <w:p w:rsidRPr="006E6CAC" w:rsidR="00FD47C9" w:rsidP="00FD47C9" w:rsidRDefault="00FD47C9" w14:paraId="515A0A09" w14:textId="41A60A64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6E6CAC" w:rsidR="00FD47C9" w:rsidP="00FD47C9" w:rsidRDefault="00FD47C9" w14:paraId="063FD03E" w14:textId="2EB944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609" w:type="dxa"/>
          </w:tcPr>
          <w:p w:rsidRPr="006E6CAC" w:rsidR="00FD47C9" w:rsidP="00FD47C9" w:rsidRDefault="00FD47C9" w14:paraId="59248D40" w14:textId="1EB790F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:rsidRPr="006E6CAC" w:rsidR="00FD47C9" w:rsidP="00FD47C9" w:rsidRDefault="00EC0D34" w14:paraId="6A4BA8F6" w14:textId="4EE0D3F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09">
              <w:r w:rsidRPr="002736C3" w:rsidR="00FD47C9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Pr="002736C3" w:rsidR="00FD47C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6E6CAC" w:rsidR="00FD47C9" w:rsidTr="3EDE24C7" w14:paraId="09BDB2A9" w14:textId="77777777">
        <w:trPr>
          <w:trHeight w:val="278" w:hRule="exact"/>
        </w:trPr>
        <w:tc>
          <w:tcPr>
            <w:tcW w:w="1980" w:type="dxa"/>
          </w:tcPr>
          <w:p w:rsidRPr="006E6CAC" w:rsidR="00FD47C9" w:rsidP="00FD47C9" w:rsidRDefault="00FD47C9" w14:paraId="0BD8DF93" w14:textId="45B1FB1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6E6CAC" w:rsidR="00FD47C9" w:rsidP="00FD47C9" w:rsidRDefault="00FD47C9" w14:paraId="1A05D329" w14:textId="468D4BA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609" w:type="dxa"/>
          </w:tcPr>
          <w:p w:rsidRPr="006E6CAC" w:rsidR="00FD47C9" w:rsidP="00FD47C9" w:rsidRDefault="00FD47C9" w14:paraId="6C828DAE" w14:textId="693425F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rFonts w:cs="Calibri"/>
                <w:sz w:val="20"/>
                <w:szCs w:val="20"/>
              </w:rPr>
              <w:t>239</w:t>
            </w:r>
            <w:r>
              <w:rPr>
                <w:rFonts w:cs="Calibri"/>
                <w:sz w:val="20"/>
                <w:szCs w:val="20"/>
              </w:rPr>
              <w:t>)</w:t>
            </w:r>
            <w:r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:rsidRPr="006E6CAC" w:rsidR="00FD47C9" w:rsidP="00FD47C9" w:rsidRDefault="00EC0D34" w14:paraId="6782387B" w14:textId="098EC7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0">
              <w:r w:rsidRPr="002736C3" w:rsidR="00FD47C9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:rsidRPr="00680ED8" w:rsidR="00680ED8" w:rsidRDefault="00680ED8" w14:paraId="3BD0658C" w14:textId="77777777">
      <w:pPr>
        <w:spacing w:before="3"/>
        <w:rPr>
          <w:rFonts w:cs="Calibri"/>
        </w:rPr>
      </w:pPr>
    </w:p>
    <w:p w:rsidR="00ED1C28" w:rsidRDefault="00314EDE" w14:paraId="60DFDF49" w14:textId="77777777">
      <w:pPr>
        <w:pStyle w:val="Heading2"/>
        <w:spacing w:line="292" w:lineRule="exact"/>
        <w:ind w:right="3399"/>
      </w:pPr>
      <w:bookmarkStart w:name="Citrus_County_–_Florida_Department_of_He" w:id="20"/>
      <w:bookmarkStart w:name="_Toc431975087" w:id="21"/>
      <w:bookmarkEnd w:id="20"/>
      <w:r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1"/>
    </w:p>
    <w:p w:rsidRPr="006E6CAC" w:rsidR="00ED1C28" w:rsidRDefault="00314EDE" w14:paraId="0785DD66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3600 West Sovereign Path, Suite 194, Lecanto, FL</w:t>
      </w:r>
      <w:r w:rsidRPr="006E6CAC">
        <w:rPr>
          <w:spacing w:val="-21"/>
          <w:sz w:val="20"/>
          <w:szCs w:val="20"/>
        </w:rPr>
        <w:t xml:space="preserve"> </w:t>
      </w:r>
      <w:r w:rsidRPr="006E6CAC">
        <w:rPr>
          <w:sz w:val="20"/>
          <w:szCs w:val="20"/>
        </w:rPr>
        <w:t>34461-8070</w:t>
      </w:r>
    </w:p>
    <w:p w:rsidRPr="006E6CAC" w:rsidR="00ED1C28" w:rsidRDefault="00314EDE" w14:paraId="358B386B" w14:textId="77777777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 xml:space="preserve">(352) </w:t>
      </w:r>
      <w:r w:rsidRPr="006E6CAC" w:rsidR="00E52223">
        <w:rPr>
          <w:sz w:val="20"/>
          <w:szCs w:val="20"/>
        </w:rPr>
        <w:t>513-6100</w:t>
      </w:r>
      <w:r w:rsidRPr="006E6CAC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4"/>
          <w:sz w:val="20"/>
          <w:szCs w:val="20"/>
        </w:rPr>
        <w:t xml:space="preserve"> </w:t>
      </w:r>
      <w:r w:rsidRPr="006E6CAC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875"/>
        <w:gridCol w:w="2165"/>
        <w:gridCol w:w="3151"/>
      </w:tblGrid>
      <w:tr w:rsidRPr="006E6CAC" w:rsidR="00ED1C28" w:rsidTr="7BEEBCEF" w14:paraId="02E3774A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6E6CAC" w:rsidR="00ED1C28" w:rsidP="0009131D" w:rsidRDefault="00314EDE" w14:paraId="39003AB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:rsidRPr="006E6CAC" w:rsidR="00ED1C28" w:rsidP="0009131D" w:rsidRDefault="00314EDE" w14:paraId="58D929C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:rsidRPr="006E6CAC" w:rsidR="00ED1C28" w:rsidRDefault="00314EDE" w14:paraId="1E2503C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P="0009131D" w:rsidRDefault="00314EDE" w14:paraId="0D0E912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ED1C28" w:rsidTr="7BEEBCEF" w14:paraId="78DCEBD8" w14:textId="77777777">
        <w:trPr>
          <w:trHeight w:val="390"/>
        </w:trPr>
        <w:tc>
          <w:tcPr>
            <w:tcW w:w="1980" w:type="dxa"/>
          </w:tcPr>
          <w:p w:rsidRPr="006E6CAC" w:rsidR="00ED1C28" w:rsidP="0009131D" w:rsidRDefault="00314EDE" w14:paraId="6B63F77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875" w:type="dxa"/>
          </w:tcPr>
          <w:p w:rsidRPr="006E6CAC" w:rsidR="00ED1C28" w:rsidP="0009131D" w:rsidRDefault="00314EDE" w14:paraId="751AA40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Glenn W.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Bryant</w:t>
            </w:r>
          </w:p>
        </w:tc>
        <w:tc>
          <w:tcPr>
            <w:tcW w:w="2165" w:type="dxa"/>
          </w:tcPr>
          <w:p w:rsidRPr="006E6CAC" w:rsidR="00ED1C28" w:rsidP="0009131D" w:rsidRDefault="00314EDE" w14:paraId="1A133F57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 w:rsidR="00CF0848">
              <w:rPr>
                <w:sz w:val="20"/>
                <w:szCs w:val="20"/>
              </w:rPr>
              <w:t>513-6102</w:t>
            </w:r>
          </w:p>
        </w:tc>
        <w:tc>
          <w:tcPr>
            <w:tcW w:w="3151" w:type="dxa"/>
          </w:tcPr>
          <w:p w:rsidRPr="006E6CAC" w:rsidR="00ED1C28" w:rsidP="0009131D" w:rsidRDefault="00EC0D34" w14:paraId="6F71B94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1">
              <w:r w:rsidRPr="006E6CAC" w:rsidR="00314EDE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Pr="006E6CAC" w:rsidR="00EB6391" w:rsidTr="7BEEBCEF" w14:paraId="67CB7EEA" w14:textId="77777777">
        <w:trPr>
          <w:trHeight w:val="278" w:hRule="exact"/>
        </w:trPr>
        <w:tc>
          <w:tcPr>
            <w:tcW w:w="1980" w:type="dxa"/>
          </w:tcPr>
          <w:p w:rsidRPr="006E6CAC" w:rsidR="00EB6391" w:rsidP="00EB6391" w:rsidRDefault="015CFA3B" w14:paraId="5F59129D" w14:textId="3453D71A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875" w:type="dxa"/>
          </w:tcPr>
          <w:p w:rsidRPr="006E6CAC" w:rsidR="00EB6391" w:rsidP="00EB6391" w:rsidRDefault="00EB6391" w14:paraId="772BF596" w14:textId="5CB601F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Pr="7BEEBCEF" w:rsidR="6F14AB65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165" w:type="dxa"/>
          </w:tcPr>
          <w:p w:rsidRPr="006E6CAC" w:rsidR="00EB6391" w:rsidP="00EB6391" w:rsidRDefault="00FA2F39" w14:paraId="6C79728D" w14:textId="77777777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513-6107</w:t>
            </w:r>
          </w:p>
        </w:tc>
        <w:tc>
          <w:tcPr>
            <w:tcW w:w="3151" w:type="dxa"/>
          </w:tcPr>
          <w:p w:rsidRPr="006E6CAC" w:rsidR="00EB6391" w:rsidP="00EB6391" w:rsidRDefault="00EC0D34" w14:paraId="0A2C7D3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12">
              <w:r w:rsidRPr="006E6CAC" w:rsidR="00EB6391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Pr="006E6CAC" w:rsidR="00EB6391">
              <w:rPr>
                <w:sz w:val="20"/>
                <w:szCs w:val="20"/>
              </w:rPr>
              <w:t xml:space="preserve"> </w:t>
            </w:r>
          </w:p>
        </w:tc>
      </w:tr>
    </w:tbl>
    <w:p w:rsidR="006646DA" w:rsidP="00300B92" w:rsidRDefault="006646DA" w14:paraId="42DC946C" w14:textId="68111A6F">
      <w:pPr>
        <w:pStyle w:val="BodyText"/>
      </w:pPr>
      <w:bookmarkStart w:name="Clay_County_-_Alachua_County_Environment" w:id="22"/>
      <w:bookmarkStart w:name="_Toc431975088" w:id="23"/>
      <w:bookmarkEnd w:id="22"/>
    </w:p>
    <w:p w:rsidR="00CF2002" w:rsidP="00300B92" w:rsidRDefault="00CF2002" w14:paraId="732FF940" w14:textId="77777777">
      <w:pPr>
        <w:pStyle w:val="BodyText"/>
      </w:pPr>
    </w:p>
    <w:p w:rsidR="00ED1C28" w:rsidRDefault="00314EDE" w14:paraId="58730018" w14:textId="6C458A6E">
      <w:pPr>
        <w:pStyle w:val="Heading2"/>
        <w:spacing w:line="293" w:lineRule="exact"/>
        <w:ind w:right="3399"/>
      </w:pPr>
      <w:r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history="1" w:anchor="Alachua_County_Environmental_Protection_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3"/>
    </w:p>
    <w:p w:rsidRPr="006E6CAC" w:rsidR="00ED1C28" w:rsidRDefault="00314EDE" w14:paraId="4ED775C7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16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ED1C28" w:rsidP="006C1EBF" w:rsidRDefault="00314EDE" w14:paraId="1615DB74" w14:textId="40D5E522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4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700"/>
        <w:gridCol w:w="1993"/>
        <w:gridCol w:w="3144"/>
      </w:tblGrid>
      <w:tr w:rsidRPr="006E6CAC" w:rsidR="00ED1C28" w:rsidTr="00F168F8" w14:paraId="1818BFD5" w14:textId="77777777">
        <w:trPr>
          <w:trHeight w:val="278" w:hRule="exact"/>
        </w:trPr>
        <w:tc>
          <w:tcPr>
            <w:tcW w:w="2335" w:type="dxa"/>
            <w:shd w:val="clear" w:color="auto" w:fill="D9D9D9" w:themeFill="background1" w:themeFillShade="D9"/>
          </w:tcPr>
          <w:p w:rsidRPr="006E6CAC" w:rsidR="00ED1C28" w:rsidP="0009131D" w:rsidRDefault="00314EDE" w14:paraId="5F90A91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ED1C28" w:rsidP="0009131D" w:rsidRDefault="00314EDE" w14:paraId="4BB48B4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:rsidRPr="006E6CAC" w:rsidR="00ED1C28" w:rsidP="0009131D" w:rsidRDefault="00314EDE" w14:paraId="6851445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E6CAC" w:rsidR="00ED1C28" w:rsidP="0009131D" w:rsidRDefault="00314EDE" w14:paraId="10B8AEDB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584A7259" w14:textId="77777777">
        <w:trPr>
          <w:trHeight w:val="278" w:hRule="exact"/>
        </w:trPr>
        <w:tc>
          <w:tcPr>
            <w:tcW w:w="2335" w:type="dxa"/>
          </w:tcPr>
          <w:p w:rsidRPr="006E6CAC" w:rsidR="00774BE1" w:rsidP="00774BE1" w:rsidRDefault="00C57A55" w14:paraId="088411A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700" w:type="dxa"/>
          </w:tcPr>
          <w:p w:rsidRPr="006E6CAC" w:rsidR="00774BE1" w:rsidP="00774BE1" w:rsidRDefault="00774BE1" w14:paraId="4DA684F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93" w:type="dxa"/>
          </w:tcPr>
          <w:p w:rsidRPr="006E6CAC" w:rsidR="00774BE1" w:rsidP="00774BE1" w:rsidRDefault="00774BE1" w14:paraId="0846F7C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44" w:type="dxa"/>
          </w:tcPr>
          <w:p w:rsidRPr="006E6CAC" w:rsidR="00774BE1" w:rsidP="00774BE1" w:rsidRDefault="00EC0D34" w14:paraId="259B77AA" w14:textId="52BA77C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3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017FCCED" w14:textId="77777777">
        <w:trPr>
          <w:trHeight w:val="281" w:hRule="exact"/>
        </w:trPr>
        <w:tc>
          <w:tcPr>
            <w:tcW w:w="2335" w:type="dxa"/>
          </w:tcPr>
          <w:p w:rsidRPr="006E6CAC" w:rsidR="00774BE1" w:rsidP="00774BE1" w:rsidRDefault="00774BE1" w14:paraId="3B11A60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774BE1" w:rsidP="00774BE1" w:rsidRDefault="00774BE1" w14:paraId="2F1A873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1993" w:type="dxa"/>
          </w:tcPr>
          <w:p w:rsidRPr="006E6CAC" w:rsidR="00774BE1" w:rsidP="00774BE1" w:rsidRDefault="00774BE1" w14:paraId="27C2702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44" w:type="dxa"/>
          </w:tcPr>
          <w:p w:rsidRPr="006E6CAC" w:rsidR="00774BE1" w:rsidP="00774BE1" w:rsidRDefault="00EC0D34" w14:paraId="69551E7F" w14:textId="292201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4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4703FD8E" w14:textId="77777777">
        <w:trPr>
          <w:trHeight w:val="278" w:hRule="exact"/>
        </w:trPr>
        <w:tc>
          <w:tcPr>
            <w:tcW w:w="2335" w:type="dxa"/>
          </w:tcPr>
          <w:p w:rsidRPr="006E6CAC" w:rsidR="00774BE1" w:rsidP="00774BE1" w:rsidRDefault="00774BE1" w14:paraId="1EE54AF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774BE1" w:rsidP="00774BE1" w:rsidRDefault="00774BE1" w14:paraId="5D796EF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1993" w:type="dxa"/>
          </w:tcPr>
          <w:p w:rsidRPr="006E6CAC" w:rsidR="00774BE1" w:rsidP="00774BE1" w:rsidRDefault="00774BE1" w14:paraId="16A22C5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44" w:type="dxa"/>
          </w:tcPr>
          <w:p w:rsidRPr="006E6CAC" w:rsidR="00774BE1" w:rsidP="00774BE1" w:rsidRDefault="00EC0D34" w14:paraId="668CEA43" w14:textId="55A05EB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5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452DD5CB" w14:textId="77777777">
        <w:trPr>
          <w:trHeight w:val="278" w:hRule="exact"/>
        </w:trPr>
        <w:tc>
          <w:tcPr>
            <w:tcW w:w="2335" w:type="dxa"/>
          </w:tcPr>
          <w:p w:rsidRPr="006E6CAC" w:rsidR="00774BE1" w:rsidP="00774BE1" w:rsidRDefault="00774BE1" w14:paraId="7F231C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774BE1" w:rsidP="00774BE1" w:rsidRDefault="00774BE1" w14:paraId="00F74AE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1993" w:type="dxa"/>
          </w:tcPr>
          <w:p w:rsidRPr="006E6CAC" w:rsidR="00774BE1" w:rsidP="00774BE1" w:rsidRDefault="00774BE1" w14:paraId="2A0069D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44" w:type="dxa"/>
          </w:tcPr>
          <w:p w:rsidRPr="006E6CAC" w:rsidR="00774BE1" w:rsidP="00774BE1" w:rsidRDefault="00EC0D34" w14:paraId="6CE91740" w14:textId="79D5864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6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42F3C59B" w14:textId="77777777">
        <w:trPr>
          <w:trHeight w:val="278" w:hRule="exact"/>
        </w:trPr>
        <w:tc>
          <w:tcPr>
            <w:tcW w:w="2335" w:type="dxa"/>
          </w:tcPr>
          <w:p w:rsidRPr="006E6CAC" w:rsidR="001A0B56" w:rsidP="001A0B56" w:rsidRDefault="001A0B56" w14:paraId="0A6F9F65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1A0B56" w:rsidP="001A0B56" w:rsidRDefault="001A0B56" w14:paraId="7742A69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1993" w:type="dxa"/>
          </w:tcPr>
          <w:p w:rsidRPr="006E6CAC" w:rsidR="001A0B56" w:rsidP="001A0B56" w:rsidRDefault="001A0B56" w14:paraId="52FD6125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44" w:type="dxa"/>
          </w:tcPr>
          <w:p w:rsidRPr="006E6CAC" w:rsidR="001A0B56" w:rsidP="001A0B56" w:rsidRDefault="00EC0D34" w14:paraId="5D84992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17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Pr="00C65650" w:rsidR="00680ED8" w:rsidP="00FD0DFC" w:rsidRDefault="00680ED8" w14:paraId="46A72EA8" w14:textId="77777777">
      <w:pPr>
        <w:pStyle w:val="BodyText"/>
      </w:pPr>
      <w:bookmarkStart w:name="Collier_County_Solid_&amp;_Hazardous_Waste_M" w:id="24"/>
      <w:bookmarkStart w:name="_Toc431975089" w:id="25"/>
      <w:bookmarkEnd w:id="24"/>
    </w:p>
    <w:p w:rsidR="00ED1C28" w:rsidRDefault="00314EDE" w14:paraId="57866E45" w14:textId="77777777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5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:rsidRPr="006E6CAC" w:rsidR="00D21E73" w:rsidRDefault="00D21E73" w14:paraId="5B412076" w14:textId="0BA31526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 xml:space="preserve">3728 White Lake Blvd, Naples, </w:t>
      </w:r>
      <w:r w:rsidRPr="006E6CAC" w:rsidR="0015184E">
        <w:rPr>
          <w:sz w:val="20"/>
          <w:szCs w:val="20"/>
        </w:rPr>
        <w:t>Florida 34117</w:t>
      </w:r>
    </w:p>
    <w:p w:rsidRPr="006C1EBF" w:rsidR="00ED1C28" w:rsidP="006C1EBF" w:rsidRDefault="00314EDE" w14:paraId="1925CE70" w14:textId="2406B68E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 252-2508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9"/>
          <w:sz w:val="20"/>
          <w:szCs w:val="20"/>
        </w:rPr>
        <w:t xml:space="preserve"> </w:t>
      </w:r>
      <w:r w:rsidRPr="006E6CAC">
        <w:rPr>
          <w:sz w:val="20"/>
          <w:szCs w:val="20"/>
        </w:rPr>
        <w:t>252-658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160"/>
        <w:gridCol w:w="1872"/>
        <w:gridCol w:w="3600"/>
      </w:tblGrid>
      <w:tr w:rsidRPr="006E6CAC" w:rsidR="00252DDC" w:rsidTr="00F168F8" w14:paraId="5CA6B66B" w14:textId="77777777">
        <w:trPr>
          <w:trHeight w:val="278" w:hRule="exact"/>
        </w:trPr>
        <w:tc>
          <w:tcPr>
            <w:tcW w:w="2605" w:type="dxa"/>
            <w:shd w:val="clear" w:color="auto" w:fill="D9D9D9" w:themeFill="background1" w:themeFillShade="D9"/>
          </w:tcPr>
          <w:p w:rsidRPr="006E6CAC" w:rsidR="00252DDC" w:rsidP="00252DDC" w:rsidRDefault="00252DDC" w14:paraId="5A6D4CC4" w14:textId="30DF89E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252DDC" w:rsidP="00252DDC" w:rsidRDefault="00252DDC" w14:paraId="2E26F03E" w14:textId="26C7E3F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:rsidRPr="006E6CAC" w:rsidR="00252DDC" w:rsidP="00252DDC" w:rsidRDefault="00252DDC" w14:paraId="26DB49B9" w14:textId="6D336E7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:rsidRPr="006E6CAC" w:rsidR="00252DDC" w:rsidP="00252DDC" w:rsidRDefault="00252DDC" w14:paraId="45A817D2" w14:textId="33CD3D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-mail</w:t>
            </w:r>
          </w:p>
        </w:tc>
      </w:tr>
      <w:tr w:rsidRPr="006E6CAC" w:rsidR="00252DDC" w:rsidTr="00F168F8" w14:paraId="2D375941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02B10CA1" w14:textId="24FEEFF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ract </w:t>
            </w:r>
            <w:r>
              <w:rPr>
                <w:spacing w:val="-6"/>
                <w:sz w:val="20"/>
                <w:szCs w:val="20"/>
              </w:rPr>
              <w:t>Mgr</w:t>
            </w:r>
            <w:r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6E6CAC" w:rsidR="00252DDC" w:rsidP="00252DDC" w:rsidRDefault="00252DDC" w14:paraId="5D3E233A" w14:textId="104D1B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Phil</w:t>
            </w:r>
            <w:r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nyderburn</w:t>
            </w:r>
          </w:p>
        </w:tc>
        <w:tc>
          <w:tcPr>
            <w:tcW w:w="1872" w:type="dxa"/>
          </w:tcPr>
          <w:p w:rsidRPr="006E6CAC" w:rsidR="00252DDC" w:rsidP="00252DDC" w:rsidRDefault="00252DDC" w14:paraId="33DA3E64" w14:textId="5A6FFD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</w:t>
            </w:r>
            <w:r>
              <w:rPr>
                <w:spacing w:val="-5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7-0920</w:t>
            </w:r>
          </w:p>
        </w:tc>
        <w:tc>
          <w:tcPr>
            <w:tcW w:w="3600" w:type="dxa"/>
          </w:tcPr>
          <w:p w:rsidRPr="006E6CAC" w:rsidR="00252DDC" w:rsidP="00252DDC" w:rsidRDefault="00EC0D34" w14:paraId="56985666" w14:textId="66882F7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8">
              <w:r w:rsidR="00252DDC">
                <w:rPr>
                  <w:rStyle w:val="Hyperlink"/>
                  <w:sz w:val="20"/>
                  <w:szCs w:val="20"/>
                </w:rPr>
                <w:t>Phil.Snyderburn@colliercountyfl.gov</w:t>
              </w:r>
            </w:hyperlink>
          </w:p>
        </w:tc>
      </w:tr>
      <w:tr w:rsidRPr="006E6CAC" w:rsidR="00252DDC" w:rsidTr="00F168F8" w14:paraId="0CB02C8E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3F67D00E" w14:textId="007B270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0CA580D5" w14:textId="68C8003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Tom</w:t>
            </w:r>
            <w:r>
              <w:rPr>
                <w:spacing w:val="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ates</w:t>
            </w:r>
          </w:p>
        </w:tc>
        <w:tc>
          <w:tcPr>
            <w:tcW w:w="1872" w:type="dxa"/>
          </w:tcPr>
          <w:p w:rsidRPr="006E6CAC" w:rsidR="00252DDC" w:rsidP="00252DDC" w:rsidRDefault="00252DDC" w14:paraId="444C1364" w14:textId="1D49E6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</w:t>
            </w:r>
            <w:r>
              <w:rPr>
                <w:spacing w:val="-6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7-1436</w:t>
            </w:r>
          </w:p>
        </w:tc>
        <w:tc>
          <w:tcPr>
            <w:tcW w:w="3600" w:type="dxa"/>
          </w:tcPr>
          <w:p w:rsidRPr="006E6CAC" w:rsidR="00252DDC" w:rsidP="00252DDC" w:rsidRDefault="00EC0D34" w14:paraId="3590BD05" w14:textId="15575B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9">
              <w:r w:rsidR="00252DDC">
                <w:rPr>
                  <w:rStyle w:val="Hyperlink"/>
                  <w:sz w:val="20"/>
                  <w:szCs w:val="20"/>
                </w:rPr>
                <w:t xml:space="preserve">Thomas.Bates@colliercountyfl.gov </w:t>
              </w:r>
            </w:hyperlink>
          </w:p>
        </w:tc>
      </w:tr>
      <w:tr w:rsidRPr="006E6CAC" w:rsidR="00252DDC" w:rsidTr="00F168F8" w14:paraId="5FC888EE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4B909D16" w14:textId="52F5DAE4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05E738E0" w14:textId="4408EA8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Michael Winkler</w:t>
            </w:r>
          </w:p>
        </w:tc>
        <w:tc>
          <w:tcPr>
            <w:tcW w:w="1872" w:type="dxa"/>
          </w:tcPr>
          <w:p w:rsidRPr="006E6CAC" w:rsidR="00252DDC" w:rsidP="00252DDC" w:rsidRDefault="00252DDC" w14:paraId="127DA1B9" w14:textId="11F61F57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52-2501</w:t>
            </w:r>
          </w:p>
        </w:tc>
        <w:tc>
          <w:tcPr>
            <w:tcW w:w="3600" w:type="dxa"/>
          </w:tcPr>
          <w:p w:rsidRPr="006E6CAC" w:rsidR="00252DDC" w:rsidP="00252DDC" w:rsidRDefault="00EC0D34" w14:paraId="78B20075" w14:textId="36B86A5E">
            <w:pPr>
              <w:jc w:val="center"/>
              <w:rPr>
                <w:sz w:val="20"/>
                <w:szCs w:val="20"/>
              </w:rPr>
            </w:pPr>
            <w:hyperlink w:history="1" r:id="rId120">
              <w:r w:rsidR="00252DDC">
                <w:rPr>
                  <w:rStyle w:val="Hyperlink"/>
                  <w:sz w:val="20"/>
                  <w:szCs w:val="20"/>
                </w:rPr>
                <w:t>Michael.Winkler@colliercountyfl.gov</w:t>
              </w:r>
            </w:hyperlink>
          </w:p>
        </w:tc>
      </w:tr>
      <w:tr w:rsidRPr="006E6CAC" w:rsidR="00252DDC" w:rsidTr="00F168F8" w14:paraId="4B70D00B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398F3833" w14:textId="27ECF84A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466BC655" w14:textId="517C9717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Heather Cizek</w:t>
            </w:r>
          </w:p>
        </w:tc>
        <w:tc>
          <w:tcPr>
            <w:tcW w:w="1872" w:type="dxa"/>
          </w:tcPr>
          <w:p w:rsidRPr="006E6CAC" w:rsidR="00252DDC" w:rsidP="00252DDC" w:rsidRDefault="00252DDC" w14:paraId="2FA4817F" w14:textId="7AF73670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76-3057</w:t>
            </w:r>
          </w:p>
        </w:tc>
        <w:tc>
          <w:tcPr>
            <w:tcW w:w="3600" w:type="dxa"/>
          </w:tcPr>
          <w:p w:rsidRPr="006E6CAC" w:rsidR="00252DDC" w:rsidP="00252DDC" w:rsidRDefault="00EC0D34" w14:paraId="5508BE13" w14:textId="35D6B68C">
            <w:pPr>
              <w:jc w:val="center"/>
              <w:rPr>
                <w:sz w:val="20"/>
                <w:szCs w:val="20"/>
              </w:rPr>
            </w:pPr>
            <w:hyperlink w:history="1" r:id="rId121">
              <w:r w:rsidR="00252DDC">
                <w:rPr>
                  <w:rStyle w:val="Hyperlink"/>
                  <w:sz w:val="20"/>
                  <w:szCs w:val="20"/>
                </w:rPr>
                <w:t>Heather.Cizek@colliercountyfl.gov</w:t>
              </w:r>
            </w:hyperlink>
          </w:p>
        </w:tc>
      </w:tr>
      <w:tr w:rsidRPr="006E6CAC" w:rsidR="00252DDC" w:rsidTr="00F168F8" w14:paraId="3FC1CCCE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41EA1A7A" w14:textId="0E1C22E1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4D06840D" w14:textId="148EF178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Jay Standiford</w:t>
            </w:r>
          </w:p>
        </w:tc>
        <w:tc>
          <w:tcPr>
            <w:tcW w:w="1872" w:type="dxa"/>
          </w:tcPr>
          <w:p w:rsidRPr="006E6CAC" w:rsidR="00252DDC" w:rsidP="00252DDC" w:rsidRDefault="00252DDC" w14:paraId="0E04B660" w14:textId="7E125350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52-5090</w:t>
            </w:r>
          </w:p>
        </w:tc>
        <w:tc>
          <w:tcPr>
            <w:tcW w:w="3600" w:type="dxa"/>
          </w:tcPr>
          <w:p w:rsidRPr="006E6CAC" w:rsidR="00252DDC" w:rsidP="00252DDC" w:rsidRDefault="00EC0D34" w14:paraId="65D53792" w14:textId="16E4F32A">
            <w:pPr>
              <w:jc w:val="center"/>
              <w:rPr>
                <w:sz w:val="20"/>
                <w:szCs w:val="20"/>
              </w:rPr>
            </w:pPr>
            <w:hyperlink w:history="1" r:id="rId122">
              <w:r w:rsidR="00252DDC">
                <w:rPr>
                  <w:rStyle w:val="Hyperlink"/>
                  <w:sz w:val="20"/>
                  <w:szCs w:val="20"/>
                </w:rPr>
                <w:t>James.Standiford@colliercountyfl.gov</w:t>
              </w:r>
            </w:hyperlink>
            <w:r w:rsidR="00252DDC">
              <w:rPr>
                <w:sz w:val="20"/>
                <w:szCs w:val="20"/>
              </w:rPr>
              <w:t xml:space="preserve"> </w:t>
            </w:r>
          </w:p>
        </w:tc>
      </w:tr>
    </w:tbl>
    <w:p w:rsidR="00680ED8" w:rsidP="00E725DD" w:rsidRDefault="00680ED8" w14:paraId="5E1ACCB7" w14:textId="16B5BB4D">
      <w:bookmarkStart w:name="Columbia_County_–_Florida_Department_of_" w:id="26"/>
      <w:bookmarkEnd w:id="26"/>
    </w:p>
    <w:p w:rsidR="000447E4" w:rsidP="000447E4" w:rsidRDefault="00314EDE" w14:paraId="503D0A14" w14:textId="77777777">
      <w:pPr>
        <w:pStyle w:val="Heading2"/>
        <w:spacing w:before="0" w:line="292" w:lineRule="exact"/>
      </w:pPr>
      <w:bookmarkStart w:name="_Toc431975090" w:id="27"/>
      <w:r>
        <w:rPr>
          <w:spacing w:val="-3"/>
        </w:rPr>
        <w:t xml:space="preserve">Columbia County </w:t>
      </w:r>
      <w:r>
        <w:t xml:space="preserve">– </w:t>
      </w:r>
      <w:bookmarkEnd w:id="27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E6CAC" w:rsidR="00F3692A" w:rsidP="00F3692A" w:rsidRDefault="00F3692A" w14:paraId="50B86F0A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F3692A" w:rsidP="006C1EBF" w:rsidRDefault="00F3692A" w14:paraId="6F6C8BAC" w14:textId="7BAB7495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1939"/>
        <w:gridCol w:w="3108"/>
      </w:tblGrid>
      <w:tr w:rsidRPr="006E6CAC" w:rsidR="00F3692A" w:rsidTr="00F168F8" w14:paraId="16002B35" w14:textId="77777777">
        <w:trPr>
          <w:trHeight w:val="278" w:hRule="exact"/>
        </w:trPr>
        <w:tc>
          <w:tcPr>
            <w:tcW w:w="2695" w:type="dxa"/>
            <w:shd w:val="clear" w:color="auto" w:fill="D9D9D9" w:themeFill="background1" w:themeFillShade="D9"/>
          </w:tcPr>
          <w:p w:rsidRPr="006E6CAC" w:rsidR="00F3692A" w:rsidP="00D37AE3" w:rsidRDefault="00F3692A" w14:paraId="32374A7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6E6CAC" w:rsidR="00F3692A" w:rsidP="00D37AE3" w:rsidRDefault="00F3692A" w14:paraId="0E313A6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:rsidRPr="006E6CAC" w:rsidR="00F3692A" w:rsidP="00D37AE3" w:rsidRDefault="00F3692A" w14:paraId="119A8CF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E6CAC" w:rsidR="00F3692A" w:rsidP="00D37AE3" w:rsidRDefault="00F3692A" w14:paraId="711D8EE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065EBFB6" w14:textId="77777777">
        <w:trPr>
          <w:trHeight w:val="278" w:hRule="exact"/>
        </w:trPr>
        <w:tc>
          <w:tcPr>
            <w:tcW w:w="2695" w:type="dxa"/>
          </w:tcPr>
          <w:p w:rsidRPr="006E6CAC" w:rsidR="00774BE1" w:rsidP="00774BE1" w:rsidRDefault="00347F6D" w14:paraId="1F864A5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430" w:type="dxa"/>
          </w:tcPr>
          <w:p w:rsidRPr="006E6CAC" w:rsidR="00774BE1" w:rsidP="00774BE1" w:rsidRDefault="00774BE1" w14:paraId="7DDE233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39" w:type="dxa"/>
          </w:tcPr>
          <w:p w:rsidRPr="006E6CAC" w:rsidR="00774BE1" w:rsidP="00774BE1" w:rsidRDefault="00774BE1" w14:paraId="4DFA301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E6CAC" w:rsidR="00774BE1" w:rsidP="00774BE1" w:rsidRDefault="00EC0D34" w14:paraId="1213382D" w14:textId="1BAC286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3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4E5D4CC1" w14:textId="77777777">
        <w:trPr>
          <w:trHeight w:val="278" w:hRule="exact"/>
        </w:trPr>
        <w:tc>
          <w:tcPr>
            <w:tcW w:w="2695" w:type="dxa"/>
          </w:tcPr>
          <w:p w:rsidRPr="006E6CAC" w:rsidR="00774BE1" w:rsidP="00774BE1" w:rsidRDefault="00774BE1" w14:paraId="7BED66C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774BE1" w:rsidP="00774BE1" w:rsidRDefault="00774BE1" w14:paraId="5D8CF34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1939" w:type="dxa"/>
          </w:tcPr>
          <w:p w:rsidRPr="006E6CAC" w:rsidR="00774BE1" w:rsidP="00774BE1" w:rsidRDefault="00774BE1" w14:paraId="035EB98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E6CAC" w:rsidR="00774BE1" w:rsidP="00774BE1" w:rsidRDefault="00EC0D34" w14:paraId="63FF25E2" w14:textId="1400747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4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75B12F49" w14:textId="77777777">
        <w:trPr>
          <w:trHeight w:val="281" w:hRule="exact"/>
        </w:trPr>
        <w:tc>
          <w:tcPr>
            <w:tcW w:w="2695" w:type="dxa"/>
          </w:tcPr>
          <w:p w:rsidRPr="006E6CAC" w:rsidR="00774BE1" w:rsidP="00774BE1" w:rsidRDefault="00774BE1" w14:paraId="6C56796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774BE1" w:rsidP="00774BE1" w:rsidRDefault="00774BE1" w14:paraId="4C7C56D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1939" w:type="dxa"/>
          </w:tcPr>
          <w:p w:rsidRPr="006E6CAC" w:rsidR="00774BE1" w:rsidP="00774BE1" w:rsidRDefault="00774BE1" w14:paraId="591C114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E6CAC" w:rsidR="00774BE1" w:rsidP="00774BE1" w:rsidRDefault="00EC0D34" w14:paraId="24D0B4B4" w14:textId="0D7243F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5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01BDB68D" w14:textId="77777777">
        <w:trPr>
          <w:trHeight w:val="278" w:hRule="exact"/>
        </w:trPr>
        <w:tc>
          <w:tcPr>
            <w:tcW w:w="2695" w:type="dxa"/>
          </w:tcPr>
          <w:p w:rsidRPr="006E6CAC" w:rsidR="00774BE1" w:rsidP="00774BE1" w:rsidRDefault="00774BE1" w14:paraId="296FF1D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774BE1" w:rsidP="00774BE1" w:rsidRDefault="00774BE1" w14:paraId="469CA0C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1939" w:type="dxa"/>
          </w:tcPr>
          <w:p w:rsidRPr="006E6CAC" w:rsidR="00774BE1" w:rsidP="00774BE1" w:rsidRDefault="00774BE1" w14:paraId="01D1324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E6CAC" w:rsidR="00774BE1" w:rsidP="00774BE1" w:rsidRDefault="00EC0D34" w14:paraId="5181F5C0" w14:textId="562EE2D3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6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47D85B40" w14:textId="77777777">
        <w:trPr>
          <w:trHeight w:val="278" w:hRule="exact"/>
        </w:trPr>
        <w:tc>
          <w:tcPr>
            <w:tcW w:w="2695" w:type="dxa"/>
          </w:tcPr>
          <w:p w:rsidRPr="006E6CAC" w:rsidR="001A0B56" w:rsidP="001A0B56" w:rsidRDefault="001A0B56" w14:paraId="6610E3A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1A0B56" w:rsidP="001A0B56" w:rsidRDefault="001A0B56" w14:paraId="30F9C8B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1939" w:type="dxa"/>
          </w:tcPr>
          <w:p w:rsidRPr="006E6CAC" w:rsidR="001A0B56" w:rsidP="001A0B56" w:rsidRDefault="001A0B56" w14:paraId="79953565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E6CAC" w:rsidR="001A0B56" w:rsidP="001A0B56" w:rsidRDefault="00EC0D34" w14:paraId="6C2E50A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27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80ED8" w:rsidRDefault="00680ED8" w14:paraId="1DD28FB3" w14:textId="482EE6C7">
      <w:pPr>
        <w:spacing w:before="6"/>
        <w:rPr>
          <w:rFonts w:cs="Calibri"/>
        </w:rPr>
      </w:pPr>
    </w:p>
    <w:p w:rsidR="00ED1C28" w:rsidRDefault="00314EDE" w14:paraId="02357000" w14:textId="77777777">
      <w:pPr>
        <w:pStyle w:val="Heading2"/>
        <w:spacing w:line="292" w:lineRule="exact"/>
        <w:ind w:right="3127"/>
      </w:pPr>
      <w:bookmarkStart w:name="Dade/Miami-Dade_County_Department_of_Reg" w:id="28"/>
      <w:bookmarkStart w:name="_Toc431975091" w:id="29"/>
      <w:bookmarkEnd w:id="28"/>
      <w:r>
        <w:rPr>
          <w:spacing w:val="-3"/>
        </w:rPr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29"/>
    </w:p>
    <w:p w:rsidRPr="006E6CAC" w:rsidR="00ED1C28" w:rsidRDefault="00314EDE" w14:paraId="57164F18" w14:textId="77777777">
      <w:pPr>
        <w:pStyle w:val="BodyText"/>
        <w:spacing w:line="266" w:lineRule="exact"/>
        <w:ind w:right="3399"/>
        <w:rPr>
          <w:rFonts w:asciiTheme="minorHAnsi" w:hAnsiTheme="minorHAnsi" w:cstheme="minorHAnsi"/>
          <w:sz w:val="20"/>
          <w:szCs w:val="20"/>
        </w:rPr>
      </w:pPr>
      <w:r w:rsidRPr="006E6CAC">
        <w:rPr>
          <w:rFonts w:asciiTheme="minorHAnsi" w:hAnsiTheme="minorHAnsi" w:cstheme="minorHAnsi"/>
          <w:sz w:val="20"/>
          <w:szCs w:val="20"/>
        </w:rPr>
        <w:t>701 NW 1st Court, Suite 700, Miami, FL</w:t>
      </w:r>
      <w:r w:rsidRPr="006E6CAC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33136</w:t>
      </w:r>
    </w:p>
    <w:p w:rsidRPr="006E6CAC" w:rsidR="00ED1C28" w:rsidRDefault="00314EDE" w14:paraId="0DE5342D" w14:textId="77777777">
      <w:pPr>
        <w:pStyle w:val="BodyText"/>
        <w:spacing w:line="268" w:lineRule="exact"/>
        <w:ind w:left="108" w:right="3399"/>
        <w:rPr>
          <w:rFonts w:asciiTheme="minorHAnsi" w:hAnsiTheme="minorHAnsi" w:cstheme="minorHAnsi"/>
          <w:sz w:val="20"/>
          <w:szCs w:val="20"/>
        </w:rPr>
      </w:pPr>
      <w:r w:rsidRPr="006E6CAC">
        <w:rPr>
          <w:rFonts w:asciiTheme="minorHAnsi" w:hAnsiTheme="minorHAnsi" w:cstheme="minorHAnsi"/>
          <w:sz w:val="20"/>
          <w:szCs w:val="20"/>
        </w:rPr>
        <w:t>Main Phone:</w:t>
      </w:r>
      <w:r w:rsidRPr="006E6CAC" w:rsidR="005D7B79">
        <w:rPr>
          <w:rFonts w:asciiTheme="minorHAnsi" w:hAnsiTheme="minorHAnsi" w:cstheme="minorHAnsi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(305) 372-6789; Fax:</w:t>
      </w:r>
      <w:r w:rsidRPr="006E6CAC" w:rsidR="005D7B79">
        <w:rPr>
          <w:rFonts w:asciiTheme="minorHAnsi" w:hAnsiTheme="minorHAnsi" w:cstheme="minorHAnsi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(305)</w:t>
      </w:r>
      <w:r w:rsidRPr="006E6CAC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372-6729</w:t>
      </w:r>
    </w:p>
    <w:tbl>
      <w:tblPr>
        <w:tblStyle w:val="TableGrid"/>
        <w:tblW w:w="10620" w:type="dxa"/>
        <w:tblInd w:w="-95" w:type="dxa"/>
        <w:tblLayout w:type="fixed"/>
        <w:tblLook w:val="01E0" w:firstRow="1" w:lastRow="1" w:firstColumn="1" w:lastColumn="1" w:noHBand="0" w:noVBand="0"/>
      </w:tblPr>
      <w:tblGrid>
        <w:gridCol w:w="1710"/>
        <w:gridCol w:w="3240"/>
        <w:gridCol w:w="1620"/>
        <w:gridCol w:w="4050"/>
      </w:tblGrid>
      <w:tr w:rsidRPr="006E6CAC" w:rsidR="00ED1C28" w:rsidTr="006C1EBF" w14:paraId="710DFB6D" w14:textId="77777777">
        <w:trPr>
          <w:trHeight w:val="278" w:hRule="exact"/>
        </w:trPr>
        <w:tc>
          <w:tcPr>
            <w:tcW w:w="1710" w:type="dxa"/>
            <w:shd w:val="clear" w:color="auto" w:fill="D9D9D9" w:themeFill="background1" w:themeFillShade="D9"/>
          </w:tcPr>
          <w:p w:rsidRPr="006E6CAC" w:rsidR="00ED1C28" w:rsidRDefault="00314EDE" w14:paraId="2D0F4E68" w14:textId="77777777">
            <w:pPr>
              <w:pStyle w:val="TableParagraph"/>
              <w:spacing w:line="268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:rsidRPr="006E6CAC" w:rsidR="00ED1C28" w:rsidRDefault="00314EDE" w14:paraId="3F3FBE21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Pr="006E6CAC" w:rsidR="00ED1C28" w:rsidRDefault="00314EDE" w14:paraId="0B6DC35F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:rsidRPr="006E6CAC" w:rsidR="00ED1C28" w:rsidRDefault="00314EDE" w14:paraId="0CECBCA7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Pr="006E6CAC" w:rsidR="00ED1C28" w:rsidTr="006C1EBF" w14:paraId="782DC1E9" w14:textId="77777777">
        <w:trPr>
          <w:trHeight w:val="281" w:hRule="exact"/>
        </w:trPr>
        <w:tc>
          <w:tcPr>
            <w:tcW w:w="1710" w:type="dxa"/>
          </w:tcPr>
          <w:p w:rsidRPr="006E6CAC" w:rsidR="00ED1C28" w:rsidP="00CF5105" w:rsidRDefault="00314EDE" w14:paraId="40737D9B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Contract</w:t>
            </w:r>
            <w:r w:rsidRPr="006E6CAC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3240" w:type="dxa"/>
          </w:tcPr>
          <w:p w:rsidRPr="006E6CAC" w:rsidR="00ED1C28" w:rsidP="006B2CD3" w:rsidRDefault="00DD5F88" w14:paraId="29A68AA3" w14:textId="77777777">
            <w:pPr>
              <w:pStyle w:val="TableParagraph"/>
              <w:spacing w:line="268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Bernardo Bieler</w:t>
            </w:r>
            <w:r w:rsidRPr="006E6CAC" w:rsidR="00314ED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6E6CAC" w:rsidR="00314ED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6E6CAC" w:rsidR="00314EDE">
              <w:rPr>
                <w:rFonts w:asciiTheme="minorHAnsi" w:hAnsiTheme="minorHAnsi" w:cstheme="minorHAnsi"/>
                <w:sz w:val="20"/>
                <w:szCs w:val="20"/>
              </w:rPr>
              <w:t>P.E.</w:t>
            </w:r>
          </w:p>
        </w:tc>
        <w:tc>
          <w:tcPr>
            <w:tcW w:w="1620" w:type="dxa"/>
          </w:tcPr>
          <w:p w:rsidRPr="006E6CAC" w:rsidR="00ED1C28" w:rsidP="006B2CD3" w:rsidRDefault="00314EDE" w14:paraId="75215532" w14:textId="77777777">
            <w:pPr>
              <w:pStyle w:val="TableParagraph"/>
              <w:spacing w:line="268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907</w:t>
            </w:r>
          </w:p>
        </w:tc>
        <w:tc>
          <w:tcPr>
            <w:tcW w:w="4050" w:type="dxa"/>
          </w:tcPr>
          <w:p w:rsidRPr="006E6CAC" w:rsidR="00ED1C28" w:rsidP="00CB68E6" w:rsidRDefault="00EC0D34" w14:paraId="1ACE5208" w14:textId="77777777">
            <w:pPr>
              <w:pStyle w:val="TableParagraph"/>
              <w:spacing w:line="268" w:lineRule="exact"/>
              <w:ind w:left="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128">
              <w:r w:rsidRPr="006E6CAC" w:rsidR="00DD5F88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Bernardo.Bieler@miamidade.gov</w:t>
              </w:r>
            </w:hyperlink>
          </w:p>
        </w:tc>
      </w:tr>
      <w:tr w:rsidRPr="006E6CAC" w:rsidR="5C41EEFB" w:rsidTr="006C1EBF" w14:paraId="6492F191" w14:textId="77777777">
        <w:trPr>
          <w:trHeight w:val="278"/>
        </w:trPr>
        <w:tc>
          <w:tcPr>
            <w:tcW w:w="1710" w:type="dxa"/>
          </w:tcPr>
          <w:p w:rsidRPr="006E6CAC" w:rsidR="3DAE6D95" w:rsidP="00CF5105" w:rsidRDefault="3DAE6D95" w14:paraId="53F26FB3" w14:textId="44F0F39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3240" w:type="dxa"/>
          </w:tcPr>
          <w:p w:rsidRPr="006E6CAC" w:rsidR="3DAE6D95" w:rsidP="5C41EEFB" w:rsidRDefault="3DAE6D95" w14:paraId="29BF41A3" w14:textId="16CCA431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lorian De Clercq</w:t>
            </w:r>
          </w:p>
        </w:tc>
        <w:tc>
          <w:tcPr>
            <w:tcW w:w="1620" w:type="dxa"/>
          </w:tcPr>
          <w:p w:rsidRPr="006E6CAC" w:rsidR="3DAE6D95" w:rsidP="5C41EEFB" w:rsidRDefault="3DAE6D95" w14:paraId="52582033" w14:textId="7AEDD319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0</w:t>
            </w:r>
          </w:p>
        </w:tc>
        <w:tc>
          <w:tcPr>
            <w:tcW w:w="4050" w:type="dxa"/>
          </w:tcPr>
          <w:p w:rsidRPr="006E6CAC" w:rsidR="3DAE6D95" w:rsidP="5C41EEFB" w:rsidRDefault="00EC0D34" w14:paraId="7843C181" w14:textId="72154A13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29">
              <w:r w:rsidRPr="006E6CAC" w:rsidR="3DAE6D9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lorian.DeClercq@miamidade.gov</w:t>
              </w:r>
            </w:hyperlink>
            <w:r w:rsidRPr="006E6CAC" w:rsidR="3DAE6D9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Pr="006E6CAC" w:rsidR="00ED1C28" w:rsidTr="006C1EBF" w14:paraId="22ED0479" w14:textId="77777777">
        <w:trPr>
          <w:trHeight w:val="278" w:hRule="exact"/>
        </w:trPr>
        <w:tc>
          <w:tcPr>
            <w:tcW w:w="1710" w:type="dxa"/>
          </w:tcPr>
          <w:p w:rsidRPr="006E6CAC" w:rsidR="00ED1C28" w:rsidP="00CF5105" w:rsidRDefault="00DB0802" w14:paraId="437A85F5" w14:textId="447896E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3240" w:type="dxa"/>
          </w:tcPr>
          <w:p w:rsidRPr="006E6CAC" w:rsidR="00ED1C28" w:rsidP="006B2CD3" w:rsidRDefault="00314EDE" w14:paraId="4E71F373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Ana</w:t>
            </w:r>
            <w:r w:rsidRPr="006E6CA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Chirino</w:t>
            </w:r>
          </w:p>
        </w:tc>
        <w:tc>
          <w:tcPr>
            <w:tcW w:w="1620" w:type="dxa"/>
          </w:tcPr>
          <w:p w:rsidRPr="006E6CAC" w:rsidR="00ED1C28" w:rsidP="006B2CD3" w:rsidRDefault="00314EDE" w14:paraId="04956EC1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802</w:t>
            </w:r>
          </w:p>
        </w:tc>
        <w:tc>
          <w:tcPr>
            <w:tcW w:w="4050" w:type="dxa"/>
          </w:tcPr>
          <w:p w:rsidRPr="006E6CAC" w:rsidR="00ED1C28" w:rsidP="00CB68E6" w:rsidRDefault="00EC0D34" w14:paraId="73C68BC5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0">
              <w:r w:rsidRPr="006E6CAC" w:rsidR="0093635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a.Chirino@miamidade.gov</w:t>
              </w:r>
            </w:hyperlink>
          </w:p>
        </w:tc>
      </w:tr>
      <w:tr w:rsidRPr="006E6CAC" w:rsidR="00ED1C28" w:rsidTr="006C1EBF" w14:paraId="46C78AC7" w14:textId="77777777">
        <w:trPr>
          <w:trHeight w:val="278" w:hRule="exact"/>
        </w:trPr>
        <w:tc>
          <w:tcPr>
            <w:tcW w:w="1710" w:type="dxa"/>
          </w:tcPr>
          <w:p w:rsidRPr="006E6CAC" w:rsidR="00ED1C28" w:rsidP="00CF5105" w:rsidRDefault="00DB0802" w14:paraId="79D14BD4" w14:textId="3DFC8004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3240" w:type="dxa"/>
          </w:tcPr>
          <w:p w:rsidRPr="006E6CAC" w:rsidR="00ED1C28" w:rsidP="006B2CD3" w:rsidRDefault="00314EDE" w14:paraId="6D56F4DB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Kelly</w:t>
            </w:r>
            <w:r w:rsidRPr="006E6CA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Dasht</w:t>
            </w:r>
            <w:r w:rsidRPr="006E6CAC" w:rsidR="00411578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ki</w:t>
            </w:r>
          </w:p>
        </w:tc>
        <w:tc>
          <w:tcPr>
            <w:tcW w:w="1620" w:type="dxa"/>
          </w:tcPr>
          <w:p w:rsidRPr="006E6CAC" w:rsidR="00ED1C28" w:rsidP="006B2CD3" w:rsidRDefault="00314EDE" w14:paraId="3BFC64AE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</w:t>
            </w:r>
            <w:r w:rsidRPr="006E6CAC" w:rsidR="00BF1E14">
              <w:rPr>
                <w:rFonts w:asciiTheme="minorHAnsi" w:hAnsiTheme="minorHAnsi" w:cstheme="minorHAnsi"/>
                <w:sz w:val="20"/>
                <w:szCs w:val="20"/>
              </w:rPr>
              <w:t>613</w:t>
            </w:r>
          </w:p>
        </w:tc>
        <w:tc>
          <w:tcPr>
            <w:tcW w:w="4050" w:type="dxa"/>
          </w:tcPr>
          <w:p w:rsidRPr="006E6CAC" w:rsidR="00ED1C28" w:rsidP="00CB68E6" w:rsidRDefault="00EC0D34" w14:paraId="5CAF2912" w14:textId="77777777">
            <w:pPr>
              <w:pStyle w:val="TableParagraph"/>
              <w:spacing w:line="265" w:lineRule="exact"/>
              <w:ind w:left="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131">
              <w:r w:rsidRPr="006E6CAC" w:rsidR="008D421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elly.Dashtaki@miamidade.gov</w:t>
              </w:r>
            </w:hyperlink>
          </w:p>
        </w:tc>
      </w:tr>
      <w:tr w:rsidRPr="006E6CAC" w:rsidR="00E16972" w:rsidTr="006C1EBF" w14:paraId="6B9BC116" w14:textId="77777777">
        <w:trPr>
          <w:trHeight w:val="278" w:hRule="exact"/>
        </w:trPr>
        <w:tc>
          <w:tcPr>
            <w:tcW w:w="1710" w:type="dxa"/>
          </w:tcPr>
          <w:p w:rsidRPr="006E6CAC" w:rsidR="00E16972" w:rsidP="00CF5105" w:rsidRDefault="00E16972" w14:paraId="7023DC11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:rsidRPr="006E6CAC" w:rsidR="00E16972" w:rsidP="00E16972" w:rsidRDefault="00E16972" w14:paraId="2ABE67F8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Annia SanPedro</w:t>
            </w:r>
          </w:p>
        </w:tc>
        <w:tc>
          <w:tcPr>
            <w:tcW w:w="1620" w:type="dxa"/>
          </w:tcPr>
          <w:p w:rsidRPr="006E6CAC" w:rsidR="00E16972" w:rsidP="00E16972" w:rsidRDefault="00E16972" w14:paraId="65A76F3B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7</w:t>
            </w:r>
          </w:p>
        </w:tc>
        <w:tc>
          <w:tcPr>
            <w:tcW w:w="4050" w:type="dxa"/>
          </w:tcPr>
          <w:p w:rsidRPr="006E6CAC" w:rsidR="00E16972" w:rsidP="00CB68E6" w:rsidRDefault="00EC0D34" w14:paraId="636317FA" w14:textId="3FA409F4">
            <w:pPr>
              <w:pStyle w:val="TableParagraph"/>
              <w:spacing w:line="265" w:lineRule="exact"/>
              <w:jc w:val="center"/>
              <w:rPr>
                <w:rStyle w:val="Hyperlink"/>
                <w:rFonts w:asciiTheme="minorHAnsi" w:hAnsiTheme="minorHAnsi" w:cstheme="minorHAnsi"/>
                <w:sz w:val="20"/>
                <w:szCs w:val="20"/>
              </w:rPr>
            </w:pPr>
            <w:hyperlink w:history="1" r:id="rId132">
              <w:r w:rsidRPr="006E6CAC" w:rsidR="00CB68E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nia.SanPedro@miamidade.gov</w:t>
              </w:r>
            </w:hyperlink>
          </w:p>
        </w:tc>
      </w:tr>
      <w:tr w:rsidRPr="006E6CAC" w:rsidR="5C41EEFB" w:rsidTr="006C1EBF" w14:paraId="358F9D7F" w14:textId="77777777">
        <w:trPr>
          <w:trHeight w:val="278"/>
        </w:trPr>
        <w:tc>
          <w:tcPr>
            <w:tcW w:w="1710" w:type="dxa"/>
          </w:tcPr>
          <w:p w:rsidRPr="006E6CAC" w:rsidR="260F7315" w:rsidP="00CF5105" w:rsidRDefault="260F7315" w14:paraId="3327934D" w14:textId="722F0F1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:rsidRPr="006E6CAC" w:rsidR="260F7315" w:rsidP="5C41EEFB" w:rsidRDefault="260F7315" w14:paraId="5A467AE1" w14:textId="5012571D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rancisco Rodriguez</w:t>
            </w:r>
          </w:p>
        </w:tc>
        <w:tc>
          <w:tcPr>
            <w:tcW w:w="1620" w:type="dxa"/>
          </w:tcPr>
          <w:p w:rsidRPr="006E6CAC" w:rsidR="260F7315" w:rsidP="5C41EEFB" w:rsidRDefault="260F7315" w14:paraId="7A4F6B2A" w14:textId="7A23521C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820</w:t>
            </w:r>
          </w:p>
        </w:tc>
        <w:tc>
          <w:tcPr>
            <w:tcW w:w="4050" w:type="dxa"/>
          </w:tcPr>
          <w:p w:rsidRPr="006E6CAC" w:rsidR="260F7315" w:rsidP="5C41EEFB" w:rsidRDefault="00EC0D34" w14:paraId="7EA25CDB" w14:textId="00068D6D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3">
              <w:r w:rsidRPr="006E6CAC" w:rsidR="260F731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co.Rodriguez2@miamidade.gov</w:t>
              </w:r>
            </w:hyperlink>
            <w:r w:rsidRPr="006E6CAC" w:rsidR="260F731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Pr="006E6CAC" w:rsidR="5C41EEFB" w:rsidTr="006C1EBF" w14:paraId="32A3898C" w14:textId="77777777">
        <w:trPr>
          <w:trHeight w:val="278"/>
        </w:trPr>
        <w:tc>
          <w:tcPr>
            <w:tcW w:w="1710" w:type="dxa"/>
          </w:tcPr>
          <w:p w:rsidRPr="006E6CAC" w:rsidR="260F7315" w:rsidP="00CF5105" w:rsidRDefault="260F7315" w14:paraId="48ED3632" w14:textId="6436BC12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:rsidRPr="006E6CAC" w:rsidR="260F7315" w:rsidP="5C41EEFB" w:rsidRDefault="260F7315" w14:paraId="0756207F" w14:textId="44885C3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Gabriel Paan</w:t>
            </w:r>
          </w:p>
        </w:tc>
        <w:tc>
          <w:tcPr>
            <w:tcW w:w="1620" w:type="dxa"/>
          </w:tcPr>
          <w:p w:rsidRPr="006E6CAC" w:rsidR="260F7315" w:rsidP="5C41EEFB" w:rsidRDefault="260F7315" w14:paraId="73349A90" w14:textId="35EAF2FD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816</w:t>
            </w:r>
          </w:p>
        </w:tc>
        <w:tc>
          <w:tcPr>
            <w:tcW w:w="4050" w:type="dxa"/>
          </w:tcPr>
          <w:p w:rsidRPr="006E6CAC" w:rsidR="260F7315" w:rsidP="5C41EEFB" w:rsidRDefault="00EC0D34" w14:paraId="20B409FC" w14:textId="6D5A51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4">
              <w:r w:rsidRPr="006E6CAC" w:rsidR="260F731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abriel.Paan@miamidade.gov</w:t>
              </w:r>
            </w:hyperlink>
            <w:r w:rsidRPr="006E6CAC" w:rsidR="260F731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Pr="006E6CAC" w:rsidR="00E16972" w:rsidTr="006C1EBF" w14:paraId="1EFDA7C6" w14:textId="77777777">
        <w:trPr>
          <w:trHeight w:val="278" w:hRule="exact"/>
        </w:trPr>
        <w:tc>
          <w:tcPr>
            <w:tcW w:w="1710" w:type="dxa"/>
          </w:tcPr>
          <w:p w:rsidRPr="006E6CAC" w:rsidR="00E16972" w:rsidP="00CF5105" w:rsidRDefault="00E16972" w14:paraId="3F4E6068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name="_Hlk41900291" w:id="30"/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:rsidRPr="006E6CAC" w:rsidR="00E16972" w:rsidP="00E16972" w:rsidRDefault="00E16972" w14:paraId="3CD54BF3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elissa Jacquet</w:t>
            </w:r>
          </w:p>
        </w:tc>
        <w:tc>
          <w:tcPr>
            <w:tcW w:w="1620" w:type="dxa"/>
          </w:tcPr>
          <w:p w:rsidRPr="006E6CAC" w:rsidR="00E16972" w:rsidP="00E16972" w:rsidRDefault="00E16972" w14:paraId="5DCF7EC5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</w:t>
            </w:r>
            <w:r w:rsidRPr="006E6CAC" w:rsidR="002F5B63">
              <w:rPr>
                <w:rFonts w:asciiTheme="minorHAnsi" w:hAnsiTheme="minorHAnsi" w:cstheme="minorHAnsi"/>
                <w:sz w:val="20"/>
                <w:szCs w:val="20"/>
              </w:rPr>
              <w:t>6621</w:t>
            </w:r>
          </w:p>
        </w:tc>
        <w:tc>
          <w:tcPr>
            <w:tcW w:w="4050" w:type="dxa"/>
          </w:tcPr>
          <w:p w:rsidRPr="006E6CAC" w:rsidR="00E16972" w:rsidP="00CB68E6" w:rsidRDefault="00EC0D34" w14:paraId="7C3F2F11" w14:textId="1A6A98D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5">
              <w:r w:rsidRPr="006E6CAC" w:rsidR="00CB68E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elissa.Jacquet@miamidade.gov</w:t>
              </w:r>
            </w:hyperlink>
            <w:bookmarkEnd w:id="30"/>
          </w:p>
        </w:tc>
      </w:tr>
      <w:tr w:rsidRPr="006E6CAC" w:rsidR="5C41EEFB" w:rsidTr="006C1EBF" w14:paraId="740215AF" w14:textId="77777777">
        <w:trPr>
          <w:trHeight w:val="278"/>
        </w:trPr>
        <w:tc>
          <w:tcPr>
            <w:tcW w:w="1710" w:type="dxa"/>
          </w:tcPr>
          <w:p w:rsidRPr="006E6CAC" w:rsidR="7763E950" w:rsidP="00CF5105" w:rsidRDefault="7763E950" w14:paraId="2C8A42FA" w14:textId="22D9EF9C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</w:tcPr>
          <w:p w:rsidRPr="006E6CAC" w:rsidR="7763E950" w:rsidP="5C41EEFB" w:rsidRDefault="7763E950" w14:paraId="65FBD2E1" w14:textId="2E9D7B32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oises Ariel A. Matute Rodriguez</w:t>
            </w:r>
          </w:p>
        </w:tc>
        <w:tc>
          <w:tcPr>
            <w:tcW w:w="1620" w:type="dxa"/>
          </w:tcPr>
          <w:p w:rsidRPr="006E6CAC" w:rsidR="5C41EEFB" w:rsidP="006C1EBF" w:rsidRDefault="7763E950" w14:paraId="304BCDD6" w14:textId="494ED19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1</w:t>
            </w:r>
          </w:p>
        </w:tc>
        <w:tc>
          <w:tcPr>
            <w:tcW w:w="4050" w:type="dxa"/>
          </w:tcPr>
          <w:p w:rsidRPr="006E6CAC" w:rsidR="7763E950" w:rsidP="5C41EEFB" w:rsidRDefault="00EC0D34" w14:paraId="54598594" w14:textId="250038F3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6">
              <w:r w:rsidRPr="006E6CAC" w:rsidR="7763E950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oisesariel.Matuterodriguez@miamidade.gov</w:t>
              </w:r>
            </w:hyperlink>
            <w:r w:rsidRPr="006E6CAC" w:rsidR="7763E95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:rsidR="006C1EBF" w:rsidP="006C1EBF" w:rsidRDefault="006C1EBF" w14:paraId="24B0EFE5" w14:textId="77777777">
      <w:pPr>
        <w:pStyle w:val="BodyText"/>
      </w:pPr>
      <w:bookmarkStart w:name="DeSoto_County_-_Lee_County_Division_of_N" w:id="31"/>
      <w:bookmarkStart w:name="_Toc431975092" w:id="32"/>
      <w:bookmarkEnd w:id="31"/>
    </w:p>
    <w:p w:rsidR="00ED1C28" w:rsidRDefault="00314EDE" w14:paraId="357BD47D" w14:textId="1DA6D7C9">
      <w:pPr>
        <w:pStyle w:val="Heading2"/>
        <w:spacing w:line="292" w:lineRule="exact"/>
        <w:ind w:right="3399"/>
      </w:pPr>
      <w:r>
        <w:rPr>
          <w:spacing w:val="-3"/>
        </w:rPr>
        <w:t xml:space="preserve">DeSoto County </w:t>
      </w:r>
      <w:r>
        <w:t xml:space="preserve">- </w:t>
      </w:r>
      <w:hyperlink w:history="1" w:anchor="Lee_County_Division_of_Natural_Resources">
        <w:r w:rsidRPr="00683AB2">
          <w:rPr>
            <w:rStyle w:val="Hyperlink"/>
            <w:spacing w:val="-3"/>
          </w:rPr>
          <w:t>Lee County</w:t>
        </w:r>
      </w:hyperlink>
      <w:r>
        <w:rPr>
          <w:spacing w:val="-3"/>
        </w:rPr>
        <w:t xml:space="preserve"> </w:t>
      </w:r>
      <w:r>
        <w:t xml:space="preserve">Division of </w:t>
      </w:r>
      <w:r>
        <w:rPr>
          <w:spacing w:val="-3"/>
        </w:rPr>
        <w:t>Natural</w:t>
      </w:r>
      <w:r>
        <w:rPr>
          <w:spacing w:val="-1"/>
        </w:rPr>
        <w:t xml:space="preserve"> </w:t>
      </w:r>
      <w:r>
        <w:rPr>
          <w:spacing w:val="-3"/>
        </w:rPr>
        <w:t>Resources</w:t>
      </w:r>
      <w:bookmarkEnd w:id="32"/>
    </w:p>
    <w:p w:rsidRPr="006E6CAC" w:rsidR="00A33C24" w:rsidRDefault="00314EDE" w14:paraId="6A939DDB" w14:textId="77777777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1500 Monroe Street, Third Floor, (mailing) P.O. Box 398, Fort Myers, FL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33902</w:t>
      </w:r>
    </w:p>
    <w:p w:rsidRPr="006C1EBF" w:rsidR="00ED1C28" w:rsidP="006C1EBF" w:rsidRDefault="00314EDE" w14:paraId="10880057" w14:textId="7C59D755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 w:rsidR="00AA3308">
        <w:rPr>
          <w:sz w:val="20"/>
          <w:szCs w:val="20"/>
        </w:rPr>
        <w:t>(239) 533-8109</w:t>
      </w:r>
      <w:r w:rsidRPr="006E6CAC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Pr="006E6CAC" w:rsidR="00ED1C28" w:rsidTr="3EDE24C7" w14:paraId="0A24EA82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6E6CAC" w:rsidR="00ED1C28" w:rsidP="00535C26" w:rsidRDefault="00314EDE" w14:paraId="4C81B34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6E6CAC" w:rsidR="00ED1C28" w:rsidRDefault="00314EDE" w14:paraId="26C7113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E6CAC" w:rsidR="00ED1C28" w:rsidRDefault="00314EDE" w14:paraId="3DED53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RDefault="00314EDE" w14:paraId="54B04A7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FD47C9" w:rsidTr="3EDE24C7" w14:paraId="54E97DA6" w14:textId="77777777">
        <w:trPr>
          <w:trHeight w:val="244" w:hRule="exact"/>
        </w:trPr>
        <w:tc>
          <w:tcPr>
            <w:tcW w:w="2425" w:type="dxa"/>
          </w:tcPr>
          <w:p w:rsidRPr="006E6CAC" w:rsidR="00FD47C9" w:rsidP="00FD47C9" w:rsidRDefault="00FD47C9" w14:paraId="454530B4" w14:textId="57BF7B96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340" w:type="dxa"/>
          </w:tcPr>
          <w:p w:rsidRPr="006E6CAC" w:rsidR="00FD47C9" w:rsidP="00FD47C9" w:rsidRDefault="00FD47C9" w14:paraId="0A6A3B11" w14:textId="4164B952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Rick Roudebush </w:t>
            </w:r>
          </w:p>
        </w:tc>
        <w:tc>
          <w:tcPr>
            <w:tcW w:w="2255" w:type="dxa"/>
          </w:tcPr>
          <w:p w:rsidRPr="006E6CAC" w:rsidR="00FD47C9" w:rsidP="00FD47C9" w:rsidRDefault="00FD47C9" w14:paraId="2868AE34" w14:textId="6B92D99B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</w:t>
            </w:r>
            <w:r>
              <w:rPr>
                <w:sz w:val="20"/>
                <w:szCs w:val="20"/>
              </w:rPr>
              <w:t>)</w:t>
            </w:r>
            <w:r w:rsidRPr="00FD47C9">
              <w:rPr>
                <w:sz w:val="20"/>
                <w:szCs w:val="20"/>
              </w:rPr>
              <w:t xml:space="preserve"> 634</w:t>
            </w:r>
            <w:r>
              <w:rPr>
                <w:sz w:val="20"/>
                <w:szCs w:val="20"/>
              </w:rPr>
              <w:t>-</w:t>
            </w:r>
            <w:r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:rsidRPr="006E6CAC" w:rsidR="00FD47C9" w:rsidP="00FD47C9" w:rsidRDefault="00FD47C9" w14:paraId="52EFCF1D" w14:textId="1B05D8C7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Pr="006E6CAC" w:rsidR="00FD47C9" w:rsidTr="3EDE24C7" w14:paraId="488DFC91" w14:textId="77777777">
        <w:trPr>
          <w:trHeight w:val="278" w:hRule="exact"/>
        </w:trPr>
        <w:tc>
          <w:tcPr>
            <w:tcW w:w="2425" w:type="dxa"/>
          </w:tcPr>
          <w:p w:rsidRPr="006E6CAC" w:rsidR="00FD47C9" w:rsidP="00FD47C9" w:rsidRDefault="00FD47C9" w14:paraId="1C863BA6" w14:textId="79CAFBD7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FD47C9" w:rsidP="00FD47C9" w:rsidRDefault="00FD47C9" w14:paraId="64AB09D2" w14:textId="6DB2BF6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255" w:type="dxa"/>
          </w:tcPr>
          <w:p w:rsidRPr="006E6CAC" w:rsidR="00FD47C9" w:rsidP="00FD47C9" w:rsidRDefault="00FD47C9" w14:paraId="10A4B82D" w14:textId="55CCBD0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:rsidRPr="006E6CAC" w:rsidR="00FD47C9" w:rsidP="00FD47C9" w:rsidRDefault="00EC0D34" w14:paraId="1A3A45A1" w14:textId="186D324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37">
              <w:r w:rsidRPr="002736C3" w:rsidR="00FD47C9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Pr="002736C3" w:rsidR="00FD47C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6E6CAC" w:rsidR="00FD47C9" w:rsidTr="3EDE24C7" w14:paraId="2994A55A" w14:textId="77777777">
        <w:trPr>
          <w:trHeight w:val="278" w:hRule="exact"/>
        </w:trPr>
        <w:tc>
          <w:tcPr>
            <w:tcW w:w="2425" w:type="dxa"/>
          </w:tcPr>
          <w:p w:rsidRPr="006E6CAC" w:rsidR="00FD47C9" w:rsidP="00FD47C9" w:rsidRDefault="00FD47C9" w14:paraId="0A1F20AB" w14:textId="138C88AB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FD47C9" w:rsidP="00FD47C9" w:rsidRDefault="00FD47C9" w14:paraId="6734F95D" w14:textId="39C4B26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255" w:type="dxa"/>
          </w:tcPr>
          <w:p w:rsidRPr="006E6CAC" w:rsidR="00FD47C9" w:rsidP="00FD47C9" w:rsidRDefault="00FD47C9" w14:paraId="764F5C4B" w14:textId="794067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rFonts w:cs="Calibri"/>
                <w:sz w:val="20"/>
                <w:szCs w:val="20"/>
              </w:rPr>
              <w:t>239</w:t>
            </w:r>
            <w:r>
              <w:rPr>
                <w:rFonts w:cs="Calibri"/>
                <w:sz w:val="20"/>
                <w:szCs w:val="20"/>
              </w:rPr>
              <w:t>)</w:t>
            </w:r>
            <w:r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:rsidRPr="006E6CAC" w:rsidR="00FD47C9" w:rsidP="00FD47C9" w:rsidRDefault="00EC0D34" w14:paraId="5D949E95" w14:textId="02AAA0B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38">
              <w:r w:rsidRPr="002736C3" w:rsidR="00FD47C9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:rsidR="00ED1C28" w:rsidRDefault="00314EDE" w14:paraId="5A92C93A" w14:textId="77777777">
      <w:pPr>
        <w:pStyle w:val="Heading2"/>
        <w:spacing w:line="292" w:lineRule="exact"/>
        <w:ind w:right="3399"/>
      </w:pPr>
      <w:bookmarkStart w:name="Dixie_County_–_Florida_Department_of_Hea" w:id="33"/>
      <w:bookmarkStart w:name="_Toc431975093" w:id="34"/>
      <w:bookmarkEnd w:id="33"/>
      <w:r>
        <w:t>Dixie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bookmarkEnd w:id="34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00F81B3D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:rsidRPr="006E6CAC" w:rsidR="00041BA5" w:rsidP="00041BA5" w:rsidRDefault="00041BA5" w14:paraId="4C3E8E7C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ED1C28" w:rsidP="006C1EBF" w:rsidRDefault="00041BA5" w14:paraId="1FCFB3E5" w14:textId="56D84845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Pr="006E6CAC" w:rsidR="00ED1C28" w:rsidTr="00F168F8" w14:paraId="1CD10D22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6E6CAC" w:rsidR="00ED1C28" w:rsidRDefault="00314EDE" w14:paraId="7E351F4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6E6CAC" w:rsidR="00ED1C28" w:rsidRDefault="00314EDE" w14:paraId="56FE8E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E6CAC" w:rsidR="00ED1C28" w:rsidRDefault="00314EDE" w14:paraId="7EBD547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RDefault="00314EDE" w14:paraId="405F231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B5685A" w:rsidTr="00F168F8" w14:paraId="644B598A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347F6D" w14:paraId="1AF18F8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:rsidRPr="006E6CAC" w:rsidR="00B5685A" w:rsidP="00B5685A" w:rsidRDefault="00B5685A" w14:paraId="401C983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255" w:type="dxa"/>
          </w:tcPr>
          <w:p w:rsidRPr="006E6CAC" w:rsidR="00B5685A" w:rsidP="00B5685A" w:rsidRDefault="00B5685A" w14:paraId="240781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51" w:type="dxa"/>
          </w:tcPr>
          <w:p w:rsidRPr="006E6CAC" w:rsidR="00B5685A" w:rsidP="00B5685A" w:rsidRDefault="00EC0D34" w14:paraId="4F0740BC" w14:textId="7D0A9D4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39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B5685A" w:rsidTr="00F168F8" w14:paraId="4CCD482D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39B6FCE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3C10970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255" w:type="dxa"/>
          </w:tcPr>
          <w:p w:rsidRPr="006E6CAC" w:rsidR="00B5685A" w:rsidP="00B5685A" w:rsidRDefault="00B5685A" w14:paraId="637F16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51" w:type="dxa"/>
          </w:tcPr>
          <w:p w:rsidRPr="006E6CAC" w:rsidR="00B5685A" w:rsidP="00B5685A" w:rsidRDefault="00EC0D34" w14:paraId="1D9A8AD8" w14:textId="1E8F0D4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0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B5685A" w:rsidTr="00F168F8" w14:paraId="341A9E8C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7A56B9A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6C1DAE5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255" w:type="dxa"/>
          </w:tcPr>
          <w:p w:rsidRPr="006E6CAC" w:rsidR="00B5685A" w:rsidP="00B5685A" w:rsidRDefault="00B5685A" w14:paraId="49B6E62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51" w:type="dxa"/>
          </w:tcPr>
          <w:p w:rsidRPr="006E6CAC" w:rsidR="00B5685A" w:rsidP="00B5685A" w:rsidRDefault="00EC0D34" w14:paraId="08A81AD9" w14:textId="6FB3C72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41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B5685A" w:rsidTr="00F168F8" w14:paraId="19189BD5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7C411EA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6942A71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255" w:type="dxa"/>
          </w:tcPr>
          <w:p w:rsidRPr="006E6CAC" w:rsidR="00B5685A" w:rsidP="00B5685A" w:rsidRDefault="00B5685A" w14:paraId="3D10174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51" w:type="dxa"/>
          </w:tcPr>
          <w:p w:rsidRPr="006E6CAC" w:rsidR="00B5685A" w:rsidP="00B5685A" w:rsidRDefault="00EC0D34" w14:paraId="2D5B0D43" w14:textId="7D83B21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42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B5685A" w:rsidTr="00F168F8" w14:paraId="18A68C47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601F01B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209179F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255" w:type="dxa"/>
          </w:tcPr>
          <w:p w:rsidRPr="006E6CAC" w:rsidR="00B5685A" w:rsidP="00B5685A" w:rsidRDefault="00B5685A" w14:paraId="080099D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51" w:type="dxa"/>
          </w:tcPr>
          <w:p w:rsidRPr="006E6CAC" w:rsidR="00B5685A" w:rsidP="00B5685A" w:rsidRDefault="00EC0D34" w14:paraId="1A1AFE9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43">
              <w:r w:rsidRPr="006E6CAC" w:rsidR="00B5685A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Pr="00340C65" w:rsidR="00680ED8" w:rsidP="00340C65" w:rsidRDefault="00680ED8" w14:paraId="0D92690C" w14:textId="77777777">
      <w:pPr>
        <w:pStyle w:val="BodyText"/>
        <w:ind w:left="0"/>
        <w:rPr>
          <w:sz w:val="16"/>
          <w:szCs w:val="16"/>
        </w:rPr>
      </w:pPr>
      <w:bookmarkStart w:name="Duval_County_-_City_of_Jacksonville_Envi" w:id="35"/>
      <w:bookmarkStart w:name="_Toc431975094" w:id="36"/>
      <w:bookmarkEnd w:id="35"/>
    </w:p>
    <w:p w:rsidR="00ED1C28" w:rsidRDefault="00314EDE" w14:paraId="2F5C1B91" w14:textId="77777777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6"/>
    </w:p>
    <w:p w:rsidRPr="006E6CAC" w:rsidR="00A33C24" w:rsidRDefault="00314EDE" w14:paraId="7B9A45FD" w14:textId="77777777">
      <w:pPr>
        <w:pStyle w:val="BodyText"/>
        <w:ind w:left="108" w:right="5049" w:hanging="1"/>
        <w:rPr>
          <w:sz w:val="20"/>
          <w:szCs w:val="20"/>
        </w:rPr>
      </w:pPr>
      <w:r w:rsidRPr="006E6CAC">
        <w:rPr>
          <w:sz w:val="20"/>
          <w:szCs w:val="20"/>
        </w:rPr>
        <w:t>214</w:t>
      </w:r>
      <w:r w:rsidRPr="006E6CAC">
        <w:rPr>
          <w:spacing w:val="-10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Hogan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Street,</w:t>
      </w:r>
      <w:r w:rsidRPr="006E6CAC">
        <w:rPr>
          <w:spacing w:val="-4"/>
          <w:sz w:val="20"/>
          <w:szCs w:val="20"/>
        </w:rPr>
        <w:t xml:space="preserve"> </w:t>
      </w:r>
      <w:r w:rsidRPr="006E6CAC" w:rsidR="003564B6">
        <w:rPr>
          <w:sz w:val="20"/>
          <w:szCs w:val="20"/>
        </w:rPr>
        <w:t>5</w:t>
      </w:r>
      <w:r w:rsidRPr="006E6CAC">
        <w:rPr>
          <w:sz w:val="20"/>
          <w:szCs w:val="20"/>
        </w:rPr>
        <w:t>th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Floor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Jacksonville,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4"/>
          <w:sz w:val="20"/>
          <w:szCs w:val="20"/>
        </w:rPr>
        <w:t xml:space="preserve"> </w:t>
      </w:r>
      <w:r w:rsidRPr="006E6CAC">
        <w:rPr>
          <w:sz w:val="20"/>
          <w:szCs w:val="20"/>
        </w:rPr>
        <w:t>32202</w:t>
      </w:r>
    </w:p>
    <w:p w:rsidRPr="006C1EBF" w:rsidR="00ED1C28" w:rsidP="006C1EBF" w:rsidRDefault="00314EDE" w14:paraId="78A22A97" w14:textId="3E8F6706">
      <w:pPr>
        <w:pStyle w:val="BodyText"/>
        <w:ind w:left="108" w:right="5049" w:hanging="1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04) 255-7100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04)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630-3637</w:t>
      </w:r>
    </w:p>
    <w:tbl>
      <w:tblPr>
        <w:tblStyle w:val="TableGrid"/>
        <w:tblW w:w="10232" w:type="dxa"/>
        <w:tblLayout w:type="fixed"/>
        <w:tblLook w:val="01E0" w:firstRow="1" w:lastRow="1" w:firstColumn="1" w:lastColumn="1" w:noHBand="0" w:noVBand="0"/>
      </w:tblPr>
      <w:tblGrid>
        <w:gridCol w:w="2445"/>
        <w:gridCol w:w="3342"/>
        <w:gridCol w:w="1895"/>
        <w:gridCol w:w="2550"/>
      </w:tblGrid>
      <w:tr w:rsidRPr="006E6CAC" w:rsidR="00E30319" w:rsidTr="7C83B69E" w14:paraId="0F6770DF" w14:textId="77777777">
        <w:trPr>
          <w:trHeight w:val="278" w:hRule="exact"/>
        </w:trPr>
        <w:tc>
          <w:tcPr>
            <w:tcW w:w="2445" w:type="dxa"/>
            <w:shd w:val="clear" w:color="auto" w:fill="D9D9D9" w:themeFill="background1" w:themeFillShade="D9"/>
          </w:tcPr>
          <w:p w:rsidRPr="006E6CAC" w:rsidR="335E3B3F" w:rsidP="335E3B3F" w:rsidRDefault="335E3B3F" w14:paraId="038EF070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3342" w:type="dxa"/>
            <w:shd w:val="clear" w:color="auto" w:fill="D9D9D9" w:themeFill="background1" w:themeFillShade="D9"/>
          </w:tcPr>
          <w:p w:rsidRPr="006E6CAC" w:rsidR="335E3B3F" w:rsidP="335E3B3F" w:rsidRDefault="335E3B3F" w14:paraId="499FF17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895" w:type="dxa"/>
            <w:shd w:val="clear" w:color="auto" w:fill="D9D9D9" w:themeFill="background1" w:themeFillShade="D9"/>
          </w:tcPr>
          <w:p w:rsidRPr="006E6CAC" w:rsidR="335E3B3F" w:rsidP="335E3B3F" w:rsidRDefault="335E3B3F" w14:paraId="605CE594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:rsidRPr="006E6CAC" w:rsidR="335E3B3F" w:rsidP="335E3B3F" w:rsidRDefault="335E3B3F" w14:paraId="1475DF6A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335E3B3F" w:rsidTr="7C83B69E" w14:paraId="672CD778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58E58AE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 Manager</w:t>
            </w:r>
          </w:p>
        </w:tc>
        <w:tc>
          <w:tcPr>
            <w:tcW w:w="3342" w:type="dxa"/>
          </w:tcPr>
          <w:p w:rsidRPr="006E6CAC" w:rsidR="335E3B3F" w:rsidP="335E3B3F" w:rsidRDefault="335E3B3F" w14:paraId="4A6A4B45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ean Richards</w:t>
            </w:r>
          </w:p>
        </w:tc>
        <w:tc>
          <w:tcPr>
            <w:tcW w:w="1895" w:type="dxa"/>
          </w:tcPr>
          <w:p w:rsidRPr="006E6CAC" w:rsidR="335E3B3F" w:rsidP="335E3B3F" w:rsidRDefault="335E3B3F" w14:paraId="05D31B7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04) 255-7137</w:t>
            </w:r>
          </w:p>
        </w:tc>
        <w:tc>
          <w:tcPr>
            <w:tcW w:w="2550" w:type="dxa"/>
          </w:tcPr>
          <w:p w:rsidRPr="006E6CAC" w:rsidR="335E3B3F" w:rsidP="335E3B3F" w:rsidRDefault="00EC0D34" w14:paraId="6E8CC3AB" w14:textId="156283C4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4">
              <w:r w:rsidRPr="006E6CAC" w:rsidR="335E3B3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Pr="006E6CAC" w:rsidR="335E3B3F" w:rsidTr="7C83B69E" w14:paraId="6F3F261E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1EFD579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3342" w:type="dxa"/>
          </w:tcPr>
          <w:p w:rsidRPr="006E6CAC" w:rsidR="335E3B3F" w:rsidP="335E3B3F" w:rsidRDefault="335E3B3F" w14:paraId="190178D4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1895" w:type="dxa"/>
          </w:tcPr>
          <w:p w:rsidRPr="006E6CAC" w:rsidR="335E3B3F" w:rsidP="335E3B3F" w:rsidRDefault="335E3B3F" w14:paraId="7065B8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550" w:type="dxa"/>
          </w:tcPr>
          <w:p w:rsidRPr="006E6CAC" w:rsidR="335E3B3F" w:rsidP="335E3B3F" w:rsidRDefault="00EC0D34" w14:paraId="664E1E6E" w14:textId="05605991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5">
              <w:r w:rsidRPr="006E6CAC" w:rsid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6E6CAC" w:rsidR="335E3B3F" w:rsidTr="7C83B69E" w14:paraId="33E332BD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59F09B3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/Inspector</w:t>
            </w:r>
          </w:p>
        </w:tc>
        <w:tc>
          <w:tcPr>
            <w:tcW w:w="3342" w:type="dxa"/>
          </w:tcPr>
          <w:p w:rsidRPr="006E6CAC" w:rsidR="335E3B3F" w:rsidP="335E3B3F" w:rsidRDefault="335E3B3F" w14:paraId="46937253" w14:textId="1988E63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1895" w:type="dxa"/>
          </w:tcPr>
          <w:p w:rsidRPr="006E6CAC" w:rsidR="335E3B3F" w:rsidP="335E3B3F" w:rsidRDefault="002B268D" w14:paraId="0EB4C803" w14:textId="3AC8D7F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E6CAC" w:rsidR="335E3B3F">
              <w:rPr>
                <w:sz w:val="20"/>
                <w:szCs w:val="20"/>
              </w:rPr>
              <w:t>904</w:t>
            </w:r>
            <w:r>
              <w:rPr>
                <w:sz w:val="20"/>
                <w:szCs w:val="20"/>
              </w:rPr>
              <w:t xml:space="preserve">) </w:t>
            </w:r>
            <w:r w:rsidRPr="006E6CAC" w:rsidR="335E3B3F">
              <w:rPr>
                <w:sz w:val="20"/>
                <w:szCs w:val="20"/>
              </w:rPr>
              <w:t>255-7208</w:t>
            </w:r>
          </w:p>
        </w:tc>
        <w:tc>
          <w:tcPr>
            <w:tcW w:w="2550" w:type="dxa"/>
          </w:tcPr>
          <w:p w:rsidRPr="006E6CAC" w:rsidR="335E3B3F" w:rsidP="335E3B3F" w:rsidRDefault="00EC0D34" w14:paraId="24AE237A" w14:textId="5278D4E4">
            <w:pPr>
              <w:jc w:val="center"/>
              <w:rPr>
                <w:sz w:val="20"/>
                <w:szCs w:val="20"/>
              </w:rPr>
            </w:pPr>
            <w:hyperlink r:id="rId146">
              <w:r w:rsidRPr="006E6CAC" w:rsidR="335E3B3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6E6CAC" w:rsidR="335E3B3F" w:rsidTr="7C83B69E" w14:paraId="1D318672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16AC8E9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:rsidRPr="006E6CAC" w:rsidR="335E3B3F" w:rsidP="335E3B3F" w:rsidRDefault="491DDE84" w14:paraId="3CEDDBB0" w14:textId="6CDDD57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  <w:r w:rsidRPr="7C83B69E" w:rsidR="2C9CEB2C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</w:p>
        </w:tc>
        <w:tc>
          <w:tcPr>
            <w:tcW w:w="1895" w:type="dxa"/>
          </w:tcPr>
          <w:p w:rsidRPr="006E6CAC" w:rsidR="335E3B3F" w:rsidP="335E3B3F" w:rsidRDefault="335E3B3F" w14:paraId="379F36A9" w14:textId="77777777">
            <w:pPr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550" w:type="dxa"/>
          </w:tcPr>
          <w:p w:rsidRPr="006E6CAC" w:rsidR="335E3B3F" w:rsidP="335E3B3F" w:rsidRDefault="335E3B3F" w14:paraId="736DACA5" w14:textId="50FF22A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147">
              <w:r w:rsidRPr="006E6CAC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Pr="006E6CAC" w:rsidR="335E3B3F" w:rsidTr="7C83B69E" w14:paraId="1CB12F7F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6755F4B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:rsidRPr="006E6CAC" w:rsidR="335E3B3F" w:rsidP="1A851E11" w:rsidRDefault="64E64D16" w14:paraId="18F76875" w14:textId="201269E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1895" w:type="dxa"/>
          </w:tcPr>
          <w:p w:rsidRPr="006E6CAC" w:rsidR="335E3B3F" w:rsidP="335E3B3F" w:rsidRDefault="6B962655" w14:paraId="411F2A05" w14:textId="0EAB15A4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71</w:t>
            </w:r>
            <w:r w:rsidRPr="1A851E11" w:rsidR="324CFE53">
              <w:rPr>
                <w:sz w:val="20"/>
                <w:szCs w:val="20"/>
              </w:rPr>
              <w:t>74</w:t>
            </w:r>
          </w:p>
        </w:tc>
        <w:tc>
          <w:tcPr>
            <w:tcW w:w="2550" w:type="dxa"/>
          </w:tcPr>
          <w:p w:rsidRPr="006E6CAC" w:rsidR="335E3B3F" w:rsidP="335E3B3F" w:rsidRDefault="00EC0D34" w14:paraId="5D7F6BBA" w14:textId="30A6693A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48">
              <w:r w:rsidRPr="1A851E11" w:rsidR="324CFE53">
                <w:rPr>
                  <w:rStyle w:val="Hyperlink"/>
                  <w:sz w:val="20"/>
                  <w:szCs w:val="20"/>
                </w:rPr>
                <w:t>mwesterman@coj.net</w:t>
              </w:r>
            </w:hyperlink>
          </w:p>
        </w:tc>
      </w:tr>
      <w:tr w:rsidR="1A851E11" w:rsidTr="7C83B69E" w14:paraId="6834F5E7" w14:textId="77777777">
        <w:trPr>
          <w:trHeight w:val="278"/>
        </w:trPr>
        <w:tc>
          <w:tcPr>
            <w:tcW w:w="2445" w:type="dxa"/>
          </w:tcPr>
          <w:p w:rsidR="324CFE53" w:rsidP="1A851E11" w:rsidRDefault="324CFE53" w14:paraId="69B4AC0B" w14:textId="4C6CBC2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:rsidR="324CFE53" w:rsidP="1A851E11" w:rsidRDefault="324CFE53" w14:paraId="51AAF07C" w14:textId="4B7DB09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Erich Christian Ploetner</w:t>
            </w:r>
          </w:p>
        </w:tc>
        <w:tc>
          <w:tcPr>
            <w:tcW w:w="1895" w:type="dxa"/>
          </w:tcPr>
          <w:p w:rsidR="324CFE53" w:rsidP="1A851E11" w:rsidRDefault="324CFE53" w14:paraId="4D50C4B9" w14:textId="102ED520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255-7214</w:t>
            </w:r>
          </w:p>
        </w:tc>
        <w:tc>
          <w:tcPr>
            <w:tcW w:w="2550" w:type="dxa"/>
          </w:tcPr>
          <w:p w:rsidR="324CFE53" w:rsidP="1A851E11" w:rsidRDefault="00EC0D34" w14:paraId="578D4941" w14:textId="3BF86A6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9">
              <w:r w:rsidRPr="1A851E11" w:rsidR="324CFE53">
                <w:rPr>
                  <w:rStyle w:val="Hyperlink"/>
                  <w:sz w:val="20"/>
                  <w:szCs w:val="20"/>
                </w:rPr>
                <w:t>Erich@coj.net</w:t>
              </w:r>
            </w:hyperlink>
          </w:p>
        </w:tc>
      </w:tr>
    </w:tbl>
    <w:p w:rsidRPr="00340C65" w:rsidR="00340C65" w:rsidP="00340C65" w:rsidRDefault="00340C65" w14:paraId="74290364" w14:textId="77777777">
      <w:pPr>
        <w:pStyle w:val="BodyText"/>
        <w:rPr>
          <w:sz w:val="16"/>
          <w:szCs w:val="16"/>
        </w:rPr>
      </w:pPr>
      <w:bookmarkStart w:name="Escambia_County_Health_Unit" w:id="37"/>
      <w:bookmarkStart w:name="_Toc431975095" w:id="38"/>
      <w:bookmarkStart w:name="_Hlk496089305" w:id="39"/>
      <w:bookmarkEnd w:id="37"/>
    </w:p>
    <w:p w:rsidR="00ED1C28" w:rsidRDefault="00314EDE" w14:paraId="2EA63500" w14:textId="2D3C0F70">
      <w:pPr>
        <w:pStyle w:val="Heading2"/>
        <w:spacing w:line="292" w:lineRule="exact"/>
        <w:ind w:right="3399"/>
      </w:pPr>
      <w:r>
        <w:rPr>
          <w:spacing w:val="-3"/>
        </w:rPr>
        <w:t xml:space="preserve">Escambia County </w:t>
      </w:r>
      <w:bookmarkEnd w:id="38"/>
      <w:r w:rsidR="00E24D00">
        <w:rPr>
          <w:spacing w:val="-3"/>
        </w:rPr>
        <w:t>– Florida Department of Health in Escambia County</w:t>
      </w:r>
    </w:p>
    <w:p w:rsidRPr="006E6CAC" w:rsidR="00ED1C28" w:rsidRDefault="00314EDE" w14:paraId="394C1E4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1300 West Gregory Street, Pensacola, FL</w:t>
      </w:r>
      <w:r w:rsidRPr="006E6CAC">
        <w:rPr>
          <w:spacing w:val="-8"/>
          <w:sz w:val="20"/>
          <w:szCs w:val="20"/>
        </w:rPr>
        <w:t xml:space="preserve"> </w:t>
      </w:r>
      <w:r w:rsidRPr="006E6CAC">
        <w:rPr>
          <w:sz w:val="20"/>
          <w:szCs w:val="20"/>
        </w:rPr>
        <w:t>32502</w:t>
      </w:r>
    </w:p>
    <w:p w:rsidRPr="006C1EBF" w:rsidR="00ED1C28" w:rsidP="006C1EBF" w:rsidRDefault="00314EDE" w14:paraId="0C7661A8" w14:textId="2A0B5672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595-6700 then #</w:t>
      </w:r>
      <w:r w:rsidRPr="006E6CAC" w:rsidR="005A1EDA">
        <w:rPr>
          <w:sz w:val="20"/>
          <w:szCs w:val="20"/>
        </w:rPr>
        <w:t>;</w:t>
      </w:r>
      <w:r w:rsidRPr="006E6CAC">
        <w:rPr>
          <w:sz w:val="20"/>
          <w:szCs w:val="20"/>
        </w:rPr>
        <w:t xml:space="preserve">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-28"/>
          <w:sz w:val="20"/>
          <w:szCs w:val="20"/>
        </w:rPr>
        <w:t xml:space="preserve"> </w:t>
      </w:r>
      <w:r w:rsidRPr="006E6CAC">
        <w:rPr>
          <w:sz w:val="20"/>
          <w:szCs w:val="20"/>
        </w:rPr>
        <w:t>595-670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Pr="006E6CAC" w:rsidR="00ED1C28" w:rsidTr="00AF2778" w14:paraId="60C7CC81" w14:textId="77777777">
        <w:trPr>
          <w:trHeight w:val="278" w:hRule="exact"/>
        </w:trPr>
        <w:tc>
          <w:tcPr>
            <w:tcW w:w="2137" w:type="dxa"/>
            <w:shd w:val="clear" w:color="auto" w:fill="D9D9D9" w:themeFill="background1" w:themeFillShade="D9"/>
          </w:tcPr>
          <w:p w:rsidRPr="006E6CAC" w:rsidR="00ED1C28" w:rsidP="001834EA" w:rsidRDefault="00314EDE" w14:paraId="348D232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61953873" w:id="40"/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:rsidRPr="006E6CAC" w:rsidR="00ED1C28" w:rsidP="001834EA" w:rsidRDefault="00314EDE" w14:paraId="25896C3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:rsidRPr="006E6CAC" w:rsidR="00ED1C28" w:rsidP="001834EA" w:rsidRDefault="00314EDE" w14:paraId="2408B7B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:rsidRPr="006E6CAC" w:rsidR="00ED1C28" w:rsidP="001834EA" w:rsidRDefault="00314EDE" w14:paraId="7D7DDE5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37530C" w:rsidTr="00AF2778" w14:paraId="63D73732" w14:textId="77777777">
        <w:trPr>
          <w:trHeight w:val="278" w:hRule="exact"/>
        </w:trPr>
        <w:tc>
          <w:tcPr>
            <w:tcW w:w="2137" w:type="dxa"/>
          </w:tcPr>
          <w:p w:rsidRPr="006E6CAC" w:rsidR="0037530C" w:rsidP="0037530C" w:rsidRDefault="00347F6D" w14:paraId="6BFD587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</w:t>
            </w:r>
            <w:r w:rsidRPr="006E6CAC" w:rsidR="009D14D7">
              <w:rPr>
                <w:spacing w:val="-6"/>
                <w:sz w:val="20"/>
                <w:szCs w:val="20"/>
              </w:rPr>
              <w:t>anager</w:t>
            </w:r>
          </w:p>
        </w:tc>
        <w:tc>
          <w:tcPr>
            <w:tcW w:w="2440" w:type="dxa"/>
          </w:tcPr>
          <w:p w:rsidRPr="006E6CAC" w:rsidR="0037530C" w:rsidP="0037530C" w:rsidRDefault="0037530C" w14:paraId="7138954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Gregory Berrian</w:t>
            </w:r>
          </w:p>
        </w:tc>
        <w:tc>
          <w:tcPr>
            <w:tcW w:w="2462" w:type="dxa"/>
          </w:tcPr>
          <w:p w:rsidRPr="006E6CAC" w:rsidR="0037530C" w:rsidP="0037530C" w:rsidRDefault="0037530C" w14:paraId="22C3343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>
              <w:rPr>
                <w:spacing w:val="-11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595-6700 ext. 20</w:t>
            </w:r>
            <w:r w:rsidRPr="006E6CAC" w:rsidR="008B49C9">
              <w:rPr>
                <w:sz w:val="20"/>
                <w:szCs w:val="20"/>
              </w:rPr>
              <w:t>0</w:t>
            </w:r>
            <w:r w:rsidRPr="006E6CAC">
              <w:rPr>
                <w:sz w:val="20"/>
                <w:szCs w:val="20"/>
              </w:rPr>
              <w:t>0</w:t>
            </w:r>
          </w:p>
        </w:tc>
        <w:tc>
          <w:tcPr>
            <w:tcW w:w="3132" w:type="dxa"/>
          </w:tcPr>
          <w:p w:rsidRPr="006E6CAC" w:rsidR="0037530C" w:rsidP="0037530C" w:rsidRDefault="00EC0D34" w14:paraId="35B7B63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0">
              <w:r w:rsidRPr="006E6CAC" w:rsidR="0037530C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Pr="006E6CAC" w:rsidR="0037530C">
              <w:rPr>
                <w:sz w:val="20"/>
                <w:szCs w:val="20"/>
              </w:rPr>
              <w:t xml:space="preserve"> </w:t>
            </w:r>
          </w:p>
        </w:tc>
      </w:tr>
      <w:tr w:rsidRPr="006E6CAC" w:rsidR="005C47BD" w:rsidTr="00AF2778" w14:paraId="7511C00A" w14:textId="77777777">
        <w:trPr>
          <w:trHeight w:val="267" w:hRule="exact"/>
        </w:trPr>
        <w:tc>
          <w:tcPr>
            <w:tcW w:w="2137" w:type="dxa"/>
          </w:tcPr>
          <w:p w:rsidRPr="006E6CAC" w:rsidR="005C47BD" w:rsidP="005C47BD" w:rsidRDefault="008B49C9" w14:paraId="526D6EB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/Inspector</w:t>
            </w:r>
          </w:p>
        </w:tc>
        <w:tc>
          <w:tcPr>
            <w:tcW w:w="2440" w:type="dxa"/>
          </w:tcPr>
          <w:p w:rsidRPr="006E6CAC" w:rsidR="005C47BD" w:rsidP="005C47BD" w:rsidRDefault="005C47BD" w14:paraId="4B3DAF2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arles Payne</w:t>
            </w:r>
          </w:p>
        </w:tc>
        <w:tc>
          <w:tcPr>
            <w:tcW w:w="2462" w:type="dxa"/>
          </w:tcPr>
          <w:p w:rsidRPr="006E6CAC" w:rsidR="005C47BD" w:rsidP="005C47BD" w:rsidRDefault="005C47BD" w14:paraId="1876813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67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010</w:t>
            </w:r>
          </w:p>
        </w:tc>
        <w:tc>
          <w:tcPr>
            <w:tcW w:w="3132" w:type="dxa"/>
          </w:tcPr>
          <w:p w:rsidRPr="006E6CAC" w:rsidR="005C47BD" w:rsidP="005C47BD" w:rsidRDefault="00EC0D34" w14:paraId="15478DA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1">
              <w:r w:rsidRPr="006E6CAC" w:rsidR="005C47BD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6E6CAC" w:rsidR="00D41C3A" w:rsidTr="00AF2778" w14:paraId="3540FC24" w14:textId="77777777">
        <w:trPr>
          <w:trHeight w:val="278" w:hRule="exact"/>
        </w:trPr>
        <w:tc>
          <w:tcPr>
            <w:tcW w:w="2137" w:type="dxa"/>
          </w:tcPr>
          <w:p w:rsidRPr="006E6CAC" w:rsidR="00D41C3A" w:rsidP="00D41C3A" w:rsidRDefault="00D41C3A" w14:paraId="45013C5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:rsidRPr="006E6CAC" w:rsidR="00D41C3A" w:rsidP="00D41C3A" w:rsidRDefault="00D41C3A" w14:paraId="5B73AC7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afiq Khan (Panama</w:t>
            </w:r>
            <w:r w:rsidRPr="006E6CAC">
              <w:rPr>
                <w:spacing w:val="-1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City)</w:t>
            </w:r>
          </w:p>
        </w:tc>
        <w:tc>
          <w:tcPr>
            <w:tcW w:w="2462" w:type="dxa"/>
          </w:tcPr>
          <w:p w:rsidRPr="006E6CAC" w:rsidR="00D41C3A" w:rsidP="002B268D" w:rsidRDefault="00D41C3A" w14:paraId="7FAD39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58-8546</w:t>
            </w:r>
          </w:p>
        </w:tc>
        <w:tc>
          <w:tcPr>
            <w:tcW w:w="3132" w:type="dxa"/>
          </w:tcPr>
          <w:p w:rsidRPr="006E6CAC" w:rsidR="00D41C3A" w:rsidP="00D41C3A" w:rsidRDefault="00EC0D34" w14:paraId="3371F14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2">
              <w:r w:rsidRPr="006E6CAC" w:rsidR="00D41C3A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Pr="006E6CAC" w:rsidR="00C360E0" w:rsidTr="00AF2778" w14:paraId="15650879" w14:textId="77777777">
        <w:trPr>
          <w:trHeight w:val="278" w:hRule="exact"/>
        </w:trPr>
        <w:tc>
          <w:tcPr>
            <w:tcW w:w="2137" w:type="dxa"/>
          </w:tcPr>
          <w:p w:rsidRPr="006E6CAC" w:rsidR="00C360E0" w:rsidP="00C360E0" w:rsidRDefault="00C360E0" w14:paraId="1915CD64" w14:textId="6C3369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:rsidRPr="006E6CAC" w:rsidR="00C360E0" w:rsidP="00C360E0" w:rsidRDefault="00C360E0" w14:paraId="747546C6" w14:textId="2C2A59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mily Elliott</w:t>
            </w:r>
          </w:p>
        </w:tc>
        <w:tc>
          <w:tcPr>
            <w:tcW w:w="2462" w:type="dxa"/>
          </w:tcPr>
          <w:p w:rsidRPr="006E6CAC" w:rsidR="00C360E0" w:rsidP="00C360E0" w:rsidRDefault="00C360E0" w14:paraId="522904C7" w14:textId="530C3E7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6700 ext. 2007</w:t>
            </w:r>
          </w:p>
        </w:tc>
        <w:tc>
          <w:tcPr>
            <w:tcW w:w="3132" w:type="dxa"/>
          </w:tcPr>
          <w:p w:rsidRPr="006E6CAC" w:rsidR="00C360E0" w:rsidP="00C360E0" w:rsidRDefault="00EC0D34" w14:paraId="0AA92109" w14:textId="7623DFE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53">
              <w:r w:rsidRPr="006E6CAC" w:rsidR="00C360E0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Pr="006E6CAC" w:rsidR="004250D5" w:rsidTr="00AF2778" w14:paraId="727C2903" w14:textId="77777777">
        <w:trPr>
          <w:trHeight w:val="278" w:hRule="exact"/>
        </w:trPr>
        <w:tc>
          <w:tcPr>
            <w:tcW w:w="2137" w:type="dxa"/>
          </w:tcPr>
          <w:p w:rsidRPr="006E6CAC" w:rsidR="004250D5" w:rsidP="004250D5" w:rsidRDefault="004250D5" w14:paraId="6002D84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:rsidRPr="006E6CAC" w:rsidR="004250D5" w:rsidP="004250D5" w:rsidRDefault="00E24D00" w14:paraId="682F2EB2" w14:textId="15D92FE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aniel Gartin</w:t>
            </w:r>
          </w:p>
        </w:tc>
        <w:tc>
          <w:tcPr>
            <w:tcW w:w="2462" w:type="dxa"/>
          </w:tcPr>
          <w:p w:rsidRPr="006E6CAC" w:rsidR="004250D5" w:rsidP="004250D5" w:rsidRDefault="00E24D00" w14:paraId="751F50E1" w14:textId="42B14CC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6700 ext. 2042</w:t>
            </w:r>
          </w:p>
        </w:tc>
        <w:tc>
          <w:tcPr>
            <w:tcW w:w="3132" w:type="dxa"/>
          </w:tcPr>
          <w:p w:rsidRPr="006E6CAC" w:rsidR="004250D5" w:rsidP="004250D5" w:rsidRDefault="00EC0D34" w14:paraId="2F15CD92" w14:textId="29C0B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54">
              <w:r w:rsidRPr="006E6CAC" w:rsidR="00E24D00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6E6CAC" w:rsidR="004250D5" w:rsidTr="00AF2778" w14:paraId="75BFA312" w14:textId="77777777">
        <w:trPr>
          <w:trHeight w:val="278" w:hRule="exact"/>
        </w:trPr>
        <w:tc>
          <w:tcPr>
            <w:tcW w:w="2137" w:type="dxa"/>
          </w:tcPr>
          <w:p w:rsidRPr="006E6CAC" w:rsidR="004250D5" w:rsidP="004250D5" w:rsidRDefault="004250D5" w14:paraId="203E432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440" w:type="dxa"/>
          </w:tcPr>
          <w:p w:rsidRPr="006E6CAC" w:rsidR="004250D5" w:rsidP="004250D5" w:rsidRDefault="004250D5" w14:paraId="0FA36B7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Monica Wilson</w:t>
            </w:r>
          </w:p>
        </w:tc>
        <w:tc>
          <w:tcPr>
            <w:tcW w:w="2462" w:type="dxa"/>
          </w:tcPr>
          <w:p w:rsidRPr="006E6CAC" w:rsidR="004250D5" w:rsidP="004250D5" w:rsidRDefault="004250D5" w14:paraId="0B5E797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850) 595-6700 ext. 2004</w:t>
            </w:r>
          </w:p>
        </w:tc>
        <w:tc>
          <w:tcPr>
            <w:tcW w:w="3132" w:type="dxa"/>
          </w:tcPr>
          <w:p w:rsidRPr="006E6CAC" w:rsidR="004250D5" w:rsidP="004250D5" w:rsidRDefault="00EC0D34" w14:paraId="42669DC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5">
              <w:r w:rsidRPr="006E6CAC" w:rsidR="004250D5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39"/>
      <w:bookmarkEnd w:id="40"/>
    </w:tbl>
    <w:p w:rsidRPr="00340C65" w:rsidR="00680ED8" w:rsidRDefault="00680ED8" w14:paraId="148F5DFF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50282EFE" w14:textId="3516C9D7">
      <w:pPr>
        <w:pStyle w:val="Heading2"/>
        <w:spacing w:line="292" w:lineRule="exact"/>
        <w:ind w:right="3399"/>
      </w:pPr>
      <w:bookmarkStart w:name="Flagler_County_–_Florida_Department_of_H" w:id="41"/>
      <w:bookmarkStart w:name="_Toc431975096" w:id="42"/>
      <w:bookmarkEnd w:id="41"/>
      <w:r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2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E6CAC" w:rsidR="00F3692A" w:rsidP="00F3692A" w:rsidRDefault="00F3692A" w14:paraId="309FB445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F3692A" w:rsidP="006C1EBF" w:rsidRDefault="00F3692A" w14:paraId="42FEF13B" w14:textId="2852BE16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2119"/>
        <w:gridCol w:w="3108"/>
      </w:tblGrid>
      <w:tr w:rsidRPr="006E6CAC" w:rsidR="00F3692A" w:rsidTr="00F168F8" w14:paraId="39ABA5D7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6E6CAC" w:rsidR="00F3692A" w:rsidP="00D37AE3" w:rsidRDefault="00F3692A" w14:paraId="49794AD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F3692A" w:rsidP="00D37AE3" w:rsidRDefault="00F3692A" w14:paraId="4D39BF6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:rsidRPr="006E6CAC" w:rsidR="00F3692A" w:rsidP="00D37AE3" w:rsidRDefault="00F3692A" w14:paraId="3B6F9D7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E6CAC" w:rsidR="00F3692A" w:rsidP="00D37AE3" w:rsidRDefault="00F3692A" w14:paraId="43F8C5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0B0B7CBA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347F6D" w14:paraId="0905EC1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6E6CAC" w:rsidR="00774BE1" w:rsidP="00774BE1" w:rsidRDefault="00774BE1" w14:paraId="433F17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119" w:type="dxa"/>
          </w:tcPr>
          <w:p w:rsidRPr="006E6CAC" w:rsidR="00774BE1" w:rsidP="00774BE1" w:rsidRDefault="00774BE1" w14:paraId="66635E3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E6CAC" w:rsidR="00774BE1" w:rsidP="00774BE1" w:rsidRDefault="00EC0D34" w14:paraId="0D22CC7D" w14:textId="25C4AB0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6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26D4D7D7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52BCB09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774BE1" w:rsidP="00774BE1" w:rsidRDefault="00774BE1" w14:paraId="2BCF02C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119" w:type="dxa"/>
          </w:tcPr>
          <w:p w:rsidRPr="006E6CAC" w:rsidR="00774BE1" w:rsidP="00774BE1" w:rsidRDefault="00774BE1" w14:paraId="3FAA13B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E6CAC" w:rsidR="00774BE1" w:rsidP="00774BE1" w:rsidRDefault="00EC0D34" w14:paraId="7AC30647" w14:textId="293A5BF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7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2AB4DC27" w14:textId="77777777">
        <w:trPr>
          <w:trHeight w:val="281" w:hRule="exact"/>
        </w:trPr>
        <w:tc>
          <w:tcPr>
            <w:tcW w:w="2785" w:type="dxa"/>
          </w:tcPr>
          <w:p w:rsidRPr="006E6CAC" w:rsidR="00774BE1" w:rsidP="00774BE1" w:rsidRDefault="00774BE1" w14:paraId="4E692B4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774BE1" w:rsidP="00774BE1" w:rsidRDefault="00774BE1" w14:paraId="33AED46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119" w:type="dxa"/>
          </w:tcPr>
          <w:p w:rsidRPr="006E6CAC" w:rsidR="00774BE1" w:rsidP="00774BE1" w:rsidRDefault="00774BE1" w14:paraId="5518674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E6CAC" w:rsidR="00774BE1" w:rsidP="00774BE1" w:rsidRDefault="00EC0D34" w14:paraId="243F47DE" w14:textId="1B98A70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8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4971CE45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776E891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774BE1" w:rsidP="00774BE1" w:rsidRDefault="00774BE1" w14:paraId="668E887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119" w:type="dxa"/>
          </w:tcPr>
          <w:p w:rsidRPr="006E6CAC" w:rsidR="00774BE1" w:rsidP="00774BE1" w:rsidRDefault="00774BE1" w14:paraId="0516AF0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E6CAC" w:rsidR="00774BE1" w:rsidP="00774BE1" w:rsidRDefault="00EC0D34" w14:paraId="524558F0" w14:textId="1E197BF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9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210C7FF0" w14:textId="77777777">
        <w:trPr>
          <w:trHeight w:val="278" w:hRule="exact"/>
        </w:trPr>
        <w:tc>
          <w:tcPr>
            <w:tcW w:w="2785" w:type="dxa"/>
          </w:tcPr>
          <w:p w:rsidRPr="006E6CAC" w:rsidR="001A0B56" w:rsidP="001A0B56" w:rsidRDefault="001A0B56" w14:paraId="2E031A2A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1A0B56" w:rsidP="001A0B56" w:rsidRDefault="001A0B56" w14:paraId="480F82B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119" w:type="dxa"/>
          </w:tcPr>
          <w:p w:rsidRPr="006E6CAC" w:rsidR="001A0B56" w:rsidP="001A0B56" w:rsidRDefault="001A0B56" w14:paraId="16168EEF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E6CAC" w:rsidR="001A0B56" w:rsidP="001A0B56" w:rsidRDefault="00EC0D34" w14:paraId="7A76223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60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C1EBF" w:rsidP="006C1EBF" w:rsidRDefault="006C1EBF" w14:paraId="5E5D0249" w14:textId="77777777">
      <w:pPr>
        <w:pStyle w:val="BodyText"/>
      </w:pPr>
      <w:bookmarkStart w:name="Franklin_County_–_Florida_Department_of_" w:id="43"/>
      <w:bookmarkStart w:name="_Toc431975097" w:id="44"/>
      <w:bookmarkEnd w:id="43"/>
    </w:p>
    <w:p w:rsidR="00ED1C28" w:rsidRDefault="00314EDE" w14:paraId="26181C99" w14:textId="5D353C73">
      <w:pPr>
        <w:pStyle w:val="Heading2"/>
        <w:spacing w:line="292" w:lineRule="exact"/>
        <w:ind w:right="3399"/>
      </w:pPr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history="1" w:anchor="Gulf_County_-_Florida_Department_of_Heal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4"/>
      </w:hyperlink>
    </w:p>
    <w:p w:rsidRPr="006E6CAC" w:rsidR="00ED1C28" w:rsidRDefault="00314EDE" w14:paraId="060DEFD4" w14:textId="77777777">
      <w:pPr>
        <w:pStyle w:val="BodyText"/>
        <w:spacing w:line="266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2475 Garrison Avenue, Port Saint Joe, FL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32456</w:t>
      </w:r>
    </w:p>
    <w:p w:rsidRPr="006C1EBF" w:rsidR="00ED1C28" w:rsidP="006C1EBF" w:rsidRDefault="00314EDE" w14:paraId="6FDF8DEB" w14:textId="6FE45BFF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227-1276 ext. 125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16"/>
          <w:sz w:val="20"/>
          <w:szCs w:val="20"/>
        </w:rPr>
        <w:t xml:space="preserve"> </w:t>
      </w:r>
      <w:r w:rsidRPr="006E6CAC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6E6CAC" w:rsidR="00506F84" w:rsidTr="000A1FDF" w14:paraId="34BA5041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6E6CAC" w:rsidR="00506F84" w:rsidP="000A1FDF" w:rsidRDefault="00506F84" w14:paraId="7FB635E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6E6CAC" w:rsidR="00506F84" w:rsidP="000A1FDF" w:rsidRDefault="00506F84" w14:paraId="0C3F463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6E6CAC" w:rsidR="00506F84" w:rsidP="000A1FDF" w:rsidRDefault="00506F84" w14:paraId="7275C80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E6CAC" w:rsidR="00506F84" w:rsidP="000A1FDF" w:rsidRDefault="00506F84" w14:paraId="2B88A8A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506F84" w:rsidTr="000A1FDF" w14:paraId="4FCD9B8B" w14:textId="77777777">
        <w:trPr>
          <w:trHeight w:val="278" w:hRule="exact"/>
        </w:trPr>
        <w:tc>
          <w:tcPr>
            <w:tcW w:w="2013" w:type="dxa"/>
          </w:tcPr>
          <w:p w:rsidRPr="006E6CAC" w:rsidR="00506F84" w:rsidP="000A1FDF" w:rsidRDefault="00506F84" w14:paraId="6AA59B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6E6CAC" w:rsidR="00506F84" w:rsidP="000A1FDF" w:rsidRDefault="00506F84" w14:paraId="6E5293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6E6CAC" w:rsidR="00506F84" w:rsidP="000A1FDF" w:rsidRDefault="00506F84" w14:paraId="70E2BA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6E6CAC" w:rsidR="00506F84" w:rsidP="000A1FDF" w:rsidRDefault="00EC0D34" w14:paraId="450AF1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1">
              <w:r w:rsidRPr="006E6CAC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6E6CAC" w:rsidR="00506F84" w:rsidTr="000A1FDF" w14:paraId="0403D497" w14:textId="77777777">
        <w:trPr>
          <w:trHeight w:val="278" w:hRule="exact"/>
        </w:trPr>
        <w:tc>
          <w:tcPr>
            <w:tcW w:w="2013" w:type="dxa"/>
          </w:tcPr>
          <w:p w:rsidRPr="006E6CAC" w:rsidR="00506F84" w:rsidP="000A1FDF" w:rsidRDefault="00506F84" w14:paraId="1DD502F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506F84" w:rsidP="000A1FDF" w:rsidRDefault="00506F84" w14:paraId="0FDF343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ary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6E6CAC" w:rsidR="00506F84" w:rsidP="000A1FDF" w:rsidRDefault="00506F84" w14:paraId="00E2F93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6E6CAC" w:rsidR="00506F84" w:rsidP="000A1FDF" w:rsidRDefault="00EC0D34" w14:paraId="1E7EDD7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2">
              <w:r w:rsidRPr="006E6CAC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6E6CAC" w:rsidR="00890B7E" w:rsidTr="000A1FDF" w14:paraId="39929267" w14:textId="77777777">
        <w:trPr>
          <w:trHeight w:val="278" w:hRule="exact"/>
        </w:trPr>
        <w:tc>
          <w:tcPr>
            <w:tcW w:w="2013" w:type="dxa"/>
          </w:tcPr>
          <w:p w:rsidRPr="006E6CAC" w:rsidR="00890B7E" w:rsidP="00890B7E" w:rsidRDefault="00890B7E" w14:paraId="21FF4B1C" w14:textId="21937BB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890B7E" w:rsidP="00890B7E" w:rsidRDefault="00890B7E" w14:paraId="59F12D60" w14:textId="79739D0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6E6CAC" w:rsidR="00890B7E" w:rsidP="00890B7E" w:rsidRDefault="00890B7E" w14:paraId="1466A6EA" w14:textId="63D1377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6E6CAC" w:rsidR="00890B7E" w:rsidP="00890B7E" w:rsidRDefault="00EC0D34" w14:paraId="411E1182" w14:textId="6E6DCC2E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163">
              <w:r w:rsidRPr="006E6CAC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="00680ED8" w:rsidRDefault="00680ED8" w14:paraId="1D0278E8" w14:textId="5CB218CC">
      <w:pPr>
        <w:spacing w:before="3"/>
        <w:rPr>
          <w:rFonts w:cs="Calibri"/>
        </w:rPr>
      </w:pPr>
    </w:p>
    <w:p w:rsidR="002736C3" w:rsidRDefault="002736C3" w14:paraId="376E4165" w14:textId="77777777">
      <w:pPr>
        <w:spacing w:before="3"/>
        <w:rPr>
          <w:rFonts w:cs="Calibri"/>
        </w:rPr>
      </w:pPr>
    </w:p>
    <w:p w:rsidR="00ED1C28" w:rsidRDefault="00314EDE" w14:paraId="58620742" w14:textId="77777777">
      <w:pPr>
        <w:pStyle w:val="Heading2"/>
        <w:spacing w:line="292" w:lineRule="exact"/>
        <w:ind w:right="3399"/>
      </w:pPr>
      <w:bookmarkStart w:name="Gadsden_County_–_Leon_County_Growth_&amp;_En" w:id="45"/>
      <w:bookmarkStart w:name="_Toc431975098" w:id="46"/>
      <w:bookmarkEnd w:id="45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history="1" w:anchor="Leon_County_Department_of_Growth_&amp;_Envir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6"/>
    </w:p>
    <w:p w:rsidRPr="006E6CAC" w:rsidR="00A33C24" w:rsidRDefault="00314EDE" w14:paraId="43BD51BB" w14:textId="77777777">
      <w:pPr>
        <w:pStyle w:val="BodyText"/>
        <w:ind w:right="4063"/>
        <w:rPr>
          <w:sz w:val="20"/>
          <w:szCs w:val="20"/>
        </w:rPr>
      </w:pPr>
      <w:r w:rsidRPr="006E6CAC">
        <w:rPr>
          <w:sz w:val="20"/>
          <w:szCs w:val="20"/>
        </w:rPr>
        <w:t>435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N.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Macomb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Street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Renaissance</w:t>
      </w:r>
      <w:r w:rsidRPr="006E6CAC">
        <w:rPr>
          <w:spacing w:val="-19"/>
          <w:sz w:val="20"/>
          <w:szCs w:val="20"/>
        </w:rPr>
        <w:t xml:space="preserve"> </w:t>
      </w:r>
      <w:r w:rsidRPr="006E6CAC">
        <w:rPr>
          <w:sz w:val="20"/>
          <w:szCs w:val="20"/>
        </w:rPr>
        <w:t>Center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Tallahassee,</w:t>
      </w:r>
      <w:r w:rsidRPr="006E6CAC">
        <w:rPr>
          <w:spacing w:val="-10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5"/>
          <w:sz w:val="20"/>
          <w:szCs w:val="20"/>
        </w:rPr>
        <w:t xml:space="preserve"> </w:t>
      </w:r>
      <w:r w:rsidRPr="006E6CAC">
        <w:rPr>
          <w:sz w:val="20"/>
          <w:szCs w:val="20"/>
        </w:rPr>
        <w:t>32301</w:t>
      </w:r>
    </w:p>
    <w:p w:rsidRPr="006C1EBF" w:rsidR="00ED1C28" w:rsidP="006C1EBF" w:rsidRDefault="00314EDE" w14:paraId="6FDF3EF5" w14:textId="395A7798">
      <w:pPr>
        <w:pStyle w:val="BodyText"/>
        <w:ind w:right="4063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606-1300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5"/>
          <w:sz w:val="20"/>
          <w:szCs w:val="20"/>
        </w:rPr>
        <w:t xml:space="preserve"> </w:t>
      </w:r>
      <w:r w:rsidRPr="006E6CAC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062"/>
        <w:gridCol w:w="2533"/>
        <w:gridCol w:w="3151"/>
      </w:tblGrid>
      <w:tr w:rsidRPr="006E6CAC" w:rsidR="00ED1C28" w:rsidTr="0030491D" w14:paraId="1B05579B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6E6CAC" w:rsidR="00ED1C28" w:rsidP="00EC2357" w:rsidRDefault="00314EDE" w14:paraId="627F37C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062" w:type="dxa"/>
            <w:shd w:val="clear" w:color="auto" w:fill="D9D9D9" w:themeFill="background1" w:themeFillShade="D9"/>
          </w:tcPr>
          <w:p w:rsidRPr="006E6CAC" w:rsidR="00ED1C28" w:rsidP="00EC2357" w:rsidRDefault="00314EDE" w14:paraId="458CF55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:rsidRPr="006E6CAC" w:rsidR="00ED1C28" w:rsidP="00EC2357" w:rsidRDefault="00314EDE" w14:paraId="4BABD43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P="00EC2357" w:rsidRDefault="00314EDE" w14:paraId="19F9B0E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FB6486" w:rsidTr="0030491D" w14:paraId="2B291320" w14:textId="77777777">
        <w:trPr>
          <w:trHeight w:val="278" w:hRule="exact"/>
        </w:trPr>
        <w:tc>
          <w:tcPr>
            <w:tcW w:w="2425" w:type="dxa"/>
          </w:tcPr>
          <w:p w:rsidRPr="006E6CAC" w:rsidR="00FB6486" w:rsidP="00FB6486" w:rsidRDefault="00FB6486" w14:paraId="36FE912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062" w:type="dxa"/>
          </w:tcPr>
          <w:p w:rsidRPr="006E6CAC" w:rsidR="00FB6486" w:rsidP="00FB6486" w:rsidRDefault="00FB6486" w14:paraId="5F144A3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win (Chris)</w:t>
            </w:r>
            <w:r w:rsidRPr="006E6CAC">
              <w:rPr>
                <w:spacing w:val="-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French</w:t>
            </w:r>
          </w:p>
        </w:tc>
        <w:tc>
          <w:tcPr>
            <w:tcW w:w="2533" w:type="dxa"/>
          </w:tcPr>
          <w:p w:rsidRPr="006E6CAC" w:rsidR="00FB6486" w:rsidP="00FB6486" w:rsidRDefault="00FB6486" w14:paraId="286FAB72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606-13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:rsidRPr="006E6CAC" w:rsidR="00FB6486" w:rsidP="00FB6486" w:rsidRDefault="00EC0D34" w14:paraId="5F11063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4">
              <w:r w:rsidRPr="006E6CAC" w:rsidR="00FB6486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6E6CAC" w:rsidR="00ED1C28" w:rsidTr="0030491D" w14:paraId="122AEC12" w14:textId="77777777">
        <w:trPr>
          <w:trHeight w:val="278" w:hRule="exact"/>
        </w:trPr>
        <w:tc>
          <w:tcPr>
            <w:tcW w:w="2425" w:type="dxa"/>
          </w:tcPr>
          <w:p w:rsidRPr="006E6CAC" w:rsidR="00ED1C28" w:rsidP="00EC2357" w:rsidRDefault="00314EDE" w14:paraId="61CF789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062" w:type="dxa"/>
          </w:tcPr>
          <w:p w:rsidRPr="006E6CAC" w:rsidR="00ED1C28" w:rsidP="00EC2357" w:rsidRDefault="00314EDE" w14:paraId="6F52C52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ennis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tcher</w:t>
            </w:r>
          </w:p>
        </w:tc>
        <w:tc>
          <w:tcPr>
            <w:tcW w:w="2533" w:type="dxa"/>
          </w:tcPr>
          <w:p w:rsidRPr="006E6CAC" w:rsidR="00ED1C28" w:rsidP="00EC2357" w:rsidRDefault="00314EDE" w14:paraId="5563144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606-13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1337</w:t>
            </w:r>
          </w:p>
        </w:tc>
        <w:tc>
          <w:tcPr>
            <w:tcW w:w="3151" w:type="dxa"/>
          </w:tcPr>
          <w:p w:rsidRPr="006E6CAC" w:rsidR="00ED1C28" w:rsidP="00EC2357" w:rsidRDefault="00EC0D34" w14:paraId="550DEC3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5">
              <w:r w:rsidRPr="006E6CAC" w:rsidR="00314EDE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Pr="00FD0DFC" w:rsidR="00680ED8" w:rsidP="00FD0DFC" w:rsidRDefault="00680ED8" w14:paraId="3DF110A6" w14:textId="77777777">
      <w:pPr>
        <w:pStyle w:val="BodyText"/>
      </w:pPr>
      <w:bookmarkStart w:name="Gilchrist_County_–_Florida_Department_of" w:id="47"/>
      <w:bookmarkStart w:name="_Toc431975099" w:id="48"/>
      <w:bookmarkEnd w:id="47"/>
    </w:p>
    <w:p w:rsidR="00ED1C28" w:rsidRDefault="00FD0DFC" w14:paraId="03956B8D" w14:textId="77777777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48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E6CAC" w:rsidR="00F3692A" w:rsidP="00F3692A" w:rsidRDefault="00F3692A" w14:paraId="164BA2D8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F3692A" w:rsidP="006C1EBF" w:rsidRDefault="00F3692A" w14:paraId="6099BA04" w14:textId="7AA2A690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29"/>
        <w:gridCol w:w="3108"/>
      </w:tblGrid>
      <w:tr w:rsidRPr="006E6CAC" w:rsidR="00F3692A" w:rsidTr="00F168F8" w14:paraId="16532C65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6E6CAC" w:rsidR="00F3692A" w:rsidP="00D37AE3" w:rsidRDefault="00F3692A" w14:paraId="0482187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Pr="006E6CAC" w:rsidR="00F3692A" w:rsidP="00D37AE3" w:rsidRDefault="00F3692A" w14:paraId="0DF1BED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:rsidRPr="006E6CAC" w:rsidR="00F3692A" w:rsidP="00D37AE3" w:rsidRDefault="00F3692A" w14:paraId="0E31F7C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E6CAC" w:rsidR="00F3692A" w:rsidP="00D37AE3" w:rsidRDefault="00F3692A" w14:paraId="2DFB21F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5604EC00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347F6D" w14:paraId="0FDAD77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250" w:type="dxa"/>
          </w:tcPr>
          <w:p w:rsidRPr="006E6CAC" w:rsidR="00774BE1" w:rsidP="00774BE1" w:rsidRDefault="00774BE1" w14:paraId="5989A4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029" w:type="dxa"/>
          </w:tcPr>
          <w:p w:rsidRPr="006E6CAC" w:rsidR="00774BE1" w:rsidP="00774BE1" w:rsidRDefault="00774BE1" w14:paraId="1069ADE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E6CAC" w:rsidR="00774BE1" w:rsidP="00774BE1" w:rsidRDefault="00EC0D34" w14:paraId="41402CD6" w14:textId="653BD6C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6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05CF3194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15DEA92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774BE1" w:rsidP="00774BE1" w:rsidRDefault="00774BE1" w14:paraId="1A0CC96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029" w:type="dxa"/>
          </w:tcPr>
          <w:p w:rsidRPr="006E6CAC" w:rsidR="00774BE1" w:rsidP="00774BE1" w:rsidRDefault="00774BE1" w14:paraId="7797A57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E6CAC" w:rsidR="00774BE1" w:rsidP="00774BE1" w:rsidRDefault="00EC0D34" w14:paraId="0FB3F51E" w14:textId="2280150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7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57D92904" w14:textId="77777777">
        <w:trPr>
          <w:trHeight w:val="281" w:hRule="exact"/>
        </w:trPr>
        <w:tc>
          <w:tcPr>
            <w:tcW w:w="2785" w:type="dxa"/>
          </w:tcPr>
          <w:p w:rsidRPr="006E6CAC" w:rsidR="00774BE1" w:rsidP="00774BE1" w:rsidRDefault="00774BE1" w14:paraId="78ADBEA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774BE1" w:rsidP="00774BE1" w:rsidRDefault="00774BE1" w14:paraId="3C77D5E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029" w:type="dxa"/>
          </w:tcPr>
          <w:p w:rsidRPr="006E6CAC" w:rsidR="00774BE1" w:rsidP="00774BE1" w:rsidRDefault="00774BE1" w14:paraId="5C54B7A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E6CAC" w:rsidR="00774BE1" w:rsidP="00774BE1" w:rsidRDefault="00EC0D34" w14:paraId="39178F17" w14:textId="78A2B50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8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2BA2D1FD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4107591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774BE1" w:rsidP="00774BE1" w:rsidRDefault="00774BE1" w14:paraId="51F2A57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029" w:type="dxa"/>
          </w:tcPr>
          <w:p w:rsidRPr="006E6CAC" w:rsidR="00774BE1" w:rsidP="00774BE1" w:rsidRDefault="00774BE1" w14:paraId="64C3CB8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E6CAC" w:rsidR="00774BE1" w:rsidP="00774BE1" w:rsidRDefault="00EC0D34" w14:paraId="4664FF4C" w14:textId="3BADA95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9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0C0BC288" w14:textId="77777777">
        <w:trPr>
          <w:trHeight w:val="278" w:hRule="exact"/>
        </w:trPr>
        <w:tc>
          <w:tcPr>
            <w:tcW w:w="2785" w:type="dxa"/>
          </w:tcPr>
          <w:p w:rsidRPr="006E6CAC" w:rsidR="001A0B56" w:rsidP="001A0B56" w:rsidRDefault="001A0B56" w14:paraId="205EA66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1A0B56" w:rsidP="001A0B56" w:rsidRDefault="001A0B56" w14:paraId="6A22D94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029" w:type="dxa"/>
          </w:tcPr>
          <w:p w:rsidRPr="006E6CAC" w:rsidR="001A0B56" w:rsidP="001A0B56" w:rsidRDefault="001A0B56" w14:paraId="55F5FEB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E6CAC" w:rsidR="001A0B56" w:rsidP="001A0B56" w:rsidRDefault="00EC0D34" w14:paraId="5939735E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70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E6CAC" w:rsidP="006E6CAC" w:rsidRDefault="006E6CAC" w14:paraId="6D3B5166" w14:textId="77777777">
      <w:pPr>
        <w:pStyle w:val="BodyText"/>
      </w:pPr>
      <w:bookmarkStart w:name="Glades_County_–_Florida_Department_of_He" w:id="49"/>
      <w:bookmarkStart w:name="_Toc431975100" w:id="50"/>
      <w:bookmarkEnd w:id="49"/>
    </w:p>
    <w:p w:rsidR="00ED1C28" w:rsidRDefault="00314EDE" w14:paraId="3F3EB5AE" w14:textId="5F2017BB">
      <w:pPr>
        <w:pStyle w:val="Heading2"/>
        <w:spacing w:line="292" w:lineRule="exact"/>
        <w:ind w:right="3399"/>
      </w:pPr>
      <w:r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history="1" w:anchor="Okeechobee_County_-_Florida_Department_o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0"/>
      </w:hyperlink>
    </w:p>
    <w:p w:rsidRPr="006E6CAC" w:rsidR="00ED1C28" w:rsidRDefault="00314EDE" w14:paraId="63CCB5C4" w14:textId="2D794606">
      <w:pPr>
        <w:pStyle w:val="BodyText"/>
        <w:ind w:right="5049"/>
        <w:rPr>
          <w:sz w:val="20"/>
          <w:szCs w:val="20"/>
        </w:rPr>
      </w:pPr>
      <w:r w:rsidRPr="006E6CAC">
        <w:rPr>
          <w:sz w:val="20"/>
          <w:szCs w:val="20"/>
        </w:rPr>
        <w:t>1728</w:t>
      </w:r>
      <w:r w:rsidRPr="006E6CAC">
        <w:rPr>
          <w:spacing w:val="-15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west</w:t>
      </w:r>
      <w:r w:rsidRPr="006E6CAC">
        <w:rPr>
          <w:spacing w:val="-15"/>
          <w:sz w:val="20"/>
          <w:szCs w:val="20"/>
        </w:rPr>
        <w:t xml:space="preserve"> </w:t>
      </w:r>
      <w:r w:rsidRPr="006E6CAC">
        <w:rPr>
          <w:sz w:val="20"/>
          <w:szCs w:val="20"/>
        </w:rPr>
        <w:t>9th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Avenue,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Okeechobee,</w:t>
      </w:r>
      <w:r w:rsidRPr="006E6CAC">
        <w:rPr>
          <w:spacing w:val="-18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-19"/>
          <w:sz w:val="20"/>
          <w:szCs w:val="20"/>
        </w:rPr>
        <w:t xml:space="preserve"> </w:t>
      </w:r>
      <w:r w:rsidRPr="006E6CAC">
        <w:rPr>
          <w:sz w:val="20"/>
          <w:szCs w:val="20"/>
        </w:rPr>
        <w:t>34972-4340</w:t>
      </w:r>
      <w:r w:rsidRPr="006E6CAC">
        <w:rPr>
          <w:spacing w:val="-2"/>
          <w:sz w:val="20"/>
          <w:szCs w:val="20"/>
        </w:rPr>
        <w:t xml:space="preserve"> </w:t>
      </w: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925"/>
        <w:gridCol w:w="3211"/>
      </w:tblGrid>
      <w:tr w:rsidRPr="006E6CAC" w:rsidR="00ED1C28" w:rsidTr="7C83B69E" w14:paraId="4CA58E67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6E6CAC" w:rsidR="00ED1C28" w:rsidP="00EC2357" w:rsidRDefault="00314EDE" w14:paraId="3F660D1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Pr="006E6CAC" w:rsidR="00ED1C28" w:rsidP="00EC2357" w:rsidRDefault="00314EDE" w14:paraId="491068D2" w14:textId="7777777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25" w:type="dxa"/>
            <w:shd w:val="clear" w:color="auto" w:fill="D9D9D9" w:themeFill="background1" w:themeFillShade="D9"/>
          </w:tcPr>
          <w:p w:rsidRPr="006E6CAC" w:rsidR="00ED1C28" w:rsidP="00EC2357" w:rsidRDefault="00314EDE" w14:paraId="15920EB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6E6CAC" w:rsidR="00ED1C28" w:rsidP="00EC2357" w:rsidRDefault="00314EDE" w14:paraId="1F4C4952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E2A7C" w:rsidTr="7C83B69E" w14:paraId="7D2DEBCD" w14:textId="77777777">
        <w:trPr>
          <w:trHeight w:val="278" w:hRule="exact"/>
        </w:trPr>
        <w:tc>
          <w:tcPr>
            <w:tcW w:w="2515" w:type="dxa"/>
          </w:tcPr>
          <w:p w:rsidRPr="006E6CAC" w:rsidR="007E2A7C" w:rsidP="007E2A7C" w:rsidRDefault="007E2A7C" w14:paraId="0654E76E" w14:textId="2938CAE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520" w:type="dxa"/>
          </w:tcPr>
          <w:p w:rsidRPr="006E6CAC" w:rsidR="007E2A7C" w:rsidP="007E2A7C" w:rsidRDefault="007E2A7C" w14:paraId="023F0A8E" w14:textId="0F94E73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ia</w:t>
            </w:r>
            <w:r w:rsidRPr="006E6CAC" w:rsidR="00890B7E">
              <w:rPr>
                <w:sz w:val="20"/>
                <w:szCs w:val="20"/>
              </w:rPr>
              <w:t>n</w:t>
            </w:r>
            <w:r w:rsidRPr="006E6CAC">
              <w:rPr>
                <w:sz w:val="20"/>
                <w:szCs w:val="20"/>
              </w:rPr>
              <w:t>na May</w:t>
            </w:r>
          </w:p>
        </w:tc>
        <w:tc>
          <w:tcPr>
            <w:tcW w:w="1925" w:type="dxa"/>
          </w:tcPr>
          <w:p w:rsidRPr="006E6CAC" w:rsidR="007E2A7C" w:rsidP="007E2A7C" w:rsidRDefault="007E2A7C" w14:paraId="4784A7C7" w14:textId="353E993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863-462-5760</w:t>
            </w:r>
          </w:p>
        </w:tc>
        <w:tc>
          <w:tcPr>
            <w:tcW w:w="3211" w:type="dxa"/>
          </w:tcPr>
          <w:p w:rsidRPr="006E6CAC" w:rsidR="007E2A7C" w:rsidP="007E2A7C" w:rsidRDefault="00EC0D34" w14:paraId="47254DFE" w14:textId="109F1142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171">
              <w:r w:rsidRPr="006E6CAC" w:rsidR="00890B7E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r w:rsidRPr="006E6CAC" w:rsidR="007E2A7C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Pr="006E6CAC" w:rsidR="007E2A7C" w:rsidTr="7C83B69E" w14:paraId="034B3426" w14:textId="77777777">
        <w:trPr>
          <w:trHeight w:val="278" w:hRule="exact"/>
        </w:trPr>
        <w:tc>
          <w:tcPr>
            <w:tcW w:w="2515" w:type="dxa"/>
          </w:tcPr>
          <w:p w:rsidRPr="006E6CAC" w:rsidR="007E2A7C" w:rsidP="007E2A7C" w:rsidRDefault="007E2A7C" w14:paraId="65BC1234" w14:textId="38CA87E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6E6CAC" w:rsidR="007E2A7C" w:rsidP="007E2A7C" w:rsidRDefault="007E2A7C" w14:paraId="7B13431B" w14:textId="7CD628D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ouglas McCoy</w:t>
            </w:r>
          </w:p>
        </w:tc>
        <w:tc>
          <w:tcPr>
            <w:tcW w:w="1925" w:type="dxa"/>
          </w:tcPr>
          <w:p w:rsidRPr="006E6CAC" w:rsidR="007E2A7C" w:rsidP="007E2A7C" w:rsidRDefault="007E2A7C" w14:paraId="2D026A6E" w14:textId="05ABD9A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863-462-5811</w:t>
            </w:r>
          </w:p>
        </w:tc>
        <w:tc>
          <w:tcPr>
            <w:tcW w:w="3211" w:type="dxa"/>
          </w:tcPr>
          <w:p w:rsidRPr="006E6CAC" w:rsidR="007E2A7C" w:rsidP="7C83B69E" w:rsidRDefault="00EC0D34" w14:paraId="50B9CF1C" w14:textId="57F33448">
            <w:pPr>
              <w:pStyle w:val="TableParagraph"/>
              <w:spacing w:line="265" w:lineRule="exact"/>
              <w:ind w:left="2"/>
              <w:jc w:val="center"/>
            </w:pPr>
            <w:hyperlink r:id="rId172">
              <w:r w:rsidRPr="7C83B69E" w:rsidR="77DA3DF5">
                <w:rPr>
                  <w:color w:val="0563C1"/>
                  <w:sz w:val="20"/>
                  <w:szCs w:val="20"/>
                  <w:u w:val="single"/>
                </w:rPr>
                <w:t>Douglas.Mccoy@flhealth.gov</w:t>
              </w:r>
              <w:r w:rsidR="00D73FFA">
                <w:br/>
              </w:r>
            </w:hyperlink>
          </w:p>
        </w:tc>
      </w:tr>
    </w:tbl>
    <w:p w:rsidR="001A0B56" w:rsidRDefault="001A0B56" w14:paraId="02FD4799" w14:textId="77777777">
      <w:pPr>
        <w:spacing w:before="6"/>
        <w:rPr>
          <w:rFonts w:cs="Calibri"/>
        </w:rPr>
      </w:pPr>
    </w:p>
    <w:p w:rsidR="00ED1C28" w:rsidRDefault="00314EDE" w14:paraId="49B07174" w14:textId="51C9FA18">
      <w:pPr>
        <w:pStyle w:val="Heading2"/>
        <w:spacing w:line="292" w:lineRule="exact"/>
        <w:ind w:right="3399"/>
      </w:pPr>
      <w:bookmarkStart w:name="_Toc431975101" w:id="51"/>
      <w:r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1"/>
    </w:p>
    <w:p w:rsidRPr="006C1EBF" w:rsidR="00ED1C28" w:rsidRDefault="00314EDE" w14:paraId="10FD43D1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C1EBF">
        <w:rPr>
          <w:sz w:val="20"/>
          <w:szCs w:val="20"/>
        </w:rPr>
        <w:t>2475 Garrison Avenue, Port Saint Joe, FL</w:t>
      </w:r>
      <w:r w:rsidRPr="006C1EBF">
        <w:rPr>
          <w:spacing w:val="-13"/>
          <w:sz w:val="20"/>
          <w:szCs w:val="20"/>
        </w:rPr>
        <w:t xml:space="preserve"> </w:t>
      </w:r>
      <w:r w:rsidRPr="006C1EBF">
        <w:rPr>
          <w:sz w:val="20"/>
          <w:szCs w:val="20"/>
        </w:rPr>
        <w:t>32456</w:t>
      </w:r>
    </w:p>
    <w:p w:rsidRPr="006C1EBF" w:rsidR="00ED1C28" w:rsidP="006C1EBF" w:rsidRDefault="00314EDE" w14:paraId="505116CA" w14:textId="2527B7B2">
      <w:pPr>
        <w:pStyle w:val="BodyText"/>
        <w:ind w:left="108" w:right="339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 227-1276 ext. 125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</w:t>
      </w:r>
      <w:r w:rsidRPr="006C1EBF">
        <w:rPr>
          <w:spacing w:val="16"/>
          <w:sz w:val="20"/>
          <w:szCs w:val="20"/>
        </w:rPr>
        <w:t xml:space="preserve"> </w:t>
      </w:r>
      <w:r w:rsidRPr="006C1EBF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6C1EBF" w:rsidR="00506F84" w:rsidTr="00506F84" w14:paraId="511FB8C8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6C1EBF" w:rsidR="00506F84" w:rsidP="000A1FDF" w:rsidRDefault="00506F84" w14:paraId="091203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6C1EBF" w:rsidR="00506F84" w:rsidP="000A1FDF" w:rsidRDefault="00506F84" w14:paraId="130AE98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6C1EBF" w:rsidR="00506F84" w:rsidP="000A1FDF" w:rsidRDefault="00506F84" w14:paraId="24ADAC8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C1EBF" w:rsidR="00506F84" w:rsidP="000A1FDF" w:rsidRDefault="00506F84" w14:paraId="35C13BC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506F84" w:rsidTr="00506F84" w14:paraId="6AA6EEA1" w14:textId="77777777">
        <w:trPr>
          <w:trHeight w:val="278" w:hRule="exact"/>
        </w:trPr>
        <w:tc>
          <w:tcPr>
            <w:tcW w:w="2013" w:type="dxa"/>
          </w:tcPr>
          <w:p w:rsidRPr="006C1EBF" w:rsidR="00506F84" w:rsidP="000A1FDF" w:rsidRDefault="00506F84" w14:paraId="4900A8E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6C1EBF" w:rsidR="00506F84" w:rsidP="000A1FDF" w:rsidRDefault="00506F84" w14:paraId="395D3E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6C1EBF" w:rsidR="00506F84" w:rsidP="000A1FDF" w:rsidRDefault="00506F84" w14:paraId="49347DE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6C1EBF" w:rsidR="00506F84" w:rsidP="000A1FDF" w:rsidRDefault="00EC0D34" w14:paraId="7DCE33D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3">
              <w:r w:rsidRPr="006C1EBF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6C1EBF" w:rsidR="00506F84" w:rsidTr="00506F84" w14:paraId="4E9BE571" w14:textId="77777777">
        <w:trPr>
          <w:trHeight w:val="278" w:hRule="exact"/>
        </w:trPr>
        <w:tc>
          <w:tcPr>
            <w:tcW w:w="2013" w:type="dxa"/>
          </w:tcPr>
          <w:p w:rsidRPr="006C1EBF" w:rsidR="00506F84" w:rsidP="000A1FDF" w:rsidRDefault="00506F84" w14:paraId="211D93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C1EBF" w:rsidR="00506F84" w:rsidP="000A1FDF" w:rsidRDefault="00506F84" w14:paraId="06B7DB2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Zachary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6C1EBF" w:rsidR="00506F84" w:rsidP="000A1FDF" w:rsidRDefault="00506F84" w14:paraId="565EFF3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6C1EBF" w:rsidR="00506F84" w:rsidP="000A1FDF" w:rsidRDefault="00EC0D34" w14:paraId="1571ECF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4">
              <w:r w:rsidRPr="006C1EBF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6C1EBF" w:rsidR="00506F84" w:rsidTr="00506F84" w14:paraId="380D0E16" w14:textId="77777777">
        <w:trPr>
          <w:trHeight w:val="278" w:hRule="exact"/>
        </w:trPr>
        <w:tc>
          <w:tcPr>
            <w:tcW w:w="2013" w:type="dxa"/>
          </w:tcPr>
          <w:p w:rsidRPr="006C1EBF" w:rsidR="00506F84" w:rsidP="000A1FDF" w:rsidRDefault="00506F84" w14:paraId="4DBDFE9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C1EBF" w:rsidR="00506F84" w:rsidP="000A1FDF" w:rsidRDefault="00890B7E" w14:paraId="0CDD895B" w14:textId="0BFECE7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6C1EBF" w:rsidR="00506F84" w:rsidP="000A1FDF" w:rsidRDefault="00506F84" w14:paraId="29EB2401" w14:textId="70AACAA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2</w:t>
            </w:r>
            <w:r w:rsidRPr="006C1EBF" w:rsidR="00890B7E">
              <w:rPr>
                <w:sz w:val="20"/>
                <w:szCs w:val="20"/>
              </w:rPr>
              <w:t>8</w:t>
            </w:r>
          </w:p>
        </w:tc>
        <w:tc>
          <w:tcPr>
            <w:tcW w:w="3144" w:type="dxa"/>
          </w:tcPr>
          <w:p w:rsidRPr="006C1EBF" w:rsidR="00506F84" w:rsidP="000A1FDF" w:rsidRDefault="00EC0D34" w14:paraId="3CD0F9D4" w14:textId="41A1FCAB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175">
              <w:r w:rsidRPr="006C1EBF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Pr="00756BC2" w:rsidR="00ED1C28" w:rsidRDefault="00ED1C28" w14:paraId="753DD708" w14:textId="77777777">
      <w:pPr>
        <w:spacing w:before="3"/>
        <w:rPr>
          <w:rFonts w:cs="Calibri"/>
        </w:rPr>
      </w:pPr>
    </w:p>
    <w:p w:rsidR="00ED1C28" w:rsidRDefault="00314EDE" w14:paraId="606F4BC9" w14:textId="77777777">
      <w:pPr>
        <w:pStyle w:val="Heading2"/>
        <w:spacing w:line="292" w:lineRule="exact"/>
        <w:ind w:right="3399"/>
      </w:pPr>
      <w:bookmarkStart w:name="Hamilton_County_-_Florida_Department_of_" w:id="52"/>
      <w:bookmarkStart w:name="_Toc431975102" w:id="53"/>
      <w:bookmarkEnd w:id="52"/>
      <w:r>
        <w:rPr>
          <w:spacing w:val="-3"/>
        </w:rPr>
        <w:t xml:space="preserve">Hamilton County </w:t>
      </w:r>
      <w:r>
        <w:t xml:space="preserve">- </w:t>
      </w:r>
      <w:bookmarkEnd w:id="5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C1EBF" w:rsidR="00F3692A" w:rsidP="00F3692A" w:rsidRDefault="00F3692A" w14:paraId="28BB3DDB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:rsidRPr="006C1EBF" w:rsidR="00F3692A" w:rsidP="006C1EBF" w:rsidRDefault="00F3692A" w14:paraId="7835EBDC" w14:textId="3496CF7D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2029"/>
        <w:gridCol w:w="3108"/>
      </w:tblGrid>
      <w:tr w:rsidRPr="006C1EBF" w:rsidR="00F3692A" w:rsidTr="00F168F8" w14:paraId="166EB04E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6C1EBF" w:rsidR="00F3692A" w:rsidP="00D37AE3" w:rsidRDefault="00F3692A" w14:paraId="47A6431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C1EBF" w:rsidR="00F3692A" w:rsidP="00D37AE3" w:rsidRDefault="00F3692A" w14:paraId="5069BAD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:rsidRPr="006C1EBF" w:rsidR="00F3692A" w:rsidP="00D37AE3" w:rsidRDefault="00F3692A" w14:paraId="0331243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C1EBF" w:rsidR="00F3692A" w:rsidP="00D37AE3" w:rsidRDefault="00F3692A" w14:paraId="0F46491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774BE1" w:rsidTr="00F168F8" w14:paraId="3115E2A6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347F6D" w14:paraId="2F6E6C9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6C1EBF" w:rsidR="00774BE1" w:rsidP="00774BE1" w:rsidRDefault="00774BE1" w14:paraId="3A49996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029" w:type="dxa"/>
          </w:tcPr>
          <w:p w:rsidRPr="006C1EBF" w:rsidR="00774BE1" w:rsidP="00774BE1" w:rsidRDefault="00774BE1" w14:paraId="348FD4F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C1EBF" w:rsidR="00774BE1" w:rsidP="00774BE1" w:rsidRDefault="00EC0D34" w14:paraId="0CEB11C8" w14:textId="07F278F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6">
              <w:r w:rsidRPr="006C1EBF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C1EBF" w:rsidR="00774BE1" w:rsidTr="00F168F8" w14:paraId="7BE22299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2FA4CE9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774BE1" w:rsidP="00774BE1" w:rsidRDefault="00774BE1" w14:paraId="6096AAA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2029" w:type="dxa"/>
          </w:tcPr>
          <w:p w:rsidRPr="006C1EBF" w:rsidR="00774BE1" w:rsidP="00774BE1" w:rsidRDefault="00774BE1" w14:paraId="0F1ED30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C1EBF" w:rsidR="00774BE1" w:rsidP="00774BE1" w:rsidRDefault="00EC0D34" w14:paraId="2C921952" w14:textId="7B5EDCF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7">
              <w:r w:rsidRPr="006C1EBF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C1EBF" w:rsidR="00774BE1" w:rsidTr="00F168F8" w14:paraId="685DC7A2" w14:textId="77777777">
        <w:trPr>
          <w:trHeight w:val="281" w:hRule="exact"/>
        </w:trPr>
        <w:tc>
          <w:tcPr>
            <w:tcW w:w="2875" w:type="dxa"/>
          </w:tcPr>
          <w:p w:rsidRPr="006C1EBF" w:rsidR="00774BE1" w:rsidP="00774BE1" w:rsidRDefault="00774BE1" w14:paraId="2D56302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774BE1" w:rsidP="00774BE1" w:rsidRDefault="00774BE1" w14:paraId="5E83446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2029" w:type="dxa"/>
          </w:tcPr>
          <w:p w:rsidRPr="006C1EBF" w:rsidR="00774BE1" w:rsidP="00774BE1" w:rsidRDefault="00774BE1" w14:paraId="6CE5032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C1EBF" w:rsidR="00774BE1" w:rsidP="00774BE1" w:rsidRDefault="00EC0D34" w14:paraId="28B5FAA8" w14:textId="0A27BA0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8">
              <w:r w:rsidRPr="006C1EBF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C1EBF" w:rsidR="00774BE1" w:rsidTr="00F168F8" w14:paraId="5079CD03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70C0926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774BE1" w:rsidP="00774BE1" w:rsidRDefault="00774BE1" w14:paraId="26BE541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2029" w:type="dxa"/>
          </w:tcPr>
          <w:p w:rsidRPr="006C1EBF" w:rsidR="00774BE1" w:rsidP="00774BE1" w:rsidRDefault="00774BE1" w14:paraId="6EADA16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C1EBF" w:rsidR="00774BE1" w:rsidP="00774BE1" w:rsidRDefault="00EC0D34" w14:paraId="161576C3" w14:textId="48745CF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9">
              <w:r w:rsidRPr="006C1EBF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C1EBF" w:rsidR="001A0B56" w:rsidTr="00F168F8" w14:paraId="7F687062" w14:textId="77777777">
        <w:trPr>
          <w:trHeight w:val="278" w:hRule="exact"/>
        </w:trPr>
        <w:tc>
          <w:tcPr>
            <w:tcW w:w="2875" w:type="dxa"/>
          </w:tcPr>
          <w:p w:rsidRPr="006C1EBF" w:rsidR="001A0B56" w:rsidP="001A0B56" w:rsidRDefault="001A0B56" w14:paraId="6BBAD27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1A0B56" w:rsidP="001A0B56" w:rsidRDefault="001A0B56" w14:paraId="79281788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2029" w:type="dxa"/>
          </w:tcPr>
          <w:p w:rsidRPr="006C1EBF" w:rsidR="001A0B56" w:rsidP="001A0B56" w:rsidRDefault="001A0B56" w14:paraId="121BBE8F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C1EBF" w:rsidR="001A0B56" w:rsidP="001A0B56" w:rsidRDefault="00EC0D34" w14:paraId="4D6A3B0E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80">
              <w:r w:rsidRPr="006C1EBF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FD0DFC" w:rsidRDefault="00FD0DFC" w14:paraId="64AC59CF" w14:textId="77777777">
      <w:pPr>
        <w:spacing w:before="6"/>
        <w:rPr>
          <w:rFonts w:cs="Calibri"/>
        </w:rPr>
      </w:pPr>
    </w:p>
    <w:p w:rsidR="00ED1C28" w:rsidRDefault="00314EDE" w14:paraId="42FE3DEE" w14:textId="398DD339">
      <w:pPr>
        <w:pStyle w:val="Heading2"/>
        <w:spacing w:line="292" w:lineRule="exact"/>
        <w:ind w:right="3399"/>
      </w:pPr>
      <w:bookmarkStart w:name="Hardee_County_-_Florida_Department_of_He" w:id="54"/>
      <w:bookmarkStart w:name="_Toc431975103" w:id="55"/>
      <w:bookmarkEnd w:id="54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history="1" w:anchor="Polk_County_-_Florida_Department_of_Heal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5"/>
      </w:hyperlink>
    </w:p>
    <w:p w:rsidRPr="006C1EBF" w:rsidR="00A33C24" w:rsidRDefault="00757000" w14:paraId="2E9AA43C" w14:textId="77777777">
      <w:pPr>
        <w:pStyle w:val="BodyText"/>
        <w:ind w:left="108" w:right="5649" w:hanging="1"/>
        <w:rPr>
          <w:sz w:val="20"/>
          <w:szCs w:val="20"/>
        </w:rPr>
      </w:pPr>
      <w:r w:rsidRPr="006C1EBF">
        <w:rPr>
          <w:sz w:val="20"/>
          <w:szCs w:val="20"/>
        </w:rPr>
        <w:t>1805 Hobbs</w:t>
      </w:r>
      <w:r w:rsidRPr="006C1EBF" w:rsidR="00314EDE">
        <w:rPr>
          <w:spacing w:val="-8"/>
          <w:sz w:val="20"/>
          <w:szCs w:val="20"/>
        </w:rPr>
        <w:t xml:space="preserve"> </w:t>
      </w:r>
      <w:r w:rsidRPr="006C1EBF">
        <w:rPr>
          <w:spacing w:val="-8"/>
          <w:sz w:val="20"/>
          <w:szCs w:val="20"/>
        </w:rPr>
        <w:t>Road</w:t>
      </w:r>
      <w:r w:rsidRPr="006C1EBF" w:rsidR="00314EDE">
        <w:rPr>
          <w:sz w:val="20"/>
          <w:szCs w:val="20"/>
        </w:rPr>
        <w:t>,</w:t>
      </w:r>
      <w:r w:rsidRPr="006C1EBF" w:rsidR="00314EDE">
        <w:rPr>
          <w:spacing w:val="-6"/>
          <w:sz w:val="20"/>
          <w:szCs w:val="20"/>
        </w:rPr>
        <w:t xml:space="preserve"> </w:t>
      </w:r>
      <w:r w:rsidRPr="006C1EBF">
        <w:rPr>
          <w:spacing w:val="-6"/>
          <w:sz w:val="20"/>
          <w:szCs w:val="20"/>
        </w:rPr>
        <w:t>Auburndale</w:t>
      </w:r>
      <w:r w:rsidRPr="006C1EBF" w:rsidR="00314EDE">
        <w:rPr>
          <w:sz w:val="20"/>
          <w:szCs w:val="20"/>
        </w:rPr>
        <w:t>,</w:t>
      </w:r>
      <w:r w:rsidRPr="006C1EBF" w:rsidR="00314EDE">
        <w:rPr>
          <w:spacing w:val="-9"/>
          <w:sz w:val="20"/>
          <w:szCs w:val="20"/>
        </w:rPr>
        <w:t xml:space="preserve"> </w:t>
      </w:r>
      <w:r w:rsidRPr="006C1EBF" w:rsidR="00314EDE">
        <w:rPr>
          <w:sz w:val="20"/>
          <w:szCs w:val="20"/>
        </w:rPr>
        <w:t>FL</w:t>
      </w:r>
      <w:r w:rsidRPr="006C1EBF" w:rsidR="00314EDE">
        <w:rPr>
          <w:spacing w:val="-10"/>
          <w:sz w:val="20"/>
          <w:szCs w:val="20"/>
        </w:rPr>
        <w:t xml:space="preserve"> </w:t>
      </w:r>
      <w:r w:rsidRPr="006C1EBF" w:rsidR="00314EDE">
        <w:rPr>
          <w:sz w:val="20"/>
          <w:szCs w:val="20"/>
        </w:rPr>
        <w:t>338</w:t>
      </w:r>
      <w:r w:rsidRPr="006C1EBF">
        <w:rPr>
          <w:sz w:val="20"/>
          <w:szCs w:val="20"/>
        </w:rPr>
        <w:t>23</w:t>
      </w:r>
    </w:p>
    <w:p w:rsidRPr="006C1EBF" w:rsidR="00ED1C28" w:rsidP="006C1EBF" w:rsidRDefault="00314EDE" w14:paraId="4D636A8F" w14:textId="11EE0F2E">
      <w:pPr>
        <w:pStyle w:val="BodyText"/>
        <w:ind w:left="108" w:right="4500" w:hanging="1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 w:rsidR="00B37A4F">
        <w:rPr>
          <w:sz w:val="20"/>
          <w:szCs w:val="20"/>
        </w:rPr>
        <w:t xml:space="preserve">(863) </w:t>
      </w:r>
      <w:r w:rsidRPr="006C1EBF" w:rsidR="006F6EE9">
        <w:rPr>
          <w:sz w:val="20"/>
          <w:szCs w:val="20"/>
        </w:rPr>
        <w:t>519</w:t>
      </w:r>
      <w:r w:rsidRPr="006C1EBF" w:rsidR="00B37A4F">
        <w:rPr>
          <w:sz w:val="20"/>
          <w:szCs w:val="20"/>
        </w:rPr>
        <w:t>-</w:t>
      </w:r>
      <w:r w:rsidRPr="006C1EBF" w:rsidR="006F6EE9">
        <w:rPr>
          <w:sz w:val="20"/>
          <w:szCs w:val="20"/>
        </w:rPr>
        <w:t>8330 Option #5</w:t>
      </w:r>
      <w:r w:rsidRPr="006C1EBF">
        <w:rPr>
          <w:sz w:val="20"/>
          <w:szCs w:val="20"/>
        </w:rPr>
        <w:t>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63</w:t>
      </w:r>
      <w:r w:rsidRPr="006C1EBF" w:rsidR="00683AB2">
        <w:rPr>
          <w:sz w:val="20"/>
          <w:szCs w:val="20"/>
        </w:rPr>
        <w:t xml:space="preserve">) </w:t>
      </w:r>
      <w:r w:rsidRPr="006C1EBF" w:rsidR="006F6EE9">
        <w:rPr>
          <w:sz w:val="20"/>
          <w:szCs w:val="20"/>
        </w:rPr>
        <w:t>837</w:t>
      </w:r>
      <w:r w:rsidRPr="006C1EBF" w:rsidR="00CD5C48">
        <w:rPr>
          <w:sz w:val="20"/>
          <w:szCs w:val="20"/>
        </w:rPr>
        <w:t>-148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1980"/>
        <w:gridCol w:w="2173"/>
        <w:gridCol w:w="3144"/>
      </w:tblGrid>
      <w:tr w:rsidRPr="006C1EBF" w:rsidR="00B37A4F" w:rsidTr="00F168F8" w14:paraId="45BF3FCF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6C1EBF" w:rsidR="00B37A4F" w:rsidP="00B37A4F" w:rsidRDefault="00B37A4F" w14:paraId="79FBDD9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Pr="006C1EBF" w:rsidR="00B37A4F" w:rsidP="00B37A4F" w:rsidRDefault="00B37A4F" w14:paraId="4E6FF9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:rsidRPr="006C1EBF" w:rsidR="00B37A4F" w:rsidP="00B37A4F" w:rsidRDefault="00B37A4F" w14:paraId="38D351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C1EBF" w:rsidR="00B37A4F" w:rsidP="00B37A4F" w:rsidRDefault="00B37A4F" w14:paraId="1DF471D2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CF0848" w:rsidTr="00F168F8" w14:paraId="4BDDC367" w14:textId="77777777">
        <w:trPr>
          <w:trHeight w:val="278" w:hRule="exact"/>
        </w:trPr>
        <w:tc>
          <w:tcPr>
            <w:tcW w:w="2875" w:type="dxa"/>
          </w:tcPr>
          <w:p w:rsidRPr="006C1EBF" w:rsidR="00CF0848" w:rsidP="00CF0848" w:rsidRDefault="00347F6D" w14:paraId="54FFBCB8" w14:textId="5A8D19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</w:t>
            </w:r>
            <w:r w:rsidRPr="006C1EBF" w:rsidR="00827D19">
              <w:rPr>
                <w:spacing w:val="-6"/>
                <w:sz w:val="20"/>
                <w:szCs w:val="20"/>
              </w:rPr>
              <w:t>r</w:t>
            </w:r>
          </w:p>
        </w:tc>
        <w:tc>
          <w:tcPr>
            <w:tcW w:w="1980" w:type="dxa"/>
          </w:tcPr>
          <w:p w:rsidRPr="006C1EBF" w:rsidR="00CF0848" w:rsidP="00CF0848" w:rsidRDefault="00827D19" w14:paraId="71F7B47C" w14:textId="7906202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Ralph Meder</w:t>
            </w:r>
          </w:p>
        </w:tc>
        <w:tc>
          <w:tcPr>
            <w:tcW w:w="2173" w:type="dxa"/>
          </w:tcPr>
          <w:p w:rsidRPr="006C1EBF" w:rsidR="00CF0848" w:rsidP="00CF0848" w:rsidRDefault="00960DFC" w14:paraId="46D3EA7D" w14:textId="027591C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63) 589-0550</w:t>
            </w:r>
          </w:p>
        </w:tc>
        <w:tc>
          <w:tcPr>
            <w:tcW w:w="3144" w:type="dxa"/>
          </w:tcPr>
          <w:p w:rsidRPr="006C1EBF" w:rsidR="00CF0848" w:rsidP="00CF0848" w:rsidRDefault="00EC0D34" w14:paraId="4AD7978C" w14:textId="16C67F2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w:history="1" r:id="rId181">
              <w:r w:rsidRPr="006C1EBF" w:rsidR="00827D19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Pr="006C1EBF" w:rsidR="00CF0848" w:rsidTr="00F168F8" w14:paraId="265AADFC" w14:textId="77777777">
        <w:trPr>
          <w:trHeight w:val="278" w:hRule="exact"/>
        </w:trPr>
        <w:tc>
          <w:tcPr>
            <w:tcW w:w="2875" w:type="dxa"/>
          </w:tcPr>
          <w:p w:rsidRPr="006C1EBF" w:rsidR="00CF0848" w:rsidP="00CF0848" w:rsidRDefault="00CF0848" w14:paraId="159E35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1980" w:type="dxa"/>
          </w:tcPr>
          <w:p w:rsidRPr="006C1EBF" w:rsidR="00CF0848" w:rsidP="00CF0848" w:rsidRDefault="00CF0848" w14:paraId="717E70A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Lacey</w:t>
            </w:r>
            <w:r w:rsidRPr="006C1EBF">
              <w:rPr>
                <w:spacing w:val="-2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Glenn</w:t>
            </w:r>
          </w:p>
        </w:tc>
        <w:tc>
          <w:tcPr>
            <w:tcW w:w="2173" w:type="dxa"/>
          </w:tcPr>
          <w:p w:rsidRPr="006C1EBF" w:rsidR="00CF0848" w:rsidP="00CF0848" w:rsidRDefault="00960DFC" w14:paraId="1AB4E76D" w14:textId="6EBBAE6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63) 589-0556</w:t>
            </w:r>
          </w:p>
        </w:tc>
        <w:tc>
          <w:tcPr>
            <w:tcW w:w="3144" w:type="dxa"/>
          </w:tcPr>
          <w:p w:rsidRPr="006C1EBF" w:rsidR="00CF0848" w:rsidP="00CF0848" w:rsidRDefault="00EC0D34" w14:paraId="291F06F5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2">
              <w:r w:rsidRPr="006C1EBF" w:rsidR="00CF0848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Pr="006C1EBF" w:rsidR="00CF0848" w:rsidTr="00F168F8" w14:paraId="70747506" w14:textId="77777777">
        <w:trPr>
          <w:trHeight w:val="278" w:hRule="exact"/>
        </w:trPr>
        <w:tc>
          <w:tcPr>
            <w:tcW w:w="2875" w:type="dxa"/>
          </w:tcPr>
          <w:p w:rsidRPr="002736C3" w:rsidR="00CF0848" w:rsidP="00CF0848" w:rsidRDefault="00CF0848" w14:paraId="7FD1733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1980" w:type="dxa"/>
          </w:tcPr>
          <w:p w:rsidRPr="002736C3" w:rsidR="00CF0848" w:rsidP="00CF0848" w:rsidRDefault="00CF0848" w14:paraId="213ECB12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arol Cassels</w:t>
            </w:r>
          </w:p>
        </w:tc>
        <w:tc>
          <w:tcPr>
            <w:tcW w:w="2173" w:type="dxa"/>
          </w:tcPr>
          <w:p w:rsidRPr="002736C3" w:rsidR="00CF0848" w:rsidP="00CF0848" w:rsidRDefault="00960DFC" w14:paraId="01013833" w14:textId="7A0F529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</w:tcPr>
          <w:p w:rsidRPr="002736C3" w:rsidR="00CF0848" w:rsidP="00CF0848" w:rsidRDefault="00EC0D34" w14:paraId="26D5BB05" w14:textId="77777777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w:history="1" r:id="rId183">
              <w:r w:rsidRPr="002736C3" w:rsidR="00CF0848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</w:tbl>
    <w:p w:rsidRPr="00B31301" w:rsidR="00B31301" w:rsidP="00B31301" w:rsidRDefault="00B31301" w14:paraId="225F3555" w14:textId="77777777">
      <w:pPr>
        <w:pStyle w:val="BodyText"/>
        <w:ind w:left="0"/>
        <w:rPr>
          <w:sz w:val="16"/>
          <w:szCs w:val="16"/>
        </w:rPr>
      </w:pPr>
      <w:bookmarkStart w:name="Hendry_County_–_Florida_Department_of_He" w:id="56"/>
      <w:bookmarkStart w:name="_Toc431975104" w:id="57"/>
      <w:bookmarkEnd w:id="56"/>
    </w:p>
    <w:p w:rsidR="002736C3" w:rsidP="002736C3" w:rsidRDefault="002736C3" w14:paraId="00A9AB2D" w14:textId="7D67D97E">
      <w:pPr>
        <w:pStyle w:val="BodyText"/>
      </w:pPr>
    </w:p>
    <w:p w:rsidR="00DE7B89" w:rsidP="002736C3" w:rsidRDefault="00DE7B89" w14:paraId="140FB7F4" w14:textId="77777777">
      <w:pPr>
        <w:pStyle w:val="BodyText"/>
      </w:pPr>
    </w:p>
    <w:p w:rsidR="00ED1C28" w:rsidRDefault="00314EDE" w14:paraId="6567D6D2" w14:textId="315E1072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history="1" w:anchor="Okeechobee_County_-_Florida_Department_o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7"/>
      </w:hyperlink>
    </w:p>
    <w:p w:rsidRPr="006C1EBF" w:rsidR="00A33C24" w:rsidRDefault="00314EDE" w14:paraId="5BA92A94" w14:textId="77777777">
      <w:pPr>
        <w:pStyle w:val="BodyText"/>
        <w:ind w:right="5049"/>
        <w:rPr>
          <w:spacing w:val="-2"/>
          <w:sz w:val="20"/>
          <w:szCs w:val="20"/>
        </w:rPr>
      </w:pPr>
      <w:r w:rsidRPr="006C1EBF">
        <w:rPr>
          <w:sz w:val="20"/>
          <w:szCs w:val="20"/>
        </w:rPr>
        <w:t>1728</w:t>
      </w:r>
      <w:r w:rsidRPr="006C1EBF">
        <w:rPr>
          <w:spacing w:val="-15"/>
          <w:sz w:val="20"/>
          <w:szCs w:val="20"/>
        </w:rPr>
        <w:t xml:space="preserve"> </w:t>
      </w:r>
      <w:r w:rsidRPr="006C1EBF">
        <w:rPr>
          <w:sz w:val="20"/>
          <w:szCs w:val="20"/>
        </w:rPr>
        <w:t>Northwest</w:t>
      </w:r>
      <w:r w:rsidRPr="006C1EBF">
        <w:rPr>
          <w:spacing w:val="-15"/>
          <w:sz w:val="20"/>
          <w:szCs w:val="20"/>
        </w:rPr>
        <w:t xml:space="preserve"> </w:t>
      </w:r>
      <w:r w:rsidRPr="006C1EBF">
        <w:rPr>
          <w:sz w:val="20"/>
          <w:szCs w:val="20"/>
        </w:rPr>
        <w:t>9th</w:t>
      </w:r>
      <w:r w:rsidRPr="006C1EBF">
        <w:rPr>
          <w:spacing w:val="-14"/>
          <w:sz w:val="20"/>
          <w:szCs w:val="20"/>
        </w:rPr>
        <w:t xml:space="preserve"> </w:t>
      </w:r>
      <w:r w:rsidRPr="006C1EBF">
        <w:rPr>
          <w:sz w:val="20"/>
          <w:szCs w:val="20"/>
        </w:rPr>
        <w:t>Avenue,</w:t>
      </w:r>
      <w:r w:rsidRPr="006C1EBF">
        <w:rPr>
          <w:spacing w:val="-9"/>
          <w:sz w:val="20"/>
          <w:szCs w:val="20"/>
        </w:rPr>
        <w:t xml:space="preserve"> </w:t>
      </w:r>
      <w:r w:rsidRPr="006C1EBF">
        <w:rPr>
          <w:sz w:val="20"/>
          <w:szCs w:val="20"/>
        </w:rPr>
        <w:t>Okeechobee,</w:t>
      </w:r>
      <w:r w:rsidRPr="006C1EBF">
        <w:rPr>
          <w:spacing w:val="-18"/>
          <w:sz w:val="20"/>
          <w:szCs w:val="20"/>
        </w:rPr>
        <w:t xml:space="preserve"> </w:t>
      </w:r>
      <w:r w:rsidRPr="006C1EBF">
        <w:rPr>
          <w:sz w:val="20"/>
          <w:szCs w:val="20"/>
        </w:rPr>
        <w:t>FL</w:t>
      </w:r>
      <w:r w:rsidRPr="006C1EBF">
        <w:rPr>
          <w:spacing w:val="-19"/>
          <w:sz w:val="20"/>
          <w:szCs w:val="20"/>
        </w:rPr>
        <w:t xml:space="preserve"> </w:t>
      </w:r>
      <w:r w:rsidRPr="006C1EBF">
        <w:rPr>
          <w:sz w:val="20"/>
          <w:szCs w:val="20"/>
        </w:rPr>
        <w:t>34972-4340</w:t>
      </w:r>
    </w:p>
    <w:p w:rsidRPr="006C1EBF" w:rsidR="00ED1C28" w:rsidP="006C1EBF" w:rsidRDefault="00314EDE" w14:paraId="5B319730" w14:textId="20802135">
      <w:pPr>
        <w:pStyle w:val="BodyText"/>
        <w:ind w:right="504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Pr="006C1EBF" w:rsidR="00ED1C28" w:rsidTr="4FF0FC57" w14:paraId="64E620F7" w14:textId="77777777">
        <w:trPr>
          <w:trHeight w:val="278" w:hRule="exact"/>
        </w:trPr>
        <w:tc>
          <w:tcPr>
            <w:tcW w:w="2076" w:type="dxa"/>
            <w:shd w:val="clear" w:color="auto" w:fill="D9D9D9" w:themeFill="background1" w:themeFillShade="D9"/>
          </w:tcPr>
          <w:p w:rsidRPr="006C1EBF" w:rsidR="00ED1C28" w:rsidP="00EC2357" w:rsidRDefault="00314EDE" w14:paraId="1881EBD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:rsidRPr="006C1EBF" w:rsidR="00ED1C28" w:rsidP="00EC2357" w:rsidRDefault="00314EDE" w14:paraId="4B40B9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:rsidRPr="006C1EBF" w:rsidR="00ED1C28" w:rsidP="00EC2357" w:rsidRDefault="00314EDE" w14:paraId="0D286188" w14:textId="7777777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6C1EBF" w:rsidR="00ED1C28" w:rsidP="00EC2357" w:rsidRDefault="00314EDE" w14:paraId="613261FD" w14:textId="7777777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5D637B" w:rsidTr="4FF0FC57" w14:paraId="7B627269" w14:textId="77777777">
        <w:trPr>
          <w:trHeight w:val="278" w:hRule="exact"/>
        </w:trPr>
        <w:tc>
          <w:tcPr>
            <w:tcW w:w="2076" w:type="dxa"/>
          </w:tcPr>
          <w:p w:rsidRPr="006C1EBF" w:rsidR="005D637B" w:rsidP="005D637B" w:rsidRDefault="005D637B" w14:paraId="6B8B9FCF" w14:textId="7EA568F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115086371" w:id="58"/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14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429" w:type="dxa"/>
          </w:tcPr>
          <w:p w:rsidRPr="006C1EBF" w:rsidR="005D637B" w:rsidP="005D637B" w:rsidRDefault="007E2A7C" w14:paraId="667EC09B" w14:textId="567708F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ian</w:t>
            </w:r>
            <w:r w:rsidRPr="006C1EBF" w:rsidR="00890B7E">
              <w:rPr>
                <w:sz w:val="20"/>
                <w:szCs w:val="20"/>
              </w:rPr>
              <w:t>n</w:t>
            </w:r>
            <w:r w:rsidRPr="006C1EBF">
              <w:rPr>
                <w:sz w:val="20"/>
                <w:szCs w:val="20"/>
              </w:rPr>
              <w:t>a May</w:t>
            </w:r>
          </w:p>
        </w:tc>
        <w:tc>
          <w:tcPr>
            <w:tcW w:w="2455" w:type="dxa"/>
          </w:tcPr>
          <w:p w:rsidRPr="006C1EBF" w:rsidR="005D637B" w:rsidP="005D637B" w:rsidRDefault="007E2A7C" w14:paraId="27AFF69E" w14:textId="6D2C31E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863-462-5760</w:t>
            </w:r>
          </w:p>
        </w:tc>
        <w:tc>
          <w:tcPr>
            <w:tcW w:w="3211" w:type="dxa"/>
          </w:tcPr>
          <w:p w:rsidRPr="006C1EBF" w:rsidR="005D637B" w:rsidP="005D637B" w:rsidRDefault="00EC0D34" w14:paraId="2494CBFD" w14:textId="042A9B5A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184">
              <w:r w:rsidRPr="006C1EBF" w:rsidR="00890B7E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r w:rsidRPr="006C1EBF" w:rsidR="005D637B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Pr="006C1EBF" w:rsidR="005D637B" w:rsidTr="4FF0FC57" w14:paraId="66FF0726" w14:textId="77777777">
        <w:trPr>
          <w:trHeight w:val="278" w:hRule="exact"/>
        </w:trPr>
        <w:tc>
          <w:tcPr>
            <w:tcW w:w="2076" w:type="dxa"/>
          </w:tcPr>
          <w:p w:rsidRPr="006C1EBF" w:rsidR="005D637B" w:rsidP="005D637B" w:rsidRDefault="007E2A7C" w14:paraId="0ACC2D9E" w14:textId="10F02A0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:rsidRPr="006C1EBF" w:rsidR="005D637B" w:rsidP="005D637B" w:rsidRDefault="005D637B" w14:paraId="55FEC97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ouglas McCoy</w:t>
            </w:r>
          </w:p>
        </w:tc>
        <w:tc>
          <w:tcPr>
            <w:tcW w:w="2455" w:type="dxa"/>
          </w:tcPr>
          <w:p w:rsidRPr="006C1EBF" w:rsidR="005D637B" w:rsidP="005D637B" w:rsidRDefault="005D637B" w14:paraId="2A837D26" w14:textId="2A4513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863</w:t>
            </w:r>
            <w:r w:rsidRPr="006C1EBF" w:rsidR="007E2A7C">
              <w:rPr>
                <w:sz w:val="20"/>
                <w:szCs w:val="20"/>
              </w:rPr>
              <w:t>-</w:t>
            </w:r>
            <w:r w:rsidRPr="006C1EBF">
              <w:rPr>
                <w:sz w:val="20"/>
                <w:szCs w:val="20"/>
              </w:rPr>
              <w:t>462-5811</w:t>
            </w:r>
          </w:p>
        </w:tc>
        <w:tc>
          <w:tcPr>
            <w:tcW w:w="3211" w:type="dxa"/>
          </w:tcPr>
          <w:p w:rsidRPr="006C1EBF" w:rsidR="005D637B" w:rsidP="005D637B" w:rsidRDefault="00EC0D34" w14:paraId="1164E703" w14:textId="2CDD9AF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5">
              <w:r w:rsidRPr="4FF0FC57" w:rsidR="005D637B">
                <w:rPr>
                  <w:color w:val="0563C1"/>
                  <w:sz w:val="20"/>
                  <w:szCs w:val="20"/>
                  <w:u w:val="single"/>
                </w:rPr>
                <w:t>Douglas.Mccoy@flhealth.gov</w:t>
              </w:r>
              <w:r w:rsidR="001F577E">
                <w:br/>
              </w:r>
            </w:hyperlink>
            <w:r w:rsidR="001F577E">
              <w:t>"</w:t>
            </w:r>
          </w:p>
        </w:tc>
      </w:tr>
      <w:bookmarkEnd w:id="58"/>
    </w:tbl>
    <w:p w:rsidRPr="00B31301" w:rsidR="00340C65" w:rsidRDefault="00340C65" w14:paraId="63E5D408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43457924" w14:textId="77777777">
      <w:pPr>
        <w:pStyle w:val="Heading2"/>
        <w:spacing w:line="292" w:lineRule="exact"/>
        <w:ind w:right="3399"/>
      </w:pPr>
      <w:bookmarkStart w:name="Hernando_County_-_Florida_Department_of_" w:id="59"/>
      <w:bookmarkStart w:name="_Toc431975105" w:id="60"/>
      <w:bookmarkEnd w:id="59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history="1" w:anchor="Citrus_County_–_Florida_Department_of_He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0"/>
      </w:hyperlink>
    </w:p>
    <w:p w:rsidRPr="006C1EBF" w:rsidR="00ED1C28" w:rsidRDefault="00314EDE" w14:paraId="5B452275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C1EBF">
        <w:rPr>
          <w:sz w:val="20"/>
          <w:szCs w:val="20"/>
        </w:rPr>
        <w:t>3600 West Sovereign Path, Suite 194, Lecanto, FL</w:t>
      </w:r>
      <w:r w:rsidRPr="006C1EBF">
        <w:rPr>
          <w:spacing w:val="-21"/>
          <w:sz w:val="20"/>
          <w:szCs w:val="20"/>
        </w:rPr>
        <w:t xml:space="preserve"> </w:t>
      </w:r>
      <w:r w:rsidRPr="006C1EBF">
        <w:rPr>
          <w:sz w:val="20"/>
          <w:szCs w:val="20"/>
        </w:rPr>
        <w:t>34461-8070</w:t>
      </w:r>
    </w:p>
    <w:p w:rsidRPr="006C1EBF" w:rsidR="00ED1C28" w:rsidP="006C1EBF" w:rsidRDefault="00314EDE" w14:paraId="0BBD6EDD" w14:textId="225EB1DB">
      <w:pPr>
        <w:pStyle w:val="BodyText"/>
        <w:ind w:left="108" w:right="339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 xml:space="preserve">(352) </w:t>
      </w:r>
      <w:r w:rsidRPr="006C1EBF" w:rsidR="00E52223">
        <w:rPr>
          <w:sz w:val="20"/>
          <w:szCs w:val="20"/>
        </w:rPr>
        <w:t>513-6100</w:t>
      </w:r>
      <w:r w:rsidRPr="006C1EBF">
        <w:rPr>
          <w:sz w:val="20"/>
          <w:szCs w:val="20"/>
        </w:rPr>
        <w:t>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19"/>
          <w:sz w:val="20"/>
          <w:szCs w:val="20"/>
        </w:rPr>
        <w:t xml:space="preserve"> </w:t>
      </w:r>
      <w:r w:rsidRPr="006C1EBF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376"/>
        <w:gridCol w:w="2501"/>
        <w:gridCol w:w="3139"/>
      </w:tblGrid>
      <w:tr w:rsidRPr="006C1EBF" w:rsidR="00CF0848" w:rsidTr="7BEEBCEF" w14:paraId="556E4540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6C1EBF" w:rsidR="00CF0848" w:rsidP="00CF0848" w:rsidRDefault="00CF0848" w14:paraId="7D52D7F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376" w:type="dxa"/>
            <w:shd w:val="clear" w:color="auto" w:fill="D9D9D9" w:themeFill="background1" w:themeFillShade="D9"/>
          </w:tcPr>
          <w:p w:rsidRPr="006C1EBF" w:rsidR="00CF0848" w:rsidP="00CF0848" w:rsidRDefault="00CF0848" w14:paraId="6E3339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:rsidRPr="006C1EBF" w:rsidR="00CF0848" w:rsidP="00CF0848" w:rsidRDefault="00CF0848" w14:paraId="3E34B48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:rsidRPr="006C1EBF" w:rsidR="00CF0848" w:rsidP="00CF0848" w:rsidRDefault="00CF0848" w14:paraId="06FDE6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CF0848" w:rsidTr="7BEEBCEF" w14:paraId="2EE1BFE1" w14:textId="77777777">
        <w:trPr>
          <w:trHeight w:val="278" w:hRule="exact"/>
        </w:trPr>
        <w:tc>
          <w:tcPr>
            <w:tcW w:w="2155" w:type="dxa"/>
          </w:tcPr>
          <w:p w:rsidRPr="006C1EBF" w:rsidR="00CF0848" w:rsidP="00CF0848" w:rsidRDefault="00CF0848" w14:paraId="026396A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376" w:type="dxa"/>
          </w:tcPr>
          <w:p w:rsidRPr="006C1EBF" w:rsidR="00CF0848" w:rsidP="00CF0848" w:rsidRDefault="00CF0848" w14:paraId="41961A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Glenn W.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Bryant</w:t>
            </w:r>
          </w:p>
        </w:tc>
        <w:tc>
          <w:tcPr>
            <w:tcW w:w="2501" w:type="dxa"/>
          </w:tcPr>
          <w:p w:rsidRPr="006C1EBF" w:rsidR="00CF0848" w:rsidP="00CF0848" w:rsidRDefault="00CF0848" w14:paraId="368701FA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513-6102</w:t>
            </w:r>
          </w:p>
        </w:tc>
        <w:tc>
          <w:tcPr>
            <w:tcW w:w="3139" w:type="dxa"/>
          </w:tcPr>
          <w:p w:rsidRPr="006C1EBF" w:rsidR="00CF0848" w:rsidP="00CF0848" w:rsidRDefault="00EC0D34" w14:paraId="7463AC9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6">
              <w:r w:rsidRPr="006C1EBF" w:rsidR="00CF0848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Pr="006C1EBF" w:rsidR="00EB6391" w:rsidTr="7BEEBCEF" w14:paraId="11B17B90" w14:textId="77777777">
        <w:trPr>
          <w:trHeight w:val="281" w:hRule="exact"/>
        </w:trPr>
        <w:tc>
          <w:tcPr>
            <w:tcW w:w="2155" w:type="dxa"/>
          </w:tcPr>
          <w:p w:rsidRPr="006C1EBF" w:rsidR="00EB6391" w:rsidP="00EB6391" w:rsidRDefault="19FF0BDE" w14:paraId="5FD00238" w14:textId="64951CF2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376" w:type="dxa"/>
          </w:tcPr>
          <w:p w:rsidRPr="006C1EBF" w:rsidR="00EB6391" w:rsidP="00EB6391" w:rsidRDefault="00EB6391" w14:paraId="49F20991" w14:textId="471240A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Pr="7BEEBCEF" w:rsidR="78DF8785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501" w:type="dxa"/>
          </w:tcPr>
          <w:p w:rsidRPr="006C1EBF" w:rsidR="00EB6391" w:rsidP="00EB6391" w:rsidRDefault="00FA2F39" w14:paraId="6565D6BE" w14:textId="77777777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513-6107</w:t>
            </w:r>
          </w:p>
        </w:tc>
        <w:tc>
          <w:tcPr>
            <w:tcW w:w="3139" w:type="dxa"/>
          </w:tcPr>
          <w:p w:rsidRPr="006C1EBF" w:rsidR="00EB6391" w:rsidP="00EB6391" w:rsidRDefault="00EC0D34" w14:paraId="0EEC136A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87">
              <w:r w:rsidRPr="006C1EBF" w:rsidR="00EB6391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Pr="006C1EBF" w:rsidR="00EB6391">
              <w:rPr>
                <w:sz w:val="20"/>
                <w:szCs w:val="20"/>
              </w:rPr>
              <w:t xml:space="preserve"> </w:t>
            </w:r>
          </w:p>
        </w:tc>
      </w:tr>
    </w:tbl>
    <w:p w:rsidRPr="00B31301" w:rsidR="00340C65" w:rsidP="00B31301" w:rsidRDefault="00340C65" w14:paraId="4FE34B76" w14:textId="77777777">
      <w:pPr>
        <w:pStyle w:val="BodyText"/>
        <w:ind w:left="0"/>
        <w:rPr>
          <w:sz w:val="16"/>
          <w:szCs w:val="16"/>
        </w:rPr>
      </w:pPr>
      <w:bookmarkStart w:name="Highlands_County_-_Florida_Department_of" w:id="61"/>
      <w:bookmarkStart w:name="_Toc431975106" w:id="62"/>
      <w:bookmarkEnd w:id="61"/>
    </w:p>
    <w:p w:rsidR="00ED1C28" w:rsidRDefault="00314EDE" w14:paraId="403FDED0" w14:textId="59AA126D">
      <w:pPr>
        <w:pStyle w:val="Heading2"/>
        <w:spacing w:line="292" w:lineRule="exact"/>
        <w:ind w:right="3399"/>
      </w:pPr>
      <w:r>
        <w:rPr>
          <w:spacing w:val="-3"/>
        </w:rPr>
        <w:t xml:space="preserve">Highlands 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history="1" w:anchor="Okeechobee_County_-_Florida_Department_o">
        <w:r w:rsidRPr="00FF5CDA">
          <w:rPr>
            <w:rStyle w:val="Hyperlink"/>
            <w:spacing w:val="-3"/>
          </w:rPr>
          <w:t>Okeechobee</w:t>
        </w:r>
        <w:r w:rsidRPr="00FF5CDA">
          <w:rPr>
            <w:rStyle w:val="Hyperlink"/>
            <w:spacing w:val="-2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2"/>
      </w:hyperlink>
    </w:p>
    <w:p w:rsidRPr="002736C3" w:rsidR="00A33C24" w:rsidRDefault="00314EDE" w14:paraId="6D5398AB" w14:textId="77777777">
      <w:pPr>
        <w:pStyle w:val="BodyText"/>
        <w:spacing w:line="237" w:lineRule="auto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1728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west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9th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Avenue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Okeechobee,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972-4340</w:t>
      </w:r>
    </w:p>
    <w:p w:rsidRPr="002736C3" w:rsidR="00ED1C28" w:rsidP="002736C3" w:rsidRDefault="00314EDE" w14:paraId="2626C315" w14:textId="50509F20">
      <w:pPr>
        <w:pStyle w:val="BodyText"/>
        <w:spacing w:line="237" w:lineRule="auto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60"/>
        <w:gridCol w:w="2455"/>
        <w:gridCol w:w="3211"/>
      </w:tblGrid>
      <w:tr w:rsidRPr="002736C3" w:rsidR="00ED1C28" w:rsidTr="0030491D" w14:paraId="08E32728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EC2357" w:rsidRDefault="00314EDE" w14:paraId="3816B9EC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60" w:type="dxa"/>
            <w:shd w:val="clear" w:color="auto" w:fill="D9D9D9" w:themeFill="background1" w:themeFillShade="D9"/>
          </w:tcPr>
          <w:p w:rsidRPr="002736C3" w:rsidR="00ED1C28" w:rsidP="00EC2357" w:rsidRDefault="00314EDE" w14:paraId="5AE75C8A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:rsidRPr="002736C3" w:rsidR="00ED1C28" w:rsidP="00EC2357" w:rsidRDefault="00314EDE" w14:paraId="78D5F0B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2736C3" w:rsidR="00ED1C28" w:rsidP="00EC2357" w:rsidRDefault="00314EDE" w14:paraId="4281CEB1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7E2A7C" w:rsidTr="0030491D" w14:paraId="540B4A82" w14:textId="77777777">
        <w:trPr>
          <w:trHeight w:val="281" w:hRule="exact"/>
        </w:trPr>
        <w:tc>
          <w:tcPr>
            <w:tcW w:w="2245" w:type="dxa"/>
          </w:tcPr>
          <w:p w:rsidRPr="002736C3" w:rsidR="007E2A7C" w:rsidP="007E2A7C" w:rsidRDefault="007E2A7C" w14:paraId="0D61EE9E" w14:textId="5996CB4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60" w:type="dxa"/>
          </w:tcPr>
          <w:p w:rsidRPr="002736C3" w:rsidR="007E2A7C" w:rsidP="007E2A7C" w:rsidRDefault="007E2A7C" w14:paraId="010BE903" w14:textId="6E86BD9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ian</w:t>
            </w:r>
            <w:r w:rsidR="00FD47C9">
              <w:rPr>
                <w:sz w:val="20"/>
                <w:szCs w:val="20"/>
              </w:rPr>
              <w:t>n</w:t>
            </w:r>
            <w:r w:rsidRPr="002736C3">
              <w:rPr>
                <w:sz w:val="20"/>
                <w:szCs w:val="20"/>
              </w:rPr>
              <w:t>a May</w:t>
            </w:r>
          </w:p>
        </w:tc>
        <w:tc>
          <w:tcPr>
            <w:tcW w:w="2455" w:type="dxa"/>
          </w:tcPr>
          <w:p w:rsidRPr="002736C3" w:rsidR="007E2A7C" w:rsidP="007E2A7C" w:rsidRDefault="007E2A7C" w14:paraId="40F6C1C0" w14:textId="453717A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863-462-5760</w:t>
            </w:r>
          </w:p>
        </w:tc>
        <w:tc>
          <w:tcPr>
            <w:tcW w:w="3211" w:type="dxa"/>
          </w:tcPr>
          <w:p w:rsidRPr="002736C3" w:rsidR="007E2A7C" w:rsidP="007E2A7C" w:rsidRDefault="00EC0D34" w14:paraId="5573BC4A" w14:textId="5C9AAF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188">
              <w:r w:rsidRPr="002D0261" w:rsidR="00FD47C9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r w:rsidRPr="002736C3" w:rsidR="007E2A7C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Pr="002736C3" w:rsidR="007E2A7C" w:rsidTr="0030491D" w14:paraId="34991F0F" w14:textId="77777777">
        <w:trPr>
          <w:trHeight w:val="278" w:hRule="exact"/>
        </w:trPr>
        <w:tc>
          <w:tcPr>
            <w:tcW w:w="2245" w:type="dxa"/>
          </w:tcPr>
          <w:p w:rsidRPr="002736C3" w:rsidR="007E2A7C" w:rsidP="007E2A7C" w:rsidRDefault="007E2A7C" w14:paraId="50363F15" w14:textId="1FC06E9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60" w:type="dxa"/>
          </w:tcPr>
          <w:p w:rsidRPr="002736C3" w:rsidR="007E2A7C" w:rsidP="007E2A7C" w:rsidRDefault="007E2A7C" w14:paraId="4C1EEB02" w14:textId="05B2FAC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 McCoy</w:t>
            </w:r>
          </w:p>
        </w:tc>
        <w:tc>
          <w:tcPr>
            <w:tcW w:w="2455" w:type="dxa"/>
          </w:tcPr>
          <w:p w:rsidRPr="002736C3" w:rsidR="007E2A7C" w:rsidP="007E2A7C" w:rsidRDefault="007E2A7C" w14:paraId="592A9885" w14:textId="4A2AF18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863-462-5811</w:t>
            </w:r>
          </w:p>
        </w:tc>
        <w:tc>
          <w:tcPr>
            <w:tcW w:w="3211" w:type="dxa"/>
          </w:tcPr>
          <w:p w:rsidRPr="002736C3" w:rsidR="007E2A7C" w:rsidP="007E2A7C" w:rsidRDefault="00EC0D34" w14:paraId="522A1CA1" w14:textId="4E064173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9">
              <w:r w:rsidRPr="002736C3" w:rsidR="007E2A7C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90">
              <w:r w:rsidRPr="002736C3" w:rsidR="007E2A7C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</w:tbl>
    <w:p w:rsidRPr="00B31301" w:rsidR="00680ED8" w:rsidRDefault="00680ED8" w14:paraId="71123650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1A63C44C" w14:textId="77777777">
      <w:pPr>
        <w:pStyle w:val="Heading2"/>
        <w:spacing w:line="292" w:lineRule="exact"/>
        <w:ind w:right="3399"/>
      </w:pPr>
      <w:bookmarkStart w:name="Hillsborough_County_Environmental_Protec" w:id="63"/>
      <w:bookmarkStart w:name="_Toc431975107" w:id="64"/>
      <w:bookmarkEnd w:id="63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4"/>
    </w:p>
    <w:p w:rsidRPr="002736C3" w:rsidR="00ED1C28" w:rsidRDefault="00314EDE" w14:paraId="006E5907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629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Queen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Drive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mpa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619</w:t>
      </w:r>
    </w:p>
    <w:p w:rsidRPr="002736C3" w:rsidR="00ED1C28" w:rsidP="002736C3" w:rsidRDefault="00314EDE" w14:paraId="2C6FAED0" w14:textId="24235484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 627-2600</w:t>
      </w:r>
      <w:r w:rsidRPr="002736C3" w:rsidR="005A1EDA">
        <w:rPr>
          <w:sz w:val="20"/>
          <w:szCs w:val="20"/>
        </w:rPr>
        <w:t>;</w:t>
      </w:r>
      <w:r w:rsidRPr="002736C3">
        <w:rPr>
          <w:sz w:val="20"/>
          <w:szCs w:val="20"/>
        </w:rPr>
        <w:t xml:space="preserve">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</w:t>
      </w:r>
      <w:r w:rsidRPr="002736C3">
        <w:rPr>
          <w:spacing w:val="-25"/>
          <w:sz w:val="20"/>
          <w:szCs w:val="20"/>
        </w:rPr>
        <w:t xml:space="preserve"> </w:t>
      </w:r>
      <w:r w:rsidRPr="002736C3">
        <w:rPr>
          <w:sz w:val="20"/>
          <w:szCs w:val="20"/>
        </w:rPr>
        <w:t>627-264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199"/>
        <w:gridCol w:w="2563"/>
        <w:gridCol w:w="3254"/>
      </w:tblGrid>
      <w:tr w:rsidRPr="002736C3" w:rsidR="00ED1C28" w:rsidTr="69F5D41E" w14:paraId="37201BFF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ED1C28" w:rsidP="00EC2357" w:rsidRDefault="00314EDE" w14:paraId="5392343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:rsidRPr="002736C3" w:rsidR="00ED1C28" w:rsidP="00EC2357" w:rsidRDefault="00314EDE" w14:paraId="2AEB2C71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:rsidRPr="002736C3" w:rsidR="00ED1C28" w:rsidP="00EC2357" w:rsidRDefault="00314EDE" w14:paraId="1B14BB3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:rsidRPr="002736C3" w:rsidR="00ED1C28" w:rsidP="00EC2357" w:rsidRDefault="00314EDE" w14:paraId="055F613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69F5D41E" w14:paraId="1E808D08" w14:textId="77777777">
        <w:trPr>
          <w:trHeight w:val="278" w:hRule="exact"/>
        </w:trPr>
        <w:tc>
          <w:tcPr>
            <w:tcW w:w="2155" w:type="dxa"/>
          </w:tcPr>
          <w:p w:rsidRPr="002736C3" w:rsidR="00ED1C28" w:rsidP="00EC2357" w:rsidRDefault="00314EDE" w14:paraId="65DEC9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199" w:type="dxa"/>
          </w:tcPr>
          <w:p w:rsidRPr="002736C3" w:rsidR="00ED1C28" w:rsidP="00EC2357" w:rsidRDefault="004E1BA9" w14:paraId="2EF4423D" w14:textId="7E2492E9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teffanie Wickham</w:t>
            </w:r>
          </w:p>
        </w:tc>
        <w:tc>
          <w:tcPr>
            <w:tcW w:w="2563" w:type="dxa"/>
          </w:tcPr>
          <w:p w:rsidRPr="002736C3" w:rsidR="00ED1C28" w:rsidP="00EC2357" w:rsidRDefault="00314EDE" w14:paraId="6B9DF526" w14:textId="7E2E047B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 w:rsidR="004E1BA9">
              <w:rPr>
                <w:sz w:val="20"/>
                <w:szCs w:val="20"/>
              </w:rPr>
              <w:t>1310</w:t>
            </w:r>
          </w:p>
        </w:tc>
        <w:tc>
          <w:tcPr>
            <w:tcW w:w="3254" w:type="dxa"/>
          </w:tcPr>
          <w:p w:rsidRPr="002736C3" w:rsidR="00ED1C28" w:rsidP="00EC2357" w:rsidRDefault="00EC0D34" w14:paraId="25D2AE97" w14:textId="6E4AE42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1">
              <w:r w:rsidRPr="002736C3" w:rsidR="004E1BA9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Pr="002736C3" w:rsidR="00ED1C28" w:rsidTr="69F5D41E" w14:paraId="4919DA54" w14:textId="77777777">
        <w:trPr>
          <w:trHeight w:val="278" w:hRule="exact"/>
        </w:trPr>
        <w:tc>
          <w:tcPr>
            <w:tcW w:w="2155" w:type="dxa"/>
          </w:tcPr>
          <w:p w:rsidRPr="002736C3" w:rsidR="00ED1C28" w:rsidP="00EC2357" w:rsidRDefault="003A688C" w14:paraId="44AF2BE5" w14:textId="7D09B7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</w:t>
            </w:r>
            <w:r w:rsidRPr="002736C3" w:rsidR="00314EDE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:rsidRPr="002736C3" w:rsidR="00ED1C28" w:rsidP="00EC2357" w:rsidRDefault="00254027" w14:paraId="0F33CEAE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manda Moseley</w:t>
            </w:r>
          </w:p>
        </w:tc>
        <w:tc>
          <w:tcPr>
            <w:tcW w:w="2563" w:type="dxa"/>
          </w:tcPr>
          <w:p w:rsidRPr="002736C3" w:rsidR="00ED1C28" w:rsidP="00EC2357" w:rsidRDefault="00314EDE" w14:paraId="518C9E8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 w:rsidR="00230020">
              <w:rPr>
                <w:sz w:val="20"/>
                <w:szCs w:val="20"/>
              </w:rPr>
              <w:t>1333</w:t>
            </w:r>
          </w:p>
        </w:tc>
        <w:tc>
          <w:tcPr>
            <w:tcW w:w="3254" w:type="dxa"/>
          </w:tcPr>
          <w:p w:rsidRPr="002736C3" w:rsidR="00ED1C28" w:rsidP="00EC2357" w:rsidRDefault="00EC0D34" w14:paraId="1AABBA6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2">
              <w:r w:rsidRPr="002736C3" w:rsidR="00254027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Pr="002736C3" w:rsidR="00B31301" w:rsidTr="69F5D41E" w14:paraId="4B5B3AEC" w14:textId="77777777">
        <w:trPr>
          <w:trHeight w:val="278" w:hRule="exact"/>
        </w:trPr>
        <w:tc>
          <w:tcPr>
            <w:tcW w:w="2155" w:type="dxa"/>
          </w:tcPr>
          <w:p w:rsidRPr="002736C3" w:rsidR="00B31301" w:rsidP="00EC2357" w:rsidRDefault="00B31301" w14:paraId="7FD9A01A" w14:textId="1FE009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:rsidRPr="002736C3" w:rsidR="00B31301" w:rsidP="00EC2357" w:rsidRDefault="00B31301" w14:paraId="5AE0129C" w14:textId="70E4717B">
            <w:pPr>
              <w:pStyle w:val="TableParagraph"/>
              <w:spacing w:line="265" w:lineRule="exact"/>
              <w:ind w:left="8"/>
              <w:jc w:val="center"/>
              <w:rPr>
                <w:sz w:val="20"/>
                <w:szCs w:val="20"/>
              </w:rPr>
            </w:pPr>
            <w:r w:rsidRPr="002736C3">
              <w:rPr>
                <w:iCs/>
                <w:sz w:val="20"/>
                <w:szCs w:val="20"/>
              </w:rPr>
              <w:t>Brittney Glennon</w:t>
            </w:r>
          </w:p>
        </w:tc>
        <w:tc>
          <w:tcPr>
            <w:tcW w:w="2563" w:type="dxa"/>
          </w:tcPr>
          <w:p w:rsidRPr="002736C3" w:rsidR="00B31301" w:rsidP="001C480D" w:rsidRDefault="00B31301" w14:paraId="6136CC9A" w14:textId="06E279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:rsidRPr="002736C3" w:rsidR="00B31301" w:rsidP="00EC2357" w:rsidRDefault="00EC0D34" w14:paraId="0E54194C" w14:textId="395B895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93">
              <w:r w:rsidRPr="002736C3" w:rsidR="00B31301">
                <w:rPr>
                  <w:rStyle w:val="Hyperlink"/>
                  <w:sz w:val="20"/>
                  <w:szCs w:val="20"/>
                </w:rPr>
                <w:t>GlennonB@epchc.org</w:t>
              </w:r>
            </w:hyperlink>
            <w:r w:rsidRPr="002736C3" w:rsidR="00B31301">
              <w:rPr>
                <w:sz w:val="20"/>
                <w:szCs w:val="20"/>
              </w:rPr>
              <w:t xml:space="preserve"> </w:t>
            </w:r>
          </w:p>
        </w:tc>
      </w:tr>
      <w:tr w:rsidRPr="002736C3" w:rsidR="00B31301" w:rsidTr="69F5D41E" w14:paraId="4737DC4B" w14:textId="77777777">
        <w:trPr>
          <w:trHeight w:val="278" w:hRule="exact"/>
        </w:trPr>
        <w:tc>
          <w:tcPr>
            <w:tcW w:w="2155" w:type="dxa"/>
          </w:tcPr>
          <w:p w:rsidRPr="002736C3" w:rsidR="00B31301" w:rsidP="00EC2357" w:rsidRDefault="00B31301" w14:paraId="199688A2" w14:textId="07B10C7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:rsidRPr="002736C3" w:rsidR="00B31301" w:rsidP="19891B74" w:rsidRDefault="053968C2" w14:paraId="3F045E48" w14:textId="2945EF8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>Taylor Lehigh</w:t>
            </w:r>
          </w:p>
        </w:tc>
        <w:tc>
          <w:tcPr>
            <w:tcW w:w="2563" w:type="dxa"/>
          </w:tcPr>
          <w:p w:rsidRPr="002736C3" w:rsidR="00B31301" w:rsidP="19891B74" w:rsidRDefault="00B31301" w14:paraId="25A1C92C" w14:textId="24D78C1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  <w:shd w:val="clear" w:color="auto" w:fill="FFFFFF"/>
              </w:rPr>
              <w:t xml:space="preserve">(813) </w:t>
            </w:r>
            <w:r w:rsidRPr="002736C3" w:rsidR="637F8757">
              <w:rPr>
                <w:rFonts w:cs="Calibri"/>
                <w:sz w:val="20"/>
                <w:szCs w:val="20"/>
                <w:shd w:val="clear" w:color="auto" w:fill="FFFFFF"/>
              </w:rPr>
              <w:t>627-2600 ext. 1291</w:t>
            </w:r>
          </w:p>
        </w:tc>
        <w:tc>
          <w:tcPr>
            <w:tcW w:w="3254" w:type="dxa"/>
          </w:tcPr>
          <w:p w:rsidRPr="002736C3" w:rsidR="00B31301" w:rsidP="003C2562" w:rsidRDefault="00EC0D34" w14:paraId="6125D485" w14:textId="5C0AFD7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4">
              <w:r w:rsidRPr="69F5D41E" w:rsidR="637F8757">
                <w:rPr>
                  <w:rStyle w:val="Hyperlink"/>
                  <w:sz w:val="20"/>
                  <w:szCs w:val="20"/>
                </w:rPr>
                <w:t>LehighT@epchc.org</w:t>
              </w:r>
            </w:hyperlink>
          </w:p>
          <w:p w:rsidRPr="002736C3" w:rsidR="00B31301" w:rsidP="00EC2357" w:rsidRDefault="00B31301" w14:paraId="4AAF6EBB" w14:textId="1B8DD3C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:rsidRPr="00B31301" w:rsidR="00680ED8" w:rsidRDefault="00680ED8" w14:paraId="6482C022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00256D6A" w14:textId="77777777">
      <w:pPr>
        <w:pStyle w:val="Heading2"/>
        <w:spacing w:line="292" w:lineRule="exact"/>
        <w:ind w:right="3399"/>
      </w:pPr>
      <w:bookmarkStart w:name="Holmes_County_–_Florida_Department_of_He" w:id="65"/>
      <w:bookmarkStart w:name="_Toc431975108" w:id="66"/>
      <w:bookmarkStart w:name="_Hlk496089321" w:id="67"/>
      <w:bookmarkEnd w:id="65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history="1" w:anchor="Escambia_County_Health_Unit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6"/>
      </w:hyperlink>
    </w:p>
    <w:p w:rsidRPr="002736C3" w:rsidR="00A33C24" w:rsidRDefault="00314EDE" w14:paraId="36E32671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068D6396" w14:textId="6C78B484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Pr="002736C3" w:rsidR="00ED1C28" w:rsidTr="002E2ED3" w14:paraId="1E1062C6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ED1C28" w:rsidP="00EC2357" w:rsidRDefault="00314EDE" w14:paraId="793236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Pr="002736C3" w:rsidR="00ED1C28" w:rsidP="00EC2357" w:rsidRDefault="00314EDE" w14:paraId="1664916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:rsidRPr="002736C3" w:rsidR="00ED1C28" w:rsidP="00EC2357" w:rsidRDefault="00314EDE" w14:paraId="2B29DFF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:rsidRPr="002736C3" w:rsidR="00ED1C28" w:rsidP="00EC2357" w:rsidRDefault="00314EDE" w14:paraId="008233F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15184E" w:rsidTr="00AF2778" w14:paraId="3FB5B860" w14:textId="77777777">
        <w:trPr>
          <w:trHeight w:val="278" w:hRule="exact"/>
        </w:trPr>
        <w:tc>
          <w:tcPr>
            <w:tcW w:w="2155" w:type="dxa"/>
          </w:tcPr>
          <w:p w:rsidRPr="002736C3" w:rsidR="0015184E" w:rsidP="0015184E" w:rsidRDefault="0015184E" w14:paraId="75AA09D0" w14:textId="476CCFC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anager</w:t>
            </w:r>
          </w:p>
        </w:tc>
        <w:tc>
          <w:tcPr>
            <w:tcW w:w="2250" w:type="dxa"/>
          </w:tcPr>
          <w:p w:rsidRPr="002736C3" w:rsidR="0015184E" w:rsidP="0015184E" w:rsidRDefault="0015184E" w14:paraId="17476BA3" w14:textId="051A2E9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regory Berrian</w:t>
            </w:r>
          </w:p>
        </w:tc>
        <w:tc>
          <w:tcPr>
            <w:tcW w:w="2512" w:type="dxa"/>
          </w:tcPr>
          <w:p w:rsidRPr="002736C3" w:rsidR="0015184E" w:rsidP="0015184E" w:rsidRDefault="0015184E" w14:paraId="29F8F9D9" w14:textId="0A11888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95-6700 ext. 2000</w:t>
            </w:r>
          </w:p>
        </w:tc>
        <w:tc>
          <w:tcPr>
            <w:tcW w:w="3254" w:type="dxa"/>
          </w:tcPr>
          <w:p w:rsidRPr="002736C3" w:rsidR="0015184E" w:rsidP="0015184E" w:rsidRDefault="00EC0D34" w14:paraId="4F95C50F" w14:textId="3658969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5">
              <w:r w:rsidRPr="002736C3" w:rsidR="0015184E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Pr="002736C3" w:rsidR="0015184E">
              <w:rPr>
                <w:sz w:val="20"/>
                <w:szCs w:val="20"/>
              </w:rPr>
              <w:t xml:space="preserve"> </w:t>
            </w:r>
          </w:p>
        </w:tc>
      </w:tr>
      <w:tr w:rsidRPr="002736C3" w:rsidR="0015184E" w:rsidTr="00AF2778" w14:paraId="74FE15EC" w14:textId="77777777">
        <w:trPr>
          <w:trHeight w:val="278" w:hRule="exact"/>
        </w:trPr>
        <w:tc>
          <w:tcPr>
            <w:tcW w:w="2155" w:type="dxa"/>
          </w:tcPr>
          <w:p w:rsidRPr="002736C3" w:rsidR="0015184E" w:rsidP="0015184E" w:rsidRDefault="0015184E" w14:paraId="396F123E" w14:textId="2EECD8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250" w:type="dxa"/>
          </w:tcPr>
          <w:p w:rsidRPr="002736C3" w:rsidR="0015184E" w:rsidP="0015184E" w:rsidRDefault="0015184E" w14:paraId="751BA66B" w14:textId="09DD3D0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12" w:type="dxa"/>
          </w:tcPr>
          <w:p w:rsidRPr="002736C3" w:rsidR="0015184E" w:rsidP="0015184E" w:rsidRDefault="0015184E" w14:paraId="40CC452A" w14:textId="34EDDC02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010</w:t>
            </w:r>
          </w:p>
        </w:tc>
        <w:tc>
          <w:tcPr>
            <w:tcW w:w="3254" w:type="dxa"/>
          </w:tcPr>
          <w:p w:rsidRPr="002736C3" w:rsidR="0015184E" w:rsidP="0015184E" w:rsidRDefault="00EC0D34" w14:paraId="7786447B" w14:textId="30E9144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96">
              <w:r w:rsidRPr="002736C3" w:rsidR="0015184E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15184E" w:rsidTr="00AF2778" w14:paraId="4AFDBD48" w14:textId="77777777">
        <w:trPr>
          <w:trHeight w:val="278" w:hRule="exact"/>
        </w:trPr>
        <w:tc>
          <w:tcPr>
            <w:tcW w:w="2155" w:type="dxa"/>
          </w:tcPr>
          <w:p w:rsidRPr="002736C3" w:rsidR="0015184E" w:rsidP="0015184E" w:rsidRDefault="0015184E" w14:paraId="529BE6A9" w14:textId="578CE3A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2736C3" w:rsidR="0015184E" w:rsidP="0015184E" w:rsidRDefault="0015184E" w14:paraId="41ECB8D6" w14:textId="59108ED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 (P</w:t>
            </w:r>
            <w:r w:rsidRPr="002736C3" w:rsidR="00AF2778">
              <w:rPr>
                <w:sz w:val="20"/>
                <w:szCs w:val="20"/>
              </w:rPr>
              <w:t xml:space="preserve">. </w:t>
            </w:r>
            <w:r w:rsidRPr="002736C3">
              <w:rPr>
                <w:spacing w:val="-1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</w:t>
            </w:r>
            <w:r w:rsidRPr="002736C3" w:rsidR="00AF2778">
              <w:rPr>
                <w:sz w:val="20"/>
                <w:szCs w:val="20"/>
              </w:rPr>
              <w:t>.</w:t>
            </w:r>
            <w:r w:rsidRPr="002736C3">
              <w:rPr>
                <w:sz w:val="20"/>
                <w:szCs w:val="20"/>
              </w:rPr>
              <w:t>)</w:t>
            </w:r>
          </w:p>
        </w:tc>
        <w:tc>
          <w:tcPr>
            <w:tcW w:w="2512" w:type="dxa"/>
          </w:tcPr>
          <w:p w:rsidRPr="002736C3" w:rsidR="0015184E" w:rsidP="0015184E" w:rsidRDefault="0015184E" w14:paraId="317BC29C" w14:textId="4A9D411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58-8546</w:t>
            </w:r>
          </w:p>
        </w:tc>
        <w:tc>
          <w:tcPr>
            <w:tcW w:w="3254" w:type="dxa"/>
          </w:tcPr>
          <w:p w:rsidRPr="002736C3" w:rsidR="0015184E" w:rsidP="0015184E" w:rsidRDefault="00EC0D34" w14:paraId="73E59E7B" w14:textId="6B8B451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97">
              <w:r w:rsidRPr="002736C3" w:rsidR="0015184E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Pr="002736C3" w:rsidR="00C360E0" w:rsidTr="00AF2778" w14:paraId="7598E3EC" w14:textId="77777777">
        <w:trPr>
          <w:trHeight w:val="278" w:hRule="exact"/>
        </w:trPr>
        <w:tc>
          <w:tcPr>
            <w:tcW w:w="2155" w:type="dxa"/>
          </w:tcPr>
          <w:p w:rsidRPr="002736C3" w:rsidR="00C360E0" w:rsidP="00C360E0" w:rsidRDefault="00C360E0" w14:paraId="035362E1" w14:textId="097735A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2736C3" w:rsidR="00C360E0" w:rsidP="00C360E0" w:rsidRDefault="00C360E0" w14:paraId="3104FE8C" w14:textId="1E13E8B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12" w:type="dxa"/>
          </w:tcPr>
          <w:p w:rsidRPr="002736C3" w:rsidR="00C360E0" w:rsidP="00C360E0" w:rsidRDefault="00C360E0" w14:paraId="27A60C2B" w14:textId="47E86DB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42</w:t>
            </w:r>
          </w:p>
        </w:tc>
        <w:tc>
          <w:tcPr>
            <w:tcW w:w="3254" w:type="dxa"/>
          </w:tcPr>
          <w:p w:rsidRPr="002736C3" w:rsidR="00C360E0" w:rsidP="00C360E0" w:rsidRDefault="00EC0D34" w14:paraId="282D86CB" w14:textId="426E69C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8">
              <w:r w:rsidRPr="002736C3" w:rsidR="00C360E0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E24D00" w:rsidTr="00AF2778" w14:paraId="1C9B4FA2" w14:textId="77777777">
        <w:trPr>
          <w:trHeight w:val="278" w:hRule="exact"/>
        </w:trPr>
        <w:tc>
          <w:tcPr>
            <w:tcW w:w="2155" w:type="dxa"/>
          </w:tcPr>
          <w:p w:rsidRPr="002736C3" w:rsidR="00E24D00" w:rsidP="00E24D00" w:rsidRDefault="00E24D00" w14:paraId="056CCE32" w14:textId="5ACE769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50" w:type="dxa"/>
          </w:tcPr>
          <w:p w:rsidRPr="002736C3" w:rsidR="00E24D00" w:rsidP="00E24D00" w:rsidRDefault="00E24D00" w14:paraId="3A2F1893" w14:textId="7EA75319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Monica Wilson</w:t>
            </w:r>
          </w:p>
        </w:tc>
        <w:tc>
          <w:tcPr>
            <w:tcW w:w="2512" w:type="dxa"/>
          </w:tcPr>
          <w:p w:rsidRPr="002736C3" w:rsidR="00E24D00" w:rsidP="00E24D00" w:rsidRDefault="00E24D00" w14:paraId="3BCE9306" w14:textId="742BF1E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50) 595-6700 ext. 2004</w:t>
            </w:r>
          </w:p>
        </w:tc>
        <w:tc>
          <w:tcPr>
            <w:tcW w:w="3254" w:type="dxa"/>
          </w:tcPr>
          <w:p w:rsidRPr="002736C3" w:rsidR="00E24D00" w:rsidP="00E24D00" w:rsidRDefault="00EC0D34" w14:paraId="7EEB1BED" w14:textId="54EBDC4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9">
              <w:r w:rsidRPr="002736C3" w:rsidR="00E24D00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67"/>
    </w:tbl>
    <w:p w:rsidR="00D74F23" w:rsidRDefault="00D74F23" w14:paraId="0D4AA922" w14:textId="3B505B5D">
      <w:pPr>
        <w:spacing w:before="3"/>
        <w:rPr>
          <w:rFonts w:cs="Calibri"/>
          <w:sz w:val="25"/>
          <w:szCs w:val="25"/>
        </w:rPr>
      </w:pPr>
    </w:p>
    <w:p w:rsidR="00ED1C28" w:rsidRDefault="00314EDE" w14:paraId="3DB27DF3" w14:textId="77777777">
      <w:pPr>
        <w:pStyle w:val="Heading2"/>
        <w:spacing w:line="292" w:lineRule="exact"/>
        <w:ind w:right="3399"/>
      </w:pPr>
      <w:bookmarkStart w:name="Indian_River_-_Brevard_County_Natural_Re" w:id="68"/>
      <w:bookmarkStart w:name="_Toc431975109" w:id="69"/>
      <w:bookmarkEnd w:id="68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history="1" w:anchor="Brevard_County_Natural_Resources_Managem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69"/>
    </w:p>
    <w:p w:rsidRPr="002736C3" w:rsidR="00A33C24" w:rsidRDefault="00314EDE" w14:paraId="0396B2E4" w14:textId="77777777">
      <w:pPr>
        <w:pStyle w:val="BodyText"/>
        <w:ind w:left="108" w:right="4063" w:hanging="1"/>
        <w:rPr>
          <w:sz w:val="20"/>
          <w:szCs w:val="20"/>
        </w:rPr>
      </w:pPr>
      <w:r w:rsidRPr="002736C3">
        <w:rPr>
          <w:sz w:val="20"/>
          <w:szCs w:val="20"/>
        </w:rPr>
        <w:t>2725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Judge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ran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Jamieso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Way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Bldg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A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Suite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219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Viera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9"/>
          <w:sz w:val="20"/>
          <w:szCs w:val="20"/>
        </w:rPr>
        <w:t xml:space="preserve"> </w:t>
      </w:r>
      <w:r w:rsidRPr="002736C3">
        <w:rPr>
          <w:sz w:val="20"/>
          <w:szCs w:val="20"/>
        </w:rPr>
        <w:t>32940</w:t>
      </w:r>
    </w:p>
    <w:p w:rsidRPr="002736C3" w:rsidR="00ED1C28" w:rsidP="002736C3" w:rsidRDefault="00314EDE" w14:paraId="4F817902" w14:textId="76DD83CB">
      <w:pPr>
        <w:pStyle w:val="BodyText"/>
        <w:ind w:left="108" w:right="4063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21) 633-2017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Pr="002736C3" w:rsidR="00A61B27" w:rsidTr="002E2ED3" w14:paraId="48DC5DE2" w14:textId="77777777">
        <w:trPr>
          <w:trHeight w:val="278" w:hRule="exact"/>
        </w:trPr>
        <w:tc>
          <w:tcPr>
            <w:tcW w:w="2100" w:type="dxa"/>
            <w:shd w:val="clear" w:color="auto" w:fill="D9D9D9" w:themeFill="background1" w:themeFillShade="D9"/>
          </w:tcPr>
          <w:p w:rsidRPr="002736C3" w:rsidR="00A61B27" w:rsidP="00A61B27" w:rsidRDefault="00A61B27" w14:paraId="62B57075" w14:textId="77777777">
            <w:pPr>
              <w:pStyle w:val="TableParagraph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:rsidRPr="002736C3" w:rsidR="00A61B27" w:rsidP="00A61B27" w:rsidRDefault="00A61B27" w14:paraId="65A814BD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A61B27" w:rsidP="00A61B27" w:rsidRDefault="00A61B27" w14:paraId="7C308780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2736C3" w:rsidR="00A61B27" w:rsidP="00A61B27" w:rsidRDefault="00A61B27" w14:paraId="6CCB2877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A61B27" w:rsidTr="00AF2778" w14:paraId="0F746194" w14:textId="77777777">
        <w:trPr>
          <w:trHeight w:val="278" w:hRule="exact"/>
        </w:trPr>
        <w:tc>
          <w:tcPr>
            <w:tcW w:w="2100" w:type="dxa"/>
          </w:tcPr>
          <w:p w:rsidRPr="002736C3" w:rsidR="00A61B27" w:rsidP="00A61B27" w:rsidRDefault="00A61B27" w14:paraId="490A7C4B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15" w:type="dxa"/>
          </w:tcPr>
          <w:p w:rsidRPr="002736C3" w:rsidR="00A61B27" w:rsidP="00A61B27" w:rsidRDefault="00A61B27" w14:paraId="324F373E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Divers</w:t>
            </w:r>
          </w:p>
        </w:tc>
        <w:tc>
          <w:tcPr>
            <w:tcW w:w="2430" w:type="dxa"/>
          </w:tcPr>
          <w:p w:rsidRPr="002736C3" w:rsidR="00A61B27" w:rsidP="00A61B27" w:rsidRDefault="00A61B27" w14:paraId="240711E1" w14:textId="47018470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321) </w:t>
            </w:r>
            <w:r w:rsidRPr="002736C3" w:rsidR="00551A8D">
              <w:rPr>
                <w:sz w:val="20"/>
                <w:szCs w:val="20"/>
              </w:rPr>
              <w:t>350-8432</w:t>
            </w:r>
          </w:p>
        </w:tc>
        <w:tc>
          <w:tcPr>
            <w:tcW w:w="3426" w:type="dxa"/>
          </w:tcPr>
          <w:p w:rsidRPr="002736C3" w:rsidR="00A61B27" w:rsidP="00A61B27" w:rsidRDefault="00EC0D34" w14:paraId="3E459BBC" w14:textId="7777777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w:history="1" r:id="rId200">
              <w:r w:rsidRPr="002736C3" w:rsidR="00A61B27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Pr="002736C3" w:rsidR="00A61B27" w:rsidTr="00AF2778" w14:paraId="3BF446EB" w14:textId="77777777">
        <w:trPr>
          <w:trHeight w:val="278" w:hRule="exact"/>
        </w:trPr>
        <w:tc>
          <w:tcPr>
            <w:tcW w:w="2100" w:type="dxa"/>
          </w:tcPr>
          <w:p w:rsidRPr="002736C3" w:rsidR="00A61B27" w:rsidP="00A61B27" w:rsidRDefault="00A61B27" w14:paraId="7ED01BEA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:rsidRPr="002736C3" w:rsidR="00A61B27" w:rsidP="00A61B27" w:rsidRDefault="00A61B27" w14:paraId="10CBE635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ris</w:t>
            </w:r>
            <w:r w:rsidRPr="002736C3">
              <w:rPr>
                <w:spacing w:val="-8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Ulrich</w:t>
            </w:r>
          </w:p>
        </w:tc>
        <w:tc>
          <w:tcPr>
            <w:tcW w:w="2430" w:type="dxa"/>
          </w:tcPr>
          <w:p w:rsidRPr="002736C3" w:rsidR="00A61B27" w:rsidP="00A61B27" w:rsidRDefault="00A61B27" w14:paraId="794B3F04" w14:textId="65A5897E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321) </w:t>
            </w:r>
            <w:r w:rsidRPr="002736C3" w:rsidR="00551A8D">
              <w:rPr>
                <w:sz w:val="20"/>
                <w:szCs w:val="20"/>
              </w:rPr>
              <w:t>350-8419</w:t>
            </w:r>
          </w:p>
        </w:tc>
        <w:tc>
          <w:tcPr>
            <w:tcW w:w="3426" w:type="dxa"/>
          </w:tcPr>
          <w:p w:rsidRPr="002736C3" w:rsidR="00A61B27" w:rsidP="00A61B27" w:rsidRDefault="00EC0D34" w14:paraId="56BD6C65" w14:textId="7777777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w:history="1" r:id="rId201">
              <w:r w:rsidRPr="002736C3" w:rsidR="00A61B27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Pr="002736C3" w:rsidR="00D83269" w:rsidTr="00AF2778" w14:paraId="4EC765B3" w14:textId="77777777">
        <w:trPr>
          <w:trHeight w:val="278" w:hRule="exact"/>
        </w:trPr>
        <w:tc>
          <w:tcPr>
            <w:tcW w:w="2100" w:type="dxa"/>
          </w:tcPr>
          <w:p w:rsidRPr="002736C3" w:rsidR="00D83269" w:rsidP="00D83269" w:rsidRDefault="00D83269" w14:paraId="7A2C79DF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</w:tcPr>
          <w:p w:rsidRPr="002736C3" w:rsidR="00D83269" w:rsidP="00D83269" w:rsidRDefault="00D83269" w14:paraId="174C4B04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rey Grantham</w:t>
            </w:r>
          </w:p>
        </w:tc>
        <w:tc>
          <w:tcPr>
            <w:tcW w:w="2430" w:type="dxa"/>
          </w:tcPr>
          <w:p w:rsidRPr="002736C3" w:rsidR="00D83269" w:rsidP="00D83269" w:rsidRDefault="00D83269" w14:paraId="64E68B54" w14:textId="38672C6C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350-8428</w:t>
            </w:r>
          </w:p>
        </w:tc>
        <w:tc>
          <w:tcPr>
            <w:tcW w:w="3426" w:type="dxa"/>
          </w:tcPr>
          <w:p w:rsidRPr="002736C3" w:rsidR="00D83269" w:rsidP="00D83269" w:rsidRDefault="00EC0D34" w14:paraId="7B7BFC2A" w14:textId="7777777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202">
              <w:r w:rsidRPr="002736C3" w:rsidR="00D83269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:rsidRPr="002736C3" w:rsidR="00D83269" w:rsidP="00D83269" w:rsidRDefault="00D83269" w14:paraId="5E85D19D" w14:textId="7777777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680ED8" w:rsidP="00D74F23" w:rsidRDefault="00680ED8" w14:paraId="796DFEBB" w14:textId="3197D508">
      <w:pPr>
        <w:rPr>
          <w:sz w:val="16"/>
          <w:szCs w:val="16"/>
        </w:rPr>
      </w:pPr>
      <w:bookmarkStart w:name="Jackson_County_-_Florida_Department_of_H" w:id="70"/>
      <w:bookmarkStart w:name="_Toc431975110" w:id="71"/>
      <w:bookmarkEnd w:id="70"/>
    </w:p>
    <w:p w:rsidR="002736C3" w:rsidP="00D74F23" w:rsidRDefault="002736C3" w14:paraId="28D45F06" w14:textId="57706571">
      <w:pPr>
        <w:rPr>
          <w:sz w:val="16"/>
          <w:szCs w:val="16"/>
        </w:rPr>
      </w:pPr>
    </w:p>
    <w:p w:rsidR="00DE7B89" w:rsidP="00D74F23" w:rsidRDefault="00DE7B89" w14:paraId="0DF09624" w14:textId="77777777">
      <w:pPr>
        <w:rPr>
          <w:sz w:val="16"/>
          <w:szCs w:val="16"/>
        </w:rPr>
      </w:pPr>
    </w:p>
    <w:p w:rsidRPr="00B31301" w:rsidR="00CF2002" w:rsidP="00D74F23" w:rsidRDefault="00CF2002" w14:paraId="20F3EB4A" w14:textId="77777777">
      <w:pPr>
        <w:rPr>
          <w:sz w:val="16"/>
          <w:szCs w:val="16"/>
        </w:rPr>
      </w:pPr>
    </w:p>
    <w:p w:rsidR="00ED1C28" w:rsidRDefault="00314EDE" w14:paraId="1DFEDC79" w14:textId="77777777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history="1" w:anchor="Gulf_County_-_Florida_Department_of_Heal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1"/>
      </w:hyperlink>
    </w:p>
    <w:p w:rsidRPr="002736C3" w:rsidR="00ED1C28" w:rsidRDefault="00314EDE" w14:paraId="555CC960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2475 Garrison Avenue, Port Saint Joe, FL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32456</w:t>
      </w:r>
    </w:p>
    <w:p w:rsidRPr="002736C3" w:rsidR="00ED1C28" w:rsidP="002736C3" w:rsidRDefault="00314EDE" w14:paraId="7C70386F" w14:textId="1964D22A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227-1276 ext. 12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16"/>
          <w:sz w:val="20"/>
          <w:szCs w:val="20"/>
        </w:rPr>
        <w:t xml:space="preserve"> </w:t>
      </w:r>
      <w:r w:rsidRPr="002736C3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2736C3" w:rsidR="00506F84" w:rsidTr="00506F84" w14:paraId="4C8A1B40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2736C3" w:rsidR="00506F84" w:rsidP="000A1FDF" w:rsidRDefault="00506F84" w14:paraId="4FF5B62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506F84" w:rsidP="000A1FDF" w:rsidRDefault="00506F84" w14:paraId="205953B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2736C3" w:rsidR="00506F84" w:rsidP="000A1FDF" w:rsidRDefault="00506F84" w14:paraId="1DECE4F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2736C3" w:rsidR="00506F84" w:rsidP="000A1FDF" w:rsidRDefault="00506F84" w14:paraId="24181FD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506F84" w:rsidTr="00506F84" w14:paraId="3ABAD2D4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69443D2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2736C3" w:rsidR="00506F84" w:rsidP="000A1FDF" w:rsidRDefault="00506F84" w14:paraId="79EB691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2736C3" w:rsidR="00506F84" w:rsidP="000A1FDF" w:rsidRDefault="00506F84" w14:paraId="572AB83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EC0D34" w14:paraId="1CE93C4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03">
              <w:r w:rsidRPr="002736C3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2736C3" w:rsidR="00506F84" w:rsidTr="00506F84" w14:paraId="0B69A1AD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2C36D0B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506F84" w:rsidP="000A1FDF" w:rsidRDefault="00506F84" w14:paraId="4DF254D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Zachary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2736C3" w:rsidR="00506F84" w:rsidP="000A1FDF" w:rsidRDefault="00506F84" w14:paraId="64AEDF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EC0D34" w14:paraId="23AEFE9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4">
              <w:r w:rsidRPr="002736C3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2736C3" w:rsidR="00890B7E" w:rsidTr="00506F84" w14:paraId="1BA8486C" w14:textId="77777777">
        <w:trPr>
          <w:trHeight w:val="278" w:hRule="exact"/>
        </w:trPr>
        <w:tc>
          <w:tcPr>
            <w:tcW w:w="2013" w:type="dxa"/>
          </w:tcPr>
          <w:p w:rsidRPr="002736C3" w:rsidR="00890B7E" w:rsidP="00890B7E" w:rsidRDefault="00890B7E" w14:paraId="6E6C33E0" w14:textId="0BF7337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890B7E" w:rsidP="00890B7E" w:rsidRDefault="00890B7E" w14:paraId="480F03E6" w14:textId="6B733A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2736C3" w:rsidR="00890B7E" w:rsidP="00890B7E" w:rsidRDefault="00890B7E" w14:paraId="03155B36" w14:textId="0F980CC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2736C3" w:rsidR="00890B7E" w:rsidP="00890B7E" w:rsidRDefault="00EC0D34" w14:paraId="6558D31F" w14:textId="387363F6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205">
              <w:r w:rsidRPr="002736C3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Pr="00B31301" w:rsidR="00340C65" w:rsidP="00340C65" w:rsidRDefault="00340C65" w14:paraId="55FC2E15" w14:textId="77777777">
      <w:pPr>
        <w:pStyle w:val="BodyText"/>
        <w:rPr>
          <w:sz w:val="16"/>
          <w:szCs w:val="16"/>
        </w:rPr>
      </w:pPr>
      <w:bookmarkStart w:name="Jefferson_County_–_Florida_Department_of" w:id="72"/>
      <w:bookmarkStart w:name="_Toc431975111" w:id="73"/>
      <w:bookmarkEnd w:id="72"/>
    </w:p>
    <w:p w:rsidR="00ED1C28" w:rsidP="008C1FFE" w:rsidRDefault="00314EDE" w14:paraId="7D98A34C" w14:textId="5DD2C995">
      <w:pPr>
        <w:pStyle w:val="Heading2"/>
      </w:pPr>
      <w:r>
        <w:t>Jefferso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3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Pr="003A6B51" w:rsidR="00530DA5">
        <w:rPr>
          <w:rStyle w:val="Hyperlink"/>
        </w:rPr>
        <w:t xml:space="preserve">Leon </w:t>
      </w:r>
      <w:r w:rsidRPr="003A6B51" w:rsidR="00530DA5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:rsidRPr="002736C3" w:rsidR="00ED1C28" w:rsidRDefault="00314EDE" w14:paraId="63BD92CB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1255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Washington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Monticello,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344</w:t>
      </w:r>
    </w:p>
    <w:p w:rsidRPr="002736C3" w:rsidR="00ED1C28" w:rsidP="002736C3" w:rsidRDefault="00314EDE" w14:paraId="1AC067E3" w14:textId="262751BA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342-0170 ext. 2201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2-03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2736C3" w:rsidR="00ED1C28" w:rsidTr="002E2ED3" w14:paraId="70F8786E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EC2357" w:rsidRDefault="00314EDE" w14:paraId="625E3C1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ED1C28" w:rsidP="00EC2357" w:rsidRDefault="00314EDE" w14:paraId="54351DC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ED1C28" w:rsidP="00EC2357" w:rsidRDefault="00314EDE" w14:paraId="14C3E45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EC2357" w:rsidRDefault="00314EDE" w14:paraId="3A1C767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8D32AC" w:rsidTr="00AF2778" w14:paraId="10049380" w14:textId="77777777">
        <w:trPr>
          <w:trHeight w:val="278" w:hRule="exact"/>
        </w:trPr>
        <w:tc>
          <w:tcPr>
            <w:tcW w:w="1980" w:type="dxa"/>
          </w:tcPr>
          <w:p w:rsidRPr="002736C3" w:rsidR="008D32AC" w:rsidP="008D32AC" w:rsidRDefault="008D32AC" w14:paraId="07311AB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8D32AC" w:rsidP="008D32AC" w:rsidRDefault="008D32AC" w14:paraId="01D975D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609" w:type="dxa"/>
          </w:tcPr>
          <w:p w:rsidRPr="002736C3" w:rsidR="008D32AC" w:rsidP="008D32AC" w:rsidRDefault="008D32AC" w14:paraId="0E8A2015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:rsidRPr="002736C3" w:rsidR="008D32AC" w:rsidP="008D32AC" w:rsidRDefault="00EC0D34" w14:paraId="63FD85D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06">
              <w:r w:rsidRPr="002736C3" w:rsidR="008D32AC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B5685A" w:rsidTr="00AF2778" w14:paraId="5F6AA26A" w14:textId="77777777">
        <w:trPr>
          <w:trHeight w:val="278" w:hRule="exact"/>
        </w:trPr>
        <w:tc>
          <w:tcPr>
            <w:tcW w:w="1980" w:type="dxa"/>
          </w:tcPr>
          <w:p w:rsidRPr="002736C3" w:rsidR="00B5685A" w:rsidP="00B5685A" w:rsidRDefault="00B5685A" w14:paraId="1A9B5BC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1" w:type="dxa"/>
          </w:tcPr>
          <w:p w:rsidRPr="002736C3" w:rsidR="00B5685A" w:rsidP="00B5685A" w:rsidRDefault="0024442E" w14:paraId="551CF0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 w:rsidR="00B5685A">
              <w:rPr>
                <w:spacing w:val="-2"/>
                <w:sz w:val="20"/>
                <w:szCs w:val="20"/>
              </w:rPr>
              <w:t xml:space="preserve"> </w:t>
            </w:r>
            <w:r w:rsidRPr="002736C3" w:rsidR="00B5685A">
              <w:rPr>
                <w:sz w:val="20"/>
                <w:szCs w:val="20"/>
              </w:rPr>
              <w:t>French</w:t>
            </w:r>
          </w:p>
        </w:tc>
        <w:tc>
          <w:tcPr>
            <w:tcW w:w="2609" w:type="dxa"/>
          </w:tcPr>
          <w:p w:rsidRPr="002736C3" w:rsidR="00B5685A" w:rsidP="00B5685A" w:rsidRDefault="00B5685A" w14:paraId="52313DB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:rsidRPr="002736C3" w:rsidR="00B5685A" w:rsidP="00B5685A" w:rsidRDefault="00EC0D34" w14:paraId="46199B6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7">
              <w:r w:rsidRPr="002736C3" w:rsidR="00B5685A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B5685A" w:rsidTr="00AF2778" w14:paraId="1004E214" w14:textId="77777777">
        <w:trPr>
          <w:trHeight w:val="278" w:hRule="exact"/>
        </w:trPr>
        <w:tc>
          <w:tcPr>
            <w:tcW w:w="1980" w:type="dxa"/>
          </w:tcPr>
          <w:p w:rsidRPr="002736C3" w:rsidR="00B5685A" w:rsidP="00B5685A" w:rsidRDefault="00B5685A" w14:paraId="18E5B5F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B5685A" w:rsidP="00B5685A" w:rsidRDefault="00B5685A" w14:paraId="3F82AF6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609" w:type="dxa"/>
          </w:tcPr>
          <w:p w:rsidRPr="002736C3" w:rsidR="00B5685A" w:rsidP="00B5685A" w:rsidRDefault="00B5685A" w14:paraId="1390DB9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51" w:type="dxa"/>
          </w:tcPr>
          <w:p w:rsidRPr="002736C3" w:rsidR="00B5685A" w:rsidP="00B5685A" w:rsidRDefault="00EC0D34" w14:paraId="3745E8E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8">
              <w:r w:rsidRPr="002736C3" w:rsidR="00B5685A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Pr="00B31301" w:rsidR="00340C65" w:rsidRDefault="00340C65" w14:paraId="536B0681" w14:textId="77777777">
      <w:pPr>
        <w:spacing w:before="3"/>
        <w:rPr>
          <w:rFonts w:cs="Calibri"/>
          <w:sz w:val="16"/>
          <w:szCs w:val="16"/>
        </w:rPr>
      </w:pPr>
    </w:p>
    <w:p w:rsidR="00210472" w:rsidP="00210472" w:rsidRDefault="00314EDE" w14:paraId="10D8C81F" w14:textId="77777777">
      <w:pPr>
        <w:pStyle w:val="Heading2"/>
        <w:rPr>
          <w:w w:val="99"/>
        </w:rPr>
      </w:pPr>
      <w:bookmarkStart w:name="Lafayette_County_-_Florida_Department_of" w:id="74"/>
      <w:bookmarkStart w:name="_Toc431975112" w:id="75"/>
      <w:bookmarkEnd w:id="74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5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00F81B3D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:rsidRPr="002736C3" w:rsidR="00041BA5" w:rsidP="00041BA5" w:rsidRDefault="00041BA5" w14:paraId="67820741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4D63A6C1" w14:textId="434E80D1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340"/>
        <w:gridCol w:w="1800"/>
        <w:gridCol w:w="3426"/>
      </w:tblGrid>
      <w:tr w:rsidRPr="002736C3" w:rsidR="00ED1C28" w:rsidTr="00F168F8" w14:paraId="139EFAC5" w14:textId="77777777">
        <w:trPr>
          <w:trHeight w:val="278" w:hRule="exact"/>
        </w:trPr>
        <w:tc>
          <w:tcPr>
            <w:tcW w:w="2605" w:type="dxa"/>
            <w:shd w:val="clear" w:color="auto" w:fill="D9D9D9" w:themeFill="background1" w:themeFillShade="D9"/>
          </w:tcPr>
          <w:p w:rsidRPr="002736C3" w:rsidR="00ED1C28" w:rsidP="00EC2357" w:rsidRDefault="00314EDE" w14:paraId="030128F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2736C3" w:rsidR="00ED1C28" w:rsidP="00EC2357" w:rsidRDefault="00314EDE" w14:paraId="5E8C3C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Pr="002736C3" w:rsidR="00ED1C28" w:rsidP="00EC2357" w:rsidRDefault="00314EDE" w14:paraId="44EAA5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2736C3" w:rsidR="00ED1C28" w:rsidP="00EC2357" w:rsidRDefault="00314EDE" w14:paraId="78CE0B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B5685A" w:rsidTr="00F168F8" w14:paraId="004C72A8" w14:textId="77777777">
        <w:trPr>
          <w:trHeight w:val="281" w:hRule="exact"/>
        </w:trPr>
        <w:tc>
          <w:tcPr>
            <w:tcW w:w="2605" w:type="dxa"/>
          </w:tcPr>
          <w:p w:rsidRPr="002736C3" w:rsidR="00B5685A" w:rsidP="0030491D" w:rsidRDefault="00347F6D" w14:paraId="55070E7D" w14:textId="77777777">
            <w:pPr>
              <w:pStyle w:val="TableParagraph"/>
              <w:spacing w:line="268" w:lineRule="exact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:rsidRPr="002736C3" w:rsidR="00B5685A" w:rsidP="00B5685A" w:rsidRDefault="00B5685A" w14:paraId="0AC3B0B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00" w:type="dxa"/>
          </w:tcPr>
          <w:p w:rsidRPr="002736C3" w:rsidR="00B5685A" w:rsidP="00B5685A" w:rsidRDefault="00B5685A" w14:paraId="105F5E7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6" w:type="dxa"/>
          </w:tcPr>
          <w:p w:rsidRPr="002736C3" w:rsidR="00B5685A" w:rsidP="00B5685A" w:rsidRDefault="00EC0D34" w14:paraId="35B87425" w14:textId="2AC9D66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09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B5685A" w:rsidTr="00F168F8" w14:paraId="2093876C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0FD747E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50ED936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00" w:type="dxa"/>
          </w:tcPr>
          <w:p w:rsidRPr="002736C3" w:rsidR="00B5685A" w:rsidP="00B5685A" w:rsidRDefault="00B5685A" w14:paraId="453D9B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6" w:type="dxa"/>
          </w:tcPr>
          <w:p w:rsidRPr="002736C3" w:rsidR="00B5685A" w:rsidP="00B5685A" w:rsidRDefault="00EC0D34" w14:paraId="67757843" w14:textId="5EF1592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0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B5685A" w:rsidTr="00F168F8" w14:paraId="564CA74C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56BEEEF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75E30E9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00" w:type="dxa"/>
          </w:tcPr>
          <w:p w:rsidRPr="002736C3" w:rsidR="00B5685A" w:rsidP="00B5685A" w:rsidRDefault="00B5685A" w14:paraId="22B396E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6" w:type="dxa"/>
          </w:tcPr>
          <w:p w:rsidRPr="002736C3" w:rsidR="00B5685A" w:rsidP="00B5685A" w:rsidRDefault="00EC0D34" w14:paraId="5EB163C0" w14:textId="39837B7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1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B5685A" w:rsidTr="00F168F8" w14:paraId="43909952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55BAF3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002382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00" w:type="dxa"/>
          </w:tcPr>
          <w:p w:rsidRPr="002736C3" w:rsidR="00B5685A" w:rsidP="00B5685A" w:rsidRDefault="00B5685A" w14:paraId="6D4101C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6" w:type="dxa"/>
          </w:tcPr>
          <w:p w:rsidRPr="002736C3" w:rsidR="00B5685A" w:rsidP="00B5685A" w:rsidRDefault="00EC0D34" w14:paraId="71ED9C43" w14:textId="6AAB3F7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2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B5685A" w:rsidTr="00F168F8" w14:paraId="48B3F18C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1D56B6AF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22AB0D8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00" w:type="dxa"/>
          </w:tcPr>
          <w:p w:rsidRPr="002736C3" w:rsidR="00B5685A" w:rsidP="00B5685A" w:rsidRDefault="00B5685A" w14:paraId="17329F21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426" w:type="dxa"/>
          </w:tcPr>
          <w:p w:rsidRPr="002736C3" w:rsidR="00B5685A" w:rsidP="00B5685A" w:rsidRDefault="00EC0D34" w14:paraId="0C0F797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13">
              <w:r w:rsidRPr="002736C3" w:rsidR="00B5685A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Pr="00B31301" w:rsidR="00ED1C28" w:rsidRDefault="00ED1C28" w14:paraId="3A46527D" w14:textId="1CAEA336">
      <w:pPr>
        <w:spacing w:before="3"/>
        <w:rPr>
          <w:rFonts w:cs="Calibri"/>
          <w:sz w:val="16"/>
          <w:szCs w:val="16"/>
        </w:rPr>
      </w:pPr>
    </w:p>
    <w:p w:rsidR="00ED1C28" w:rsidRDefault="00314EDE" w14:paraId="36D75BF4" w14:textId="77777777">
      <w:pPr>
        <w:pStyle w:val="Heading2"/>
        <w:spacing w:line="292" w:lineRule="exact"/>
        <w:ind w:right="4008"/>
      </w:pPr>
      <w:bookmarkStart w:name="Lake_County_–_Orange_County_Environmenta" w:id="76"/>
      <w:bookmarkStart w:name="_Toc431975113" w:id="77"/>
      <w:bookmarkEnd w:id="76"/>
      <w:r>
        <w:rPr>
          <w:spacing w:val="-3"/>
        </w:rPr>
        <w:t xml:space="preserve">Lake County </w:t>
      </w:r>
      <w:r>
        <w:t xml:space="preserve">– </w:t>
      </w:r>
      <w:hyperlink w:history="1" w:anchor="Orange_County_Environmental_Protection_D">
        <w:r w:rsidRPr="00FF5CDA">
          <w:rPr>
            <w:rStyle w:val="Hyperlink"/>
            <w:spacing w:val="-3"/>
          </w:rPr>
          <w:t xml:space="preserve">Orange </w:t>
        </w:r>
        <w:r w:rsidRPr="00FF5CDA">
          <w:rPr>
            <w:rStyle w:val="Hyperlink"/>
            <w:spacing w:val="-4"/>
          </w:rPr>
          <w:t xml:space="preserve">County </w:t>
        </w:r>
      </w:hyperlink>
      <w:r>
        <w:rPr>
          <w:spacing w:val="-3"/>
        </w:rPr>
        <w:t>Environmental</w:t>
      </w:r>
      <w:r>
        <w:rPr>
          <w:spacing w:val="-2"/>
        </w:rPr>
        <w:t xml:space="preserve"> Protection</w:t>
      </w:r>
      <w:bookmarkEnd w:id="77"/>
    </w:p>
    <w:p w:rsidRPr="002736C3" w:rsidR="00ED1C28" w:rsidRDefault="00CE5283" w14:paraId="7EEF719C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3165 McCrory Place, Ste. 200</w:t>
      </w:r>
      <w:r w:rsidRPr="002736C3" w:rsidR="00314EDE">
        <w:rPr>
          <w:sz w:val="20"/>
          <w:szCs w:val="20"/>
        </w:rPr>
        <w:t>,</w:t>
      </w:r>
      <w:r w:rsidRPr="002736C3" w:rsidR="00314EDE">
        <w:rPr>
          <w:spacing w:val="-6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Orlando,</w:t>
      </w:r>
      <w:r w:rsidRPr="002736C3" w:rsidR="00314EDE">
        <w:rPr>
          <w:spacing w:val="-11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FL</w:t>
      </w:r>
      <w:r w:rsidRPr="002736C3" w:rsidR="00314EDE">
        <w:rPr>
          <w:spacing w:val="-15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3280</w:t>
      </w:r>
      <w:r w:rsidRPr="002736C3">
        <w:rPr>
          <w:sz w:val="20"/>
          <w:szCs w:val="20"/>
        </w:rPr>
        <w:t>3</w:t>
      </w:r>
    </w:p>
    <w:p w:rsidRPr="002736C3" w:rsidR="00ED1C28" w:rsidP="002736C3" w:rsidRDefault="00314EDE" w14:paraId="1B6E4F02" w14:textId="3555AFA6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28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Pr="002736C3" w:rsidR="00ED1C28" w:rsidTr="002E2ED3" w14:paraId="07D0D95F" w14:textId="77777777">
        <w:trPr>
          <w:trHeight w:val="281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EC2357" w:rsidRDefault="00314EDE" w14:paraId="71D9AD94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:rsidRPr="002736C3" w:rsidR="00ED1C28" w:rsidP="00EC2357" w:rsidRDefault="00314EDE" w14:paraId="46E50D4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:rsidRPr="002736C3" w:rsidR="00ED1C28" w:rsidP="00EC2357" w:rsidRDefault="00314EDE" w14:paraId="5C3A9EF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2736C3" w:rsidR="00ED1C28" w:rsidP="00EC2357" w:rsidRDefault="00314EDE" w14:paraId="4FF1BC4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00AF2778" w14:paraId="6DFEE439" w14:textId="77777777">
        <w:trPr>
          <w:trHeight w:val="278" w:hRule="exact"/>
        </w:trPr>
        <w:tc>
          <w:tcPr>
            <w:tcW w:w="1980" w:type="dxa"/>
          </w:tcPr>
          <w:p w:rsidRPr="002736C3" w:rsidR="00947A04" w:rsidP="00947A04" w:rsidRDefault="00947A04" w14:paraId="722FC25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46" w:type="dxa"/>
          </w:tcPr>
          <w:p w:rsidRPr="002736C3" w:rsidR="00947A04" w:rsidP="00947A04" w:rsidRDefault="00947A04" w14:paraId="2D4054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638" w:type="dxa"/>
          </w:tcPr>
          <w:p w:rsidRPr="002736C3" w:rsidR="00947A04" w:rsidP="00947A04" w:rsidRDefault="00947A04" w14:paraId="17E7866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08" w:type="dxa"/>
          </w:tcPr>
          <w:p w:rsidRPr="002736C3" w:rsidR="00947A04" w:rsidP="00947A04" w:rsidRDefault="00EC0D34" w14:paraId="281CA55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4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00AF2778" w14:paraId="4E433CCF" w14:textId="77777777">
        <w:trPr>
          <w:trHeight w:val="278" w:hRule="exact"/>
        </w:trPr>
        <w:tc>
          <w:tcPr>
            <w:tcW w:w="1980" w:type="dxa"/>
          </w:tcPr>
          <w:p w:rsidRPr="002736C3" w:rsidR="00ED1C28" w:rsidP="00EC2357" w:rsidRDefault="00890B7E" w14:paraId="17C9D810" w14:textId="2A90597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46" w:type="dxa"/>
          </w:tcPr>
          <w:p w:rsidRPr="002736C3" w:rsidR="00ED1C28" w:rsidP="00EC2357" w:rsidRDefault="00314EDE" w14:paraId="35729B2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638" w:type="dxa"/>
          </w:tcPr>
          <w:p w:rsidRPr="002736C3" w:rsidR="00ED1C28" w:rsidP="00EC2357" w:rsidRDefault="00314EDE" w14:paraId="08B8047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08" w:type="dxa"/>
          </w:tcPr>
          <w:p w:rsidRPr="002736C3" w:rsidR="00ED1C28" w:rsidP="00EC2357" w:rsidRDefault="00EC0D34" w14:paraId="1690DB8C" w14:textId="2ECE2CE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5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00AF2778" w14:paraId="3447C395" w14:textId="77777777">
        <w:trPr>
          <w:trHeight w:val="278" w:hRule="exact"/>
        </w:trPr>
        <w:tc>
          <w:tcPr>
            <w:tcW w:w="1980" w:type="dxa"/>
          </w:tcPr>
          <w:p w:rsidRPr="002736C3" w:rsidR="00FD47C9" w:rsidP="00FD47C9" w:rsidRDefault="00FD47C9" w14:paraId="43C07380" w14:textId="0CDCC2F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46" w:type="dxa"/>
          </w:tcPr>
          <w:p w:rsidRPr="002736C3" w:rsidR="00FD47C9" w:rsidP="00FD47C9" w:rsidRDefault="00FD47C9" w14:paraId="491BDC60" w14:textId="0C3034E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38" w:type="dxa"/>
          </w:tcPr>
          <w:p w:rsidRPr="002736C3" w:rsidR="00FD47C9" w:rsidP="00FD47C9" w:rsidRDefault="00FD47C9" w14:paraId="4CE237C6" w14:textId="306969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08" w:type="dxa"/>
          </w:tcPr>
          <w:p w:rsidRPr="002736C3" w:rsidR="00FD47C9" w:rsidP="00FD47C9" w:rsidRDefault="00EC0D34" w14:paraId="1D828C29" w14:textId="5704952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16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ED1C28" w:rsidTr="00AF2778" w14:paraId="3E4F1147" w14:textId="77777777">
        <w:trPr>
          <w:trHeight w:val="278" w:hRule="exact"/>
        </w:trPr>
        <w:tc>
          <w:tcPr>
            <w:tcW w:w="1980" w:type="dxa"/>
          </w:tcPr>
          <w:p w:rsidRPr="002736C3" w:rsidR="00ED1C28" w:rsidP="00EC2357" w:rsidRDefault="00314EDE" w14:paraId="0480BED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46" w:type="dxa"/>
          </w:tcPr>
          <w:p w:rsidRPr="002736C3" w:rsidR="00ED1C28" w:rsidP="00EC2357" w:rsidRDefault="00314EDE" w14:paraId="5A254E2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ox</w:t>
            </w:r>
          </w:p>
        </w:tc>
        <w:tc>
          <w:tcPr>
            <w:tcW w:w="2638" w:type="dxa"/>
          </w:tcPr>
          <w:p w:rsidRPr="002736C3" w:rsidR="00ED1C28" w:rsidP="00EC2357" w:rsidRDefault="00314EDE" w14:paraId="64346CD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 w:rsidR="00E725DD">
              <w:rPr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58-1619</w:t>
            </w:r>
          </w:p>
        </w:tc>
        <w:tc>
          <w:tcPr>
            <w:tcW w:w="3108" w:type="dxa"/>
          </w:tcPr>
          <w:p w:rsidRPr="002736C3" w:rsidR="00ED1C28" w:rsidP="00EC2357" w:rsidRDefault="00EC0D34" w14:paraId="4A411853" w14:textId="3681AC9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7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</w:tbl>
    <w:p w:rsidRPr="00B31301" w:rsidR="00680ED8" w:rsidP="00A33C24" w:rsidRDefault="00680ED8" w14:paraId="2CD9463E" w14:textId="7A345C3F">
      <w:pPr>
        <w:spacing w:before="3"/>
        <w:rPr>
          <w:rFonts w:cs="Calibri"/>
          <w:sz w:val="16"/>
          <w:szCs w:val="16"/>
        </w:rPr>
      </w:pPr>
    </w:p>
    <w:p w:rsidR="00ED1C28" w:rsidRDefault="00314EDE" w14:paraId="74709EFF" w14:textId="77777777">
      <w:pPr>
        <w:pStyle w:val="Heading2"/>
        <w:spacing w:line="292" w:lineRule="exact"/>
        <w:ind w:right="4008"/>
      </w:pPr>
      <w:bookmarkStart w:name="Lee_County_Division_of_Natural_Resources" w:id="78"/>
      <w:bookmarkStart w:name="_Toc431975114" w:id="79"/>
      <w:bookmarkEnd w:id="78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79"/>
    </w:p>
    <w:p w:rsidRPr="002736C3" w:rsidR="00A33C24" w:rsidRDefault="00314EDE" w14:paraId="1F90A037" w14:textId="77777777">
      <w:pPr>
        <w:pStyle w:val="BodyText"/>
        <w:ind w:left="108" w:right="3110"/>
        <w:rPr>
          <w:sz w:val="20"/>
          <w:szCs w:val="20"/>
        </w:rPr>
      </w:pPr>
      <w:r w:rsidRPr="002736C3">
        <w:rPr>
          <w:sz w:val="20"/>
          <w:szCs w:val="20"/>
        </w:rPr>
        <w:t>1500 Monroe Street, Third Floor, (mailing) P.O. Box 398, Fort Myers, FL</w:t>
      </w:r>
      <w:r w:rsidRPr="002736C3">
        <w:rPr>
          <w:spacing w:val="-31"/>
          <w:sz w:val="20"/>
          <w:szCs w:val="20"/>
        </w:rPr>
        <w:t xml:space="preserve"> </w:t>
      </w:r>
      <w:r w:rsidRPr="002736C3">
        <w:rPr>
          <w:sz w:val="20"/>
          <w:szCs w:val="20"/>
        </w:rPr>
        <w:t>33902</w:t>
      </w:r>
    </w:p>
    <w:p w:rsidRPr="002736C3" w:rsidR="00ED1C28" w:rsidP="002736C3" w:rsidRDefault="00314EDE" w14:paraId="7BF409C2" w14:textId="4AAA84A3">
      <w:pPr>
        <w:pStyle w:val="BodyText"/>
        <w:ind w:left="108" w:right="3110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239)</w:t>
      </w:r>
      <w:r w:rsidRPr="002736C3" w:rsidR="00AA3308">
        <w:rPr>
          <w:sz w:val="20"/>
          <w:szCs w:val="20"/>
        </w:rPr>
        <w:t xml:space="preserve"> 533-8109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239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2736C3" w:rsidR="00ED1C28" w:rsidTr="704CECE7" w14:paraId="20C119CA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EC2357" w:rsidRDefault="00314EDE" w14:paraId="5C275CE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ED1C28" w:rsidP="00EC2357" w:rsidRDefault="00314EDE" w14:paraId="6D24B6E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ED1C28" w:rsidP="00EC2357" w:rsidRDefault="00314EDE" w14:paraId="3489AEB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EC2357" w:rsidRDefault="00314EDE" w14:paraId="21003A1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6047" w:rsidTr="704CECE7" w14:paraId="34D443B7" w14:textId="77777777">
        <w:trPr>
          <w:trHeight w:val="280" w:hRule="exact"/>
        </w:trPr>
        <w:tc>
          <w:tcPr>
            <w:tcW w:w="1980" w:type="dxa"/>
          </w:tcPr>
          <w:p w:rsidRPr="002736C3" w:rsidR="00346047" w:rsidP="00346047" w:rsidRDefault="00346047" w14:paraId="2B070BE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346047" w:rsidP="00346047" w:rsidRDefault="00986DFC" w14:paraId="4860C5F5" w14:textId="28BACC06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k Roudebush</w:t>
            </w:r>
            <w:r w:rsidRPr="002736C3" w:rsidR="0034604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09" w:type="dxa"/>
          </w:tcPr>
          <w:p w:rsidRPr="002736C3" w:rsidR="00346047" w:rsidP="00036957" w:rsidRDefault="00EE7FD8" w14:paraId="43971973" w14:textId="027301F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 w:rsidR="00FD47C9">
              <w:rPr>
                <w:sz w:val="20"/>
                <w:szCs w:val="20"/>
              </w:rPr>
              <w:t>239</w:t>
            </w:r>
            <w:r w:rsidR="00FD47C9">
              <w:rPr>
                <w:sz w:val="20"/>
                <w:szCs w:val="20"/>
              </w:rPr>
              <w:t>)</w:t>
            </w:r>
            <w:r w:rsidRPr="00FD47C9" w:rsidR="00FD47C9">
              <w:rPr>
                <w:sz w:val="20"/>
                <w:szCs w:val="20"/>
              </w:rPr>
              <w:t xml:space="preserve"> 634</w:t>
            </w:r>
            <w:r w:rsidR="00FD47C9">
              <w:rPr>
                <w:sz w:val="20"/>
                <w:szCs w:val="20"/>
              </w:rPr>
              <w:t>-</w:t>
            </w:r>
            <w:r w:rsidRPr="00FD47C9" w:rsid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:rsidRPr="002736C3" w:rsidR="00346047" w:rsidP="00036957" w:rsidRDefault="00986DFC" w14:paraId="16B83BA1" w14:textId="11D658B5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Pr="002736C3" w:rsidR="00403CCC" w:rsidTr="704CECE7" w14:paraId="35EBF4BD" w14:textId="77777777">
        <w:trPr>
          <w:trHeight w:val="278" w:hRule="exact"/>
        </w:trPr>
        <w:tc>
          <w:tcPr>
            <w:tcW w:w="1980" w:type="dxa"/>
          </w:tcPr>
          <w:p w:rsidRPr="002736C3" w:rsidR="00403CCC" w:rsidP="00403CCC" w:rsidRDefault="00403CCC" w14:paraId="4E368E1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403CCC" w:rsidP="00403CCC" w:rsidRDefault="00403CCC" w14:paraId="1DF69EB7" w14:textId="0D45BED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609" w:type="dxa"/>
          </w:tcPr>
          <w:p w:rsidRPr="00FD47C9" w:rsidR="00403CCC" w:rsidP="00403CCC" w:rsidRDefault="5AF7AD0C" w14:paraId="1933A474" w14:textId="1C7B370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 w:rsid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:rsidRPr="002736C3" w:rsidR="00403CCC" w:rsidP="00403CCC" w:rsidRDefault="00EC0D34" w14:paraId="6D38C50A" w14:textId="3B11C82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8">
              <w:r w:rsidRPr="002736C3" w:rsidR="00403CCC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Pr="002736C3" w:rsidR="00403CCC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2736C3" w:rsidR="00DB1E24" w:rsidTr="704CECE7" w14:paraId="5EECB134" w14:textId="77777777">
        <w:trPr>
          <w:trHeight w:val="278" w:hRule="exact"/>
        </w:trPr>
        <w:tc>
          <w:tcPr>
            <w:tcW w:w="1980" w:type="dxa"/>
          </w:tcPr>
          <w:p w:rsidRPr="002736C3" w:rsidR="00DB1E24" w:rsidP="00DB1E24" w:rsidRDefault="00DB1E24" w14:paraId="3818C3E9" w14:textId="4B3AAA6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DB1E24" w:rsidP="00DB1E24" w:rsidRDefault="00DB1E24" w14:paraId="2920A5E6" w14:textId="5A2FBDE7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609" w:type="dxa"/>
          </w:tcPr>
          <w:p w:rsidRPr="002736C3" w:rsidR="00DB1E24" w:rsidP="00DB1E24" w:rsidRDefault="00DB1E24" w14:paraId="648943BE" w14:textId="6A8AA13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 w:rsidR="00FD47C9">
              <w:rPr>
                <w:rFonts w:cs="Calibri"/>
                <w:sz w:val="20"/>
                <w:szCs w:val="20"/>
              </w:rPr>
              <w:t>239</w:t>
            </w:r>
            <w:r w:rsidR="00FD47C9">
              <w:rPr>
                <w:rFonts w:cs="Calibri"/>
                <w:sz w:val="20"/>
                <w:szCs w:val="20"/>
              </w:rPr>
              <w:t>)</w:t>
            </w:r>
            <w:r w:rsidRPr="00FD47C9" w:rsid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:rsidRPr="002736C3" w:rsidR="00DB1E24" w:rsidP="00DB1E24" w:rsidRDefault="00EC0D34" w14:paraId="00F8AC0A" w14:textId="198F133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9">
              <w:r w:rsidRPr="002736C3" w:rsidR="00DB1E2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:rsidR="002736C3" w:rsidP="002736C3" w:rsidRDefault="002736C3" w14:paraId="7A8DAC4C" w14:textId="77777777">
      <w:pPr>
        <w:pStyle w:val="BodyText"/>
      </w:pPr>
      <w:bookmarkStart w:name="Leon_County_Department_of_Growth_&amp;_Envir" w:id="80"/>
      <w:bookmarkStart w:name="_Toc431975115" w:id="81"/>
      <w:bookmarkEnd w:id="80"/>
    </w:p>
    <w:p w:rsidR="00ED1C28" w:rsidP="00A33C24" w:rsidRDefault="00314EDE" w14:paraId="5C895642" w14:textId="1B1E757B">
      <w:pPr>
        <w:pStyle w:val="Heading2"/>
        <w:spacing w:line="292" w:lineRule="exact"/>
        <w:ind w:right="3240"/>
      </w:pPr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1"/>
    </w:p>
    <w:p w:rsidRPr="002736C3" w:rsidR="00ED1C28" w:rsidRDefault="00314EDE" w14:paraId="1BBF190A" w14:textId="77777777">
      <w:pPr>
        <w:spacing w:line="267" w:lineRule="exact"/>
        <w:ind w:left="107" w:right="4008"/>
        <w:rPr>
          <w:rFonts w:cs="Calibri"/>
          <w:sz w:val="20"/>
          <w:szCs w:val="20"/>
        </w:rPr>
      </w:pPr>
      <w:r w:rsidRPr="002736C3">
        <w:rPr>
          <w:sz w:val="20"/>
          <w:szCs w:val="20"/>
        </w:rPr>
        <w:t>435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Macomb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enaissance</w:t>
      </w:r>
      <w:r w:rsidRPr="002736C3">
        <w:rPr>
          <w:spacing w:val="-20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,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Tallahasse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301</w:t>
      </w:r>
    </w:p>
    <w:p w:rsidRPr="002736C3" w:rsidR="00ED1C28" w:rsidP="002736C3" w:rsidRDefault="00314EDE" w14:paraId="13E5E255" w14:textId="225111A4">
      <w:pPr>
        <w:pStyle w:val="BodyTex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606-13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7"/>
          <w:sz w:val="20"/>
          <w:szCs w:val="20"/>
        </w:rPr>
        <w:t xml:space="preserve"> </w:t>
      </w:r>
      <w:r w:rsidRPr="002736C3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Pr="002736C3" w:rsidR="00ED1C28" w:rsidTr="002E2ED3" w14:paraId="39F82E74" w14:textId="77777777">
        <w:trPr>
          <w:trHeight w:val="278" w:hRule="exact"/>
        </w:trPr>
        <w:tc>
          <w:tcPr>
            <w:tcW w:w="2105" w:type="dxa"/>
            <w:shd w:val="clear" w:color="auto" w:fill="D9D9D9" w:themeFill="background1" w:themeFillShade="D9"/>
          </w:tcPr>
          <w:p w:rsidRPr="002736C3" w:rsidR="00ED1C28" w:rsidP="00EC2357" w:rsidRDefault="00314EDE" w14:paraId="75289DC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ED1C28" w:rsidP="00EC2357" w:rsidRDefault="00314EDE" w14:paraId="3239153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:rsidRPr="002736C3" w:rsidR="00ED1C28" w:rsidP="00EC2357" w:rsidRDefault="00314EDE" w14:paraId="52F07F1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:rsidRPr="002736C3" w:rsidR="00ED1C28" w:rsidP="00EC2357" w:rsidRDefault="00314EDE" w14:paraId="6F480B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66C41" w:rsidTr="00AF2778" w14:paraId="0906DA7E" w14:textId="77777777">
        <w:trPr>
          <w:trHeight w:val="278" w:hRule="exact"/>
        </w:trPr>
        <w:tc>
          <w:tcPr>
            <w:tcW w:w="2105" w:type="dxa"/>
          </w:tcPr>
          <w:p w:rsidRPr="002736C3" w:rsidR="00966C41" w:rsidP="00966C41" w:rsidRDefault="00966C41" w14:paraId="011AE04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2736C3" w:rsidR="00966C41" w:rsidP="00966C41" w:rsidRDefault="00966C41" w14:paraId="7F1B9A5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</w:tcPr>
          <w:p w:rsidRPr="002736C3" w:rsidR="00966C41" w:rsidP="00966C41" w:rsidRDefault="00966C41" w14:paraId="60FE3BC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</w:tcPr>
          <w:p w:rsidRPr="002736C3" w:rsidR="00966C41" w:rsidP="00966C41" w:rsidRDefault="00EC0D34" w14:paraId="1447294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0">
              <w:r w:rsidRPr="002736C3" w:rsidR="00966C41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AF2778" w14:paraId="73EF3BD9" w14:textId="77777777">
        <w:trPr>
          <w:trHeight w:val="278" w:hRule="exact"/>
        </w:trPr>
        <w:tc>
          <w:tcPr>
            <w:tcW w:w="2105" w:type="dxa"/>
          </w:tcPr>
          <w:p w:rsidRPr="002736C3" w:rsidR="00ED1C28" w:rsidP="00EC2357" w:rsidRDefault="00314EDE" w14:paraId="66F8BD8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4" w:type="dxa"/>
          </w:tcPr>
          <w:p w:rsidRPr="002736C3" w:rsidR="00ED1C28" w:rsidP="00EC2357" w:rsidRDefault="00314EDE" w14:paraId="6F8B04B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Edwin </w:t>
            </w:r>
            <w:r w:rsidRPr="002736C3" w:rsidR="0024442E">
              <w:rPr>
                <w:sz w:val="20"/>
                <w:szCs w:val="20"/>
              </w:rPr>
              <w:t>(</w:t>
            </w:r>
            <w:r w:rsidRPr="002736C3">
              <w:rPr>
                <w:sz w:val="20"/>
                <w:szCs w:val="20"/>
              </w:rPr>
              <w:t>C</w:t>
            </w:r>
            <w:r w:rsidRPr="002736C3" w:rsidR="0024442E">
              <w:rPr>
                <w:sz w:val="20"/>
                <w:szCs w:val="20"/>
              </w:rPr>
              <w:t>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</w:tcPr>
          <w:p w:rsidRPr="002736C3" w:rsidR="00ED1C28" w:rsidP="00EC2357" w:rsidRDefault="00314EDE" w14:paraId="4341785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</w:tcPr>
          <w:p w:rsidRPr="002736C3" w:rsidR="00ED1C28" w:rsidP="00EC2357" w:rsidRDefault="00EC0D34" w14:paraId="41B2659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1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AF2778" w14:paraId="3468D97B" w14:textId="77777777">
        <w:trPr>
          <w:trHeight w:val="281" w:hRule="exact"/>
        </w:trPr>
        <w:tc>
          <w:tcPr>
            <w:tcW w:w="2105" w:type="dxa"/>
          </w:tcPr>
          <w:p w:rsidRPr="002736C3" w:rsidR="00ED1C28" w:rsidP="00EC2357" w:rsidRDefault="00314EDE" w14:paraId="3BD7DB4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ED1C28" w:rsidP="00EC2357" w:rsidRDefault="00314EDE" w14:paraId="630539B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508" w:type="dxa"/>
          </w:tcPr>
          <w:p w:rsidRPr="002736C3" w:rsidR="00ED1C28" w:rsidP="00EC2357" w:rsidRDefault="00314EDE" w14:paraId="5A832CE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25" w:type="dxa"/>
          </w:tcPr>
          <w:p w:rsidRPr="002736C3" w:rsidR="00ED1C28" w:rsidP="00EC2357" w:rsidRDefault="00EC0D34" w14:paraId="755E0EC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2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="0015184E" w:rsidRDefault="0015184E" w14:paraId="1B324C21" w14:textId="74EF32D4">
      <w:pPr>
        <w:widowControl/>
        <w:rPr>
          <w:rFonts w:ascii="Calibri Light" w:hAnsi="Calibri Light" w:eastAsia="Calibri Light"/>
          <w:b/>
          <w:sz w:val="24"/>
          <w:szCs w:val="24"/>
        </w:rPr>
      </w:pPr>
      <w:bookmarkStart w:name="Levy_County_-_Florida_Department_of_Heal" w:id="82"/>
      <w:bookmarkStart w:name="_Toc431975116" w:id="83"/>
      <w:bookmarkEnd w:id="82"/>
    </w:p>
    <w:p w:rsidR="00ED1C28" w:rsidP="000447E4" w:rsidRDefault="00314EDE" w14:paraId="0E8A7CCE" w14:textId="18B963B1">
      <w:pPr>
        <w:pStyle w:val="Heading2"/>
        <w:spacing w:before="31" w:line="292" w:lineRule="exact"/>
        <w:ind w:right="3240"/>
      </w:pPr>
      <w:r>
        <w:t>Lev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8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2736C3" w:rsidR="00F3692A" w:rsidP="00F3692A" w:rsidRDefault="00F3692A" w14:paraId="71E2A474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F3692A" w:rsidP="002736C3" w:rsidRDefault="00F3692A" w14:paraId="0FE1D4B9" w14:textId="3769C9B2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1980"/>
        <w:gridCol w:w="3427"/>
      </w:tblGrid>
      <w:tr w:rsidRPr="002736C3" w:rsidR="0030491D" w:rsidTr="0030491D" w14:paraId="23673DAA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2736C3" w:rsidR="0030491D" w:rsidP="0030491D" w:rsidRDefault="0030491D" w14:paraId="65AA83CA" w14:textId="49EEA95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2736C3" w:rsidR="0030491D" w:rsidP="0030491D" w:rsidRDefault="0030491D" w14:paraId="598EBA44" w14:textId="24B1E8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Pr="002736C3" w:rsidR="0030491D" w:rsidP="0030491D" w:rsidRDefault="0030491D" w14:paraId="538CB365" w14:textId="386971D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:rsidRPr="002736C3" w:rsidR="0030491D" w:rsidP="0030491D" w:rsidRDefault="0030491D" w14:paraId="57CB0AB9" w14:textId="25B31AD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0491D" w:rsidTr="0030491D" w14:paraId="0EF4EF82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4AB57029" w14:textId="74103DF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:rsidRPr="002736C3" w:rsidR="0030491D" w:rsidP="0030491D" w:rsidRDefault="0030491D" w14:paraId="2D9CA0B9" w14:textId="31A6D12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80" w:type="dxa"/>
          </w:tcPr>
          <w:p w:rsidRPr="002736C3" w:rsidR="0030491D" w:rsidP="0030491D" w:rsidRDefault="0030491D" w14:paraId="6CCEAC26" w14:textId="32E811A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7" w:type="dxa"/>
          </w:tcPr>
          <w:p w:rsidRPr="002736C3" w:rsidR="0030491D" w:rsidP="0030491D" w:rsidRDefault="00EC0D34" w14:paraId="4FAF30EE" w14:textId="710A6BD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3">
              <w:r w:rsidRPr="002736C3" w:rsidR="0030491D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0491D" w:rsidTr="0030491D" w14:paraId="194FF248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659507EB" w14:textId="4EFE7BF3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215DBD55" w14:textId="7650C73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980" w:type="dxa"/>
          </w:tcPr>
          <w:p w:rsidRPr="002736C3" w:rsidR="0030491D" w:rsidP="0030491D" w:rsidRDefault="0030491D" w14:paraId="24351C21" w14:textId="1A4282A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7" w:type="dxa"/>
          </w:tcPr>
          <w:p w:rsidRPr="002736C3" w:rsidR="0030491D" w:rsidP="0030491D" w:rsidRDefault="00EC0D34" w14:paraId="2484E4F3" w14:textId="4BD670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4">
              <w:r w:rsidRPr="002736C3" w:rsidR="0030491D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0491D" w:rsidTr="0030491D" w14:paraId="4EE25506" w14:textId="77777777">
        <w:trPr>
          <w:trHeight w:val="281" w:hRule="exact"/>
        </w:trPr>
        <w:tc>
          <w:tcPr>
            <w:tcW w:w="2425" w:type="dxa"/>
          </w:tcPr>
          <w:p w:rsidRPr="002736C3" w:rsidR="0030491D" w:rsidP="0030491D" w:rsidRDefault="0030491D" w14:paraId="2B0E69E2" w14:textId="546AA52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6300BFA4" w14:textId="71A914A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980" w:type="dxa"/>
          </w:tcPr>
          <w:p w:rsidRPr="002736C3" w:rsidR="0030491D" w:rsidP="0030491D" w:rsidRDefault="0030491D" w14:paraId="2EC4EDCA" w14:textId="2EFEF19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7" w:type="dxa"/>
          </w:tcPr>
          <w:p w:rsidRPr="002736C3" w:rsidR="0030491D" w:rsidP="0030491D" w:rsidRDefault="00EC0D34" w14:paraId="53E337D9" w14:textId="122BC79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5">
              <w:r w:rsidRPr="002736C3" w:rsidR="0030491D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0491D" w:rsidTr="0030491D" w14:paraId="34ECD4C8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5BE4B52C" w14:textId="4B79837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70074BB2" w14:textId="10AAFAB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980" w:type="dxa"/>
          </w:tcPr>
          <w:p w:rsidRPr="002736C3" w:rsidR="0030491D" w:rsidP="0030491D" w:rsidRDefault="0030491D" w14:paraId="62EFEF63" w14:textId="6201BE2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7" w:type="dxa"/>
          </w:tcPr>
          <w:p w:rsidRPr="002736C3" w:rsidR="0030491D" w:rsidP="0030491D" w:rsidRDefault="00EC0D34" w14:paraId="29BF8F65" w14:textId="67C877E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6">
              <w:r w:rsidRPr="002736C3" w:rsidR="0030491D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0491D" w:rsidTr="0030491D" w14:paraId="3C724850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7CABD43E" w14:textId="7948085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66FA5BB0" w14:textId="18B0B55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980" w:type="dxa"/>
          </w:tcPr>
          <w:p w:rsidRPr="002736C3" w:rsidR="0030491D" w:rsidP="0030491D" w:rsidRDefault="0030491D" w14:paraId="2D9C50DF" w14:textId="3014C9E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427" w:type="dxa"/>
          </w:tcPr>
          <w:p w:rsidRPr="002736C3" w:rsidR="0030491D" w:rsidP="0030491D" w:rsidRDefault="00EC0D34" w14:paraId="60D73DFF" w14:textId="7E122CC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27">
              <w:r w:rsidRPr="002736C3" w:rsidR="0030491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ED1C28" w:rsidRDefault="00ED1C28" w14:paraId="074CF564" w14:textId="113C1D14">
      <w:pPr>
        <w:spacing w:before="3"/>
        <w:rPr>
          <w:rFonts w:cs="Calibri"/>
        </w:rPr>
      </w:pPr>
    </w:p>
    <w:p w:rsidR="002736C3" w:rsidRDefault="002736C3" w14:paraId="4A3439F1" w14:textId="77777777">
      <w:pPr>
        <w:spacing w:before="3"/>
        <w:rPr>
          <w:rFonts w:cs="Calibri"/>
        </w:rPr>
      </w:pPr>
    </w:p>
    <w:p w:rsidR="00ED1C28" w:rsidRDefault="00314EDE" w14:paraId="2E6EA604" w14:textId="77777777">
      <w:pPr>
        <w:pStyle w:val="Heading2"/>
        <w:spacing w:line="292" w:lineRule="exact"/>
        <w:ind w:right="4008"/>
      </w:pPr>
      <w:bookmarkStart w:name="Liberty_County_-_Florida_Department_of_H" w:id="84"/>
      <w:bookmarkStart w:name="_Toc431975117" w:id="85"/>
      <w:bookmarkEnd w:id="84"/>
      <w:r>
        <w:t xml:space="preserve">Liberty </w:t>
      </w:r>
      <w:r>
        <w:rPr>
          <w:spacing w:val="-3"/>
        </w:rPr>
        <w:t xml:space="preserve">County </w:t>
      </w:r>
      <w:r>
        <w:t xml:space="preserve">- </w:t>
      </w:r>
      <w:bookmarkEnd w:id="85"/>
      <w:r w:rsidR="00603F1B">
        <w:t>Florida</w:t>
      </w:r>
      <w:r w:rsidR="00603F1B">
        <w:rPr>
          <w:spacing w:val="-8"/>
        </w:rPr>
        <w:t xml:space="preserve"> </w:t>
      </w:r>
      <w:r w:rsidR="00603F1B">
        <w:rPr>
          <w:spacing w:val="-3"/>
        </w:rPr>
        <w:t>Department</w:t>
      </w:r>
      <w:r w:rsidR="00603F1B">
        <w:rPr>
          <w:spacing w:val="-8"/>
        </w:rPr>
        <w:t xml:space="preserve"> </w:t>
      </w:r>
      <w:r w:rsidR="00603F1B">
        <w:t>of</w:t>
      </w:r>
      <w:r w:rsidR="00603F1B">
        <w:rPr>
          <w:spacing w:val="-6"/>
        </w:rPr>
        <w:t xml:space="preserve"> </w:t>
      </w:r>
      <w:r w:rsidR="00603F1B">
        <w:t>Health</w:t>
      </w:r>
      <w:r w:rsidR="00603F1B">
        <w:rPr>
          <w:spacing w:val="-8"/>
        </w:rPr>
        <w:t xml:space="preserve"> </w:t>
      </w:r>
      <w:r w:rsidR="00603F1B">
        <w:t>in</w:t>
      </w:r>
      <w:r w:rsidR="00603F1B">
        <w:rPr>
          <w:spacing w:val="-11"/>
        </w:rPr>
        <w:t xml:space="preserve"> </w:t>
      </w:r>
      <w:hyperlink w:history="1" w:anchor="Gulf_County_-_Florida_Department_of_Heal">
        <w:r w:rsidRPr="00CD266B" w:rsidR="00603F1B">
          <w:rPr>
            <w:rStyle w:val="Hyperlink"/>
          </w:rPr>
          <w:t>Gulf</w:t>
        </w:r>
        <w:r w:rsidRPr="00CD266B" w:rsidR="00603F1B">
          <w:rPr>
            <w:rStyle w:val="Hyperlink"/>
            <w:spacing w:val="-8"/>
          </w:rPr>
          <w:t xml:space="preserve"> </w:t>
        </w:r>
        <w:r w:rsidRPr="00CD266B" w:rsidR="00603F1B">
          <w:rPr>
            <w:rStyle w:val="Hyperlink"/>
            <w:spacing w:val="-3"/>
          </w:rPr>
          <w:t>County</w:t>
        </w:r>
      </w:hyperlink>
    </w:p>
    <w:p w:rsidRPr="002736C3" w:rsidR="00ED1C28" w:rsidRDefault="00314EDE" w14:paraId="65E3B321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2475 Garrison Avenue, Port Saint Joe, FL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32456</w:t>
      </w:r>
    </w:p>
    <w:p w:rsidRPr="002736C3" w:rsidR="00ED1C28" w:rsidP="002736C3" w:rsidRDefault="00314EDE" w14:paraId="3F54826D" w14:textId="20E4ED6B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227-1276 ext. 12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2736C3" w:rsidR="00506F84" w:rsidTr="00506F84" w14:paraId="693C2610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2736C3" w:rsidR="00506F84" w:rsidP="000A1FDF" w:rsidRDefault="00506F84" w14:paraId="3B663D3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506F84" w:rsidP="000A1FDF" w:rsidRDefault="00506F84" w14:paraId="5C47DC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2736C3" w:rsidR="00506F84" w:rsidP="000A1FDF" w:rsidRDefault="00506F84" w14:paraId="4BF21C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2736C3" w:rsidR="00506F84" w:rsidP="000A1FDF" w:rsidRDefault="00506F84" w14:paraId="223F16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506F84" w:rsidTr="00506F84" w14:paraId="486F855F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438D1D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2736C3" w:rsidR="00506F84" w:rsidP="000A1FDF" w:rsidRDefault="00506F84" w14:paraId="17BB958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2736C3" w:rsidR="00506F84" w:rsidP="000A1FDF" w:rsidRDefault="00506F84" w14:paraId="12647E7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EC0D34" w14:paraId="3455537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8">
              <w:r w:rsidRPr="002736C3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2736C3" w:rsidR="00506F84" w:rsidTr="00506F84" w14:paraId="0A1EE170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795C6D7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506F84" w:rsidP="000A1FDF" w:rsidRDefault="00506F84" w14:paraId="69E16E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Zachary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2736C3" w:rsidR="00506F84" w:rsidP="000A1FDF" w:rsidRDefault="00506F84" w14:paraId="08630F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EC0D34" w14:paraId="5B5940F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9">
              <w:r w:rsidRPr="002736C3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2736C3" w:rsidR="00890B7E" w:rsidTr="00506F84" w14:paraId="48657A6C" w14:textId="77777777">
        <w:trPr>
          <w:trHeight w:val="278" w:hRule="exact"/>
        </w:trPr>
        <w:tc>
          <w:tcPr>
            <w:tcW w:w="2013" w:type="dxa"/>
          </w:tcPr>
          <w:p w:rsidRPr="002736C3" w:rsidR="00890B7E" w:rsidP="00890B7E" w:rsidRDefault="00890B7E" w14:paraId="5DBB29A7" w14:textId="2D0F79C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890B7E" w:rsidP="00890B7E" w:rsidRDefault="00890B7E" w14:paraId="7039CCB3" w14:textId="5FA7544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2736C3" w:rsidR="00890B7E" w:rsidP="00890B7E" w:rsidRDefault="00890B7E" w14:paraId="746ED17B" w14:textId="4D7E4A4C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2736C3" w:rsidR="00890B7E" w:rsidP="00890B7E" w:rsidRDefault="00EC0D34" w14:paraId="5A674F99" w14:textId="5565A03A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230">
              <w:r w:rsidRPr="002736C3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="00FD0DFC" w:rsidRDefault="00FD0DFC" w14:paraId="7AE577EE" w14:textId="52018F9C">
      <w:pPr>
        <w:spacing w:before="3"/>
        <w:rPr>
          <w:rFonts w:cs="Calibri"/>
        </w:rPr>
      </w:pPr>
    </w:p>
    <w:p w:rsidR="002736C3" w:rsidRDefault="002736C3" w14:paraId="20EF23C6" w14:textId="77777777">
      <w:pPr>
        <w:spacing w:before="3"/>
        <w:rPr>
          <w:rFonts w:cs="Calibri"/>
        </w:rPr>
      </w:pPr>
    </w:p>
    <w:p w:rsidR="00ED1C28" w:rsidP="00530DA5" w:rsidRDefault="00314EDE" w14:paraId="5036D494" w14:textId="77777777">
      <w:pPr>
        <w:pStyle w:val="Heading2"/>
        <w:spacing w:line="292" w:lineRule="exact"/>
        <w:ind w:right="3150"/>
      </w:pPr>
      <w:bookmarkStart w:name="Madison_County_-_Florida_Department_of_H" w:id="86"/>
      <w:bookmarkStart w:name="_Toc431975118" w:id="87"/>
      <w:bookmarkEnd w:id="86"/>
      <w:r>
        <w:t xml:space="preserve">Madison </w:t>
      </w:r>
      <w:r>
        <w:rPr>
          <w:spacing w:val="-3"/>
        </w:rPr>
        <w:t xml:space="preserve">County </w:t>
      </w:r>
      <w:r>
        <w:t xml:space="preserve">- </w:t>
      </w:r>
      <w:bookmarkEnd w:id="87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00F81B3D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:rsidRPr="002736C3" w:rsidR="00041BA5" w:rsidP="00041BA5" w:rsidRDefault="00041BA5" w14:paraId="628619FD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0C198395" w14:textId="3946FB3B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160"/>
        <w:gridCol w:w="1800"/>
        <w:gridCol w:w="3516"/>
      </w:tblGrid>
      <w:tr w:rsidRPr="002736C3" w:rsidR="00ED1C28" w:rsidTr="0030491D" w14:paraId="38C5A75B" w14:textId="77777777">
        <w:trPr>
          <w:trHeight w:val="281" w:hRule="exact"/>
        </w:trPr>
        <w:tc>
          <w:tcPr>
            <w:tcW w:w="2695" w:type="dxa"/>
            <w:shd w:val="clear" w:color="auto" w:fill="D9D9D9" w:themeFill="background1" w:themeFillShade="D9"/>
          </w:tcPr>
          <w:p w:rsidRPr="002736C3" w:rsidR="00ED1C28" w:rsidP="00DA5175" w:rsidRDefault="00314EDE" w14:paraId="49D9B48F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2736C3" w:rsidR="00ED1C28" w:rsidP="00DA5175" w:rsidRDefault="00314EDE" w14:paraId="3FF0AC17" w14:textId="77777777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Pr="002736C3" w:rsidR="00ED1C28" w:rsidP="00DA5175" w:rsidRDefault="00314EDE" w14:paraId="0F06B58A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:rsidRPr="002736C3" w:rsidR="00ED1C28" w:rsidP="00DA5175" w:rsidRDefault="00314EDE" w14:paraId="0F6F380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B5685A" w:rsidTr="0030491D" w14:paraId="4609B586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347F6D" w14:paraId="11B2321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2736C3" w:rsidR="00B5685A" w:rsidP="00B5685A" w:rsidRDefault="00B5685A" w14:paraId="7C3862A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00" w:type="dxa"/>
          </w:tcPr>
          <w:p w:rsidRPr="002736C3" w:rsidR="00B5685A" w:rsidP="00B5685A" w:rsidRDefault="00B5685A" w14:paraId="1A2CEF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516" w:type="dxa"/>
          </w:tcPr>
          <w:p w:rsidRPr="002736C3" w:rsidR="00B5685A" w:rsidP="00B5685A" w:rsidRDefault="00EC0D34" w14:paraId="48F04EBE" w14:textId="078FD8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1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B5685A" w:rsidTr="0030491D" w14:paraId="579494B9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7D85C21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0F7432E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00" w:type="dxa"/>
          </w:tcPr>
          <w:p w:rsidRPr="002736C3" w:rsidR="00B5685A" w:rsidP="00B5685A" w:rsidRDefault="00B5685A" w14:paraId="77D2225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516" w:type="dxa"/>
          </w:tcPr>
          <w:p w:rsidRPr="002736C3" w:rsidR="00B5685A" w:rsidP="00B5685A" w:rsidRDefault="00EC0D34" w14:paraId="537C0339" w14:textId="3BB27E5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2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B5685A" w:rsidTr="0030491D" w14:paraId="76336011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7A1A501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5E7EE50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00" w:type="dxa"/>
          </w:tcPr>
          <w:p w:rsidRPr="002736C3" w:rsidR="00B5685A" w:rsidP="00B5685A" w:rsidRDefault="00B5685A" w14:paraId="4526498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516" w:type="dxa"/>
          </w:tcPr>
          <w:p w:rsidRPr="002736C3" w:rsidR="00B5685A" w:rsidP="00B5685A" w:rsidRDefault="00EC0D34" w14:paraId="68E00BD9" w14:textId="56F6423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3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B5685A" w:rsidTr="0030491D" w14:paraId="6DFCFAB9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2BF95D0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1872519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00" w:type="dxa"/>
          </w:tcPr>
          <w:p w:rsidRPr="002736C3" w:rsidR="00B5685A" w:rsidP="00B5685A" w:rsidRDefault="00B5685A" w14:paraId="74B0363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516" w:type="dxa"/>
          </w:tcPr>
          <w:p w:rsidRPr="002736C3" w:rsidR="00B5685A" w:rsidP="00B5685A" w:rsidRDefault="00EC0D34" w14:paraId="271BBBB6" w14:textId="1836A36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4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B5685A" w:rsidTr="0030491D" w14:paraId="0B4A2916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1D2B819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29177DC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00" w:type="dxa"/>
          </w:tcPr>
          <w:p w:rsidRPr="002736C3" w:rsidR="00B5685A" w:rsidP="00B5685A" w:rsidRDefault="00B5685A" w14:paraId="054057A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516" w:type="dxa"/>
          </w:tcPr>
          <w:p w:rsidRPr="002736C3" w:rsidR="00B5685A" w:rsidP="00B5685A" w:rsidRDefault="00EC0D34" w14:paraId="106EF21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35">
              <w:r w:rsidRPr="002736C3" w:rsidR="00B5685A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FD0DFC" w:rsidRDefault="00FD0DFC" w14:paraId="3716E478" w14:textId="62897F29">
      <w:pPr>
        <w:spacing w:before="3"/>
        <w:rPr>
          <w:rFonts w:cs="Calibri"/>
        </w:rPr>
      </w:pPr>
    </w:p>
    <w:p w:rsidR="002736C3" w:rsidRDefault="002736C3" w14:paraId="4FE02002" w14:textId="77777777">
      <w:pPr>
        <w:spacing w:before="3"/>
        <w:rPr>
          <w:rFonts w:cs="Calibri"/>
        </w:rPr>
      </w:pPr>
    </w:p>
    <w:p w:rsidR="00ED1C28" w:rsidRDefault="00314EDE" w14:paraId="4B028718" w14:textId="77777777">
      <w:pPr>
        <w:pStyle w:val="Heading2"/>
        <w:spacing w:line="292" w:lineRule="exact"/>
        <w:ind w:right="4008"/>
      </w:pPr>
      <w:bookmarkStart w:name="Manatee_County_–_Hillsborough_County_EPC" w:id="88"/>
      <w:bookmarkStart w:name="_Toc431975119" w:id="89"/>
      <w:bookmarkEnd w:id="88"/>
      <w:r>
        <w:rPr>
          <w:spacing w:val="-3"/>
        </w:rPr>
        <w:t xml:space="preserve">Manatee County </w:t>
      </w:r>
      <w:r>
        <w:t xml:space="preserve">– </w:t>
      </w:r>
      <w:hyperlink w:history="1" w:anchor="Hillsborough_County_Environmental_Protec">
        <w:r w:rsidRPr="00FF5CDA">
          <w:rPr>
            <w:rStyle w:val="Hyperlink"/>
            <w:spacing w:val="-3"/>
          </w:rPr>
          <w:t>Hillsborough County</w:t>
        </w:r>
        <w:r w:rsidRPr="00FF5CDA">
          <w:rPr>
            <w:rStyle w:val="Hyperlink"/>
            <w:spacing w:val="6"/>
          </w:rPr>
          <w:t xml:space="preserve"> </w:t>
        </w:r>
        <w:r w:rsidRPr="00FF5CDA">
          <w:rPr>
            <w:rStyle w:val="Hyperlink"/>
          </w:rPr>
          <w:t>EPC</w:t>
        </w:r>
        <w:bookmarkEnd w:id="89"/>
      </w:hyperlink>
    </w:p>
    <w:p w:rsidRPr="002736C3" w:rsidR="00ED1C28" w:rsidRDefault="00314EDE" w14:paraId="3B0571F2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3629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Queen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Drive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mpa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619</w:t>
      </w:r>
    </w:p>
    <w:p w:rsidRPr="002736C3" w:rsidR="00ED1C28" w:rsidP="002736C3" w:rsidRDefault="00314EDE" w14:paraId="6EE59819" w14:textId="30812799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 627-26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</w:t>
      </w:r>
      <w:r w:rsidRPr="002736C3">
        <w:rPr>
          <w:spacing w:val="9"/>
          <w:sz w:val="20"/>
          <w:szCs w:val="20"/>
        </w:rPr>
        <w:t xml:space="preserve"> </w:t>
      </w:r>
      <w:r w:rsidRPr="002736C3">
        <w:rPr>
          <w:sz w:val="20"/>
          <w:szCs w:val="20"/>
        </w:rPr>
        <w:t>627-264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Pr="002736C3" w:rsidR="00530DA5" w:rsidTr="002E2ED3" w14:paraId="10B7A227" w14:textId="77777777">
        <w:trPr>
          <w:trHeight w:val="341" w:hRule="exact"/>
        </w:trPr>
        <w:tc>
          <w:tcPr>
            <w:tcW w:w="2057" w:type="dxa"/>
            <w:shd w:val="clear" w:color="auto" w:fill="D9D9D9" w:themeFill="background1" w:themeFillShade="D9"/>
          </w:tcPr>
          <w:p w:rsidRPr="002736C3" w:rsidR="00530DA5" w:rsidP="00530DA5" w:rsidRDefault="00530DA5" w14:paraId="7908D7F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73013620" w:id="90"/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:rsidRPr="002736C3" w:rsidR="00530DA5" w:rsidP="00530DA5" w:rsidRDefault="00530DA5" w14:paraId="6351F353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:rsidRPr="002736C3" w:rsidR="00530DA5" w:rsidP="00530DA5" w:rsidRDefault="00530DA5" w14:paraId="59F093D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:rsidRPr="002736C3" w:rsidR="00530DA5" w:rsidP="00530DA5" w:rsidRDefault="00530DA5" w14:paraId="7D646D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D1544D" w:rsidTr="00564A75" w14:paraId="2BEBCA79" w14:textId="77777777">
        <w:trPr>
          <w:trHeight w:val="278" w:hRule="exact"/>
        </w:trPr>
        <w:tc>
          <w:tcPr>
            <w:tcW w:w="2057" w:type="dxa"/>
          </w:tcPr>
          <w:p w:rsidRPr="002736C3" w:rsidR="00D1544D" w:rsidP="00D1544D" w:rsidRDefault="00D1544D" w14:paraId="6FD46857" w14:textId="47B504A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378" w:type="dxa"/>
          </w:tcPr>
          <w:p w:rsidRPr="002736C3" w:rsidR="00D1544D" w:rsidP="00D1544D" w:rsidRDefault="00D1544D" w14:paraId="42B3B7F5" w14:textId="005CDD43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teffanie Wickham</w:t>
            </w:r>
          </w:p>
        </w:tc>
        <w:tc>
          <w:tcPr>
            <w:tcW w:w="2417" w:type="dxa"/>
          </w:tcPr>
          <w:p w:rsidRPr="002736C3" w:rsidR="00D1544D" w:rsidP="00D1544D" w:rsidRDefault="00D1544D" w14:paraId="03A510A4" w14:textId="0C9AFC9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10</w:t>
            </w:r>
          </w:p>
        </w:tc>
        <w:tc>
          <w:tcPr>
            <w:tcW w:w="3319" w:type="dxa"/>
          </w:tcPr>
          <w:p w:rsidRPr="002736C3" w:rsidR="00D1544D" w:rsidP="00D1544D" w:rsidRDefault="00EC0D34" w14:paraId="6E7C26DC" w14:textId="13B961A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6">
              <w:r w:rsidRPr="002736C3" w:rsidR="00D1544D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Pr="002736C3" w:rsidR="004631D4" w:rsidTr="00564A75" w14:paraId="63ADE092" w14:textId="77777777">
        <w:trPr>
          <w:trHeight w:val="278" w:hRule="exact"/>
        </w:trPr>
        <w:tc>
          <w:tcPr>
            <w:tcW w:w="2057" w:type="dxa"/>
          </w:tcPr>
          <w:p w:rsidRPr="002736C3" w:rsidR="004631D4" w:rsidP="004631D4" w:rsidRDefault="004631D4" w14:paraId="0FC343E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78" w:type="dxa"/>
          </w:tcPr>
          <w:p w:rsidRPr="002736C3" w:rsidR="004631D4" w:rsidP="004631D4" w:rsidRDefault="004631D4" w14:paraId="510F9987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manda Moseley</w:t>
            </w:r>
          </w:p>
        </w:tc>
        <w:tc>
          <w:tcPr>
            <w:tcW w:w="2417" w:type="dxa"/>
          </w:tcPr>
          <w:p w:rsidRPr="002736C3" w:rsidR="004631D4" w:rsidP="004631D4" w:rsidRDefault="004631D4" w14:paraId="5E81AFE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3</w:t>
            </w:r>
          </w:p>
        </w:tc>
        <w:tc>
          <w:tcPr>
            <w:tcW w:w="3319" w:type="dxa"/>
          </w:tcPr>
          <w:p w:rsidRPr="002736C3" w:rsidR="004631D4" w:rsidP="004631D4" w:rsidRDefault="00EC0D34" w14:paraId="30450A6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7">
              <w:r w:rsidRPr="002736C3" w:rsidR="004631D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Pr="002736C3" w:rsidR="00ED1C28" w:rsidTr="00564A75" w14:paraId="35E5E4CB" w14:textId="77777777">
        <w:trPr>
          <w:trHeight w:val="278" w:hRule="exact"/>
        </w:trPr>
        <w:tc>
          <w:tcPr>
            <w:tcW w:w="2057" w:type="dxa"/>
          </w:tcPr>
          <w:p w:rsidRPr="002736C3" w:rsidR="00ED1C28" w:rsidP="00DA5175" w:rsidRDefault="00314EDE" w14:paraId="208D2D3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78" w:type="dxa"/>
          </w:tcPr>
          <w:p w:rsidRPr="002736C3" w:rsidR="00ED1C28" w:rsidP="00DA5175" w:rsidRDefault="00314EDE" w14:paraId="630D3BB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k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Trethewey</w:t>
            </w:r>
          </w:p>
        </w:tc>
        <w:tc>
          <w:tcPr>
            <w:tcW w:w="2417" w:type="dxa"/>
          </w:tcPr>
          <w:p w:rsidRPr="002736C3" w:rsidR="00ED1C28" w:rsidP="00DA5175" w:rsidRDefault="00314EDE" w14:paraId="0DB91BC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41) 742-5980 x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880</w:t>
            </w:r>
          </w:p>
        </w:tc>
        <w:tc>
          <w:tcPr>
            <w:tcW w:w="3319" w:type="dxa"/>
          </w:tcPr>
          <w:p w:rsidRPr="002736C3" w:rsidR="00ED1C28" w:rsidP="00DA5175" w:rsidRDefault="00EC0D34" w14:paraId="116A4BA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8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Mark.Trethewey@mymanatee.org</w:t>
              </w:r>
            </w:hyperlink>
          </w:p>
        </w:tc>
      </w:tr>
    </w:tbl>
    <w:p w:rsidR="00FD0DFC" w:rsidP="00FD0DFC" w:rsidRDefault="00FD0DFC" w14:paraId="4F871B62" w14:textId="3EA0C178">
      <w:pPr>
        <w:pStyle w:val="BodyText"/>
      </w:pPr>
      <w:bookmarkStart w:name="Marion_County_-_Alachua_County_Environme" w:id="91"/>
      <w:bookmarkStart w:name="_Toc431975120" w:id="92"/>
      <w:bookmarkEnd w:id="90"/>
      <w:bookmarkEnd w:id="91"/>
    </w:p>
    <w:p w:rsidR="002736C3" w:rsidP="00FD0DFC" w:rsidRDefault="002736C3" w14:paraId="382AF1C2" w14:textId="77777777">
      <w:pPr>
        <w:pStyle w:val="BodyText"/>
      </w:pPr>
    </w:p>
    <w:p w:rsidR="00ED1C28" w:rsidRDefault="00314EDE" w14:paraId="0D325E10" w14:textId="77777777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history="1" w:anchor="Alachua_County_Environmental_Protection_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2"/>
    </w:p>
    <w:p w:rsidRPr="002736C3" w:rsidR="00ED1C28" w:rsidRDefault="00314EDE" w14:paraId="604F4F06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314EDE" w14:paraId="15BFBD04" w14:textId="4F44B333">
      <w:pPr>
        <w:pStyle w:val="BodyText"/>
        <w:spacing w:line="268" w:lineRule="exac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926"/>
        <w:gridCol w:w="3120"/>
      </w:tblGrid>
      <w:tr w:rsidRPr="002736C3" w:rsidR="00ED1C28" w:rsidTr="0030491D" w14:paraId="351A7838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2736C3" w:rsidR="00ED1C28" w:rsidP="00DA5175" w:rsidRDefault="00314EDE" w14:paraId="77C312A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11AE6B9B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26" w:type="dxa"/>
            <w:shd w:val="clear" w:color="auto" w:fill="D9D9D9" w:themeFill="background1" w:themeFillShade="D9"/>
          </w:tcPr>
          <w:p w:rsidRPr="002736C3" w:rsidR="00ED1C28" w:rsidP="00DA5175" w:rsidRDefault="00314EDE" w14:paraId="6B62C6F0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:rsidRPr="002736C3" w:rsidR="00ED1C28" w:rsidP="00DA5175" w:rsidRDefault="00314EDE" w14:paraId="4776D6C7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C1231" w:rsidTr="0030491D" w14:paraId="5CF650E4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5382D3B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610" w:type="dxa"/>
          </w:tcPr>
          <w:p w:rsidRPr="002736C3" w:rsidR="00EC1231" w:rsidP="00EC1231" w:rsidRDefault="00EC1231" w14:paraId="5D00BF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26" w:type="dxa"/>
          </w:tcPr>
          <w:p w:rsidRPr="002736C3" w:rsidR="00EC1231" w:rsidP="00EC1231" w:rsidRDefault="00EC1231" w14:paraId="00ACC4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20" w:type="dxa"/>
          </w:tcPr>
          <w:p w:rsidRPr="002736C3" w:rsidR="00EC1231" w:rsidP="00EC1231" w:rsidRDefault="00EC0D34" w14:paraId="7EF6CBD3" w14:textId="1047B3A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9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EC1231" w:rsidTr="0030491D" w14:paraId="2C6AE62E" w14:textId="77777777">
        <w:trPr>
          <w:trHeight w:val="281" w:hRule="exact"/>
        </w:trPr>
        <w:tc>
          <w:tcPr>
            <w:tcW w:w="2515" w:type="dxa"/>
          </w:tcPr>
          <w:p w:rsidRPr="002736C3" w:rsidR="00EC1231" w:rsidP="00EC1231" w:rsidRDefault="00EC1231" w14:paraId="708A2E2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001909D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926" w:type="dxa"/>
          </w:tcPr>
          <w:p w:rsidRPr="002736C3" w:rsidR="00EC1231" w:rsidP="00EC1231" w:rsidRDefault="00EC1231" w14:paraId="5B9AA9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120" w:type="dxa"/>
          </w:tcPr>
          <w:p w:rsidRPr="002736C3" w:rsidR="00EC1231" w:rsidP="00EC1231" w:rsidRDefault="00EC0D34" w14:paraId="57567F9F" w14:textId="4B12DC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0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EC1231" w:rsidTr="0030491D" w14:paraId="432770A1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1C0D506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45D1284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926" w:type="dxa"/>
          </w:tcPr>
          <w:p w:rsidRPr="002736C3" w:rsidR="00EC1231" w:rsidP="00EC1231" w:rsidRDefault="00EC1231" w14:paraId="0403D90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120" w:type="dxa"/>
          </w:tcPr>
          <w:p w:rsidRPr="002736C3" w:rsidR="00EC1231" w:rsidP="00EC1231" w:rsidRDefault="00EC0D34" w14:paraId="22A8DCB2" w14:textId="0129AD63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41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EC1231" w:rsidTr="0030491D" w14:paraId="03A929C6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5B18B3C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5DB559E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926" w:type="dxa"/>
          </w:tcPr>
          <w:p w:rsidRPr="002736C3" w:rsidR="00EC1231" w:rsidP="00EC1231" w:rsidRDefault="00EC1231" w14:paraId="11466B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120" w:type="dxa"/>
          </w:tcPr>
          <w:p w:rsidRPr="002736C3" w:rsidR="00EC1231" w:rsidP="00EC1231" w:rsidRDefault="00EC0D34" w14:paraId="5585A8CA" w14:textId="3FE608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42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EC1231" w:rsidTr="0030491D" w14:paraId="391603AB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0BB442F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1D7A7DE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926" w:type="dxa"/>
          </w:tcPr>
          <w:p w:rsidRPr="002736C3" w:rsidR="00EC1231" w:rsidP="00EC1231" w:rsidRDefault="00EC1231" w14:paraId="7F3D2E9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120" w:type="dxa"/>
          </w:tcPr>
          <w:p w:rsidRPr="002736C3" w:rsidR="00EC1231" w:rsidP="00EC1231" w:rsidRDefault="00EC0D34" w14:paraId="6931DDC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43">
              <w:r w:rsidRPr="002736C3" w:rsidR="00EC1231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340C65" w:rsidRDefault="00340C65" w14:paraId="06512B23" w14:textId="2F7FFDDC">
      <w:pPr>
        <w:spacing w:before="3"/>
        <w:rPr>
          <w:rFonts w:cs="Calibri"/>
        </w:rPr>
      </w:pPr>
    </w:p>
    <w:p w:rsidR="00DE7B89" w:rsidRDefault="00DE7B89" w14:paraId="5C3ABCDC" w14:textId="77777777">
      <w:pPr>
        <w:spacing w:before="3"/>
        <w:rPr>
          <w:rFonts w:cs="Calibri"/>
        </w:rPr>
      </w:pPr>
    </w:p>
    <w:p w:rsidR="00210472" w:rsidP="00210472" w:rsidRDefault="00314EDE" w14:paraId="7DC65D5B" w14:textId="1DA70397">
      <w:pPr>
        <w:pStyle w:val="Heading2"/>
        <w:rPr>
          <w:rFonts w:cs="Calibri Light"/>
        </w:rPr>
      </w:pPr>
      <w:bookmarkStart w:name="Martin_County_–_Palm_Beach_County_Enviro" w:id="93"/>
      <w:bookmarkStart w:name="_Toc431975121" w:id="94"/>
      <w:bookmarkEnd w:id="93"/>
      <w:r>
        <w:rPr>
          <w:rFonts w:cs="Calibri Light"/>
        </w:rPr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history="1" w:anchor="Palm_Beach_County_Environmental_Resource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4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:rsidRPr="002736C3" w:rsidR="00210472" w:rsidP="00210472" w:rsidRDefault="00314EDE" w14:paraId="3DF85C9A" w14:textId="77777777">
      <w:pPr>
        <w:pStyle w:val="BodyText"/>
        <w:rPr>
          <w:spacing w:val="-2"/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  <w:r w:rsidRPr="002736C3">
        <w:rPr>
          <w:spacing w:val="-2"/>
          <w:sz w:val="20"/>
          <w:szCs w:val="20"/>
        </w:rPr>
        <w:t xml:space="preserve"> </w:t>
      </w:r>
    </w:p>
    <w:p w:rsidRPr="002736C3" w:rsidR="00ED1C28" w:rsidP="002736C3" w:rsidRDefault="00314EDE" w14:paraId="73555112" w14:textId="6D6CD502">
      <w:pPr>
        <w:pStyle w:val="BodyText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 233-2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</w:t>
      </w:r>
      <w:r w:rsidRPr="002736C3">
        <w:rPr>
          <w:spacing w:val="-21"/>
          <w:sz w:val="20"/>
          <w:szCs w:val="20"/>
        </w:rPr>
        <w:t xml:space="preserve"> </w:t>
      </w:r>
      <w:r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880"/>
        <w:gridCol w:w="1946"/>
        <w:gridCol w:w="3101"/>
      </w:tblGrid>
      <w:tr w:rsidRPr="002736C3" w:rsidR="00ED1C28" w:rsidTr="0030491D" w14:paraId="34250E39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DA5175" w:rsidRDefault="00314EDE" w14:paraId="2B140A7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:rsidRPr="002736C3" w:rsidR="00ED1C28" w:rsidP="00DA5175" w:rsidRDefault="00314EDE" w14:paraId="3AE2328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:rsidRPr="002736C3" w:rsidR="00ED1C28" w:rsidP="00DA5175" w:rsidRDefault="00314EDE" w14:paraId="12B825F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2736C3" w:rsidR="00ED1C28" w:rsidP="00DA5175" w:rsidRDefault="00314EDE" w14:paraId="3D95BA9E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0030491D" w14:paraId="73FAB33A" w14:textId="77777777">
        <w:trPr>
          <w:trHeight w:val="278" w:hRule="exact"/>
        </w:trPr>
        <w:tc>
          <w:tcPr>
            <w:tcW w:w="2245" w:type="dxa"/>
          </w:tcPr>
          <w:p w:rsidRPr="002736C3" w:rsidR="00ED1C28" w:rsidP="00DA5175" w:rsidRDefault="00314EDE" w14:paraId="0C9F7DD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880" w:type="dxa"/>
          </w:tcPr>
          <w:p w:rsidRPr="002736C3" w:rsidR="00ED1C28" w:rsidP="00DA5175" w:rsidRDefault="009C38FF" w14:paraId="5DAB98D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borah Drum</w:t>
            </w:r>
          </w:p>
        </w:tc>
        <w:tc>
          <w:tcPr>
            <w:tcW w:w="1946" w:type="dxa"/>
          </w:tcPr>
          <w:p w:rsidRPr="002736C3" w:rsidR="00ED1C28" w:rsidP="00DA5175" w:rsidRDefault="00314EDE" w14:paraId="1B1353F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:rsidRPr="002736C3" w:rsidR="00ED1C28" w:rsidP="00DA5175" w:rsidRDefault="00EC0D34" w14:paraId="4F89C941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244">
              <w:r w:rsidRPr="002736C3" w:rsidR="009C38FF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Pr="002736C3" w:rsidR="00ED1C28" w:rsidTr="0030491D" w14:paraId="006A7A41" w14:textId="77777777">
        <w:trPr>
          <w:trHeight w:val="278" w:hRule="exact"/>
        </w:trPr>
        <w:tc>
          <w:tcPr>
            <w:tcW w:w="2245" w:type="dxa"/>
          </w:tcPr>
          <w:p w:rsidRPr="002736C3" w:rsidR="00ED1C28" w:rsidP="00DA5175" w:rsidRDefault="00314EDE" w14:paraId="73BAB87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880" w:type="dxa"/>
          </w:tcPr>
          <w:p w:rsidRPr="002736C3" w:rsidR="00ED1C28" w:rsidP="00DA5175" w:rsidRDefault="00AB1DA3" w14:paraId="5D44C6D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a Dusky</w:t>
            </w:r>
          </w:p>
        </w:tc>
        <w:tc>
          <w:tcPr>
            <w:tcW w:w="1946" w:type="dxa"/>
          </w:tcPr>
          <w:p w:rsidRPr="002736C3" w:rsidR="00ED1C28" w:rsidP="00DA5175" w:rsidRDefault="00314EDE" w14:paraId="328DE75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00381660">
              <w:rPr>
                <w:sz w:val="20"/>
                <w:szCs w:val="20"/>
              </w:rPr>
              <w:t>681</w:t>
            </w:r>
            <w:r w:rsidRPr="002736C3" w:rsidR="0092650E">
              <w:rPr>
                <w:sz w:val="20"/>
                <w:szCs w:val="20"/>
              </w:rPr>
              <w:t>-</w:t>
            </w:r>
            <w:r w:rsidRPr="002736C3" w:rsidR="00381660">
              <w:rPr>
                <w:sz w:val="20"/>
                <w:szCs w:val="20"/>
              </w:rPr>
              <w:t>3859</w:t>
            </w:r>
          </w:p>
        </w:tc>
        <w:tc>
          <w:tcPr>
            <w:tcW w:w="3101" w:type="dxa"/>
          </w:tcPr>
          <w:p w:rsidRPr="002736C3" w:rsidR="00ED1C28" w:rsidP="00DA5175" w:rsidRDefault="00EC0D34" w14:paraId="08F0293B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45">
              <w:r w:rsidRPr="002736C3" w:rsidR="00AB1DA3">
                <w:rPr>
                  <w:color w:val="0563C1"/>
                  <w:sz w:val="20"/>
                  <w:szCs w:val="20"/>
                  <w:u w:val="single" w:color="0563C1"/>
                </w:rPr>
                <w:t>RDusky</w:t>
              </w:r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@pbcgov.org</w:t>
              </w:r>
            </w:hyperlink>
          </w:p>
        </w:tc>
      </w:tr>
      <w:tr w:rsidRPr="002736C3" w:rsidR="007C13A9" w:rsidTr="0030491D" w14:paraId="49C9CB15" w14:textId="77777777">
        <w:trPr>
          <w:trHeight w:val="278" w:hRule="exact"/>
        </w:trPr>
        <w:tc>
          <w:tcPr>
            <w:tcW w:w="2245" w:type="dxa"/>
          </w:tcPr>
          <w:p w:rsidRPr="002736C3" w:rsidR="007C13A9" w:rsidP="007C13A9" w:rsidRDefault="007C13A9" w14:paraId="0FE0BD79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ead Inspector</w:t>
            </w:r>
          </w:p>
        </w:tc>
        <w:tc>
          <w:tcPr>
            <w:tcW w:w="2880" w:type="dxa"/>
          </w:tcPr>
          <w:p w:rsidRPr="002736C3" w:rsidR="007C13A9" w:rsidP="007C13A9" w:rsidRDefault="007C13A9" w14:paraId="3BD184BA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tha Rutherfo</w:t>
            </w:r>
            <w:r w:rsidRPr="002736C3" w:rsidR="002318D7">
              <w:rPr>
                <w:sz w:val="20"/>
                <w:szCs w:val="20"/>
              </w:rPr>
              <w:t>o</w:t>
            </w:r>
            <w:r w:rsidRPr="002736C3">
              <w:rPr>
                <w:sz w:val="20"/>
                <w:szCs w:val="20"/>
              </w:rPr>
              <w:t>rd</w:t>
            </w:r>
          </w:p>
        </w:tc>
        <w:tc>
          <w:tcPr>
            <w:tcW w:w="1946" w:type="dxa"/>
          </w:tcPr>
          <w:p w:rsidRPr="002736C3" w:rsidR="007C13A9" w:rsidP="007C13A9" w:rsidRDefault="007C13A9" w14:paraId="6FDDBAA2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72) 486-7262</w:t>
            </w:r>
          </w:p>
        </w:tc>
        <w:tc>
          <w:tcPr>
            <w:tcW w:w="3101" w:type="dxa"/>
          </w:tcPr>
          <w:p w:rsidRPr="002736C3" w:rsidR="007C13A9" w:rsidP="00087294" w:rsidRDefault="00EC0D34" w14:paraId="284DBFF4" w14:textId="1979868D">
            <w:pPr>
              <w:jc w:val="center"/>
              <w:rPr>
                <w:sz w:val="20"/>
                <w:szCs w:val="20"/>
              </w:rPr>
            </w:pPr>
            <w:hyperlink w:history="1" r:id="rId246">
              <w:r w:rsidRPr="002736C3" w:rsidR="0057220B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</w:tc>
      </w:tr>
    </w:tbl>
    <w:p w:rsidR="00340C65" w:rsidP="00D74F23" w:rsidRDefault="00340C65" w14:paraId="1E8702AA" w14:textId="4E2E61B2">
      <w:bookmarkStart w:name="_Toc431975122" w:id="95"/>
    </w:p>
    <w:p w:rsidR="002736C3" w:rsidP="00D74F23" w:rsidRDefault="002736C3" w14:paraId="6466CED1" w14:textId="77777777"/>
    <w:p w:rsidR="00ED1C28" w:rsidRDefault="00314EDE" w14:paraId="2EF274F3" w14:textId="20D209F3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5"/>
      <w:r w:rsidR="00893CA2">
        <w:rPr>
          <w:spacing w:val="-3"/>
        </w:rPr>
        <w:t>South</w:t>
      </w:r>
      <w:r w:rsidR="2C95BF3F">
        <w:rPr>
          <w:spacing w:val="-3"/>
        </w:rPr>
        <w:t>east</w:t>
      </w:r>
      <w:r w:rsidR="00893CA2">
        <w:rPr>
          <w:spacing w:val="-3"/>
        </w:rPr>
        <w:t xml:space="preserve"> District (Marathon Office)</w:t>
      </w:r>
    </w:p>
    <w:p w:rsidRPr="002736C3" w:rsidR="00ED1C28" w:rsidRDefault="00893CA2" w14:paraId="267D5084" w14:textId="0D27A819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2796 Overseas Highway, Suite 221, Marathon, FL 33050</w:t>
      </w:r>
    </w:p>
    <w:p w:rsidRPr="002736C3" w:rsidR="00ED1C28" w:rsidP="002736C3" w:rsidRDefault="00314EDE" w14:paraId="37E726DF" w14:textId="66EEF29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 xml:space="preserve">(305) </w:t>
      </w:r>
      <w:r w:rsidRPr="002736C3" w:rsidR="00893CA2">
        <w:rPr>
          <w:sz w:val="20"/>
          <w:szCs w:val="20"/>
        </w:rPr>
        <w:t>289-70</w:t>
      </w:r>
      <w:r w:rsidRPr="002736C3" w:rsidR="003C58F2">
        <w:rPr>
          <w:sz w:val="20"/>
          <w:szCs w:val="20"/>
        </w:rPr>
        <w:t>70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</w:t>
      </w:r>
      <w:r w:rsidRPr="002736C3" w:rsidR="003C58F2">
        <w:rPr>
          <w:sz w:val="20"/>
          <w:szCs w:val="20"/>
        </w:rPr>
        <w:t>850</w:t>
      </w:r>
      <w:r w:rsidRPr="002736C3">
        <w:rPr>
          <w:sz w:val="20"/>
          <w:szCs w:val="20"/>
        </w:rPr>
        <w:t>)</w:t>
      </w:r>
      <w:r w:rsidRPr="002736C3">
        <w:rPr>
          <w:spacing w:val="-23"/>
          <w:sz w:val="20"/>
          <w:szCs w:val="20"/>
        </w:rPr>
        <w:t xml:space="preserve"> </w:t>
      </w:r>
      <w:r w:rsidRPr="002736C3" w:rsidR="003C58F2">
        <w:rPr>
          <w:sz w:val="20"/>
          <w:szCs w:val="20"/>
        </w:rPr>
        <w:t>412</w:t>
      </w:r>
      <w:r w:rsidRPr="002736C3">
        <w:rPr>
          <w:sz w:val="20"/>
          <w:szCs w:val="20"/>
        </w:rPr>
        <w:t>-</w:t>
      </w:r>
      <w:r w:rsidRPr="002736C3" w:rsidR="003C58F2">
        <w:rPr>
          <w:sz w:val="20"/>
          <w:szCs w:val="20"/>
        </w:rPr>
        <w:t>0590</w:t>
      </w:r>
    </w:p>
    <w:tbl>
      <w:tblPr>
        <w:tblStyle w:val="TableGrid"/>
        <w:tblW w:w="10255" w:type="dxa"/>
        <w:tblLayout w:type="fixed"/>
        <w:tblLook w:val="01E0" w:firstRow="1" w:lastRow="1" w:firstColumn="1" w:lastColumn="1" w:noHBand="0" w:noVBand="0"/>
      </w:tblPr>
      <w:tblGrid>
        <w:gridCol w:w="2695"/>
        <w:gridCol w:w="2250"/>
        <w:gridCol w:w="1890"/>
        <w:gridCol w:w="3420"/>
      </w:tblGrid>
      <w:tr w:rsidRPr="002736C3" w:rsidR="00ED1C28" w:rsidTr="58E62A69" w14:paraId="36113317" w14:textId="77777777">
        <w:trPr>
          <w:trHeight w:val="278" w:hRule="exact"/>
        </w:trPr>
        <w:tc>
          <w:tcPr>
            <w:tcW w:w="2695" w:type="dxa"/>
            <w:shd w:val="clear" w:color="auto" w:fill="D9D9D9" w:themeFill="background1" w:themeFillShade="D9"/>
          </w:tcPr>
          <w:p w:rsidRPr="002736C3" w:rsidR="00ED1C28" w:rsidP="00DA5175" w:rsidRDefault="00314EDE" w14:paraId="39CB045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Pr="002736C3" w:rsidR="00ED1C28" w:rsidP="00DA5175" w:rsidRDefault="00314EDE" w14:paraId="3C715FF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2736C3" w:rsidR="00ED1C28" w:rsidP="00DA5175" w:rsidRDefault="00314EDE" w14:paraId="647B0D3F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:rsidRPr="002736C3" w:rsidR="00ED1C28" w:rsidP="00DA5175" w:rsidRDefault="00314EDE" w14:paraId="5FB822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58E62A69" w14:paraId="26598110" w14:textId="77777777">
        <w:trPr>
          <w:trHeight w:val="278" w:hRule="exact"/>
        </w:trPr>
        <w:tc>
          <w:tcPr>
            <w:tcW w:w="2695" w:type="dxa"/>
          </w:tcPr>
          <w:p w:rsidRPr="002736C3" w:rsidR="00ED1C28" w:rsidP="58E62A69" w:rsidRDefault="487011C6" w14:paraId="4CE1CCFA" w14:textId="45EC2D3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250" w:type="dxa"/>
          </w:tcPr>
          <w:p w:rsidRPr="002736C3" w:rsidR="00ED1C28" w:rsidP="58E62A69" w:rsidRDefault="487011C6" w14:paraId="0D816193" w14:textId="3E440AC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M’Liss Bordelon</w:t>
            </w:r>
          </w:p>
        </w:tc>
        <w:tc>
          <w:tcPr>
            <w:tcW w:w="1890" w:type="dxa"/>
          </w:tcPr>
          <w:p w:rsidRPr="002736C3" w:rsidR="00ED1C28" w:rsidP="58E62A69" w:rsidRDefault="003C58F2" w14:paraId="3788F435" w14:textId="4C0EE743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(305) 289-</w:t>
            </w:r>
            <w:r w:rsidRPr="58E62A69" w:rsidR="3745E6C4">
              <w:rPr>
                <w:sz w:val="20"/>
                <w:szCs w:val="20"/>
              </w:rPr>
              <w:t>7072</w:t>
            </w:r>
          </w:p>
        </w:tc>
        <w:tc>
          <w:tcPr>
            <w:tcW w:w="3420" w:type="dxa"/>
          </w:tcPr>
          <w:p w:rsidRPr="002736C3" w:rsidR="00ED1C28" w:rsidP="58E62A69" w:rsidRDefault="00EC0D34" w14:paraId="49C504E4" w14:textId="4DAD75D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47">
              <w:r w:rsidRPr="58E62A69" w:rsidR="3745E6C4">
                <w:rPr>
                  <w:rStyle w:val="Hyperlink"/>
                  <w:sz w:val="20"/>
                  <w:szCs w:val="20"/>
                </w:rPr>
                <w:t>Whitney.Bordelon@FloridaDEP.gov</w:t>
              </w:r>
            </w:hyperlink>
          </w:p>
        </w:tc>
      </w:tr>
      <w:tr w:rsidRPr="002736C3" w:rsidR="001F7134" w:rsidTr="58E62A69" w14:paraId="708C507C" w14:textId="77777777">
        <w:trPr>
          <w:trHeight w:val="278" w:hRule="exact"/>
        </w:trPr>
        <w:tc>
          <w:tcPr>
            <w:tcW w:w="2695" w:type="dxa"/>
          </w:tcPr>
          <w:p w:rsidRPr="002736C3" w:rsidR="001F7134" w:rsidP="00DA5175" w:rsidRDefault="001F7134" w14:paraId="416A9E41" w14:textId="00313A4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nvironmental Specialist III</w:t>
            </w:r>
          </w:p>
        </w:tc>
        <w:tc>
          <w:tcPr>
            <w:tcW w:w="2250" w:type="dxa"/>
          </w:tcPr>
          <w:p w:rsidRPr="002736C3" w:rsidR="001F7134" w:rsidP="00DA5175" w:rsidRDefault="001F7134" w14:paraId="3245FE0E" w14:textId="1534508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Vincent Shanberg</w:t>
            </w:r>
          </w:p>
        </w:tc>
        <w:tc>
          <w:tcPr>
            <w:tcW w:w="1890" w:type="dxa"/>
          </w:tcPr>
          <w:p w:rsidRPr="002736C3" w:rsidR="001F7134" w:rsidP="00DA5175" w:rsidRDefault="006E6CAC" w14:paraId="42301BC7" w14:textId="7C557CDD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05) 289-7071</w:t>
            </w:r>
          </w:p>
        </w:tc>
        <w:tc>
          <w:tcPr>
            <w:tcW w:w="3420" w:type="dxa"/>
          </w:tcPr>
          <w:p w:rsidRPr="002736C3" w:rsidR="001F7134" w:rsidP="006E6CAC" w:rsidRDefault="00EC0D34" w14:paraId="4AA68014" w14:textId="1C19599F">
            <w:pPr>
              <w:pStyle w:val="TableParagraph"/>
              <w:tabs>
                <w:tab w:val="left" w:pos="405"/>
              </w:tabs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48">
              <w:r w:rsidRPr="002736C3" w:rsidR="006E6CAC">
                <w:rPr>
                  <w:rStyle w:val="Hyperlink"/>
                  <w:sz w:val="20"/>
                  <w:szCs w:val="20"/>
                </w:rPr>
                <w:t>Vincent.Shanberg@floridadep.gov</w:t>
              </w:r>
            </w:hyperlink>
          </w:p>
        </w:tc>
      </w:tr>
      <w:tr w:rsidRPr="002736C3" w:rsidR="001F7134" w:rsidTr="58E62A69" w14:paraId="74F31F19" w14:textId="77777777">
        <w:trPr>
          <w:trHeight w:val="278" w:hRule="exact"/>
        </w:trPr>
        <w:tc>
          <w:tcPr>
            <w:tcW w:w="2695" w:type="dxa"/>
          </w:tcPr>
          <w:p w:rsidRPr="002736C3" w:rsidR="001F7134" w:rsidP="00DA5175" w:rsidRDefault="001F7134" w14:paraId="21396E07" w14:textId="74E144F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nvironmental Specialist II</w:t>
            </w:r>
          </w:p>
        </w:tc>
        <w:tc>
          <w:tcPr>
            <w:tcW w:w="2250" w:type="dxa"/>
          </w:tcPr>
          <w:p w:rsidRPr="002736C3" w:rsidR="001F7134" w:rsidP="00DA5175" w:rsidRDefault="001F7134" w14:paraId="333EC0E2" w14:textId="1D18D37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lsa-Marie Portanyi</w:t>
            </w:r>
          </w:p>
        </w:tc>
        <w:tc>
          <w:tcPr>
            <w:tcW w:w="1890" w:type="dxa"/>
          </w:tcPr>
          <w:p w:rsidRPr="002736C3" w:rsidR="001F7134" w:rsidP="00DA5175" w:rsidRDefault="006E6CAC" w14:paraId="097A7CBD" w14:textId="0EB04347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05) 209-7073</w:t>
            </w:r>
          </w:p>
        </w:tc>
        <w:tc>
          <w:tcPr>
            <w:tcW w:w="3420" w:type="dxa"/>
          </w:tcPr>
          <w:p w:rsidRPr="002736C3" w:rsidR="001F7134" w:rsidP="00DA5175" w:rsidRDefault="00EC0D34" w14:paraId="3B1021F2" w14:textId="155B375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49">
              <w:r w:rsidRPr="002736C3" w:rsidR="006E6CAC">
                <w:rPr>
                  <w:rStyle w:val="Hyperlink"/>
                  <w:sz w:val="20"/>
                  <w:szCs w:val="20"/>
                </w:rPr>
                <w:t>Elsa-Marie.Portanyi@floridadep.gov</w:t>
              </w:r>
            </w:hyperlink>
          </w:p>
        </w:tc>
      </w:tr>
      <w:tr w:rsidRPr="002736C3" w:rsidR="001F7134" w:rsidTr="58E62A69" w14:paraId="78785588" w14:textId="77777777">
        <w:trPr>
          <w:trHeight w:val="278" w:hRule="exact"/>
        </w:trPr>
        <w:tc>
          <w:tcPr>
            <w:tcW w:w="2695" w:type="dxa"/>
          </w:tcPr>
          <w:p w:rsidRPr="002736C3" w:rsidR="001F7134" w:rsidP="00DA5175" w:rsidRDefault="001F7134" w14:paraId="7B54CDBA" w14:textId="3519D0CD">
            <w:pPr>
              <w:pStyle w:val="TableParagraph"/>
              <w:spacing w:line="265" w:lineRule="exact"/>
              <w:jc w:val="center"/>
              <w:rPr>
                <w:i/>
                <w:iCs/>
                <w:sz w:val="20"/>
                <w:szCs w:val="20"/>
              </w:rPr>
            </w:pPr>
            <w:r w:rsidRPr="002736C3">
              <w:rPr>
                <w:i/>
                <w:iCs/>
                <w:sz w:val="20"/>
                <w:szCs w:val="20"/>
              </w:rPr>
              <w:t>Pending</w:t>
            </w:r>
          </w:p>
        </w:tc>
        <w:tc>
          <w:tcPr>
            <w:tcW w:w="2250" w:type="dxa"/>
          </w:tcPr>
          <w:p w:rsidRPr="002736C3" w:rsidR="001F7134" w:rsidP="00DA5175" w:rsidRDefault="001F7134" w14:paraId="7F655C97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:rsidRPr="002736C3" w:rsidR="001F7134" w:rsidP="00DA5175" w:rsidRDefault="001F7134" w14:paraId="6E9E0F27" w14:textId="77777777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Pr="002736C3" w:rsidR="001F7134" w:rsidP="00DA5175" w:rsidRDefault="001F7134" w14:paraId="40B8469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:rsidR="00ED1C28" w:rsidRDefault="00ED1C28" w14:paraId="40A8D8AD" w14:textId="67677F16">
      <w:pPr>
        <w:spacing w:before="3"/>
        <w:rPr>
          <w:rFonts w:cs="Calibri"/>
        </w:rPr>
      </w:pPr>
    </w:p>
    <w:p w:rsidRPr="00756BC2" w:rsidR="002736C3" w:rsidRDefault="002736C3" w14:paraId="08836D06" w14:textId="77777777">
      <w:pPr>
        <w:spacing w:before="3"/>
        <w:rPr>
          <w:rFonts w:cs="Calibri"/>
        </w:rPr>
      </w:pPr>
    </w:p>
    <w:p w:rsidR="00ED1C28" w:rsidRDefault="00314EDE" w14:paraId="566D03F6" w14:textId="77777777">
      <w:pPr>
        <w:pStyle w:val="Heading2"/>
        <w:spacing w:line="292" w:lineRule="exact"/>
      </w:pPr>
      <w:bookmarkStart w:name="Monroe_County_-_Florida_Department_of_He" w:id="96"/>
      <w:bookmarkStart w:name="Nassau_County_–_Florida_Department_of_He" w:id="97"/>
      <w:bookmarkStart w:name="_Toc431975125" w:id="98"/>
      <w:bookmarkEnd w:id="96"/>
      <w:bookmarkEnd w:id="97"/>
      <w:r>
        <w:t xml:space="preserve">Nassau </w:t>
      </w:r>
      <w:r>
        <w:rPr>
          <w:spacing w:val="-3"/>
        </w:rPr>
        <w:t xml:space="preserve">County </w:t>
      </w:r>
      <w:r>
        <w:t xml:space="preserve">– </w:t>
      </w:r>
      <w:bookmarkEnd w:id="98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Pr="000447E4" w:rsidR="007F33B0">
        <w:rPr>
          <w:rStyle w:val="Hyperlink"/>
        </w:rPr>
        <w:t xml:space="preserve">City of </w:t>
      </w:r>
      <w:r w:rsidRPr="000447E4" w:rsidR="007F33B0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:rsidRPr="002736C3" w:rsidR="00CC0D2C" w:rsidP="00CC0D2C" w:rsidRDefault="00CC0D2C" w14:paraId="2F3DCA89" w14:textId="77777777">
      <w:pPr>
        <w:pStyle w:val="BodyText"/>
        <w:ind w:left="108" w:right="5049" w:hanging="1"/>
        <w:rPr>
          <w:sz w:val="20"/>
          <w:szCs w:val="20"/>
        </w:rPr>
      </w:pPr>
      <w:r w:rsidRPr="002736C3">
        <w:rPr>
          <w:sz w:val="20"/>
          <w:szCs w:val="20"/>
        </w:rPr>
        <w:t>214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Hoga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5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Jacksonvill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202</w:t>
      </w:r>
    </w:p>
    <w:p w:rsidRPr="002736C3" w:rsidR="00ED1C28" w:rsidP="002736C3" w:rsidRDefault="00CC0D2C" w14:paraId="55A950D8" w14:textId="0F243AF2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 255-71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</w:t>
      </w:r>
      <w:r w:rsidRPr="002736C3">
        <w:rPr>
          <w:spacing w:val="-32"/>
          <w:sz w:val="20"/>
          <w:szCs w:val="20"/>
        </w:rPr>
        <w:t xml:space="preserve"> </w:t>
      </w:r>
      <w:r w:rsidRPr="002736C3">
        <w:rPr>
          <w:sz w:val="20"/>
          <w:szCs w:val="20"/>
        </w:rPr>
        <w:t>630-3637</w:t>
      </w:r>
    </w:p>
    <w:tbl>
      <w:tblPr>
        <w:tblStyle w:val="TableGrid"/>
        <w:tblW w:w="10273" w:type="dxa"/>
        <w:tblLayout w:type="fixed"/>
        <w:tblLook w:val="01E0" w:firstRow="1" w:lastRow="1" w:firstColumn="1" w:lastColumn="1" w:noHBand="0" w:noVBand="0"/>
      </w:tblPr>
      <w:tblGrid>
        <w:gridCol w:w="2535"/>
        <w:gridCol w:w="2794"/>
        <w:gridCol w:w="2188"/>
        <w:gridCol w:w="2756"/>
      </w:tblGrid>
      <w:tr w:rsidRPr="002736C3" w:rsidR="00E30319" w:rsidTr="7C83B69E" w14:paraId="1081A177" w14:textId="77777777">
        <w:trPr>
          <w:trHeight w:val="278" w:hRule="exact"/>
        </w:trPr>
        <w:tc>
          <w:tcPr>
            <w:tcW w:w="2535" w:type="dxa"/>
            <w:shd w:val="clear" w:color="auto" w:fill="D9D9D9" w:themeFill="background1" w:themeFillShade="D9"/>
          </w:tcPr>
          <w:p w:rsidRPr="002736C3" w:rsidR="335E3B3F" w:rsidP="335E3B3F" w:rsidRDefault="335E3B3F" w14:paraId="2BD2ED3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794" w:type="dxa"/>
            <w:shd w:val="clear" w:color="auto" w:fill="D9D9D9" w:themeFill="background1" w:themeFillShade="D9"/>
          </w:tcPr>
          <w:p w:rsidRPr="002736C3" w:rsidR="335E3B3F" w:rsidP="335E3B3F" w:rsidRDefault="335E3B3F" w14:paraId="4901A70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88" w:type="dxa"/>
            <w:shd w:val="clear" w:color="auto" w:fill="D9D9D9" w:themeFill="background1" w:themeFillShade="D9"/>
          </w:tcPr>
          <w:p w:rsidRPr="002736C3" w:rsidR="335E3B3F" w:rsidP="335E3B3F" w:rsidRDefault="335E3B3F" w14:paraId="31E18FD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756" w:type="dxa"/>
            <w:shd w:val="clear" w:color="auto" w:fill="D9D9D9" w:themeFill="background1" w:themeFillShade="D9"/>
          </w:tcPr>
          <w:p w:rsidRPr="002736C3" w:rsidR="335E3B3F" w:rsidP="335E3B3F" w:rsidRDefault="335E3B3F" w14:paraId="1C4C757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335E3B3F" w:rsidTr="7C83B69E" w14:paraId="716B35D9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297FE89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794" w:type="dxa"/>
          </w:tcPr>
          <w:p w:rsidRPr="002736C3" w:rsidR="335E3B3F" w:rsidP="335E3B3F" w:rsidRDefault="335E3B3F" w14:paraId="6EF7206C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ean Richards</w:t>
            </w:r>
          </w:p>
        </w:tc>
        <w:tc>
          <w:tcPr>
            <w:tcW w:w="2188" w:type="dxa"/>
          </w:tcPr>
          <w:p w:rsidRPr="002736C3" w:rsidR="335E3B3F" w:rsidP="335E3B3F" w:rsidRDefault="335E3B3F" w14:paraId="3043E5E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04) 255-7137</w:t>
            </w:r>
          </w:p>
        </w:tc>
        <w:tc>
          <w:tcPr>
            <w:tcW w:w="2756" w:type="dxa"/>
          </w:tcPr>
          <w:p w:rsidRPr="002736C3" w:rsidR="335E3B3F" w:rsidP="335E3B3F" w:rsidRDefault="00EC0D34" w14:paraId="5B031283" w14:textId="156283C4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50">
              <w:r w:rsidRPr="002736C3" w:rsidR="335E3B3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Pr="002736C3" w:rsidR="335E3B3F" w:rsidTr="7C83B69E" w14:paraId="32B4F7E1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7163B7C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794" w:type="dxa"/>
          </w:tcPr>
          <w:p w:rsidRPr="002736C3" w:rsidR="335E3B3F" w:rsidP="335E3B3F" w:rsidRDefault="335E3B3F" w14:paraId="1B423591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188" w:type="dxa"/>
          </w:tcPr>
          <w:p w:rsidRPr="002736C3" w:rsidR="335E3B3F" w:rsidP="335E3B3F" w:rsidRDefault="335E3B3F" w14:paraId="3553A6F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756" w:type="dxa"/>
          </w:tcPr>
          <w:p w:rsidRPr="002736C3" w:rsidR="335E3B3F" w:rsidP="335E3B3F" w:rsidRDefault="00EC0D34" w14:paraId="6F38DA7D" w14:textId="05605991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51">
              <w:r w:rsidRPr="002736C3" w:rsid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2736C3" w:rsidR="335E3B3F" w:rsidTr="7C83B69E" w14:paraId="2F03124C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0F75E61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794" w:type="dxa"/>
          </w:tcPr>
          <w:p w:rsidRPr="002736C3" w:rsidR="335E3B3F" w:rsidP="335E3B3F" w:rsidRDefault="335E3B3F" w14:paraId="5FF06A2E" w14:textId="1988E63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188" w:type="dxa"/>
          </w:tcPr>
          <w:p w:rsidRPr="002736C3" w:rsidR="335E3B3F" w:rsidP="335E3B3F" w:rsidRDefault="00120AF4" w14:paraId="0330D6F0" w14:textId="313CBD9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2736C3" w:rsidR="335E3B3F">
              <w:rPr>
                <w:sz w:val="20"/>
                <w:szCs w:val="20"/>
              </w:rPr>
              <w:t>904</w:t>
            </w:r>
            <w:r w:rsidRPr="002736C3">
              <w:rPr>
                <w:sz w:val="20"/>
                <w:szCs w:val="20"/>
              </w:rPr>
              <w:t xml:space="preserve">) </w:t>
            </w:r>
            <w:r w:rsidRPr="002736C3" w:rsidR="335E3B3F">
              <w:rPr>
                <w:sz w:val="20"/>
                <w:szCs w:val="20"/>
              </w:rPr>
              <w:t>255-7208</w:t>
            </w:r>
          </w:p>
        </w:tc>
        <w:tc>
          <w:tcPr>
            <w:tcW w:w="2756" w:type="dxa"/>
          </w:tcPr>
          <w:p w:rsidRPr="002736C3" w:rsidR="335E3B3F" w:rsidP="335E3B3F" w:rsidRDefault="00EC0D34" w14:paraId="76A4FADA" w14:textId="5278D4E4">
            <w:pPr>
              <w:jc w:val="center"/>
              <w:rPr>
                <w:sz w:val="20"/>
                <w:szCs w:val="20"/>
              </w:rPr>
            </w:pPr>
            <w:hyperlink r:id="rId252">
              <w:r w:rsidRPr="002736C3" w:rsidR="335E3B3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2736C3" w:rsidR="335E3B3F" w:rsidTr="7C83B69E" w14:paraId="21DE93B8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03F6776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94" w:type="dxa"/>
          </w:tcPr>
          <w:p w:rsidRPr="002736C3" w:rsidR="335E3B3F" w:rsidP="335E3B3F" w:rsidRDefault="491DDE84" w14:paraId="754AFCA1" w14:textId="5447D56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  <w:r w:rsidRPr="7C83B69E" w:rsidR="25447495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</w:p>
        </w:tc>
        <w:tc>
          <w:tcPr>
            <w:tcW w:w="2188" w:type="dxa"/>
          </w:tcPr>
          <w:p w:rsidRPr="002736C3" w:rsidR="335E3B3F" w:rsidP="335E3B3F" w:rsidRDefault="335E3B3F" w14:paraId="583783E5" w14:textId="77777777">
            <w:pPr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756" w:type="dxa"/>
          </w:tcPr>
          <w:p w:rsidRPr="002736C3" w:rsidR="335E3B3F" w:rsidP="1A851E11" w:rsidRDefault="00EC0D34" w14:paraId="21E3803B" w14:textId="0D06A469">
            <w:pPr>
              <w:pStyle w:val="TableParagraph"/>
              <w:spacing w:line="265" w:lineRule="exact"/>
              <w:jc w:val="center"/>
            </w:pPr>
            <w:hyperlink r:id="rId253">
              <w:r w:rsidRPr="1A851E11" w:rsidR="28A2BE20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  <w:r w:rsidRPr="1A851E11" w:rsidR="28A2BE20">
              <w:rPr>
                <w:rFonts w:cs="Calibri"/>
                <w:sz w:val="20"/>
                <w:szCs w:val="20"/>
              </w:rPr>
              <w:t xml:space="preserve"> </w:t>
            </w:r>
            <w:r w:rsidRPr="1A851E11" w:rsidR="28A2BE20">
              <w:t xml:space="preserve"> </w:t>
            </w:r>
          </w:p>
        </w:tc>
      </w:tr>
      <w:tr w:rsidRPr="002736C3" w:rsidR="335E3B3F" w:rsidTr="7C83B69E" w14:paraId="14E438AF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00BD8BB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94" w:type="dxa"/>
          </w:tcPr>
          <w:p w:rsidRPr="002736C3" w:rsidR="335E3B3F" w:rsidP="335E3B3F" w:rsidRDefault="5E825345" w14:paraId="1FC65886" w14:textId="1EF5D87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2188" w:type="dxa"/>
          </w:tcPr>
          <w:p w:rsidRPr="002736C3" w:rsidR="335E3B3F" w:rsidP="335E3B3F" w:rsidRDefault="6B962655" w14:paraId="4EC34CC5" w14:textId="27E9D59E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</w:t>
            </w:r>
            <w:r w:rsidRPr="1A851E11" w:rsidR="065A46BF">
              <w:rPr>
                <w:sz w:val="20"/>
                <w:szCs w:val="20"/>
              </w:rPr>
              <w:t>7174</w:t>
            </w:r>
          </w:p>
        </w:tc>
        <w:tc>
          <w:tcPr>
            <w:tcW w:w="2756" w:type="dxa"/>
          </w:tcPr>
          <w:p w:rsidRPr="002736C3" w:rsidR="335E3B3F" w:rsidP="335E3B3F" w:rsidRDefault="00EC0D34" w14:paraId="3915F8A9" w14:textId="5CD17FC8">
            <w:pPr>
              <w:pStyle w:val="TableParagraph"/>
              <w:spacing w:line="265" w:lineRule="exact"/>
              <w:ind w:left="61"/>
              <w:jc w:val="center"/>
            </w:pPr>
            <w:hyperlink r:id="rId254">
              <w:r w:rsidRPr="1A851E11" w:rsidR="3A1A69B1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  <w:r w:rsidRPr="1A851E11" w:rsidR="3A1A69B1">
              <w:rPr>
                <w:rFonts w:cs="Calibri"/>
                <w:sz w:val="20"/>
                <w:szCs w:val="20"/>
              </w:rPr>
              <w:t xml:space="preserve"> </w:t>
            </w:r>
            <w:r w:rsidRPr="1A851E11" w:rsidR="3A1A69B1">
              <w:t xml:space="preserve"> </w:t>
            </w:r>
          </w:p>
        </w:tc>
      </w:tr>
      <w:tr w:rsidR="1A851E11" w:rsidTr="7C83B69E" w14:paraId="02E4D33F" w14:textId="77777777">
        <w:trPr>
          <w:trHeight w:val="278"/>
        </w:trPr>
        <w:tc>
          <w:tcPr>
            <w:tcW w:w="2535" w:type="dxa"/>
          </w:tcPr>
          <w:p w:rsidR="1BA93E6A" w:rsidP="1A851E11" w:rsidRDefault="1BA93E6A" w14:paraId="04CE94D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:rsidR="1A851E11" w:rsidP="1A851E11" w:rsidRDefault="1A851E11" w14:paraId="5A589ADA" w14:textId="2DD54B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794" w:type="dxa"/>
          </w:tcPr>
          <w:p w:rsidR="1BA93E6A" w:rsidP="1A851E11" w:rsidRDefault="1BA93E6A" w14:paraId="64F150D8" w14:textId="71EA25AA">
            <w:pPr>
              <w:pStyle w:val="TableParagraph"/>
              <w:spacing w:line="265" w:lineRule="exact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Erich Christian Ploetner </w:t>
            </w:r>
            <w:r w:rsidRPr="1A851E11">
              <w:t xml:space="preserve"> </w:t>
            </w:r>
          </w:p>
        </w:tc>
        <w:tc>
          <w:tcPr>
            <w:tcW w:w="2188" w:type="dxa"/>
          </w:tcPr>
          <w:p w:rsidR="1BA93E6A" w:rsidP="1A851E11" w:rsidRDefault="1BA93E6A" w14:paraId="6CA1686B" w14:textId="2671E0C7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-255-7214</w:t>
            </w:r>
          </w:p>
        </w:tc>
        <w:tc>
          <w:tcPr>
            <w:tcW w:w="2756" w:type="dxa"/>
          </w:tcPr>
          <w:p w:rsidR="1BA93E6A" w:rsidP="1A851E11" w:rsidRDefault="00EC0D34" w14:paraId="482D90B5" w14:textId="326EBA45">
            <w:pPr>
              <w:pStyle w:val="TableParagraph"/>
              <w:spacing w:line="265" w:lineRule="exact"/>
              <w:jc w:val="center"/>
            </w:pPr>
            <w:hyperlink r:id="rId255">
              <w:r w:rsidRPr="1A851E11" w:rsidR="1BA93E6A">
                <w:rPr>
                  <w:rStyle w:val="Hyperlink"/>
                  <w:rFonts w:cs="Calibri"/>
                  <w:sz w:val="20"/>
                  <w:szCs w:val="20"/>
                </w:rPr>
                <w:t>Erich@coj.net</w:t>
              </w:r>
            </w:hyperlink>
            <w:r w:rsidRPr="1A851E11" w:rsidR="1BA93E6A">
              <w:rPr>
                <w:rFonts w:cs="Calibri"/>
                <w:sz w:val="20"/>
                <w:szCs w:val="20"/>
              </w:rPr>
              <w:t xml:space="preserve"> </w:t>
            </w:r>
            <w:r w:rsidRPr="1A851E11" w:rsidR="1BA93E6A">
              <w:t xml:space="preserve"> </w:t>
            </w:r>
          </w:p>
        </w:tc>
      </w:tr>
    </w:tbl>
    <w:p w:rsidR="00340C65" w:rsidRDefault="00340C65" w14:paraId="7B110B74" w14:textId="4076E9E1">
      <w:pPr>
        <w:spacing w:before="3"/>
        <w:rPr>
          <w:rFonts w:cs="Calibri"/>
          <w:sz w:val="25"/>
          <w:szCs w:val="25"/>
        </w:rPr>
      </w:pPr>
    </w:p>
    <w:p w:rsidR="002736C3" w:rsidRDefault="002736C3" w14:paraId="2CF72BB7" w14:textId="77777777">
      <w:pPr>
        <w:spacing w:before="3"/>
        <w:rPr>
          <w:rFonts w:cs="Calibri"/>
          <w:sz w:val="25"/>
          <w:szCs w:val="25"/>
        </w:rPr>
      </w:pPr>
    </w:p>
    <w:p w:rsidR="00ED1C28" w:rsidP="00C360E0" w:rsidRDefault="00314EDE" w14:paraId="0DEA8D24" w14:textId="3896B6A5">
      <w:pPr>
        <w:pStyle w:val="Heading2"/>
        <w:spacing w:line="292" w:lineRule="exact"/>
      </w:pPr>
      <w:bookmarkStart w:name="Okaloosa_County_-_Florida_Department_of_" w:id="99"/>
      <w:bookmarkStart w:name="_Toc431975126" w:id="100"/>
      <w:bookmarkStart w:name="_Hlk496089337" w:id="101"/>
      <w:bookmarkEnd w:id="99"/>
      <w:r w:rsidRPr="00C360E0">
        <w:t xml:space="preserve">Okaloosa County </w:t>
      </w:r>
      <w:r>
        <w:t xml:space="preserve">- Florida </w:t>
      </w:r>
      <w:r w:rsidRPr="00C360E0">
        <w:t xml:space="preserve">Department </w:t>
      </w:r>
      <w:r>
        <w:t xml:space="preserve">of </w:t>
      </w:r>
      <w:r w:rsidRPr="00C360E0">
        <w:t xml:space="preserve">Health </w:t>
      </w:r>
      <w:r>
        <w:t xml:space="preserve">in </w:t>
      </w:r>
      <w:hyperlink w:history="1" w:anchor="Escambia_County_Health_Unit">
        <w:r w:rsidRPr="00C360E0">
          <w:rPr>
            <w:rStyle w:val="Hyperlink"/>
            <w:spacing w:val="-3"/>
          </w:rPr>
          <w:t>Escambia County</w:t>
        </w:r>
        <w:bookmarkEnd w:id="100"/>
      </w:hyperlink>
    </w:p>
    <w:p w:rsidRPr="002736C3" w:rsidR="00A33C24" w:rsidRDefault="00314EDE" w14:paraId="7A3566E8" w14:textId="77777777">
      <w:pPr>
        <w:pStyle w:val="BodyText"/>
        <w:ind w:left="108" w:right="5721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1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0A3D4E49" w14:textId="0D2FD6FD">
      <w:pPr>
        <w:pStyle w:val="BodyText"/>
        <w:ind w:left="108" w:right="5721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</w:t>
      </w:r>
      <w:r w:rsidRPr="002736C3" w:rsidR="00EB71E0">
        <w:rPr>
          <w:sz w:val="20"/>
          <w:szCs w:val="20"/>
        </w:rPr>
        <w:t>0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430"/>
        <w:gridCol w:w="2521"/>
        <w:gridCol w:w="3151"/>
      </w:tblGrid>
      <w:tr w:rsidRPr="002736C3" w:rsidR="00ED1C28" w:rsidTr="001F7134" w14:paraId="15850112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ED1C28" w:rsidP="00DA5175" w:rsidRDefault="00314EDE" w14:paraId="6CF0ED1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ED1C28" w:rsidP="00DA5175" w:rsidRDefault="00314EDE" w14:paraId="71C5138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:rsidRPr="002736C3" w:rsidR="00ED1C28" w:rsidP="00DA5175" w:rsidRDefault="00314EDE" w14:paraId="308BF40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DA5175" w:rsidRDefault="00314EDE" w14:paraId="041E32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7530C" w:rsidTr="001F7134" w14:paraId="71F3866A" w14:textId="77777777">
        <w:trPr>
          <w:trHeight w:val="278" w:hRule="exact"/>
        </w:trPr>
        <w:tc>
          <w:tcPr>
            <w:tcW w:w="2155" w:type="dxa"/>
          </w:tcPr>
          <w:p w:rsidRPr="002736C3" w:rsidR="0037530C" w:rsidP="0037530C" w:rsidRDefault="009D14D7" w14:paraId="2A86C07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430" w:type="dxa"/>
          </w:tcPr>
          <w:p w:rsidRPr="002736C3" w:rsidR="0037530C" w:rsidP="0037530C" w:rsidRDefault="0037530C" w14:paraId="0E9286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regory Berrian</w:t>
            </w:r>
          </w:p>
        </w:tc>
        <w:tc>
          <w:tcPr>
            <w:tcW w:w="2521" w:type="dxa"/>
          </w:tcPr>
          <w:p w:rsidRPr="002736C3" w:rsidR="0037530C" w:rsidP="0037530C" w:rsidRDefault="0037530C" w14:paraId="263F8EB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95-6700 ext. 20</w:t>
            </w:r>
            <w:r w:rsidRPr="002736C3" w:rsidR="008B49C9">
              <w:rPr>
                <w:sz w:val="20"/>
                <w:szCs w:val="20"/>
              </w:rPr>
              <w:t>0</w:t>
            </w:r>
            <w:r w:rsidRPr="002736C3">
              <w:rPr>
                <w:sz w:val="20"/>
                <w:szCs w:val="20"/>
              </w:rPr>
              <w:t>0</w:t>
            </w:r>
          </w:p>
        </w:tc>
        <w:tc>
          <w:tcPr>
            <w:tcW w:w="3151" w:type="dxa"/>
          </w:tcPr>
          <w:p w:rsidRPr="002736C3" w:rsidR="0037530C" w:rsidP="0037530C" w:rsidRDefault="00EC0D34" w14:paraId="6F5383C8" w14:textId="2C8F438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56">
              <w:r w:rsidRPr="002736C3" w:rsidR="0037530C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Pr="002736C3" w:rsidR="0037530C">
              <w:rPr>
                <w:sz w:val="20"/>
                <w:szCs w:val="20"/>
              </w:rPr>
              <w:t xml:space="preserve"> </w:t>
            </w:r>
          </w:p>
        </w:tc>
      </w:tr>
      <w:tr w:rsidRPr="002736C3" w:rsidR="009D14D7" w:rsidTr="001F7134" w14:paraId="449DED09" w14:textId="77777777">
        <w:trPr>
          <w:trHeight w:val="278" w:hRule="exact"/>
        </w:trPr>
        <w:tc>
          <w:tcPr>
            <w:tcW w:w="2155" w:type="dxa"/>
          </w:tcPr>
          <w:p w:rsidRPr="002736C3" w:rsidR="009D14D7" w:rsidP="009D14D7" w:rsidRDefault="008B49C9" w14:paraId="26788CF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430" w:type="dxa"/>
          </w:tcPr>
          <w:p w:rsidRPr="002736C3" w:rsidR="009D14D7" w:rsidP="009D14D7" w:rsidRDefault="009D14D7" w14:paraId="79C4AE5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21" w:type="dxa"/>
          </w:tcPr>
          <w:p w:rsidRPr="002736C3" w:rsidR="009D14D7" w:rsidP="009D14D7" w:rsidRDefault="009D14D7" w14:paraId="0960BB1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010</w:t>
            </w:r>
          </w:p>
        </w:tc>
        <w:tc>
          <w:tcPr>
            <w:tcW w:w="3151" w:type="dxa"/>
          </w:tcPr>
          <w:p w:rsidRPr="002736C3" w:rsidR="009D14D7" w:rsidP="009D14D7" w:rsidRDefault="00EC0D34" w14:paraId="5EF6FEE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7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9D14D7" w:rsidTr="001F7134" w14:paraId="6AAA0391" w14:textId="77777777">
        <w:trPr>
          <w:trHeight w:val="278" w:hRule="exact"/>
        </w:trPr>
        <w:tc>
          <w:tcPr>
            <w:tcW w:w="2155" w:type="dxa"/>
          </w:tcPr>
          <w:p w:rsidRPr="002736C3" w:rsidR="009D14D7" w:rsidP="009D14D7" w:rsidRDefault="009D14D7" w14:paraId="799B5B8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2736C3" w:rsidR="009D14D7" w:rsidP="009D14D7" w:rsidRDefault="009D14D7" w14:paraId="5813C53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uhammad (Rafiq)</w:t>
            </w:r>
            <w:r w:rsidRPr="002736C3">
              <w:rPr>
                <w:spacing w:val="-8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Khan</w:t>
            </w:r>
          </w:p>
        </w:tc>
        <w:tc>
          <w:tcPr>
            <w:tcW w:w="2521" w:type="dxa"/>
          </w:tcPr>
          <w:p w:rsidRPr="002736C3" w:rsidR="009D14D7" w:rsidP="009D14D7" w:rsidRDefault="009D14D7" w14:paraId="0981305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58-8546</w:t>
            </w:r>
          </w:p>
        </w:tc>
        <w:tc>
          <w:tcPr>
            <w:tcW w:w="3151" w:type="dxa"/>
          </w:tcPr>
          <w:p w:rsidRPr="002736C3" w:rsidR="009D14D7" w:rsidP="009D14D7" w:rsidRDefault="00EC0D34" w14:paraId="3C2821E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8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Pr="002736C3" w:rsidR="00C360E0" w:rsidTr="001F7134" w14:paraId="3535A849" w14:textId="77777777">
        <w:trPr>
          <w:trHeight w:val="278" w:hRule="exact"/>
        </w:trPr>
        <w:tc>
          <w:tcPr>
            <w:tcW w:w="2155" w:type="dxa"/>
          </w:tcPr>
          <w:p w:rsidRPr="002736C3" w:rsidR="00C360E0" w:rsidP="00C360E0" w:rsidRDefault="00C360E0" w14:paraId="1757D1A8" w14:textId="30F103D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2736C3" w:rsidR="00C360E0" w:rsidP="00C360E0" w:rsidRDefault="00C360E0" w14:paraId="1F12D6CD" w14:textId="53F06C2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21" w:type="dxa"/>
          </w:tcPr>
          <w:p w:rsidRPr="002736C3" w:rsidR="00C360E0" w:rsidP="00C360E0" w:rsidRDefault="00C360E0" w14:paraId="30C735DD" w14:textId="307FEE8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42</w:t>
            </w:r>
          </w:p>
        </w:tc>
        <w:tc>
          <w:tcPr>
            <w:tcW w:w="3151" w:type="dxa"/>
          </w:tcPr>
          <w:p w:rsidRPr="002736C3" w:rsidR="00C360E0" w:rsidP="00C360E0" w:rsidRDefault="00EC0D34" w14:paraId="656A2C62" w14:textId="70C728A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59">
              <w:r w:rsidRPr="002736C3" w:rsidR="00C360E0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9D14D7" w:rsidTr="001F7134" w14:paraId="5375021D" w14:textId="77777777">
        <w:trPr>
          <w:trHeight w:val="278" w:hRule="exact"/>
        </w:trPr>
        <w:tc>
          <w:tcPr>
            <w:tcW w:w="2155" w:type="dxa"/>
          </w:tcPr>
          <w:p w:rsidRPr="002736C3" w:rsidR="009D14D7" w:rsidP="009D14D7" w:rsidRDefault="009D14D7" w14:paraId="6685B59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430" w:type="dxa"/>
          </w:tcPr>
          <w:p w:rsidRPr="002736C3" w:rsidR="009D14D7" w:rsidP="009D14D7" w:rsidRDefault="009D14D7" w14:paraId="329416C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Monica Wilson</w:t>
            </w:r>
          </w:p>
        </w:tc>
        <w:tc>
          <w:tcPr>
            <w:tcW w:w="2521" w:type="dxa"/>
          </w:tcPr>
          <w:p w:rsidRPr="002736C3" w:rsidR="009D14D7" w:rsidP="009D14D7" w:rsidRDefault="009D14D7" w14:paraId="7639CD1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50) 595-6700 ext. 2004</w:t>
            </w:r>
          </w:p>
        </w:tc>
        <w:tc>
          <w:tcPr>
            <w:tcW w:w="3151" w:type="dxa"/>
          </w:tcPr>
          <w:p w:rsidRPr="002736C3" w:rsidR="009D14D7" w:rsidP="009D14D7" w:rsidRDefault="00EC0D34" w14:paraId="227DE98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60">
              <w:r w:rsidRPr="002736C3" w:rsidR="009D14D7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:rsidR="002736C3" w:rsidP="002736C3" w:rsidRDefault="002736C3" w14:paraId="53CFE85A" w14:textId="7B248638">
      <w:pPr>
        <w:pStyle w:val="BodyText"/>
      </w:pPr>
      <w:bookmarkStart w:name="Okeechobee_County_-_Florida_Department_o" w:id="102"/>
      <w:bookmarkStart w:name="_Toc431975127" w:id="103"/>
      <w:bookmarkEnd w:id="101"/>
      <w:bookmarkEnd w:id="102"/>
    </w:p>
    <w:p w:rsidR="002736C3" w:rsidP="002736C3" w:rsidRDefault="002736C3" w14:paraId="433E19F7" w14:textId="77777777">
      <w:pPr>
        <w:pStyle w:val="BodyText"/>
      </w:pPr>
    </w:p>
    <w:p w:rsidR="00210472" w:rsidP="00E725DD" w:rsidRDefault="00314EDE" w14:paraId="647B17EB" w14:textId="7F57511E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3"/>
      <w:r>
        <w:rPr>
          <w:w w:val="99"/>
        </w:rPr>
        <w:t xml:space="preserve"> </w:t>
      </w:r>
    </w:p>
    <w:p w:rsidRPr="002736C3" w:rsidR="00210472" w:rsidP="00210472" w:rsidRDefault="00314EDE" w14:paraId="6151707B" w14:textId="77777777">
      <w:pPr>
        <w:pStyle w:val="BodyText"/>
        <w:rPr>
          <w:spacing w:val="-2"/>
          <w:sz w:val="20"/>
          <w:szCs w:val="20"/>
        </w:rPr>
      </w:pPr>
      <w:r w:rsidRPr="002736C3">
        <w:rPr>
          <w:sz w:val="20"/>
          <w:szCs w:val="20"/>
        </w:rPr>
        <w:t>1728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west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9th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Avenue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Okeechobee,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972-4340</w:t>
      </w:r>
      <w:r w:rsidRPr="002736C3">
        <w:rPr>
          <w:spacing w:val="-2"/>
          <w:sz w:val="20"/>
          <w:szCs w:val="20"/>
        </w:rPr>
        <w:t xml:space="preserve"> </w:t>
      </w:r>
    </w:p>
    <w:p w:rsidRPr="002736C3" w:rsidR="00ED1C28" w:rsidP="002736C3" w:rsidRDefault="00314EDE" w14:paraId="339DF50B" w14:textId="3FF5749A">
      <w:pPr>
        <w:pStyle w:val="BodyText"/>
        <w:rPr>
          <w:rFonts w:cs="Calibri"/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700"/>
        <w:gridCol w:w="2015"/>
        <w:gridCol w:w="3211"/>
      </w:tblGrid>
      <w:tr w:rsidRPr="002736C3" w:rsidR="00C209CE" w:rsidTr="19E6ADEE" w14:paraId="6D804F74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C209CE" w:rsidP="00DA5175" w:rsidRDefault="00C209CE" w14:paraId="4DCE643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2736C3" w:rsidR="00C209CE" w:rsidP="00DA5175" w:rsidRDefault="00C209CE" w14:paraId="01E754D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015" w:type="dxa"/>
            <w:shd w:val="clear" w:color="auto" w:fill="D9D9D9" w:themeFill="background1" w:themeFillShade="D9"/>
          </w:tcPr>
          <w:p w:rsidRPr="002736C3" w:rsidR="00C209CE" w:rsidP="00DA5175" w:rsidRDefault="00C209CE" w14:paraId="22ADB0A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2736C3" w:rsidR="00C209CE" w:rsidP="00DA5175" w:rsidRDefault="00C209CE" w14:paraId="7C5F425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4C11BF" w:rsidTr="19E6ADEE" w14:paraId="48B60CAD" w14:textId="77777777">
        <w:trPr>
          <w:trHeight w:val="278" w:hRule="exact"/>
        </w:trPr>
        <w:tc>
          <w:tcPr>
            <w:tcW w:w="2245" w:type="dxa"/>
          </w:tcPr>
          <w:p w:rsidRPr="002736C3" w:rsidR="004C11BF" w:rsidP="004C11BF" w:rsidRDefault="007E2A7C" w14:paraId="31FF54DD" w14:textId="3AE0F70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  <w:p w:rsidRPr="002736C3" w:rsidR="007E2A7C" w:rsidP="004C11BF" w:rsidRDefault="007E2A7C" w14:paraId="68E20B40" w14:textId="4607BD8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2736C3" w:rsidR="004C11BF" w:rsidP="19E6ADEE" w:rsidRDefault="49921FEC" w14:paraId="2DEB6E7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19E6ADEE">
              <w:rPr>
                <w:sz w:val="20"/>
                <w:szCs w:val="20"/>
              </w:rPr>
              <w:t>Douglas McCoy</w:t>
            </w:r>
          </w:p>
          <w:p w:rsidRPr="002736C3" w:rsidR="004C11BF" w:rsidP="54E3E0EB" w:rsidRDefault="004C11BF" w14:paraId="42D696C1" w14:textId="683B2CA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2015" w:type="dxa"/>
          </w:tcPr>
          <w:p w:rsidRPr="002736C3" w:rsidR="004C11BF" w:rsidP="004C11BF" w:rsidRDefault="00986DFC" w14:paraId="3D62314C" w14:textId="71C8819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462-5760</w:t>
            </w:r>
          </w:p>
        </w:tc>
        <w:tc>
          <w:tcPr>
            <w:tcW w:w="3211" w:type="dxa"/>
          </w:tcPr>
          <w:p w:rsidRPr="002736C3" w:rsidR="004C11BF" w:rsidP="19E6ADEE" w:rsidRDefault="00EC0D34" w14:paraId="67CD7473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61">
              <w:r w:rsidRPr="19E6ADEE" w:rsidR="3EBF98DE">
                <w:rPr>
                  <w:rStyle w:val="Hyperlink"/>
                  <w:sz w:val="20"/>
                  <w:szCs w:val="20"/>
                </w:rPr>
                <w:t>Douglas.Mccoy@flhealth.gov</w:t>
              </w:r>
            </w:hyperlink>
          </w:p>
          <w:p w:rsidRPr="002736C3" w:rsidR="004C11BF" w:rsidP="19E6ADEE" w:rsidRDefault="004C11BF" w14:paraId="7B09F983" w14:textId="424A9463">
            <w:pPr>
              <w:pStyle w:val="TableParagraph"/>
              <w:spacing w:line="265" w:lineRule="exact"/>
              <w:ind w:left="2"/>
              <w:jc w:val="center"/>
            </w:pPr>
          </w:p>
        </w:tc>
      </w:tr>
      <w:tr w:rsidRPr="002736C3" w:rsidR="004C11BF" w:rsidTr="19E6ADEE" w14:paraId="41B8DA92" w14:textId="77777777">
        <w:trPr>
          <w:trHeight w:val="278" w:hRule="exact"/>
        </w:trPr>
        <w:tc>
          <w:tcPr>
            <w:tcW w:w="2245" w:type="dxa"/>
          </w:tcPr>
          <w:p w:rsidRPr="002736C3" w:rsidR="004C11BF" w:rsidP="004C11BF" w:rsidRDefault="004C11BF" w14:paraId="0B112CE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2736C3" w:rsidR="004C11BF" w:rsidP="004C11BF" w:rsidRDefault="004C11BF" w14:paraId="2CF37A0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cCoy</w:t>
            </w:r>
          </w:p>
        </w:tc>
        <w:tc>
          <w:tcPr>
            <w:tcW w:w="2015" w:type="dxa"/>
          </w:tcPr>
          <w:p w:rsidRPr="002736C3" w:rsidR="004C11BF" w:rsidP="004C11BF" w:rsidRDefault="004C11BF" w14:paraId="139CFA3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 w:rsidR="00D9634D">
              <w:rPr>
                <w:sz w:val="20"/>
                <w:szCs w:val="20"/>
              </w:rPr>
              <w:t>462-5811</w:t>
            </w:r>
          </w:p>
        </w:tc>
        <w:tc>
          <w:tcPr>
            <w:tcW w:w="3211" w:type="dxa"/>
          </w:tcPr>
          <w:p w:rsidRPr="002736C3" w:rsidR="004C11BF" w:rsidP="004C11BF" w:rsidRDefault="00EC0D34" w14:paraId="0837049E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262">
              <w:r w:rsidRPr="002736C3" w:rsidR="004C11BF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:rsidR="00FD0DFC" w:rsidRDefault="00FD0DFC" w14:paraId="6BA5DD37" w14:textId="36EB2841">
      <w:pPr>
        <w:spacing w:before="3"/>
        <w:rPr>
          <w:rFonts w:cs="Calibri"/>
          <w:sz w:val="16"/>
          <w:szCs w:val="16"/>
        </w:rPr>
      </w:pPr>
    </w:p>
    <w:p w:rsidR="00340C65" w:rsidRDefault="00340C65" w14:paraId="7674181B" w14:textId="6771C559">
      <w:pPr>
        <w:spacing w:before="3"/>
        <w:rPr>
          <w:rFonts w:cs="Calibri"/>
          <w:sz w:val="16"/>
          <w:szCs w:val="16"/>
        </w:rPr>
      </w:pPr>
    </w:p>
    <w:p w:rsidRPr="00120AF4" w:rsidR="00ED1C28" w:rsidRDefault="00314EDE" w14:paraId="74603375" w14:textId="2418CF92">
      <w:pPr>
        <w:pStyle w:val="Heading2"/>
        <w:spacing w:line="292" w:lineRule="exact"/>
        <w:ind w:right="3399"/>
      </w:pPr>
      <w:bookmarkStart w:name="Orange_County_Environmental_Protection_D" w:id="104"/>
      <w:bookmarkStart w:name="_Toc431975128" w:id="105"/>
      <w:bookmarkStart w:name="_Hlk527952323" w:id="106"/>
      <w:bookmarkEnd w:id="104"/>
      <w:r w:rsidRPr="00120AF4">
        <w:rPr>
          <w:spacing w:val="-3"/>
        </w:rPr>
        <w:t>Orange County Environmental Protection</w:t>
      </w:r>
      <w:r w:rsidRPr="00120AF4">
        <w:rPr>
          <w:spacing w:val="6"/>
        </w:rPr>
        <w:t xml:space="preserve"> </w:t>
      </w:r>
      <w:r w:rsidRPr="00120AF4">
        <w:t>Division</w:t>
      </w:r>
      <w:bookmarkEnd w:id="105"/>
    </w:p>
    <w:p w:rsidRPr="002736C3" w:rsidR="00ED1C28" w:rsidRDefault="00CE5283" w14:paraId="29A3097D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69AB2E0F" w14:textId="15D7232B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075"/>
        <w:gridCol w:w="3151"/>
      </w:tblGrid>
      <w:tr w:rsidRPr="002736C3" w:rsidR="00ED1C28" w:rsidTr="6E7185D9" w14:paraId="24D5F060" w14:textId="77777777">
        <w:trPr>
          <w:trHeight w:val="278" w:hRule="exact"/>
        </w:trPr>
        <w:tc>
          <w:tcPr>
            <w:tcW w:w="2335" w:type="dxa"/>
            <w:shd w:val="clear" w:color="auto" w:fill="D9D9D9" w:themeFill="background1" w:themeFillShade="D9"/>
          </w:tcPr>
          <w:p w:rsidRPr="002736C3" w:rsidR="00ED1C28" w:rsidP="00DA5175" w:rsidRDefault="00314EDE" w14:paraId="6712F17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bookmarkStart w:name="_Hlk40940859" w:id="107"/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5CC5E09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:rsidRPr="002736C3" w:rsidR="00ED1C28" w:rsidP="00DA5175" w:rsidRDefault="00314EDE" w14:paraId="2E458E1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DA5175" w:rsidRDefault="00314EDE" w14:paraId="3D69F48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6E7185D9" w14:paraId="6693B498" w14:textId="77777777">
        <w:trPr>
          <w:trHeight w:val="278" w:hRule="exact"/>
        </w:trPr>
        <w:tc>
          <w:tcPr>
            <w:tcW w:w="2335" w:type="dxa"/>
          </w:tcPr>
          <w:p w:rsidRPr="002736C3" w:rsidR="00ED1C28" w:rsidP="00DA5175" w:rsidRDefault="00314EDE" w14:paraId="3E7361D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:rsidRPr="002736C3" w:rsidR="00ED1C28" w:rsidP="00DA5175" w:rsidRDefault="00887CC1" w14:paraId="6B7DACE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075" w:type="dxa"/>
          </w:tcPr>
          <w:p w:rsidRPr="002736C3" w:rsidR="00ED1C28" w:rsidP="00DA5175" w:rsidRDefault="00314EDE" w14:paraId="4F5F096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</w:t>
            </w:r>
            <w:r w:rsidRPr="002736C3" w:rsidR="00947A04">
              <w:rPr>
                <w:sz w:val="20"/>
                <w:szCs w:val="20"/>
              </w:rPr>
              <w:t>5</w:t>
            </w:r>
          </w:p>
        </w:tc>
        <w:tc>
          <w:tcPr>
            <w:tcW w:w="3151" w:type="dxa"/>
          </w:tcPr>
          <w:p w:rsidRPr="002736C3" w:rsidR="00ED1C28" w:rsidP="00DA5175" w:rsidRDefault="00EC0D34" w14:paraId="0BF8E5C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63">
              <w:r w:rsidRPr="002736C3" w:rsidR="00B659DC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1908C6" w:rsidTr="6E7185D9" w14:paraId="0CDD2B76" w14:textId="77777777">
        <w:trPr>
          <w:trHeight w:val="278" w:hRule="exact"/>
        </w:trPr>
        <w:tc>
          <w:tcPr>
            <w:tcW w:w="2335" w:type="dxa"/>
          </w:tcPr>
          <w:p w:rsidRPr="002736C3" w:rsidR="001908C6" w:rsidP="001908C6" w:rsidRDefault="00986DFC" w14:paraId="33BF2D01" w14:textId="42CBB39A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:rsidRPr="002736C3" w:rsidR="001908C6" w:rsidP="001908C6" w:rsidRDefault="001908C6" w14:paraId="482E5FC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075" w:type="dxa"/>
          </w:tcPr>
          <w:p w:rsidRPr="002736C3" w:rsidR="001908C6" w:rsidP="001908C6" w:rsidRDefault="001908C6" w14:paraId="361DE62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89-8389</w:t>
            </w:r>
          </w:p>
        </w:tc>
        <w:tc>
          <w:tcPr>
            <w:tcW w:w="3151" w:type="dxa"/>
          </w:tcPr>
          <w:p w:rsidRPr="002736C3" w:rsidR="001908C6" w:rsidP="001908C6" w:rsidRDefault="00EC0D34" w14:paraId="34146115" w14:textId="652927E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64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6E7185D9" w14:paraId="03CD4399" w14:textId="77777777">
        <w:trPr>
          <w:trHeight w:val="278" w:hRule="exact"/>
        </w:trPr>
        <w:tc>
          <w:tcPr>
            <w:tcW w:w="2335" w:type="dxa"/>
          </w:tcPr>
          <w:p w:rsidRPr="002736C3" w:rsidR="00FD47C9" w:rsidP="00FD47C9" w:rsidRDefault="00FD47C9" w14:paraId="3E0EBDD3" w14:textId="1A175242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610" w:type="dxa"/>
          </w:tcPr>
          <w:p w:rsidRPr="002736C3" w:rsidR="00FD47C9" w:rsidP="00FD47C9" w:rsidRDefault="00FD47C9" w14:paraId="56950A0A" w14:textId="2CEE42A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075" w:type="dxa"/>
          </w:tcPr>
          <w:p w:rsidRPr="002736C3" w:rsidR="00FD47C9" w:rsidP="00FD47C9" w:rsidRDefault="00FD47C9" w14:paraId="2EAEF8ED" w14:textId="4B80D5F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FD47C9" w:rsidP="00FD47C9" w:rsidRDefault="00EC0D34" w14:paraId="09906708" w14:textId="289D4CE2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65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FD47C9" w:rsidTr="6E7185D9" w14:paraId="1D7A9C49" w14:textId="77777777">
        <w:trPr>
          <w:trHeight w:val="278" w:hRule="exact"/>
        </w:trPr>
        <w:tc>
          <w:tcPr>
            <w:tcW w:w="2335" w:type="dxa"/>
          </w:tcPr>
          <w:p w:rsidRPr="002736C3" w:rsidR="00FD47C9" w:rsidP="00FD47C9" w:rsidRDefault="00FD47C9" w14:paraId="1BD916A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FD47C9" w:rsidP="00FD47C9" w:rsidRDefault="00FD47C9" w14:paraId="7245B9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ox</w:t>
            </w:r>
          </w:p>
        </w:tc>
        <w:tc>
          <w:tcPr>
            <w:tcW w:w="2075" w:type="dxa"/>
          </w:tcPr>
          <w:p w:rsidRPr="002736C3" w:rsidR="00FD47C9" w:rsidP="00FD47C9" w:rsidRDefault="00FD47C9" w14:paraId="77FA0BE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58-1619</w:t>
            </w:r>
          </w:p>
        </w:tc>
        <w:tc>
          <w:tcPr>
            <w:tcW w:w="3151" w:type="dxa"/>
          </w:tcPr>
          <w:p w:rsidRPr="002736C3" w:rsidR="00FD47C9" w:rsidP="00FD47C9" w:rsidRDefault="00EC0D34" w14:paraId="4EA7FBFB" w14:textId="2D39DBC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6">
              <w:r w:rsidRPr="002736C3" w:rsidR="00FD47C9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  <w:tr w:rsidRPr="002736C3" w:rsidR="00FD47C9" w:rsidTr="6E7185D9" w14:paraId="53FA16B9" w14:textId="77777777">
        <w:trPr>
          <w:trHeight w:val="278" w:hRule="exact"/>
        </w:trPr>
        <w:tc>
          <w:tcPr>
            <w:tcW w:w="2335" w:type="dxa"/>
          </w:tcPr>
          <w:p w:rsidRPr="002736C3" w:rsidR="00FD47C9" w:rsidP="00FD47C9" w:rsidRDefault="00FD47C9" w14:paraId="03CA56A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FD47C9" w:rsidP="00FD47C9" w:rsidRDefault="00FD47C9" w14:paraId="046B8FC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075" w:type="dxa"/>
          </w:tcPr>
          <w:p w:rsidRPr="002736C3" w:rsidR="00FD47C9" w:rsidP="00FD47C9" w:rsidRDefault="00FD47C9" w14:paraId="2D786F5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:rsidRPr="002736C3" w:rsidR="00FD47C9" w:rsidP="00FD47C9" w:rsidRDefault="00EC0D34" w14:paraId="0054E5A2" w14:textId="10A0DAD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67">
              <w:r w:rsidRPr="002736C3" w:rsidR="00FD47C9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Pr="002736C3" w:rsidR="00FD47C9" w:rsidTr="6E7185D9" w14:paraId="44B709B6" w14:textId="77777777">
        <w:trPr>
          <w:trHeight w:val="278" w:hRule="exact"/>
        </w:trPr>
        <w:tc>
          <w:tcPr>
            <w:tcW w:w="2335" w:type="dxa"/>
          </w:tcPr>
          <w:p w:rsidRPr="002736C3" w:rsidR="00FD47C9" w:rsidP="00FD47C9" w:rsidRDefault="00FD47C9" w14:paraId="3C468AC1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FD47C9" w:rsidP="00FD47C9" w:rsidRDefault="00FD47C9" w14:paraId="7945E44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Keith Williamson</w:t>
            </w:r>
          </w:p>
        </w:tc>
        <w:tc>
          <w:tcPr>
            <w:tcW w:w="2075" w:type="dxa"/>
          </w:tcPr>
          <w:p w:rsidRPr="002736C3" w:rsidR="00FD47C9" w:rsidP="00FD47C9" w:rsidRDefault="00FD47C9" w14:paraId="095373A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4078</w:t>
            </w:r>
          </w:p>
          <w:p w:rsidRPr="002736C3" w:rsidR="00FD47C9" w:rsidP="00FD47C9" w:rsidRDefault="00FD47C9" w14:paraId="61888AE2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3321</w:t>
            </w:r>
          </w:p>
        </w:tc>
        <w:tc>
          <w:tcPr>
            <w:tcW w:w="3151" w:type="dxa"/>
          </w:tcPr>
          <w:p w:rsidRPr="002736C3" w:rsidR="00FD47C9" w:rsidP="00FD47C9" w:rsidRDefault="00EC0D34" w14:paraId="4E44E94D" w14:textId="7A4C73F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68">
              <w:r w:rsidRPr="002736C3" w:rsidR="00FD47C9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Pr="002736C3" w:rsidR="00FD47C9">
              <w:rPr>
                <w:sz w:val="20"/>
                <w:szCs w:val="20"/>
              </w:rPr>
              <w:t xml:space="preserve"> </w:t>
            </w:r>
          </w:p>
        </w:tc>
      </w:tr>
      <w:tr w:rsidRPr="002736C3" w:rsidR="00FD47C9" w:rsidTr="6E7185D9" w14:paraId="558D1E74" w14:textId="77777777">
        <w:trPr>
          <w:trHeight w:val="278"/>
        </w:trPr>
        <w:tc>
          <w:tcPr>
            <w:tcW w:w="2335" w:type="dxa"/>
          </w:tcPr>
          <w:p w:rsidRPr="002736C3" w:rsidR="00FD47C9" w:rsidP="00FD47C9" w:rsidRDefault="00FD47C9" w14:paraId="7269BDE9" w14:textId="2CE3FA0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FD47C9" w:rsidP="00FD47C9" w:rsidRDefault="00FD47C9" w14:paraId="45A98BAB" w14:textId="5C3C74C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nthony LaFon</w:t>
            </w:r>
          </w:p>
        </w:tc>
        <w:tc>
          <w:tcPr>
            <w:tcW w:w="2075" w:type="dxa"/>
          </w:tcPr>
          <w:p w:rsidRPr="002736C3" w:rsidR="00FD47C9" w:rsidP="00FD47C9" w:rsidRDefault="00FD47C9" w14:paraId="2CEA2493" w14:textId="425EACB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417</w:t>
            </w:r>
          </w:p>
        </w:tc>
        <w:tc>
          <w:tcPr>
            <w:tcW w:w="3151" w:type="dxa"/>
          </w:tcPr>
          <w:p w:rsidRPr="002736C3" w:rsidR="00FD47C9" w:rsidP="00FD47C9" w:rsidRDefault="00EC0D34" w14:paraId="4210C94B" w14:textId="3D6AF70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9">
              <w:r w:rsidRPr="002736C3" w:rsidR="00FD47C9">
                <w:rPr>
                  <w:rStyle w:val="Hyperlink"/>
                  <w:sz w:val="20"/>
                  <w:szCs w:val="20"/>
                </w:rPr>
                <w:t>Anthony.lafon@ocfl.net</w:t>
              </w:r>
            </w:hyperlink>
            <w:r w:rsidRPr="002736C3" w:rsidR="00FD47C9">
              <w:rPr>
                <w:sz w:val="20"/>
                <w:szCs w:val="20"/>
              </w:rPr>
              <w:t xml:space="preserve"> </w:t>
            </w:r>
          </w:p>
        </w:tc>
      </w:tr>
      <w:tr w:rsidRPr="002736C3" w:rsidR="00FD47C9" w:rsidTr="6E7185D9" w14:paraId="631D81A8" w14:textId="77777777">
        <w:trPr>
          <w:trHeight w:val="278"/>
        </w:trPr>
        <w:tc>
          <w:tcPr>
            <w:tcW w:w="2335" w:type="dxa"/>
          </w:tcPr>
          <w:p w:rsidRPr="002736C3" w:rsidR="00FD47C9" w:rsidP="00FD47C9" w:rsidRDefault="00FD47C9" w14:paraId="34580522" w14:textId="04026B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FD47C9" w:rsidP="00FD47C9" w:rsidRDefault="00FD47C9" w14:paraId="2FC9AAD7" w14:textId="6BEDBF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seph Savoy</w:t>
            </w:r>
          </w:p>
        </w:tc>
        <w:tc>
          <w:tcPr>
            <w:tcW w:w="2075" w:type="dxa"/>
          </w:tcPr>
          <w:p w:rsidRPr="002736C3" w:rsidR="00FD47C9" w:rsidP="00FD47C9" w:rsidRDefault="00FD47C9" w14:paraId="66ABCA80" w14:textId="1AC76F6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0744</w:t>
            </w:r>
          </w:p>
        </w:tc>
        <w:tc>
          <w:tcPr>
            <w:tcW w:w="3151" w:type="dxa"/>
          </w:tcPr>
          <w:p w:rsidRPr="002736C3" w:rsidR="00FD47C9" w:rsidP="00FD47C9" w:rsidRDefault="00EC0D34" w14:paraId="67848CE1" w14:textId="70098A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0">
              <w:r w:rsidRPr="002736C3" w:rsidR="00FD47C9">
                <w:rPr>
                  <w:rStyle w:val="Hyperlink"/>
                  <w:sz w:val="20"/>
                  <w:szCs w:val="20"/>
                </w:rPr>
                <w:t>Joseph.savoy@ocfl.net</w:t>
              </w:r>
            </w:hyperlink>
            <w:r w:rsidRPr="002736C3" w:rsidR="00FD47C9">
              <w:rPr>
                <w:sz w:val="20"/>
                <w:szCs w:val="20"/>
              </w:rPr>
              <w:t xml:space="preserve"> </w:t>
            </w:r>
          </w:p>
        </w:tc>
      </w:tr>
      <w:bookmarkEnd w:id="107"/>
    </w:tbl>
    <w:p w:rsidR="00E52223" w:rsidRDefault="00E52223" w14:paraId="31E4E66A" w14:textId="0901CA6C">
      <w:pPr>
        <w:spacing w:before="3"/>
        <w:rPr>
          <w:rFonts w:cs="Calibri"/>
        </w:rPr>
      </w:pPr>
    </w:p>
    <w:p w:rsidR="00650BE9" w:rsidRDefault="00650BE9" w14:paraId="24BF59B1" w14:textId="77777777">
      <w:pPr>
        <w:spacing w:before="3"/>
        <w:rPr>
          <w:rFonts w:cs="Calibri"/>
        </w:rPr>
      </w:pPr>
    </w:p>
    <w:p w:rsidRPr="00120AF4" w:rsidR="00ED1C28" w:rsidRDefault="00314EDE" w14:paraId="3568318C" w14:textId="77777777">
      <w:pPr>
        <w:pStyle w:val="Heading2"/>
        <w:spacing w:line="292" w:lineRule="exact"/>
        <w:ind w:right="3399"/>
      </w:pPr>
      <w:bookmarkStart w:name="Osceola_County_–_Orange_County_Environme" w:id="108"/>
      <w:bookmarkStart w:name="_Toc431975129" w:id="109"/>
      <w:bookmarkEnd w:id="106"/>
      <w:bookmarkEnd w:id="108"/>
      <w:r w:rsidRPr="00120AF4">
        <w:rPr>
          <w:spacing w:val="-3"/>
        </w:rPr>
        <w:t xml:space="preserve">Osceola County </w:t>
      </w:r>
      <w:r w:rsidRPr="00120AF4">
        <w:t xml:space="preserve">– </w:t>
      </w:r>
      <w:hyperlink w:history="1" w:anchor="Orange_County_Environmental_Protection_D">
        <w:r w:rsidRPr="00120AF4">
          <w:rPr>
            <w:rStyle w:val="Hyperlink"/>
            <w:spacing w:val="-3"/>
          </w:rPr>
          <w:t>Orange County</w:t>
        </w:r>
      </w:hyperlink>
      <w:r w:rsidRPr="00120AF4">
        <w:rPr>
          <w:spacing w:val="-3"/>
        </w:rPr>
        <w:t xml:space="preserve"> Environmental</w:t>
      </w:r>
      <w:r w:rsidRPr="00120AF4">
        <w:rPr>
          <w:spacing w:val="-2"/>
        </w:rPr>
        <w:t xml:space="preserve"> </w:t>
      </w:r>
      <w:r w:rsidRPr="00120AF4">
        <w:t>Protection</w:t>
      </w:r>
      <w:bookmarkEnd w:id="109"/>
    </w:p>
    <w:p w:rsidRPr="002736C3" w:rsidR="00CE5283" w:rsidRDefault="00CE5283" w14:paraId="794194CF" w14:textId="77777777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0AFB8460" w14:textId="25295B42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520"/>
        <w:gridCol w:w="2165"/>
        <w:gridCol w:w="3151"/>
      </w:tblGrid>
      <w:tr w:rsidRPr="002736C3" w:rsidR="00ED1C28" w:rsidTr="6E7185D9" w14:paraId="22436F05" w14:textId="77777777">
        <w:trPr>
          <w:trHeight w:val="278" w:hRule="exact"/>
        </w:trPr>
        <w:tc>
          <w:tcPr>
            <w:tcW w:w="2335" w:type="dxa"/>
            <w:shd w:val="clear" w:color="auto" w:fill="D9D9D9" w:themeFill="background1" w:themeFillShade="D9"/>
          </w:tcPr>
          <w:p w:rsidRPr="002736C3" w:rsidR="00ED1C28" w:rsidP="00DA5175" w:rsidRDefault="00314EDE" w14:paraId="6E1218F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Pr="002736C3" w:rsidR="00ED1C28" w:rsidP="00DA5175" w:rsidRDefault="00314EDE" w14:paraId="47547726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:rsidRPr="002736C3" w:rsidR="00ED1C28" w:rsidP="00DA5175" w:rsidRDefault="00314EDE" w14:paraId="0E6BC84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DA5175" w:rsidRDefault="00314EDE" w14:paraId="57EFB6C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6E7185D9" w14:paraId="7DED4052" w14:textId="77777777">
        <w:trPr>
          <w:trHeight w:val="278" w:hRule="exact"/>
        </w:trPr>
        <w:tc>
          <w:tcPr>
            <w:tcW w:w="2335" w:type="dxa"/>
          </w:tcPr>
          <w:p w:rsidRPr="002736C3" w:rsidR="00947A04" w:rsidP="00947A04" w:rsidRDefault="00947A04" w14:paraId="1006E94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520" w:type="dxa"/>
          </w:tcPr>
          <w:p w:rsidRPr="002736C3" w:rsidR="00947A04" w:rsidP="00947A04" w:rsidRDefault="00947A04" w14:paraId="743060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165" w:type="dxa"/>
          </w:tcPr>
          <w:p w:rsidRPr="002736C3" w:rsidR="00947A04" w:rsidP="00947A04" w:rsidRDefault="00947A04" w14:paraId="7EF3C7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51" w:type="dxa"/>
          </w:tcPr>
          <w:p w:rsidRPr="002736C3" w:rsidR="00947A04" w:rsidP="00947A04" w:rsidRDefault="00EC0D34" w14:paraId="694101C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71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6E7185D9" w14:paraId="757AB318" w14:textId="77777777">
        <w:trPr>
          <w:trHeight w:val="278" w:hRule="exact"/>
        </w:trPr>
        <w:tc>
          <w:tcPr>
            <w:tcW w:w="2335" w:type="dxa"/>
          </w:tcPr>
          <w:p w:rsidRPr="002736C3" w:rsidR="00ED1C28" w:rsidP="00DA5175" w:rsidRDefault="00890B7E" w14:paraId="1EBA7124" w14:textId="0A5DEA7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520" w:type="dxa"/>
          </w:tcPr>
          <w:p w:rsidRPr="002736C3" w:rsidR="00ED1C28" w:rsidP="00DA5175" w:rsidRDefault="00314EDE" w14:paraId="7193477E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165" w:type="dxa"/>
          </w:tcPr>
          <w:p w:rsidRPr="002736C3" w:rsidR="00ED1C28" w:rsidP="00DA5175" w:rsidRDefault="00314EDE" w14:paraId="3A2AAFA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51" w:type="dxa"/>
          </w:tcPr>
          <w:p w:rsidRPr="002736C3" w:rsidR="00ED1C28" w:rsidP="00DA5175" w:rsidRDefault="00EC0D34" w14:paraId="12A23FEA" w14:textId="15DB9A0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2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6E7185D9" w14:paraId="7439BB0B" w14:textId="77777777">
        <w:trPr>
          <w:trHeight w:val="278" w:hRule="exact"/>
        </w:trPr>
        <w:tc>
          <w:tcPr>
            <w:tcW w:w="2335" w:type="dxa"/>
          </w:tcPr>
          <w:p w:rsidRPr="002736C3" w:rsidR="00FD47C9" w:rsidP="00FD47C9" w:rsidRDefault="00FD47C9" w14:paraId="57073639" w14:textId="53FF91B3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520" w:type="dxa"/>
          </w:tcPr>
          <w:p w:rsidRPr="002736C3" w:rsidR="00FD47C9" w:rsidP="00FD47C9" w:rsidRDefault="00FD47C9" w14:paraId="4AB81B32" w14:textId="0E854F61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65" w:type="dxa"/>
          </w:tcPr>
          <w:p w:rsidRPr="002736C3" w:rsidR="00FD47C9" w:rsidP="00FD47C9" w:rsidRDefault="00FD47C9" w14:paraId="13F83BFC" w14:textId="2B42FD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FD47C9" w:rsidP="00FD47C9" w:rsidRDefault="00EC0D34" w14:paraId="3521FED3" w14:textId="4401197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3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15184E" w:rsidTr="6E7185D9" w14:paraId="68470505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08EF904D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697F8CC6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Cox</w:t>
            </w:r>
          </w:p>
        </w:tc>
        <w:tc>
          <w:tcPr>
            <w:tcW w:w="2165" w:type="dxa"/>
          </w:tcPr>
          <w:p w:rsidRPr="002736C3" w:rsidR="0015184E" w:rsidP="00382980" w:rsidRDefault="0015184E" w14:paraId="5D48679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1619</w:t>
            </w:r>
          </w:p>
        </w:tc>
        <w:tc>
          <w:tcPr>
            <w:tcW w:w="3151" w:type="dxa"/>
          </w:tcPr>
          <w:p w:rsidRPr="002736C3" w:rsidR="0015184E" w:rsidP="00382980" w:rsidRDefault="00EC0D34" w14:paraId="3DBBCA27" w14:textId="0D5882A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4">
              <w:r w:rsidRPr="002736C3" w:rsidR="000A0CE0">
                <w:rPr>
                  <w:rStyle w:val="Hyperlink"/>
                  <w:sz w:val="20"/>
                  <w:szCs w:val="20"/>
                </w:rPr>
                <w:t>Charles.Cox@ocfl.net</w:t>
              </w:r>
            </w:hyperlink>
          </w:p>
        </w:tc>
      </w:tr>
      <w:tr w:rsidRPr="002736C3" w:rsidR="0015184E" w:rsidTr="6E7185D9" w14:paraId="2552AD92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07987C44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7FE4024F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165" w:type="dxa"/>
          </w:tcPr>
          <w:p w:rsidRPr="002736C3" w:rsidR="0015184E" w:rsidP="00382980" w:rsidRDefault="0015184E" w14:paraId="69398715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:rsidRPr="002736C3" w:rsidR="0015184E" w:rsidP="00382980" w:rsidRDefault="00EC0D34" w14:paraId="5F003088" w14:textId="49EEAF5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5">
              <w:r w:rsidRPr="002736C3" w:rsidR="000A0CE0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Pr="002736C3" w:rsidR="0015184E" w:rsidTr="6E7185D9" w14:paraId="0F473630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6FD97D8C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05B256F4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Keith Williamson</w:t>
            </w:r>
          </w:p>
        </w:tc>
        <w:tc>
          <w:tcPr>
            <w:tcW w:w="2165" w:type="dxa"/>
          </w:tcPr>
          <w:p w:rsidRPr="002736C3" w:rsidR="0015184E" w:rsidP="00382980" w:rsidRDefault="0015184E" w14:paraId="25BE821E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4078</w:t>
            </w:r>
          </w:p>
          <w:p w:rsidRPr="002736C3" w:rsidR="0015184E" w:rsidP="00382980" w:rsidRDefault="0015184E" w14:paraId="18928A9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3321</w:t>
            </w:r>
          </w:p>
        </w:tc>
        <w:tc>
          <w:tcPr>
            <w:tcW w:w="3151" w:type="dxa"/>
          </w:tcPr>
          <w:p w:rsidRPr="002736C3" w:rsidR="0015184E" w:rsidP="00382980" w:rsidRDefault="00EC0D34" w14:paraId="48DADC6E" w14:textId="78E432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6">
              <w:r w:rsidRPr="002736C3" w:rsidR="000A0CE0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Pr="002736C3" w:rsidR="0015184E">
              <w:rPr>
                <w:sz w:val="20"/>
                <w:szCs w:val="20"/>
              </w:rPr>
              <w:t xml:space="preserve"> </w:t>
            </w:r>
          </w:p>
        </w:tc>
      </w:tr>
      <w:tr w:rsidRPr="002736C3" w:rsidR="0015184E" w:rsidTr="6E7185D9" w14:paraId="4711E94B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39F69B31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44AC72C7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65" w:type="dxa"/>
          </w:tcPr>
          <w:p w:rsidRPr="002736C3" w:rsidR="0015184E" w:rsidP="00382980" w:rsidRDefault="0015184E" w14:paraId="26BC1D2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15184E" w:rsidP="00382980" w:rsidRDefault="00EC0D34" w14:paraId="19B81BDF" w14:textId="00ECE4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7">
              <w:r w:rsidRPr="002736C3" w:rsidR="000A0CE0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6E7185D9" w:rsidTr="6E7185D9" w14:paraId="09E211CD" w14:textId="77777777">
        <w:trPr>
          <w:trHeight w:val="278"/>
        </w:trPr>
        <w:tc>
          <w:tcPr>
            <w:tcW w:w="2335" w:type="dxa"/>
          </w:tcPr>
          <w:p w:rsidRPr="002736C3" w:rsidR="78ACA82D" w:rsidP="6E7185D9" w:rsidRDefault="78ACA82D" w14:paraId="4471E5E8" w14:textId="215BD46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78ACA82D" w:rsidP="6E7185D9" w:rsidRDefault="78ACA82D" w14:paraId="308A5B5D" w14:textId="0997E8A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seph Savoy</w:t>
            </w:r>
          </w:p>
        </w:tc>
        <w:tc>
          <w:tcPr>
            <w:tcW w:w="2165" w:type="dxa"/>
          </w:tcPr>
          <w:p w:rsidRPr="002736C3" w:rsidR="78ACA82D" w:rsidP="6E7185D9" w:rsidRDefault="78ACA82D" w14:paraId="0ECE2FCD" w14:textId="3971E35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0744</w:t>
            </w:r>
          </w:p>
        </w:tc>
        <w:tc>
          <w:tcPr>
            <w:tcW w:w="3151" w:type="dxa"/>
          </w:tcPr>
          <w:p w:rsidRPr="002736C3" w:rsidR="78ACA82D" w:rsidP="6E7185D9" w:rsidRDefault="00EC0D34" w14:paraId="0F20F6AA" w14:textId="4D1B6F9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8">
              <w:r w:rsidRPr="002736C3" w:rsidR="78ACA82D">
                <w:rPr>
                  <w:rStyle w:val="Hyperlink"/>
                  <w:sz w:val="20"/>
                  <w:szCs w:val="20"/>
                </w:rPr>
                <w:t>Joseph.savoy@ocfl.net</w:t>
              </w:r>
            </w:hyperlink>
            <w:r w:rsidRPr="002736C3" w:rsidR="78ACA82D">
              <w:rPr>
                <w:sz w:val="20"/>
                <w:szCs w:val="20"/>
              </w:rPr>
              <w:t xml:space="preserve"> </w:t>
            </w:r>
          </w:p>
        </w:tc>
      </w:tr>
    </w:tbl>
    <w:p w:rsidR="00263AAA" w:rsidRDefault="00263AAA" w14:paraId="7F359DAB" w14:textId="41117BEE">
      <w:pPr>
        <w:spacing w:before="3"/>
        <w:rPr>
          <w:rFonts w:cs="Calibri"/>
        </w:rPr>
      </w:pPr>
    </w:p>
    <w:p w:rsidR="00650BE9" w:rsidRDefault="00650BE9" w14:paraId="56CC309A" w14:textId="77777777">
      <w:pPr>
        <w:spacing w:before="3"/>
        <w:rPr>
          <w:rFonts w:cs="Calibri"/>
        </w:rPr>
      </w:pPr>
    </w:p>
    <w:p w:rsidRPr="00120AF4" w:rsidR="00ED1C28" w:rsidP="00120AF4" w:rsidRDefault="00314EDE" w14:paraId="46EEB65C" w14:textId="1EF43618">
      <w:pPr>
        <w:pStyle w:val="Heading2"/>
        <w:spacing w:line="292" w:lineRule="exact"/>
        <w:ind w:right="3399"/>
        <w:rPr>
          <w:spacing w:val="-3"/>
        </w:rPr>
      </w:pPr>
      <w:bookmarkStart w:name="Palm_Beach_County_Environmental_Resource" w:id="110"/>
      <w:bookmarkStart w:name="_Toc431975130" w:id="111"/>
      <w:bookmarkEnd w:id="110"/>
      <w:r w:rsidRPr="00120AF4">
        <w:rPr>
          <w:spacing w:val="-3"/>
        </w:rPr>
        <w:t>Palm Beach County Environmental Resources Management</w:t>
      </w:r>
      <w:bookmarkEnd w:id="111"/>
    </w:p>
    <w:p w:rsidRPr="002736C3" w:rsidR="00A33C24" w:rsidRDefault="00314EDE" w14:paraId="4ED6D065" w14:textId="77777777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</w:p>
    <w:p w:rsidRPr="002736C3" w:rsidR="00ED1C28" w:rsidP="002736C3" w:rsidRDefault="00A33C24" w14:paraId="4CAD4F65" w14:textId="003863CB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</w:t>
      </w:r>
      <w:r w:rsidRPr="002736C3" w:rsidR="00314EDE">
        <w:rPr>
          <w:sz w:val="20"/>
          <w:szCs w:val="20"/>
        </w:rPr>
        <w:t>ain Phone:</w:t>
      </w:r>
      <w:r w:rsidRPr="002736C3" w:rsidR="005D7B79">
        <w:rPr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(561) 233-2400; Fax:</w:t>
      </w:r>
      <w:r w:rsidRPr="002736C3" w:rsidR="005D7B79">
        <w:rPr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(561)</w:t>
      </w:r>
      <w:r w:rsidRPr="002736C3" w:rsidR="00314EDE">
        <w:rPr>
          <w:spacing w:val="-22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126"/>
        <w:gridCol w:w="3101"/>
      </w:tblGrid>
      <w:tr w:rsidRPr="002736C3" w:rsidR="00ED1C28" w:rsidTr="1BAA0BCE" w14:paraId="2E10275F" w14:textId="77777777">
        <w:trPr>
          <w:trHeight w:val="276" w:hRule="exact"/>
        </w:trPr>
        <w:tc>
          <w:tcPr>
            <w:tcW w:w="2335" w:type="dxa"/>
            <w:shd w:val="clear" w:color="auto" w:fill="D9D9D9" w:themeFill="background1" w:themeFillShade="D9"/>
          </w:tcPr>
          <w:p w:rsidRPr="002736C3" w:rsidR="00ED1C28" w:rsidP="00DA5175" w:rsidRDefault="00314EDE" w14:paraId="2FCBA2DE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3233FBEF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Pr="002736C3" w:rsidR="00ED1C28" w:rsidP="00DA5175" w:rsidRDefault="00314EDE" w14:paraId="0F54DF23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2736C3" w:rsidR="00ED1C28" w:rsidP="00DA5175" w:rsidRDefault="00314EDE" w14:paraId="4600F6FD" w14:textId="77777777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Pr="002736C3" w:rsidR="009C38FF" w:rsidTr="1BAA0BCE" w14:paraId="4189CDBD" w14:textId="77777777">
        <w:trPr>
          <w:trHeight w:val="278" w:hRule="exact"/>
        </w:trPr>
        <w:tc>
          <w:tcPr>
            <w:tcW w:w="2335" w:type="dxa"/>
          </w:tcPr>
          <w:p w:rsidRPr="002736C3" w:rsidR="009C38FF" w:rsidP="009C38FF" w:rsidRDefault="009C38FF" w14:paraId="3CC32AB9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Contract</w:t>
            </w:r>
            <w:r w:rsidRPr="002736C3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:rsidRPr="002736C3" w:rsidR="009C38FF" w:rsidP="009C38FF" w:rsidRDefault="009C38FF" w14:paraId="264AD26D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Deborah Drum</w:t>
            </w:r>
          </w:p>
        </w:tc>
        <w:tc>
          <w:tcPr>
            <w:tcW w:w="2126" w:type="dxa"/>
          </w:tcPr>
          <w:p w:rsidRPr="002736C3" w:rsidR="009C38FF" w:rsidP="009C38FF" w:rsidRDefault="009C38FF" w14:paraId="1F77638F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:rsidRPr="002736C3" w:rsidR="009C38FF" w:rsidP="009C38FF" w:rsidRDefault="00EC0D34" w14:paraId="4233351F" w14:textId="77777777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279">
              <w:r w:rsidRPr="002736C3" w:rsidR="009C38FF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Pr="002736C3" w:rsidR="00ED1C28" w:rsidTr="1BAA0BCE" w14:paraId="049E86E6" w14:textId="77777777">
        <w:trPr>
          <w:trHeight w:val="300"/>
        </w:trPr>
        <w:tc>
          <w:tcPr>
            <w:tcW w:w="2335" w:type="dxa"/>
          </w:tcPr>
          <w:p w:rsidRPr="002736C3" w:rsidR="00ED1C28" w:rsidP="00DA5175" w:rsidRDefault="00314EDE" w14:paraId="5EA69F94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:rsidRPr="002736C3" w:rsidR="00ED1C28" w:rsidP="00AB1DA3" w:rsidRDefault="00AB1DA3" w14:paraId="3944DB64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Roberta Dusky</w:t>
            </w:r>
          </w:p>
        </w:tc>
        <w:tc>
          <w:tcPr>
            <w:tcW w:w="2126" w:type="dxa"/>
          </w:tcPr>
          <w:p w:rsidRPr="002736C3" w:rsidR="00ED1C28" w:rsidP="00DA5175" w:rsidRDefault="00314EDE" w14:paraId="21A15103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2736C3" w:rsidR="00381660">
              <w:rPr>
                <w:rFonts w:asciiTheme="minorHAnsi" w:hAnsiTheme="minorHAnsi" w:cstheme="minorHAnsi"/>
                <w:sz w:val="20"/>
                <w:szCs w:val="20"/>
              </w:rPr>
              <w:t>681</w:t>
            </w:r>
            <w:r w:rsidRPr="002736C3" w:rsidR="0092650E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2736C3" w:rsidR="00381660">
              <w:rPr>
                <w:rFonts w:asciiTheme="minorHAnsi" w:hAnsiTheme="minorHAnsi" w:cstheme="minorHAnsi"/>
                <w:sz w:val="20"/>
                <w:szCs w:val="20"/>
              </w:rPr>
              <w:t>3859</w:t>
            </w:r>
          </w:p>
          <w:p w:rsidRPr="002736C3" w:rsidR="00381660" w:rsidP="1BAA0BCE" w:rsidRDefault="00381660" w14:paraId="44ADB715" w14:textId="3E20CE5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3101" w:type="dxa"/>
          </w:tcPr>
          <w:p w:rsidRPr="002736C3" w:rsidR="00ED1C28" w:rsidP="00DA5175" w:rsidRDefault="00EC0D34" w14:paraId="5755760C" w14:textId="77777777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280">
              <w:r w:rsidRPr="002736C3" w:rsidR="00AB1DA3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Pr="002736C3" w:rsidR="00ED1C28" w:rsidTr="1BAA0BCE" w14:paraId="093D34DB" w14:textId="77777777">
        <w:trPr>
          <w:trHeight w:val="278" w:hRule="exact"/>
        </w:trPr>
        <w:tc>
          <w:tcPr>
            <w:tcW w:w="2335" w:type="dxa"/>
          </w:tcPr>
          <w:p w:rsidRPr="002736C3" w:rsidR="00ED1C28" w:rsidP="00DA5175" w:rsidRDefault="007C13A9" w14:paraId="50A9E58B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 xml:space="preserve">Lead </w:t>
            </w:r>
            <w:r w:rsidRPr="002736C3" w:rsidR="00314EDE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D1C28" w:rsidP="00DA5175" w:rsidRDefault="00314EDE" w14:paraId="20D7E3FC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Jonathan</w:t>
            </w:r>
            <w:r w:rsidRPr="002736C3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Arline</w:t>
            </w:r>
          </w:p>
        </w:tc>
        <w:tc>
          <w:tcPr>
            <w:tcW w:w="2126" w:type="dxa"/>
          </w:tcPr>
          <w:p w:rsidRPr="002736C3" w:rsidR="00ED1C28" w:rsidP="00DA5175" w:rsidRDefault="00314EDE" w14:paraId="1551EFE6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233-2535</w:t>
            </w:r>
          </w:p>
        </w:tc>
        <w:tc>
          <w:tcPr>
            <w:tcW w:w="3101" w:type="dxa"/>
          </w:tcPr>
          <w:p w:rsidRPr="002736C3" w:rsidR="00ED1C28" w:rsidP="00DA5175" w:rsidRDefault="00EC0D34" w14:paraId="036D0A9F" w14:textId="321052DC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81">
              <w:r w:rsidRPr="002736C3" w:rsidR="0057220B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 w:color="0563C1"/>
                </w:rPr>
                <w:t>JArline@pbcgov.org</w:t>
              </w:r>
            </w:hyperlink>
          </w:p>
        </w:tc>
      </w:tr>
      <w:tr w:rsidRPr="002736C3" w:rsidR="00CA3A6A" w:rsidTr="1BAA0BCE" w14:paraId="2FA750D9" w14:textId="77777777">
        <w:trPr>
          <w:trHeight w:val="278" w:hRule="exact"/>
        </w:trPr>
        <w:tc>
          <w:tcPr>
            <w:tcW w:w="2335" w:type="dxa"/>
          </w:tcPr>
          <w:p w:rsidRPr="002736C3" w:rsidR="00CA3A6A" w:rsidP="00CA3A6A" w:rsidRDefault="00CA3A6A" w14:paraId="0C2166CA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CA3A6A" w:rsidP="00CA3A6A" w:rsidRDefault="00CA3A6A" w14:paraId="787113D1" w14:textId="53F2E416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Marilyn Coppola</w:t>
            </w:r>
          </w:p>
        </w:tc>
        <w:tc>
          <w:tcPr>
            <w:tcW w:w="2126" w:type="dxa"/>
          </w:tcPr>
          <w:p w:rsidRPr="002736C3" w:rsidR="00CA3A6A" w:rsidP="00CA3A6A" w:rsidRDefault="00CA3A6A" w14:paraId="25124139" w14:textId="2825131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22</w:t>
            </w:r>
          </w:p>
        </w:tc>
        <w:tc>
          <w:tcPr>
            <w:tcW w:w="3101" w:type="dxa"/>
          </w:tcPr>
          <w:p w:rsidRPr="002736C3" w:rsidR="00CA3A6A" w:rsidP="1BAA0BCE" w:rsidRDefault="00EC0D34" w14:paraId="485CEAC5" w14:textId="3159E678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2"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MCoppola@pbcgov.org</w:t>
              </w:r>
            </w:hyperlink>
            <w:r w:rsidRPr="1BAA0BCE" w:rsidR="00CA3A6A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="1BAA0BCE" w:rsidTr="1BAA0BCE" w14:paraId="0BCCDEE6" w14:textId="77777777">
        <w:trPr>
          <w:trHeight w:val="278"/>
        </w:trPr>
        <w:tc>
          <w:tcPr>
            <w:tcW w:w="2335" w:type="dxa"/>
          </w:tcPr>
          <w:p w:rsidR="4F4723A9" w:rsidP="1BAA0BCE" w:rsidRDefault="4F4723A9" w14:paraId="732B506D" w14:textId="43D12491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="4F4723A9" w:rsidP="1BAA0BCE" w:rsidRDefault="4F4723A9" w14:paraId="459E6251" w14:textId="416A73B9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Veronica Leverette</w:t>
            </w:r>
          </w:p>
        </w:tc>
        <w:tc>
          <w:tcPr>
            <w:tcW w:w="2126" w:type="dxa"/>
          </w:tcPr>
          <w:p w:rsidR="4F4723A9" w:rsidP="1BAA0BCE" w:rsidRDefault="4F4723A9" w14:paraId="6D686B6E" w14:textId="4D0FCF1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(561) 233-2488</w:t>
            </w:r>
          </w:p>
          <w:p w:rsidR="1BAA0BCE" w:rsidP="1BAA0BCE" w:rsidRDefault="1BAA0BCE" w14:paraId="6B02E741" w14:textId="205116F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3101" w:type="dxa"/>
          </w:tcPr>
          <w:p w:rsidR="4F4723A9" w:rsidP="1BAA0BCE" w:rsidRDefault="00EC0D34" w14:paraId="2D84CE3B" w14:textId="0A95722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>
              <w:r w:rsidRPr="1BAA0BCE" w:rsidR="4F4723A9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VLeverette@pbcgov.org</w:t>
              </w:r>
            </w:hyperlink>
          </w:p>
        </w:tc>
      </w:tr>
      <w:tr w:rsidR="1BAA0BCE" w:rsidTr="1BAA0BCE" w14:paraId="205428C4" w14:textId="77777777">
        <w:trPr>
          <w:trHeight w:val="278"/>
        </w:trPr>
        <w:tc>
          <w:tcPr>
            <w:tcW w:w="2335" w:type="dxa"/>
          </w:tcPr>
          <w:p w:rsidR="4F4723A9" w:rsidP="1BAA0BCE" w:rsidRDefault="4F4723A9" w14:paraId="733B4883" w14:textId="6462A554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="4F4723A9" w:rsidP="1BAA0BCE" w:rsidRDefault="4F4723A9" w14:paraId="6FCE0545" w14:textId="371C6F5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DeAundre Edwards</w:t>
            </w:r>
          </w:p>
        </w:tc>
        <w:tc>
          <w:tcPr>
            <w:tcW w:w="2126" w:type="dxa"/>
          </w:tcPr>
          <w:p w:rsidR="4F4723A9" w:rsidP="1BAA0BCE" w:rsidRDefault="4F4723A9" w14:paraId="78430675" w14:textId="6D24D900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(561)-233-2504</w:t>
            </w:r>
          </w:p>
        </w:tc>
        <w:tc>
          <w:tcPr>
            <w:tcW w:w="3101" w:type="dxa"/>
          </w:tcPr>
          <w:p w:rsidR="4F4723A9" w:rsidP="1BAA0BCE" w:rsidRDefault="00EC0D34" w14:paraId="5439272C" w14:textId="3EA582D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3">
              <w:r w:rsidRPr="1BAA0BCE" w:rsidR="4F4723A9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DEdwards1@pbcgov.org</w:t>
              </w:r>
            </w:hyperlink>
          </w:p>
        </w:tc>
      </w:tr>
      <w:tr w:rsidRPr="002736C3" w:rsidR="00CA3A6A" w:rsidTr="1BAA0BCE" w14:paraId="0341BFF7" w14:textId="77777777">
        <w:trPr>
          <w:trHeight w:val="278" w:hRule="exact"/>
        </w:trPr>
        <w:tc>
          <w:tcPr>
            <w:tcW w:w="2335" w:type="dxa"/>
          </w:tcPr>
          <w:p w:rsidRPr="002736C3" w:rsidR="00CA3A6A" w:rsidP="00CA3A6A" w:rsidRDefault="00CA3A6A" w14:paraId="40D56109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CA3A6A" w:rsidP="00CA3A6A" w:rsidRDefault="00CA3A6A" w14:paraId="54F865B1" w14:textId="171A978D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Brighton Hall</w:t>
            </w:r>
          </w:p>
        </w:tc>
        <w:tc>
          <w:tcPr>
            <w:tcW w:w="2126" w:type="dxa"/>
          </w:tcPr>
          <w:p w:rsidRPr="002736C3" w:rsidR="00CA3A6A" w:rsidP="00CA3A6A" w:rsidRDefault="00CA3A6A" w14:paraId="586225D2" w14:textId="7234C54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33</w:t>
            </w:r>
          </w:p>
        </w:tc>
        <w:tc>
          <w:tcPr>
            <w:tcW w:w="3101" w:type="dxa"/>
          </w:tcPr>
          <w:p w:rsidRPr="002736C3" w:rsidR="00CA3A6A" w:rsidP="1BAA0BCE" w:rsidRDefault="00EC0D34" w14:paraId="4851C00E" w14:textId="0BADC81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4"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BHall@pbcgov.org</w:t>
              </w:r>
            </w:hyperlink>
            <w:r w:rsidRPr="1BAA0BCE" w:rsidR="00CA3A6A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Pr="002736C3" w:rsidR="00CA3A6A" w:rsidTr="1BAA0BCE" w14:paraId="6F44DB8E" w14:textId="77777777">
        <w:trPr>
          <w:trHeight w:val="278" w:hRule="exact"/>
        </w:trPr>
        <w:tc>
          <w:tcPr>
            <w:tcW w:w="2335" w:type="dxa"/>
          </w:tcPr>
          <w:p w:rsidRPr="002736C3" w:rsidR="00CA3A6A" w:rsidP="00CA3A6A" w:rsidRDefault="00CA3A6A" w14:paraId="13FE0FE0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Administrative</w:t>
            </w:r>
          </w:p>
        </w:tc>
        <w:tc>
          <w:tcPr>
            <w:tcW w:w="2610" w:type="dxa"/>
          </w:tcPr>
          <w:p w:rsidRPr="002736C3" w:rsidR="00CA3A6A" w:rsidP="00CA3A6A" w:rsidRDefault="00CA3A6A" w14:paraId="14B3B528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Kim Esau</w:t>
            </w:r>
          </w:p>
        </w:tc>
        <w:tc>
          <w:tcPr>
            <w:tcW w:w="2126" w:type="dxa"/>
          </w:tcPr>
          <w:p w:rsidRPr="002736C3" w:rsidR="00CA3A6A" w:rsidP="00CA3A6A" w:rsidRDefault="00CA3A6A" w14:paraId="4D397C86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20</w:t>
            </w:r>
          </w:p>
        </w:tc>
        <w:tc>
          <w:tcPr>
            <w:tcW w:w="3101" w:type="dxa"/>
          </w:tcPr>
          <w:p w:rsidRPr="002736C3" w:rsidR="00CA3A6A" w:rsidP="1BAA0BCE" w:rsidRDefault="00EC0D34" w14:paraId="316AF4FA" w14:textId="261D0403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5"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K</w:t>
              </w:r>
              <w:r w:rsidRPr="1BAA0BCE" w:rsidR="41B115AF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e</w:t>
              </w:r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sau@pbcgov.org</w:t>
              </w:r>
            </w:hyperlink>
            <w:r w:rsidRPr="1BAA0BCE" w:rsidR="00CA3A6A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</w:tbl>
    <w:p w:rsidR="00FD0DFC" w:rsidP="00FD0DFC" w:rsidRDefault="00FD0DFC" w14:paraId="3FA7D464" w14:textId="7DFA1CE0">
      <w:pPr>
        <w:pStyle w:val="BodyText"/>
      </w:pPr>
      <w:bookmarkStart w:name="Pasco_County_–_Florida_Department_of_Hea" w:id="112"/>
      <w:bookmarkStart w:name="_Toc431975131" w:id="113"/>
      <w:bookmarkEnd w:id="112"/>
    </w:p>
    <w:p w:rsidR="00650BE9" w:rsidP="00FD0DFC" w:rsidRDefault="00650BE9" w14:paraId="7F32C225" w14:textId="77777777">
      <w:pPr>
        <w:pStyle w:val="BodyText"/>
      </w:pPr>
    </w:p>
    <w:p w:rsidR="00ED1C28" w:rsidRDefault="00FD0DFC" w14:paraId="248BD945" w14:textId="53ED5DF4">
      <w:pPr>
        <w:pStyle w:val="Heading2"/>
        <w:spacing w:before="31" w:line="292" w:lineRule="exact"/>
        <w:ind w:right="3399"/>
      </w:pPr>
      <w:r>
        <w:t>P</w:t>
      </w:r>
      <w:r w:rsidR="00314EDE">
        <w:t>asco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County</w:t>
      </w:r>
      <w:r w:rsidR="00314EDE">
        <w:rPr>
          <w:spacing w:val="-8"/>
        </w:rPr>
        <w:t xml:space="preserve"> </w:t>
      </w:r>
      <w:r w:rsidR="00314EDE">
        <w:t>–</w:t>
      </w:r>
      <w:r w:rsidR="00314EDE">
        <w:rPr>
          <w:spacing w:val="-10"/>
        </w:rPr>
        <w:t xml:space="preserve"> </w:t>
      </w:r>
      <w:r w:rsidR="00314EDE">
        <w:t>Florida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Department</w:t>
      </w:r>
      <w:r w:rsidR="00314EDE">
        <w:rPr>
          <w:spacing w:val="-8"/>
        </w:rPr>
        <w:t xml:space="preserve"> </w:t>
      </w:r>
      <w:r w:rsidR="00314EDE">
        <w:t>of</w:t>
      </w:r>
      <w:r w:rsidR="00314EDE">
        <w:rPr>
          <w:spacing w:val="-8"/>
        </w:rPr>
        <w:t xml:space="preserve"> </w:t>
      </w:r>
      <w:r w:rsidR="00314EDE">
        <w:t>Health</w:t>
      </w:r>
      <w:r w:rsidR="00314EDE">
        <w:rPr>
          <w:spacing w:val="-10"/>
        </w:rPr>
        <w:t xml:space="preserve"> </w:t>
      </w:r>
      <w:r w:rsidR="00314EDE">
        <w:t>in</w:t>
      </w:r>
      <w:r w:rsidR="00314EDE">
        <w:rPr>
          <w:spacing w:val="-10"/>
        </w:rPr>
        <w:t xml:space="preserve"> </w:t>
      </w:r>
      <w:hyperlink w:history="1" w:anchor="Pinellas_County_-_Florida_Department_of_">
        <w:r w:rsidRPr="003A6B51" w:rsidR="00314EDE">
          <w:rPr>
            <w:rStyle w:val="Hyperlink"/>
          </w:rPr>
          <w:t>Pinellas</w:t>
        </w:r>
        <w:r w:rsidRPr="003A6B51" w:rsidR="00314EDE">
          <w:rPr>
            <w:rStyle w:val="Hyperlink"/>
            <w:spacing w:val="-10"/>
          </w:rPr>
          <w:t xml:space="preserve"> </w:t>
        </w:r>
        <w:r w:rsidRPr="003A6B51" w:rsidR="00314EDE">
          <w:rPr>
            <w:rStyle w:val="Hyperlink"/>
            <w:spacing w:val="-3"/>
          </w:rPr>
          <w:t>County</w:t>
        </w:r>
        <w:bookmarkEnd w:id="113"/>
      </w:hyperlink>
    </w:p>
    <w:p w:rsidRPr="002736C3" w:rsidR="00ED1C28" w:rsidRDefault="00314EDE" w14:paraId="241AF6D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8751 Ulmerton Road, Largo, FL</w:t>
      </w:r>
      <w:r w:rsidRPr="002736C3">
        <w:rPr>
          <w:spacing w:val="-24"/>
          <w:sz w:val="20"/>
          <w:szCs w:val="20"/>
        </w:rPr>
        <w:t xml:space="preserve"> </w:t>
      </w:r>
      <w:r w:rsidRPr="002736C3">
        <w:rPr>
          <w:sz w:val="20"/>
          <w:szCs w:val="20"/>
        </w:rPr>
        <w:t>33771-3832</w:t>
      </w:r>
    </w:p>
    <w:p w:rsidRPr="002736C3" w:rsidR="00ED1C28" w:rsidP="002736C3" w:rsidRDefault="00314EDE" w14:paraId="7D375401" w14:textId="01099948">
      <w:pPr>
        <w:pStyle w:val="BodyTex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 538-727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538-7293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Pr="002736C3" w:rsidR="00FB075E" w:rsidTr="197DEAE0" w14:paraId="56F7CC18" w14:textId="77777777">
        <w:trPr>
          <w:trHeight w:val="278" w:hRule="exact"/>
        </w:trPr>
        <w:tc>
          <w:tcPr>
            <w:tcW w:w="2102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4E9EA060" w14:textId="4A77139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367B6003" w14:textId="3A691F9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3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361F2477" w14:textId="45B5529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63C6A6BF" w14:textId="5B11F35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FB075E" w:rsidTr="197DEAE0" w14:paraId="38FDCE67" w14:textId="77777777">
        <w:trPr>
          <w:trHeight w:val="278" w:hRule="exact"/>
        </w:trPr>
        <w:tc>
          <w:tcPr>
            <w:tcW w:w="2102" w:type="dxa"/>
            <w:tcMar/>
          </w:tcPr>
          <w:p w:rsidRPr="002736C3" w:rsidR="00FB075E" w:rsidP="00FB075E" w:rsidRDefault="00FB075E" w14:paraId="7B5DA555" w14:textId="7075E31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29" w:type="dxa"/>
            <w:tcMar/>
          </w:tcPr>
          <w:p w:rsidRPr="002736C3" w:rsidR="00FB075E" w:rsidP="00FB075E" w:rsidRDefault="00FB075E" w14:paraId="529CAE4E" w14:textId="72B4DAB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Charles Minor</w:t>
            </w:r>
          </w:p>
        </w:tc>
        <w:tc>
          <w:tcPr>
            <w:tcW w:w="2503" w:type="dxa"/>
            <w:tcMar/>
          </w:tcPr>
          <w:p w:rsidRPr="002736C3" w:rsidR="00FB075E" w:rsidP="00FB075E" w:rsidRDefault="00FB075E" w14:paraId="5FD7CD10" w14:textId="219EC2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538-7277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449</w:t>
            </w:r>
          </w:p>
        </w:tc>
        <w:tc>
          <w:tcPr>
            <w:tcW w:w="3137" w:type="dxa"/>
            <w:tcMar/>
          </w:tcPr>
          <w:p w:rsidRPr="002736C3" w:rsidR="00FB075E" w:rsidP="00FB075E" w:rsidRDefault="00EC0D34" w14:paraId="74E2B9C6" w14:textId="73D3EE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86">
              <w:r w:rsidRPr="002736C3"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Pr="002736C3"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2736C3" w:rsidR="00FB075E" w:rsidTr="197DEAE0" w14:paraId="0B9CBA1D" w14:textId="77777777">
        <w:trPr>
          <w:trHeight w:val="278" w:hRule="exact"/>
        </w:trPr>
        <w:tc>
          <w:tcPr>
            <w:tcW w:w="2102" w:type="dxa"/>
            <w:tcMar/>
          </w:tcPr>
          <w:p w:rsidRPr="002736C3" w:rsidR="00FB075E" w:rsidP="197DEAE0" w:rsidRDefault="00FB075E" w14:paraId="7BE4076D" w14:textId="1B5146A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 w:rsidR="34FCCA03">
              <w:rPr>
                <w:sz w:val="20"/>
                <w:szCs w:val="20"/>
              </w:rPr>
              <w:t>Environmental Manager</w:t>
            </w:r>
          </w:p>
        </w:tc>
        <w:tc>
          <w:tcPr>
            <w:tcW w:w="2429" w:type="dxa"/>
            <w:tcMar/>
          </w:tcPr>
          <w:p w:rsidRPr="002736C3" w:rsidR="00FB075E" w:rsidP="00FB075E" w:rsidRDefault="00FB075E" w14:paraId="75FDE1C5" w14:textId="6DDAAB7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cott Lashbrook</w:t>
            </w:r>
          </w:p>
        </w:tc>
        <w:tc>
          <w:tcPr>
            <w:tcW w:w="2503" w:type="dxa"/>
            <w:tcMar/>
          </w:tcPr>
          <w:p w:rsidRPr="002736C3" w:rsidR="00FB075E" w:rsidP="00FB075E" w:rsidRDefault="00FB075E" w14:paraId="27CB4877" w14:textId="6BB6ABC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58</w:t>
            </w:r>
          </w:p>
        </w:tc>
        <w:tc>
          <w:tcPr>
            <w:tcW w:w="3137" w:type="dxa"/>
            <w:tcMar/>
          </w:tcPr>
          <w:p w:rsidRPr="002736C3" w:rsidR="00FB075E" w:rsidP="00FB075E" w:rsidRDefault="00EC0D34" w14:paraId="3CA7C77C" w14:textId="3629729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87">
              <w:r w:rsidRPr="002736C3"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Pr="002736C3" w:rsidR="00FB075E" w:rsidTr="197DEAE0" w14:paraId="0A7388E1" w14:textId="77777777">
        <w:trPr>
          <w:trHeight w:val="278" w:hRule="exact"/>
        </w:trPr>
        <w:tc>
          <w:tcPr>
            <w:tcW w:w="2102" w:type="dxa"/>
            <w:tcMar/>
          </w:tcPr>
          <w:p w:rsidRPr="002736C3" w:rsidR="00FB075E" w:rsidP="197DEAE0" w:rsidRDefault="00FB075E" w14:paraId="169CAAC0" w14:textId="1629E88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 w:rsidR="41ECB210">
              <w:rPr>
                <w:sz w:val="20"/>
                <w:szCs w:val="20"/>
              </w:rPr>
              <w:t>Supervisor</w:t>
            </w:r>
          </w:p>
        </w:tc>
        <w:tc>
          <w:tcPr>
            <w:tcW w:w="2429" w:type="dxa"/>
            <w:tcMar/>
          </w:tcPr>
          <w:p w:rsidRPr="002736C3" w:rsidR="00FB075E" w:rsidP="00FB075E" w:rsidRDefault="00FB075E" w14:paraId="134F54C8" w14:textId="2EFAC51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eorge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Juaristic</w:t>
            </w:r>
          </w:p>
        </w:tc>
        <w:tc>
          <w:tcPr>
            <w:tcW w:w="2503" w:type="dxa"/>
            <w:tcMar/>
          </w:tcPr>
          <w:p w:rsidRPr="002736C3" w:rsidR="00FB075E" w:rsidP="00FB075E" w:rsidRDefault="00FB075E" w14:paraId="657425A4" w14:textId="7A1445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485-1817</w:t>
            </w:r>
          </w:p>
        </w:tc>
        <w:tc>
          <w:tcPr>
            <w:tcW w:w="3137" w:type="dxa"/>
            <w:tcMar/>
          </w:tcPr>
          <w:p w:rsidRPr="002736C3" w:rsidR="00FB075E" w:rsidP="00FB075E" w:rsidRDefault="00EC0D34" w14:paraId="33D4EC21" w14:textId="6C6FB1B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88">
              <w:r w:rsidRPr="002736C3"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Pr="002736C3" w:rsidR="00FB075E" w:rsidTr="197DEAE0" w14:paraId="7DC00CF5" w14:textId="77777777">
        <w:trPr>
          <w:trHeight w:val="278" w:hRule="exact"/>
        </w:trPr>
        <w:tc>
          <w:tcPr>
            <w:tcW w:w="2102" w:type="dxa"/>
            <w:tcMar/>
          </w:tcPr>
          <w:p w:rsidRPr="002736C3" w:rsidR="00FB075E" w:rsidP="00FB075E" w:rsidRDefault="00FB075E" w14:paraId="0D56DFE1" w14:textId="156788A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  <w:tcMar/>
          </w:tcPr>
          <w:p w:rsidRPr="002736C3" w:rsidR="00FB075E" w:rsidP="00FB075E" w:rsidRDefault="00FB075E" w14:paraId="58D780CC" w14:textId="2C97C83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ric Shock</w:t>
            </w:r>
          </w:p>
        </w:tc>
        <w:tc>
          <w:tcPr>
            <w:tcW w:w="2503" w:type="dxa"/>
            <w:tcMar/>
          </w:tcPr>
          <w:p w:rsidRPr="002736C3" w:rsidR="00FB075E" w:rsidP="00FB075E" w:rsidRDefault="00FB075E" w14:paraId="5E74E594" w14:textId="3CDCBFF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62</w:t>
            </w:r>
          </w:p>
        </w:tc>
        <w:tc>
          <w:tcPr>
            <w:tcW w:w="3137" w:type="dxa"/>
            <w:tcMar/>
          </w:tcPr>
          <w:p w:rsidRPr="00F12BA2" w:rsidR="00FB075E" w:rsidP="00FB075E" w:rsidRDefault="00EC0D34" w14:paraId="459845F1" w14:textId="556C34F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89">
              <w:r w:rsidRPr="00F12BA2" w:rsidR="00FB075E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Pr="002736C3" w:rsidR="00FB075E" w:rsidTr="197DEAE0" w14:paraId="29EF6B15" w14:textId="77777777">
        <w:trPr>
          <w:trHeight w:val="278" w:hRule="exact"/>
        </w:trPr>
        <w:tc>
          <w:tcPr>
            <w:tcW w:w="2102" w:type="dxa"/>
            <w:tcMar/>
          </w:tcPr>
          <w:p w:rsidRPr="002736C3" w:rsidR="00FB075E" w:rsidP="00FB075E" w:rsidRDefault="00FB075E" w14:paraId="4BBE0E1C" w14:textId="2366CFB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  <w:tcMar/>
          </w:tcPr>
          <w:p w:rsidRPr="002736C3" w:rsidR="00FB075E" w:rsidP="00FB075E" w:rsidRDefault="00F12BA2" w14:paraId="553032CB" w14:textId="166D9EF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Nick Puhr</w:t>
            </w:r>
          </w:p>
        </w:tc>
        <w:tc>
          <w:tcPr>
            <w:tcW w:w="2503" w:type="dxa"/>
            <w:tcMar/>
          </w:tcPr>
          <w:p w:rsidRPr="002736C3" w:rsidR="00FB075E" w:rsidP="00FB075E" w:rsidRDefault="00FB075E" w14:paraId="351981CB" w14:textId="20E9D23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820-41</w:t>
            </w:r>
            <w:r w:rsidR="00F12BA2">
              <w:rPr>
                <w:sz w:val="20"/>
                <w:szCs w:val="20"/>
              </w:rPr>
              <w:t>97</w:t>
            </w:r>
          </w:p>
        </w:tc>
        <w:tc>
          <w:tcPr>
            <w:tcW w:w="3137" w:type="dxa"/>
            <w:tcMar/>
          </w:tcPr>
          <w:p w:rsidRPr="00F12BA2" w:rsidR="00FB075E" w:rsidP="00FB075E" w:rsidRDefault="00EC0D34" w14:paraId="2E951FBD" w14:textId="341B84C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e737876377a2487a">
              <w:r w:rsidRPr="197DEAE0" w:rsidR="00F12BA2">
                <w:rPr>
                  <w:rStyle w:val="Hyperlink"/>
                  <w:sz w:val="20"/>
                  <w:szCs w:val="20"/>
                </w:rPr>
                <w:t>Nicholas.Puhr@flhealth.gov</w:t>
              </w:r>
            </w:hyperlink>
          </w:p>
        </w:tc>
      </w:tr>
      <w:tr w:rsidR="197DEAE0" w:rsidTr="197DEAE0" w14:paraId="1535FB1A">
        <w:trPr>
          <w:trHeight w:val="278"/>
        </w:trPr>
        <w:tc>
          <w:tcPr>
            <w:tcW w:w="2102" w:type="dxa"/>
            <w:tcMar/>
          </w:tcPr>
          <w:p w:rsidR="4330BFFF" w:rsidP="197DEAE0" w:rsidRDefault="4330BFFF" w14:paraId="5532CE98" w14:textId="2366CFB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97DEAE0" w:rsidR="4330BFFF">
              <w:rPr>
                <w:sz w:val="20"/>
                <w:szCs w:val="20"/>
              </w:rPr>
              <w:t>Inspector</w:t>
            </w:r>
          </w:p>
          <w:p w:rsidR="197DEAE0" w:rsidP="197DEAE0" w:rsidRDefault="197DEAE0" w14:paraId="013AA6DB" w14:textId="79A4FB1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429" w:type="dxa"/>
            <w:tcMar/>
          </w:tcPr>
          <w:p w:rsidR="7E759BC6" w:rsidP="197DEAE0" w:rsidRDefault="7E759BC6" w14:paraId="1C51259C" w14:textId="7713633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 w:rsidR="7E759BC6">
              <w:rPr>
                <w:sz w:val="20"/>
                <w:szCs w:val="20"/>
              </w:rPr>
              <w:t>Sharyn Tucker</w:t>
            </w:r>
          </w:p>
        </w:tc>
        <w:tc>
          <w:tcPr>
            <w:tcW w:w="2503" w:type="dxa"/>
            <w:tcMar/>
          </w:tcPr>
          <w:p w:rsidR="7E759BC6" w:rsidP="197DEAE0" w:rsidRDefault="7E759BC6" w14:paraId="0DE74394" w14:textId="74B9D14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 w:rsidR="7E759BC6">
              <w:rPr>
                <w:sz w:val="20"/>
                <w:szCs w:val="20"/>
              </w:rPr>
              <w:t>(727) 485-1837</w:t>
            </w:r>
          </w:p>
        </w:tc>
        <w:tc>
          <w:tcPr>
            <w:tcW w:w="3137" w:type="dxa"/>
            <w:tcMar/>
          </w:tcPr>
          <w:p w:rsidR="6E7C4059" w:rsidP="197DEAE0" w:rsidRDefault="6E7C4059" w14:paraId="31B89581" w14:textId="291D126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cdd0296401324b47">
              <w:r w:rsidRPr="197DEAE0" w:rsidR="6E7C4059">
                <w:rPr>
                  <w:rStyle w:val="Hyperlink"/>
                  <w:sz w:val="20"/>
                  <w:szCs w:val="20"/>
                </w:rPr>
                <w:t>Sharyn.tucker@flhealth</w:t>
              </w:r>
              <w:r w:rsidRPr="197DEAE0" w:rsidR="6E7C4059">
                <w:rPr>
                  <w:rStyle w:val="Hyperlink"/>
                  <w:sz w:val="20"/>
                  <w:szCs w:val="20"/>
                </w:rPr>
                <w:t>.gov</w:t>
              </w:r>
            </w:hyperlink>
          </w:p>
        </w:tc>
      </w:tr>
    </w:tbl>
    <w:p w:rsidR="197DEAE0" w:rsidRDefault="197DEAE0" w14:paraId="666F8806" w14:textId="79BD13EE"/>
    <w:p w:rsidR="00F438DE" w:rsidP="00CF2002" w:rsidRDefault="00F438DE" w14:paraId="7D8032D5" w14:textId="77777777">
      <w:pPr>
        <w:pStyle w:val="BodyText"/>
      </w:pPr>
      <w:bookmarkStart w:name="Pinellas_County_-_Florida_Department_of_" w:id="114"/>
      <w:bookmarkStart w:name="_Toc431975132" w:id="115"/>
      <w:bookmarkEnd w:id="114"/>
    </w:p>
    <w:p w:rsidR="00ED1C28" w:rsidRDefault="00314EDE" w14:paraId="5ADFED23" w14:textId="34535F6A">
      <w:pPr>
        <w:pStyle w:val="Heading2"/>
        <w:spacing w:line="292" w:lineRule="exact"/>
        <w:ind w:right="3399"/>
      </w:pPr>
      <w:r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5"/>
    </w:p>
    <w:p w:rsidRPr="002736C3" w:rsidR="00ED1C28" w:rsidRDefault="00314EDE" w14:paraId="5B99336D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8751 Ulmerton Road, Largo, FL</w:t>
      </w:r>
      <w:r w:rsidRPr="002736C3">
        <w:rPr>
          <w:spacing w:val="-24"/>
          <w:sz w:val="20"/>
          <w:szCs w:val="20"/>
        </w:rPr>
        <w:t xml:space="preserve"> </w:t>
      </w:r>
      <w:r w:rsidRPr="002736C3">
        <w:rPr>
          <w:sz w:val="20"/>
          <w:szCs w:val="20"/>
        </w:rPr>
        <w:t>33771-3832</w:t>
      </w:r>
    </w:p>
    <w:p w:rsidRPr="002736C3" w:rsidR="00ED1C28" w:rsidP="002736C3" w:rsidRDefault="00314EDE" w14:paraId="5E84A2A2" w14:textId="4FEF1D26">
      <w:pPr>
        <w:pStyle w:val="BodyTex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 538-727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538-7293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6"/>
        <w:gridCol w:w="2609"/>
        <w:gridCol w:w="3151"/>
      </w:tblGrid>
      <w:tr w:rsidRPr="002736C3" w:rsidR="00FB075E" w:rsidTr="197DEAE0" w14:paraId="7D56D313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215FF872" w14:textId="23B6267B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6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79CAEDD9" w14:textId="77F8079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7913A620" w14:textId="3B6F872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  <w:tcMar/>
          </w:tcPr>
          <w:p w:rsidRPr="002736C3" w:rsidR="00FB075E" w:rsidP="00FB075E" w:rsidRDefault="00FB075E" w14:paraId="01D9030E" w14:textId="6B55B9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FB075E" w:rsidTr="197DEAE0" w14:paraId="31B9605A" w14:textId="77777777">
        <w:trPr>
          <w:trHeight w:val="278" w:hRule="exact"/>
        </w:trPr>
        <w:tc>
          <w:tcPr>
            <w:tcW w:w="2155" w:type="dxa"/>
            <w:tcMar/>
          </w:tcPr>
          <w:p w:rsidRPr="002736C3" w:rsidR="00FB075E" w:rsidP="00FB075E" w:rsidRDefault="00FB075E" w14:paraId="06EC7971" w14:textId="630DC6AA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56" w:type="dxa"/>
            <w:tcMar/>
          </w:tcPr>
          <w:p w:rsidRPr="002736C3" w:rsidR="00FB075E" w:rsidP="00FB075E" w:rsidRDefault="00FB075E" w14:paraId="38FBA012" w14:textId="576E0D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Charles Minor</w:t>
            </w:r>
          </w:p>
        </w:tc>
        <w:tc>
          <w:tcPr>
            <w:tcW w:w="2609" w:type="dxa"/>
            <w:tcMar/>
          </w:tcPr>
          <w:p w:rsidRPr="002736C3" w:rsidR="00FB075E" w:rsidP="00FB075E" w:rsidRDefault="00FB075E" w14:paraId="283898F9" w14:textId="31DD24C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538-7277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449</w:t>
            </w:r>
          </w:p>
        </w:tc>
        <w:tc>
          <w:tcPr>
            <w:tcW w:w="3151" w:type="dxa"/>
            <w:tcMar/>
          </w:tcPr>
          <w:p w:rsidRPr="002736C3" w:rsidR="00FB075E" w:rsidP="00FB075E" w:rsidRDefault="00EC0D34" w14:paraId="1E515868" w14:textId="23A664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91">
              <w:r w:rsidRPr="002736C3"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Pr="002736C3"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2736C3" w:rsidR="00FB075E" w:rsidTr="197DEAE0" w14:paraId="6C6C4D47" w14:textId="77777777">
        <w:trPr>
          <w:trHeight w:val="278" w:hRule="exact"/>
        </w:trPr>
        <w:tc>
          <w:tcPr>
            <w:tcW w:w="2155" w:type="dxa"/>
            <w:tcMar/>
          </w:tcPr>
          <w:p w:rsidRPr="002736C3" w:rsidR="00FB075E" w:rsidP="197DEAE0" w:rsidRDefault="00FB075E" w14:paraId="3086B167" w14:textId="1B5146AF">
            <w:pPr>
              <w:pStyle w:val="TableParagraph"/>
              <w:spacing w:line="265" w:lineRule="exact"/>
              <w:ind/>
              <w:jc w:val="center"/>
              <w:rPr>
                <w:sz w:val="20"/>
                <w:szCs w:val="20"/>
              </w:rPr>
            </w:pPr>
            <w:r w:rsidRPr="197DEAE0" w:rsidR="5D43DC3D">
              <w:rPr>
                <w:sz w:val="20"/>
                <w:szCs w:val="20"/>
              </w:rPr>
              <w:t>Environmental Manager</w:t>
            </w:r>
          </w:p>
          <w:p w:rsidRPr="002736C3" w:rsidR="00FB075E" w:rsidP="197DEAE0" w:rsidRDefault="00FB075E" w14:paraId="2FB23CFB" w14:textId="4240476B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  <w:tcMar/>
          </w:tcPr>
          <w:p w:rsidRPr="002736C3" w:rsidR="00FB075E" w:rsidP="00FB075E" w:rsidRDefault="00FB075E" w14:paraId="63DA2C51" w14:textId="61568C0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cott Lashbrook</w:t>
            </w:r>
          </w:p>
        </w:tc>
        <w:tc>
          <w:tcPr>
            <w:tcW w:w="2609" w:type="dxa"/>
            <w:tcMar/>
          </w:tcPr>
          <w:p w:rsidRPr="002736C3" w:rsidR="00FB075E" w:rsidP="00FB075E" w:rsidRDefault="00FB075E" w14:paraId="43E3160A" w14:textId="2634050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58</w:t>
            </w:r>
          </w:p>
        </w:tc>
        <w:tc>
          <w:tcPr>
            <w:tcW w:w="3151" w:type="dxa"/>
            <w:tcMar/>
          </w:tcPr>
          <w:p w:rsidRPr="002736C3" w:rsidR="00FB075E" w:rsidP="00FB075E" w:rsidRDefault="00EC0D34" w14:paraId="79D145B6" w14:textId="7569506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92">
              <w:r w:rsidRPr="002736C3"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Pr="002736C3" w:rsidR="00FB075E" w:rsidTr="197DEAE0" w14:paraId="1DEB2608" w14:textId="77777777">
        <w:trPr>
          <w:trHeight w:val="281" w:hRule="exact"/>
        </w:trPr>
        <w:tc>
          <w:tcPr>
            <w:tcW w:w="2155" w:type="dxa"/>
            <w:tcMar/>
          </w:tcPr>
          <w:p w:rsidRPr="002736C3" w:rsidR="00FB075E" w:rsidP="00FB075E" w:rsidRDefault="00FB075E" w14:paraId="11DD87DE" w14:textId="20F0E092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6" w:type="dxa"/>
            <w:tcMar/>
          </w:tcPr>
          <w:p w:rsidRPr="002736C3" w:rsidR="00FB075E" w:rsidP="00FB075E" w:rsidRDefault="00FB075E" w14:paraId="7AB218DA" w14:textId="6B02DF4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ric Shock</w:t>
            </w:r>
          </w:p>
        </w:tc>
        <w:tc>
          <w:tcPr>
            <w:tcW w:w="2609" w:type="dxa"/>
            <w:tcMar/>
          </w:tcPr>
          <w:p w:rsidRPr="002736C3" w:rsidR="00FB075E" w:rsidP="00FB075E" w:rsidRDefault="00FB075E" w14:paraId="1D704ECB" w14:textId="1E940F8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62</w:t>
            </w:r>
          </w:p>
        </w:tc>
        <w:tc>
          <w:tcPr>
            <w:tcW w:w="3151" w:type="dxa"/>
            <w:tcMar/>
          </w:tcPr>
          <w:p w:rsidRPr="002736C3" w:rsidR="00FB075E" w:rsidP="00FB075E" w:rsidRDefault="00EC0D34" w14:paraId="788B954A" w14:textId="777CDD6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93">
              <w:r w:rsidRPr="002736C3" w:rsidR="00FB075E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Pr="002736C3" w:rsidR="00FB075E" w:rsidTr="197DEAE0" w14:paraId="4C9788B3" w14:textId="77777777">
        <w:trPr>
          <w:trHeight w:val="278" w:hRule="exact"/>
        </w:trPr>
        <w:tc>
          <w:tcPr>
            <w:tcW w:w="2155" w:type="dxa"/>
            <w:tcMar/>
          </w:tcPr>
          <w:p w:rsidRPr="002736C3" w:rsidR="00FB075E" w:rsidP="197DEAE0" w:rsidRDefault="00FB075E" w14:paraId="71724966" w14:textId="265F1025">
            <w:pPr>
              <w:pStyle w:val="TableParagraph"/>
              <w:spacing w:line="265" w:lineRule="exact"/>
              <w:ind/>
              <w:jc w:val="center"/>
              <w:rPr>
                <w:sz w:val="20"/>
                <w:szCs w:val="20"/>
              </w:rPr>
            </w:pPr>
            <w:r w:rsidRPr="197DEAE0" w:rsidR="47CF1652">
              <w:rPr>
                <w:sz w:val="20"/>
                <w:szCs w:val="20"/>
              </w:rPr>
              <w:t>Supervisor</w:t>
            </w:r>
          </w:p>
          <w:p w:rsidRPr="002736C3" w:rsidR="00FB075E" w:rsidP="197DEAE0" w:rsidRDefault="00FB075E" w14:paraId="01556CE1" w14:textId="2D5CF9D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  <w:tcMar/>
          </w:tcPr>
          <w:p w:rsidRPr="002736C3" w:rsidR="00FB075E" w:rsidP="00FB075E" w:rsidRDefault="00FB075E" w14:paraId="453E9741" w14:textId="2E2A6B4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eorge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Juaristic</w:t>
            </w:r>
          </w:p>
        </w:tc>
        <w:tc>
          <w:tcPr>
            <w:tcW w:w="2609" w:type="dxa"/>
            <w:tcMar/>
          </w:tcPr>
          <w:p w:rsidRPr="002736C3" w:rsidR="00FB075E" w:rsidP="00FB075E" w:rsidRDefault="00FB075E" w14:paraId="0D3D7634" w14:textId="2B19A1B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485-1817</w:t>
            </w:r>
          </w:p>
        </w:tc>
        <w:tc>
          <w:tcPr>
            <w:tcW w:w="3151" w:type="dxa"/>
            <w:tcMar/>
          </w:tcPr>
          <w:p w:rsidRPr="002736C3" w:rsidR="00FB075E" w:rsidP="00FB075E" w:rsidRDefault="00EC0D34" w14:paraId="09EC62D0" w14:textId="74018E8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5c6a9a8610ab4780">
              <w:r w:rsidRPr="197DEAE0"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197DEAE0" w:rsidTr="197DEAE0" w14:paraId="5FB1F7D4">
        <w:trPr>
          <w:trHeight w:val="278"/>
        </w:trPr>
        <w:tc>
          <w:tcPr>
            <w:tcW w:w="2155" w:type="dxa"/>
            <w:tcMar/>
          </w:tcPr>
          <w:p w:rsidR="1D182E1E" w:rsidP="197DEAE0" w:rsidRDefault="1D182E1E" w14:paraId="77FDFBBD" w14:textId="2366CFB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97DEAE0" w:rsidR="1D182E1E">
              <w:rPr>
                <w:sz w:val="20"/>
                <w:szCs w:val="20"/>
              </w:rPr>
              <w:t>Inspector</w:t>
            </w:r>
          </w:p>
          <w:p w:rsidR="197DEAE0" w:rsidP="197DEAE0" w:rsidRDefault="197DEAE0" w14:paraId="3E05E628" w14:textId="78A39D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  <w:tcMar/>
          </w:tcPr>
          <w:p w:rsidR="4C19B13B" w:rsidP="197DEAE0" w:rsidRDefault="4C19B13B" w14:paraId="3704F2FC" w14:textId="1758BC3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 w:rsidR="4C19B13B">
              <w:rPr>
                <w:sz w:val="20"/>
                <w:szCs w:val="20"/>
              </w:rPr>
              <w:t>Adis Muslic</w:t>
            </w:r>
          </w:p>
        </w:tc>
        <w:tc>
          <w:tcPr>
            <w:tcW w:w="2609" w:type="dxa"/>
            <w:tcMar/>
          </w:tcPr>
          <w:p w:rsidR="4C19B13B" w:rsidP="197DEAE0" w:rsidRDefault="4C19B13B" w14:paraId="3CD97D70" w14:textId="5B006FD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 w:rsidR="4C19B13B">
              <w:rPr>
                <w:sz w:val="20"/>
                <w:szCs w:val="20"/>
              </w:rPr>
              <w:t>(727)275-6459</w:t>
            </w:r>
          </w:p>
        </w:tc>
        <w:tc>
          <w:tcPr>
            <w:tcW w:w="3151" w:type="dxa"/>
            <w:tcMar/>
          </w:tcPr>
          <w:p w:rsidR="4C19B13B" w:rsidP="197DEAE0" w:rsidRDefault="4C19B13B" w14:paraId="7F972CDA" w14:textId="1267B6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28dadd219684426f">
              <w:r w:rsidRPr="197DEAE0" w:rsidR="4C19B13B">
                <w:rPr>
                  <w:rStyle w:val="Hyperlink"/>
                  <w:sz w:val="20"/>
                  <w:szCs w:val="20"/>
                </w:rPr>
                <w:t>adis.muslic@flhealth.gov</w:t>
              </w:r>
            </w:hyperlink>
          </w:p>
        </w:tc>
      </w:tr>
    </w:tbl>
    <w:p w:rsidR="00650BE9" w:rsidRDefault="00650BE9" w14:paraId="21F430AB" w14:textId="0BFB8293">
      <w:pPr>
        <w:spacing w:before="3"/>
        <w:rPr>
          <w:rFonts w:cs="Calibri"/>
          <w:sz w:val="20"/>
          <w:szCs w:val="20"/>
        </w:rPr>
      </w:pPr>
    </w:p>
    <w:p w:rsidRPr="00650BE9" w:rsidR="00DE7B89" w:rsidRDefault="00DE7B89" w14:paraId="4ACCFCE5" w14:textId="77777777">
      <w:pPr>
        <w:spacing w:before="3"/>
        <w:rPr>
          <w:rFonts w:cs="Calibri"/>
          <w:sz w:val="20"/>
          <w:szCs w:val="20"/>
        </w:rPr>
      </w:pPr>
    </w:p>
    <w:p w:rsidR="00ED1C28" w:rsidRDefault="00314EDE" w14:paraId="55116ADF" w14:textId="77777777">
      <w:pPr>
        <w:pStyle w:val="Heading2"/>
        <w:spacing w:line="292" w:lineRule="exact"/>
        <w:ind w:right="3399"/>
      </w:pPr>
      <w:bookmarkStart w:name="Polk_County_-_Florida_Department_of_Heal" w:id="116"/>
      <w:bookmarkStart w:name="_Toc431975133" w:id="117"/>
      <w:bookmarkStart w:name="_Hlk528137032" w:id="118"/>
      <w:bookmarkEnd w:id="116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17"/>
    </w:p>
    <w:p w:rsidRPr="002736C3" w:rsidR="00B37A4F" w:rsidP="00B37A4F" w:rsidRDefault="00B37A4F" w14:paraId="183DE354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805 Hobbs</w:t>
      </w:r>
      <w:r w:rsidRPr="002736C3">
        <w:rPr>
          <w:spacing w:val="-8"/>
          <w:sz w:val="20"/>
          <w:szCs w:val="20"/>
        </w:rPr>
        <w:t xml:space="preserve"> Road</w:t>
      </w:r>
      <w:r w:rsidRPr="002736C3">
        <w:rPr>
          <w:sz w:val="20"/>
          <w:szCs w:val="20"/>
        </w:rPr>
        <w:t>,</w:t>
      </w:r>
      <w:r w:rsidRPr="002736C3">
        <w:rPr>
          <w:spacing w:val="-6"/>
          <w:sz w:val="20"/>
          <w:szCs w:val="20"/>
        </w:rPr>
        <w:t xml:space="preserve"> Auburndale</w:t>
      </w:r>
      <w:r w:rsidRPr="002736C3">
        <w:rPr>
          <w:sz w:val="20"/>
          <w:szCs w:val="20"/>
        </w:rPr>
        <w:t>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823</w:t>
      </w:r>
    </w:p>
    <w:bookmarkEnd w:id="118"/>
    <w:p w:rsidRPr="002736C3" w:rsidR="006F6EE9" w:rsidP="002736C3" w:rsidRDefault="006F6EE9" w14:paraId="494FCE7D" w14:textId="2C7C5323">
      <w:pPr>
        <w:pStyle w:val="BodyText"/>
        <w:ind w:left="108" w:right="4500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519-8330, Option #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837-148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89"/>
        <w:gridCol w:w="2494"/>
        <w:gridCol w:w="3144"/>
      </w:tblGrid>
      <w:tr w:rsidRPr="002736C3" w:rsidR="006F6EE9" w:rsidTr="0030491D" w14:paraId="29A37212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6F6EE9" w:rsidP="00D9634D" w:rsidRDefault="006F6EE9" w14:paraId="15B17A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:rsidRPr="002736C3" w:rsidR="006F6EE9" w:rsidP="00D9634D" w:rsidRDefault="006F6EE9" w14:paraId="54C50CE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:rsidRPr="002736C3" w:rsidR="006F6EE9" w:rsidP="00D9634D" w:rsidRDefault="006F6EE9" w14:paraId="268C754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2736C3" w:rsidR="006F6EE9" w:rsidP="00D9634D" w:rsidRDefault="006F6EE9" w14:paraId="757BCE3A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60DFC" w:rsidTr="0030491D" w14:paraId="0C2C7612" w14:textId="77777777">
        <w:trPr>
          <w:trHeight w:val="278" w:hRule="exact"/>
        </w:trPr>
        <w:tc>
          <w:tcPr>
            <w:tcW w:w="2245" w:type="dxa"/>
          </w:tcPr>
          <w:p w:rsidRPr="002736C3" w:rsidR="00960DFC" w:rsidP="00960DFC" w:rsidRDefault="00960DFC" w14:paraId="7E5BDEB3" w14:textId="4556669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</w:p>
        </w:tc>
        <w:tc>
          <w:tcPr>
            <w:tcW w:w="2289" w:type="dxa"/>
          </w:tcPr>
          <w:p w:rsidRPr="002736C3" w:rsidR="00960DFC" w:rsidP="00960DFC" w:rsidRDefault="00960DFC" w14:paraId="257B61C7" w14:textId="71C53A4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Ralph Meder</w:t>
            </w:r>
          </w:p>
        </w:tc>
        <w:tc>
          <w:tcPr>
            <w:tcW w:w="2494" w:type="dxa"/>
          </w:tcPr>
          <w:p w:rsidRPr="002736C3" w:rsidR="00960DFC" w:rsidP="00960DFC" w:rsidRDefault="00960DFC" w14:paraId="0962E6BD" w14:textId="0DA6A4A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63) 589-0550</w:t>
            </w:r>
          </w:p>
        </w:tc>
        <w:tc>
          <w:tcPr>
            <w:tcW w:w="3144" w:type="dxa"/>
          </w:tcPr>
          <w:p w:rsidRPr="002736C3" w:rsidR="00960DFC" w:rsidP="00960DFC" w:rsidRDefault="00EC0D34" w14:paraId="323A932A" w14:textId="1790A975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w:history="1" r:id="rId295">
              <w:r w:rsidRPr="002736C3" w:rsidR="00960DFC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Pr="002736C3" w:rsidR="00960DFC" w:rsidTr="0030491D" w14:paraId="46092DA8" w14:textId="77777777">
        <w:trPr>
          <w:trHeight w:val="278" w:hRule="exact"/>
        </w:trPr>
        <w:tc>
          <w:tcPr>
            <w:tcW w:w="2245" w:type="dxa"/>
          </w:tcPr>
          <w:p w:rsidRPr="002736C3" w:rsidR="00960DFC" w:rsidP="00960DFC" w:rsidRDefault="00960DFC" w14:paraId="20BA52C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</w:tcPr>
          <w:p w:rsidRPr="002736C3" w:rsidR="00960DFC" w:rsidP="00960DFC" w:rsidRDefault="00960DFC" w14:paraId="270665A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acey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Glenn</w:t>
            </w:r>
          </w:p>
        </w:tc>
        <w:tc>
          <w:tcPr>
            <w:tcW w:w="2494" w:type="dxa"/>
          </w:tcPr>
          <w:p w:rsidRPr="002736C3" w:rsidR="00960DFC" w:rsidP="00960DFC" w:rsidRDefault="00960DFC" w14:paraId="3B76647A" w14:textId="2E8C994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63) 589-0556</w:t>
            </w:r>
          </w:p>
        </w:tc>
        <w:tc>
          <w:tcPr>
            <w:tcW w:w="3144" w:type="dxa"/>
          </w:tcPr>
          <w:p w:rsidRPr="002736C3" w:rsidR="00960DFC" w:rsidP="00960DFC" w:rsidRDefault="00EC0D34" w14:paraId="47F967A0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296">
              <w:r w:rsidRPr="002736C3" w:rsidR="00960DFC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Pr="002736C3" w:rsidR="00DB45A7" w:rsidTr="0033657B" w14:paraId="529743CF" w14:textId="77777777">
        <w:trPr>
          <w:trHeight w:val="278" w:hRule="exact"/>
        </w:trPr>
        <w:tc>
          <w:tcPr>
            <w:tcW w:w="2245" w:type="dxa"/>
          </w:tcPr>
          <w:p w:rsidRPr="002736C3" w:rsidR="00DB45A7" w:rsidP="00DB45A7" w:rsidRDefault="00DB45A7" w14:paraId="07629B8C" w14:textId="21F3DA2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  <w:vAlign w:val="bottom"/>
          </w:tcPr>
          <w:p w:rsidRPr="00DB45A7" w:rsidR="00DB45A7" w:rsidP="00DB45A7" w:rsidRDefault="00DB45A7" w14:paraId="6CF5F983" w14:textId="12394E6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B45A7">
              <w:rPr>
                <w:sz w:val="20"/>
                <w:szCs w:val="20"/>
              </w:rPr>
              <w:t>Oscar Gonzalez</w:t>
            </w:r>
          </w:p>
        </w:tc>
        <w:tc>
          <w:tcPr>
            <w:tcW w:w="2494" w:type="dxa"/>
            <w:vAlign w:val="bottom"/>
          </w:tcPr>
          <w:p w:rsidRPr="00DB45A7" w:rsidR="00DB45A7" w:rsidP="00DB45A7" w:rsidRDefault="00DB45A7" w14:paraId="33720483" w14:textId="41D638F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DB45A7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  <w:vAlign w:val="bottom"/>
          </w:tcPr>
          <w:p w:rsidRPr="00DB45A7" w:rsidR="00DB45A7" w:rsidP="00DB45A7" w:rsidRDefault="00EC0D34" w14:paraId="3823DB0D" w14:textId="7F13B913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w:history="1" r:id="rId297">
              <w:r w:rsidRPr="00DB45A7" w:rsidR="00DB45A7">
                <w:rPr>
                  <w:rStyle w:val="Hyperlink"/>
                  <w:sz w:val="20"/>
                  <w:szCs w:val="20"/>
                </w:rPr>
                <w:t>Oscar.Gonzalezmaya@flhealth.gov</w:t>
              </w:r>
            </w:hyperlink>
          </w:p>
        </w:tc>
      </w:tr>
      <w:tr w:rsidRPr="002736C3" w:rsidR="00960DFC" w:rsidTr="00CF5105" w14:paraId="2CC7243B" w14:textId="77777777">
        <w:trPr>
          <w:trHeight w:val="278" w:hRule="exact"/>
        </w:trPr>
        <w:tc>
          <w:tcPr>
            <w:tcW w:w="2245" w:type="dxa"/>
            <w:tcBorders>
              <w:bottom w:val="single" w:color="auto" w:sz="4" w:space="0"/>
            </w:tcBorders>
          </w:tcPr>
          <w:p w:rsidRPr="002736C3" w:rsidR="00960DFC" w:rsidP="00960DFC" w:rsidRDefault="00960DFC" w14:paraId="6929594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  <w:tcBorders>
              <w:bottom w:val="single" w:color="auto" w:sz="4" w:space="0"/>
            </w:tcBorders>
          </w:tcPr>
          <w:p w:rsidRPr="002736C3" w:rsidR="00960DFC" w:rsidP="00960DFC" w:rsidRDefault="00960DFC" w14:paraId="7252CB10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arol Cassels</w:t>
            </w:r>
          </w:p>
        </w:tc>
        <w:tc>
          <w:tcPr>
            <w:tcW w:w="2494" w:type="dxa"/>
            <w:tcBorders>
              <w:bottom w:val="single" w:color="auto" w:sz="4" w:space="0"/>
            </w:tcBorders>
          </w:tcPr>
          <w:p w:rsidRPr="002736C3" w:rsidR="00960DFC" w:rsidP="00960DFC" w:rsidRDefault="00960DFC" w14:paraId="6D450F95" w14:textId="447C52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  <w:tcBorders>
              <w:bottom w:val="single" w:color="auto" w:sz="4" w:space="0"/>
            </w:tcBorders>
          </w:tcPr>
          <w:p w:rsidRPr="002736C3" w:rsidR="00960DFC" w:rsidP="00960DFC" w:rsidRDefault="00EC0D34" w14:paraId="0D73C131" w14:textId="77777777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w:history="1" r:id="rId298">
              <w:r w:rsidRPr="002736C3" w:rsidR="00960DFC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</w:tbl>
    <w:p w:rsidR="00650BE9" w:rsidRDefault="00650BE9" w14:paraId="7F5A5D35" w14:textId="4AE10024">
      <w:pPr>
        <w:widowControl/>
        <w:rPr>
          <w:rFonts w:ascii="Calibri Light" w:hAnsi="Calibri Light" w:eastAsia="Calibri Light"/>
          <w:b/>
          <w:sz w:val="20"/>
          <w:szCs w:val="20"/>
        </w:rPr>
      </w:pPr>
      <w:bookmarkStart w:name="Putnam_County_–_Alachua_County_Environme" w:id="119"/>
      <w:bookmarkStart w:name="_Toc431975134" w:id="120"/>
      <w:bookmarkEnd w:id="119"/>
    </w:p>
    <w:p w:rsidRPr="00650BE9" w:rsidR="00DE7B89" w:rsidRDefault="00DE7B89" w14:paraId="34CF339B" w14:textId="77777777">
      <w:pPr>
        <w:widowControl/>
        <w:rPr>
          <w:rFonts w:ascii="Calibri Light" w:hAnsi="Calibri Light" w:eastAsia="Calibri Light"/>
          <w:b/>
          <w:sz w:val="20"/>
          <w:szCs w:val="20"/>
        </w:rPr>
      </w:pPr>
    </w:p>
    <w:p w:rsidR="00ED1C28" w:rsidRDefault="00314EDE" w14:paraId="2F86C1C1" w14:textId="2D7A8316">
      <w:pPr>
        <w:pStyle w:val="Heading2"/>
        <w:spacing w:line="292" w:lineRule="exact"/>
        <w:ind w:right="3399"/>
      </w:pPr>
      <w:r>
        <w:t xml:space="preserve">Putnam </w:t>
      </w:r>
      <w:r>
        <w:rPr>
          <w:spacing w:val="-3"/>
        </w:rPr>
        <w:t xml:space="preserve">County </w:t>
      </w:r>
      <w:r>
        <w:t xml:space="preserve">– </w:t>
      </w:r>
      <w:hyperlink w:history="1" w:anchor="Alachua_County_Environmental_Protection_">
        <w:r w:rsidRPr="003A6B51">
          <w:rPr>
            <w:rStyle w:val="Hyperlink"/>
            <w:spacing w:val="-3"/>
          </w:rPr>
          <w:t>Alachua County</w:t>
        </w:r>
      </w:hyperlink>
      <w:r>
        <w:rPr>
          <w:spacing w:val="-3"/>
        </w:rPr>
        <w:t xml:space="preserve"> </w:t>
      </w:r>
      <w:r>
        <w:rPr>
          <w:spacing w:val="-4"/>
        </w:rPr>
        <w:t xml:space="preserve">Environmental </w:t>
      </w:r>
      <w:r>
        <w:t>Protection</w:t>
      </w:r>
      <w:r>
        <w:rPr>
          <w:spacing w:val="-18"/>
        </w:rPr>
        <w:t xml:space="preserve"> </w:t>
      </w:r>
      <w:r>
        <w:rPr>
          <w:spacing w:val="-3"/>
        </w:rPr>
        <w:t>Department</w:t>
      </w:r>
      <w:bookmarkEnd w:id="120"/>
    </w:p>
    <w:p w:rsidRPr="002736C3" w:rsidR="00ED1C28" w:rsidRDefault="00314EDE" w14:paraId="5FC3CAE6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314EDE" w14:paraId="76F11B8C" w14:textId="57E024BD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1710"/>
        <w:gridCol w:w="3426"/>
      </w:tblGrid>
      <w:tr w:rsidRPr="002736C3" w:rsidR="00ED1C28" w:rsidTr="0030491D" w14:paraId="1AAF9350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2736C3" w:rsidR="00ED1C28" w:rsidP="00DA5175" w:rsidRDefault="00314EDE" w14:paraId="1ABAB94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2736C3" w:rsidR="00ED1C28" w:rsidP="00DA5175" w:rsidRDefault="00314EDE" w14:paraId="0862B68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2736C3" w:rsidR="00ED1C28" w:rsidP="00DA5175" w:rsidRDefault="00314EDE" w14:paraId="4E013B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2736C3" w:rsidR="00ED1C28" w:rsidP="00DA5175" w:rsidRDefault="00314EDE" w14:paraId="205FEA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30491D" w14:paraId="260679CC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5CB3122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2736C3" w:rsidR="00347F6D" w:rsidP="00347F6D" w:rsidRDefault="00347F6D" w14:paraId="5CCBE4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710" w:type="dxa"/>
          </w:tcPr>
          <w:p w:rsidRPr="002736C3" w:rsidR="00347F6D" w:rsidP="00347F6D" w:rsidRDefault="00347F6D" w14:paraId="14FB22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6" w:type="dxa"/>
          </w:tcPr>
          <w:p w:rsidRPr="002736C3" w:rsidR="00347F6D" w:rsidP="00347F6D" w:rsidRDefault="00EC0D34" w14:paraId="0157F2B3" w14:textId="61F8333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99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30491D" w14:paraId="078C8CFA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617B468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514C75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710" w:type="dxa"/>
          </w:tcPr>
          <w:p w:rsidRPr="002736C3" w:rsidR="00347F6D" w:rsidP="00347F6D" w:rsidRDefault="00347F6D" w14:paraId="7D354B7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6" w:type="dxa"/>
          </w:tcPr>
          <w:p w:rsidRPr="002736C3" w:rsidR="00347F6D" w:rsidP="00347F6D" w:rsidRDefault="00EC0D34" w14:paraId="009C4EED" w14:textId="50C7F44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0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30491D" w14:paraId="4D902EEA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360913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152EF8A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710" w:type="dxa"/>
          </w:tcPr>
          <w:p w:rsidRPr="002736C3" w:rsidR="00347F6D" w:rsidP="00347F6D" w:rsidRDefault="00347F6D" w14:paraId="4606920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6" w:type="dxa"/>
          </w:tcPr>
          <w:p w:rsidRPr="002736C3" w:rsidR="00347F6D" w:rsidP="00347F6D" w:rsidRDefault="00EC0D34" w14:paraId="051D3BEA" w14:textId="7393E2E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01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30491D" w14:paraId="4B94BDA8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2F64959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40CC49E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710" w:type="dxa"/>
          </w:tcPr>
          <w:p w:rsidRPr="002736C3" w:rsidR="00347F6D" w:rsidP="00347F6D" w:rsidRDefault="00347F6D" w14:paraId="783C00A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6" w:type="dxa"/>
          </w:tcPr>
          <w:p w:rsidRPr="002736C3" w:rsidR="00347F6D" w:rsidP="00347F6D" w:rsidRDefault="00EC0D34" w14:paraId="30F1E96D" w14:textId="4ACF874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02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30491D" w14:paraId="7CD76D21" w14:textId="77777777">
        <w:trPr>
          <w:trHeight w:val="278" w:hRule="exact"/>
        </w:trPr>
        <w:tc>
          <w:tcPr>
            <w:tcW w:w="2875" w:type="dxa"/>
          </w:tcPr>
          <w:p w:rsidRPr="00650BE9" w:rsidR="00347F6D" w:rsidP="00347F6D" w:rsidRDefault="00347F6D" w14:paraId="243CC5A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50BE9" w:rsidR="00347F6D" w:rsidP="00347F6D" w:rsidRDefault="00347F6D" w14:paraId="4A784A0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Tim Ramsey</w:t>
            </w:r>
          </w:p>
        </w:tc>
        <w:tc>
          <w:tcPr>
            <w:tcW w:w="1710" w:type="dxa"/>
          </w:tcPr>
          <w:p w:rsidRPr="00650BE9" w:rsidR="00347F6D" w:rsidP="00347F6D" w:rsidRDefault="00347F6D" w14:paraId="03BDA42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(352) 213-0691</w:t>
            </w:r>
          </w:p>
        </w:tc>
        <w:tc>
          <w:tcPr>
            <w:tcW w:w="3426" w:type="dxa"/>
          </w:tcPr>
          <w:p w:rsidRPr="00650BE9" w:rsidR="00347F6D" w:rsidP="00347F6D" w:rsidRDefault="00EC0D34" w14:paraId="1D4F0DF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03">
              <w:r w:rsidRPr="00650BE9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50BE9" w:rsidRDefault="00650BE9" w14:paraId="19189ADA" w14:textId="744CFF15">
      <w:pPr>
        <w:spacing w:before="3"/>
        <w:rPr>
          <w:rFonts w:cs="Calibri"/>
          <w:sz w:val="20"/>
          <w:szCs w:val="20"/>
        </w:rPr>
      </w:pPr>
    </w:p>
    <w:p w:rsidRPr="00650BE9" w:rsidR="00DE7B89" w:rsidRDefault="00DE7B89" w14:paraId="48E2CB3B" w14:textId="77777777">
      <w:pPr>
        <w:spacing w:before="3"/>
        <w:rPr>
          <w:rFonts w:cs="Calibri"/>
          <w:sz w:val="20"/>
          <w:szCs w:val="20"/>
        </w:rPr>
      </w:pPr>
    </w:p>
    <w:p w:rsidR="00ED1C28" w:rsidRDefault="00314EDE" w14:paraId="0016D20D" w14:textId="77777777">
      <w:pPr>
        <w:pStyle w:val="Heading2"/>
        <w:spacing w:line="293" w:lineRule="exact"/>
        <w:ind w:right="3399"/>
      </w:pPr>
      <w:bookmarkStart w:name="Saint_Johns_County_-_Florida_Department_" w:id="121"/>
      <w:bookmarkStart w:name="_Toc431975135" w:id="122"/>
      <w:bookmarkEnd w:id="121"/>
      <w:r>
        <w:t>St</w:t>
      </w:r>
      <w:r w:rsidR="00D0689A">
        <w:t>.</w:t>
      </w:r>
      <w:r>
        <w:t xml:space="preserve"> Johns </w:t>
      </w:r>
      <w:r>
        <w:rPr>
          <w:spacing w:val="-3"/>
        </w:rPr>
        <w:t xml:space="preserve">County </w:t>
      </w:r>
      <w:r>
        <w:t xml:space="preserve">- </w:t>
      </w:r>
      <w:bookmarkEnd w:id="122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Pr="000447E4" w:rsidR="007F33B0">
        <w:rPr>
          <w:rStyle w:val="Hyperlink"/>
        </w:rPr>
        <w:t xml:space="preserve">City of </w:t>
      </w:r>
      <w:r w:rsidRPr="000447E4" w:rsidR="007F33B0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:rsidRPr="002736C3" w:rsidR="00CC0D2C" w:rsidP="00CC0D2C" w:rsidRDefault="00CC0D2C" w14:paraId="0684DC45" w14:textId="77777777">
      <w:pPr>
        <w:pStyle w:val="BodyText"/>
        <w:ind w:left="108" w:right="5049" w:hanging="1"/>
        <w:rPr>
          <w:sz w:val="20"/>
          <w:szCs w:val="20"/>
        </w:rPr>
      </w:pPr>
      <w:r w:rsidRPr="002736C3">
        <w:rPr>
          <w:sz w:val="20"/>
          <w:szCs w:val="20"/>
        </w:rPr>
        <w:t>214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Hoga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5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Jacksonvill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202</w:t>
      </w:r>
    </w:p>
    <w:p w:rsidRPr="002736C3" w:rsidR="00ED1C28" w:rsidP="002736C3" w:rsidRDefault="00CC0D2C" w14:paraId="396DD2A8" w14:textId="2A7B8480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 255-71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</w:t>
      </w:r>
      <w:r w:rsidRPr="002736C3">
        <w:rPr>
          <w:spacing w:val="-32"/>
          <w:sz w:val="20"/>
          <w:szCs w:val="20"/>
        </w:rPr>
        <w:t xml:space="preserve"> </w:t>
      </w:r>
      <w:r w:rsidRPr="002736C3">
        <w:rPr>
          <w:sz w:val="20"/>
          <w:szCs w:val="20"/>
        </w:rPr>
        <w:t>630-3637</w:t>
      </w:r>
    </w:p>
    <w:tbl>
      <w:tblPr>
        <w:tblStyle w:val="TableGrid"/>
        <w:tblW w:w="10274" w:type="dxa"/>
        <w:tblLayout w:type="fixed"/>
        <w:tblLook w:val="01E0" w:firstRow="1" w:lastRow="1" w:firstColumn="1" w:lastColumn="1" w:noHBand="0" w:noVBand="0"/>
      </w:tblPr>
      <w:tblGrid>
        <w:gridCol w:w="2535"/>
        <w:gridCol w:w="2846"/>
        <w:gridCol w:w="2334"/>
        <w:gridCol w:w="2559"/>
      </w:tblGrid>
      <w:tr w:rsidRPr="002736C3" w:rsidR="009F605D" w:rsidTr="1A851E11" w14:paraId="4E2C9210" w14:textId="77777777">
        <w:trPr>
          <w:trHeight w:val="298" w:hRule="exact"/>
        </w:trPr>
        <w:tc>
          <w:tcPr>
            <w:tcW w:w="2535" w:type="dxa"/>
            <w:shd w:val="clear" w:color="auto" w:fill="D9D9D9" w:themeFill="background1" w:themeFillShade="D9"/>
          </w:tcPr>
          <w:p w:rsidRPr="002736C3" w:rsidR="335E3B3F" w:rsidP="335E3B3F" w:rsidRDefault="335E3B3F" w14:paraId="6A5D26F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846" w:type="dxa"/>
            <w:shd w:val="clear" w:color="auto" w:fill="D9D9D9" w:themeFill="background1" w:themeFillShade="D9"/>
          </w:tcPr>
          <w:p w:rsidRPr="002736C3" w:rsidR="335E3B3F" w:rsidP="335E3B3F" w:rsidRDefault="335E3B3F" w14:paraId="7D93E26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:rsidRPr="002736C3" w:rsidR="335E3B3F" w:rsidP="335E3B3F" w:rsidRDefault="335E3B3F" w14:paraId="4C188A8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559" w:type="dxa"/>
            <w:shd w:val="clear" w:color="auto" w:fill="D9D9D9" w:themeFill="background1" w:themeFillShade="D9"/>
          </w:tcPr>
          <w:p w:rsidRPr="002736C3" w:rsidR="335E3B3F" w:rsidP="335E3B3F" w:rsidRDefault="335E3B3F" w14:paraId="699E6FF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335E3B3F" w:rsidTr="1A851E11" w14:paraId="5679DBC6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06FC8C4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846" w:type="dxa"/>
          </w:tcPr>
          <w:p w:rsidRPr="002736C3" w:rsidR="335E3B3F" w:rsidP="335E3B3F" w:rsidRDefault="335E3B3F" w14:paraId="05A55C73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ean Richards</w:t>
            </w:r>
          </w:p>
        </w:tc>
        <w:tc>
          <w:tcPr>
            <w:tcW w:w="2334" w:type="dxa"/>
          </w:tcPr>
          <w:p w:rsidRPr="002736C3" w:rsidR="335E3B3F" w:rsidP="335E3B3F" w:rsidRDefault="335E3B3F" w14:paraId="5DC7AC9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04) 255-7137</w:t>
            </w:r>
          </w:p>
        </w:tc>
        <w:tc>
          <w:tcPr>
            <w:tcW w:w="2559" w:type="dxa"/>
          </w:tcPr>
          <w:p w:rsidRPr="002736C3" w:rsidR="335E3B3F" w:rsidP="335E3B3F" w:rsidRDefault="00EC0D34" w14:paraId="67EFD5FC" w14:textId="156283C4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04">
              <w:r w:rsidRPr="002736C3" w:rsidR="335E3B3F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Pr="002736C3" w:rsidR="335E3B3F" w:rsidTr="1A851E11" w14:paraId="4D103DE4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3AC2714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846" w:type="dxa"/>
          </w:tcPr>
          <w:p w:rsidRPr="002736C3" w:rsidR="335E3B3F" w:rsidP="335E3B3F" w:rsidRDefault="335E3B3F" w14:paraId="1C0B43FF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334" w:type="dxa"/>
          </w:tcPr>
          <w:p w:rsidRPr="002736C3" w:rsidR="335E3B3F" w:rsidP="335E3B3F" w:rsidRDefault="335E3B3F" w14:paraId="29FC3C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559" w:type="dxa"/>
          </w:tcPr>
          <w:p w:rsidRPr="002736C3" w:rsidR="335E3B3F" w:rsidP="335E3B3F" w:rsidRDefault="00EC0D34" w14:paraId="737E3A48" w14:textId="05605991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05">
              <w:r w:rsidRPr="002736C3" w:rsid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2736C3" w:rsidR="335E3B3F" w:rsidTr="1A851E11" w14:paraId="7847677B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36DC571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846" w:type="dxa"/>
          </w:tcPr>
          <w:p w:rsidRPr="002736C3" w:rsidR="335E3B3F" w:rsidP="335E3B3F" w:rsidRDefault="335E3B3F" w14:paraId="139D1431" w14:textId="1988E63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334" w:type="dxa"/>
          </w:tcPr>
          <w:p w:rsidRPr="002736C3" w:rsidR="335E3B3F" w:rsidP="335E3B3F" w:rsidRDefault="335E3B3F" w14:paraId="146F0544" w14:textId="587E582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904-255-7208</w:t>
            </w:r>
          </w:p>
        </w:tc>
        <w:tc>
          <w:tcPr>
            <w:tcW w:w="2559" w:type="dxa"/>
          </w:tcPr>
          <w:p w:rsidRPr="002736C3" w:rsidR="335E3B3F" w:rsidP="335E3B3F" w:rsidRDefault="00EC0D34" w14:paraId="29AFBCB0" w14:textId="5278D4E4">
            <w:pPr>
              <w:jc w:val="center"/>
              <w:rPr>
                <w:sz w:val="20"/>
                <w:szCs w:val="20"/>
              </w:rPr>
            </w:pPr>
            <w:hyperlink r:id="rId306">
              <w:r w:rsidRPr="002736C3" w:rsidR="335E3B3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2736C3" w:rsidR="335E3B3F" w:rsidTr="1A851E11" w14:paraId="183CC16E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71A0E0B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846" w:type="dxa"/>
          </w:tcPr>
          <w:p w:rsidRPr="002736C3" w:rsidR="335E3B3F" w:rsidP="335E3B3F" w:rsidRDefault="335E3B3F" w14:paraId="7888C485" w14:textId="002170C8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002736C3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</w:p>
        </w:tc>
        <w:tc>
          <w:tcPr>
            <w:tcW w:w="2334" w:type="dxa"/>
          </w:tcPr>
          <w:p w:rsidRPr="002736C3" w:rsidR="335E3B3F" w:rsidP="335E3B3F" w:rsidRDefault="335E3B3F" w14:paraId="0B245D28" w14:textId="77777777">
            <w:pPr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559" w:type="dxa"/>
          </w:tcPr>
          <w:p w:rsidRPr="002736C3" w:rsidR="335E3B3F" w:rsidP="335E3B3F" w:rsidRDefault="335E3B3F" w14:paraId="0CA8016B" w14:textId="50FF22A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307">
              <w:r w:rsidRPr="002736C3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Pr="002736C3" w:rsidR="335E3B3F" w:rsidTr="1A851E11" w14:paraId="088DF7D3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315546E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846" w:type="dxa"/>
          </w:tcPr>
          <w:p w:rsidRPr="002736C3" w:rsidR="335E3B3F" w:rsidP="335E3B3F" w:rsidRDefault="3C8E8CD1" w14:paraId="5CD5A6B7" w14:textId="481DFE7E">
            <w:pPr>
              <w:pStyle w:val="TableParagraph"/>
              <w:spacing w:line="265" w:lineRule="exact"/>
              <w:ind w:left="18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Mike Westerman </w:t>
            </w:r>
            <w:r w:rsidRPr="1A851E11">
              <w:t xml:space="preserve"> </w:t>
            </w:r>
          </w:p>
        </w:tc>
        <w:tc>
          <w:tcPr>
            <w:tcW w:w="2334" w:type="dxa"/>
          </w:tcPr>
          <w:p w:rsidRPr="002736C3" w:rsidR="335E3B3F" w:rsidP="335E3B3F" w:rsidRDefault="6B962655" w14:paraId="33A89CAD" w14:textId="066611FF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71</w:t>
            </w:r>
            <w:r w:rsidRPr="1A851E11" w:rsidR="6D509CCF">
              <w:rPr>
                <w:sz w:val="20"/>
                <w:szCs w:val="20"/>
              </w:rPr>
              <w:t>74</w:t>
            </w:r>
          </w:p>
        </w:tc>
        <w:tc>
          <w:tcPr>
            <w:tcW w:w="2559" w:type="dxa"/>
          </w:tcPr>
          <w:p w:rsidRPr="002736C3" w:rsidR="335E3B3F" w:rsidP="1A851E11" w:rsidRDefault="00EC0D34" w14:paraId="617B7C0A" w14:textId="1C9C1CCB">
            <w:pPr>
              <w:pStyle w:val="TableParagraph"/>
              <w:spacing w:line="265" w:lineRule="exact"/>
              <w:jc w:val="center"/>
            </w:pPr>
            <w:hyperlink r:id="rId308">
              <w:r w:rsidRPr="1A851E11" w:rsidR="6D509CCF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  <w:r w:rsidRPr="1A851E11" w:rsidR="6D509CCF">
              <w:rPr>
                <w:rFonts w:cs="Calibri"/>
                <w:sz w:val="20"/>
                <w:szCs w:val="20"/>
              </w:rPr>
              <w:t xml:space="preserve"> </w:t>
            </w:r>
            <w:r w:rsidRPr="1A851E11" w:rsidR="6D509CCF">
              <w:t xml:space="preserve"> </w:t>
            </w:r>
          </w:p>
        </w:tc>
      </w:tr>
      <w:tr w:rsidR="1A851E11" w:rsidTr="1A851E11" w14:paraId="61A9E90B" w14:textId="77777777">
        <w:trPr>
          <w:trHeight w:val="298"/>
        </w:trPr>
        <w:tc>
          <w:tcPr>
            <w:tcW w:w="2535" w:type="dxa"/>
          </w:tcPr>
          <w:p w:rsidR="6D509CCF" w:rsidP="1A851E11" w:rsidRDefault="6D509CCF" w14:paraId="605B8F1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:rsidR="1A851E11" w:rsidP="1A851E11" w:rsidRDefault="1A851E11" w14:paraId="1FF3848C" w14:textId="573645A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846" w:type="dxa"/>
          </w:tcPr>
          <w:p w:rsidR="6D509CCF" w:rsidP="1A851E11" w:rsidRDefault="6D509CCF" w14:paraId="276C70C9" w14:textId="3C0ED6B2">
            <w:pPr>
              <w:pStyle w:val="TableParagraph"/>
              <w:spacing w:line="265" w:lineRule="exact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Erich Christian Ploetner </w:t>
            </w:r>
            <w:r w:rsidRPr="1A851E11">
              <w:t xml:space="preserve"> </w:t>
            </w:r>
          </w:p>
        </w:tc>
        <w:tc>
          <w:tcPr>
            <w:tcW w:w="2334" w:type="dxa"/>
          </w:tcPr>
          <w:p w:rsidR="6D509CCF" w:rsidP="1A851E11" w:rsidRDefault="6D509CCF" w14:paraId="26C14285" w14:textId="211F05DE">
            <w:pPr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(904)255-7214  </w:t>
            </w:r>
          </w:p>
        </w:tc>
        <w:tc>
          <w:tcPr>
            <w:tcW w:w="2559" w:type="dxa"/>
          </w:tcPr>
          <w:p w:rsidR="6D509CCF" w:rsidP="1A851E11" w:rsidRDefault="00EC0D34" w14:paraId="6C9555DD" w14:textId="3AFA273B">
            <w:pPr>
              <w:pStyle w:val="TableParagraph"/>
              <w:spacing w:line="265" w:lineRule="exact"/>
              <w:jc w:val="center"/>
            </w:pPr>
            <w:hyperlink r:id="rId309">
              <w:r w:rsidRPr="1A851E11" w:rsidR="6D509CCF">
                <w:rPr>
                  <w:rStyle w:val="Hyperlink"/>
                  <w:rFonts w:cs="Calibri"/>
                  <w:sz w:val="20"/>
                  <w:szCs w:val="20"/>
                </w:rPr>
                <w:t>Erich@coj.net</w:t>
              </w:r>
            </w:hyperlink>
            <w:r w:rsidRPr="1A851E11" w:rsidR="6D509CCF">
              <w:rPr>
                <w:rFonts w:cs="Calibri"/>
                <w:sz w:val="20"/>
                <w:szCs w:val="20"/>
              </w:rPr>
              <w:t xml:space="preserve"> </w:t>
            </w:r>
            <w:r w:rsidRPr="1A851E11" w:rsidR="6D509CCF">
              <w:t xml:space="preserve"> </w:t>
            </w:r>
          </w:p>
        </w:tc>
      </w:tr>
    </w:tbl>
    <w:p w:rsidR="00650BE9" w:rsidP="00CF5105" w:rsidRDefault="00650BE9" w14:paraId="05FF7213" w14:textId="546C18E4">
      <w:pPr>
        <w:pStyle w:val="BodyText"/>
      </w:pPr>
      <w:bookmarkStart w:name="Saint_Lucie_County_–_Palm_Beach_County_E" w:id="123"/>
      <w:bookmarkStart w:name="_Toc431975136" w:id="124"/>
      <w:bookmarkEnd w:id="123"/>
    </w:p>
    <w:p w:rsidR="00DE7B89" w:rsidP="00CF5105" w:rsidRDefault="00DE7B89" w14:paraId="5203BBEB" w14:textId="77777777">
      <w:pPr>
        <w:pStyle w:val="BodyText"/>
      </w:pPr>
    </w:p>
    <w:p w:rsidR="00ED1C28" w:rsidRDefault="00314EDE" w14:paraId="4E8ACDC9" w14:textId="0B511BA9">
      <w:pPr>
        <w:pStyle w:val="Heading2"/>
        <w:spacing w:before="31" w:line="292" w:lineRule="exact"/>
      </w:pPr>
      <w:r>
        <w:t xml:space="preserve">Saint </w:t>
      </w:r>
      <w:r>
        <w:rPr>
          <w:spacing w:val="-3"/>
        </w:rPr>
        <w:t xml:space="preserve">Lucie County </w:t>
      </w:r>
      <w:r>
        <w:t xml:space="preserve">– </w:t>
      </w:r>
      <w:hyperlink w:history="1" w:anchor="Palm_Beach_County_Environmental_Resource">
        <w:r w:rsidRPr="003A6B51">
          <w:rPr>
            <w:rStyle w:val="Hyperlink"/>
          </w:rPr>
          <w:t xml:space="preserve">Palm Beach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Environmental Resources</w:t>
      </w:r>
      <w:r>
        <w:rPr>
          <w:spacing w:val="-15"/>
        </w:rPr>
        <w:t xml:space="preserve"> </w:t>
      </w:r>
      <w:r>
        <w:rPr>
          <w:spacing w:val="-3"/>
        </w:rPr>
        <w:t>Management</w:t>
      </w:r>
      <w:bookmarkEnd w:id="124"/>
    </w:p>
    <w:p w:rsidRPr="002736C3" w:rsidR="00A33C24" w:rsidRDefault="00314EDE" w14:paraId="3E056F29" w14:textId="77777777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</w:p>
    <w:p w:rsidRPr="002736C3" w:rsidR="00ED1C28" w:rsidP="002736C3" w:rsidRDefault="00314EDE" w14:paraId="4A677A8B" w14:textId="7DE04579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 233-2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610"/>
        <w:gridCol w:w="2216"/>
        <w:gridCol w:w="3101"/>
      </w:tblGrid>
      <w:tr w:rsidRPr="002736C3" w:rsidR="00ED1C28" w:rsidTr="00BC6D70" w14:paraId="40F1EE97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DA5175" w:rsidRDefault="00314EDE" w14:paraId="7ED50DA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4E7A5D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:rsidRPr="002736C3" w:rsidR="00ED1C28" w:rsidP="00DA5175" w:rsidRDefault="00314EDE" w14:paraId="4770EEE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2736C3" w:rsidR="00ED1C28" w:rsidP="00DA5175" w:rsidRDefault="00314EDE" w14:paraId="528B315F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C38FF" w:rsidTr="00BC6D70" w14:paraId="6D58BB4A" w14:textId="77777777">
        <w:trPr>
          <w:trHeight w:val="278" w:hRule="exact"/>
        </w:trPr>
        <w:tc>
          <w:tcPr>
            <w:tcW w:w="2245" w:type="dxa"/>
          </w:tcPr>
          <w:p w:rsidRPr="002736C3" w:rsidR="009C38FF" w:rsidP="009C38FF" w:rsidRDefault="009C38FF" w14:paraId="1C5AF1F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:rsidRPr="002736C3" w:rsidR="009C38FF" w:rsidP="009C38FF" w:rsidRDefault="009C38FF" w14:paraId="68018C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borah Drum</w:t>
            </w:r>
          </w:p>
        </w:tc>
        <w:tc>
          <w:tcPr>
            <w:tcW w:w="2216" w:type="dxa"/>
          </w:tcPr>
          <w:p w:rsidRPr="002736C3" w:rsidR="009C38FF" w:rsidP="009C38FF" w:rsidRDefault="009C38FF" w14:paraId="1E69FAC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:rsidRPr="002736C3" w:rsidR="009C38FF" w:rsidP="009C38FF" w:rsidRDefault="00EC0D34" w14:paraId="62C65286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310">
              <w:r w:rsidRPr="002736C3" w:rsidR="009C38FF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Pr="002736C3" w:rsidR="00ED1C28" w:rsidTr="00BC6D70" w14:paraId="6B859856" w14:textId="77777777">
        <w:trPr>
          <w:trHeight w:val="278" w:hRule="exact"/>
        </w:trPr>
        <w:tc>
          <w:tcPr>
            <w:tcW w:w="2245" w:type="dxa"/>
          </w:tcPr>
          <w:p w:rsidRPr="002736C3" w:rsidR="00ED1C28" w:rsidP="00DA5175" w:rsidRDefault="00314EDE" w14:paraId="0015F33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:rsidRPr="002736C3" w:rsidR="00ED1C28" w:rsidP="00DA5175" w:rsidRDefault="00AB1DA3" w14:paraId="651FEC5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a Dusky</w:t>
            </w:r>
          </w:p>
        </w:tc>
        <w:tc>
          <w:tcPr>
            <w:tcW w:w="2216" w:type="dxa"/>
          </w:tcPr>
          <w:p w:rsidRPr="002736C3" w:rsidR="00ED1C28" w:rsidP="00DA5175" w:rsidRDefault="00314EDE" w14:paraId="14BA359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00381660">
              <w:rPr>
                <w:sz w:val="20"/>
                <w:szCs w:val="20"/>
              </w:rPr>
              <w:t>681</w:t>
            </w:r>
            <w:r w:rsidRPr="002736C3" w:rsidR="0092650E">
              <w:rPr>
                <w:sz w:val="20"/>
                <w:szCs w:val="20"/>
              </w:rPr>
              <w:t>-</w:t>
            </w:r>
            <w:r w:rsidRPr="002736C3" w:rsidR="00381660">
              <w:rPr>
                <w:sz w:val="20"/>
                <w:szCs w:val="20"/>
              </w:rPr>
              <w:t>3859</w:t>
            </w:r>
          </w:p>
        </w:tc>
        <w:tc>
          <w:tcPr>
            <w:tcW w:w="3101" w:type="dxa"/>
          </w:tcPr>
          <w:p w:rsidRPr="002736C3" w:rsidR="00ED1C28" w:rsidP="00DA5175" w:rsidRDefault="00EC0D34" w14:paraId="46A60E76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311">
              <w:r w:rsidRPr="002736C3" w:rsidR="00AB1DA3">
                <w:rPr>
                  <w:rStyle w:val="Hyperlink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Pr="002736C3" w:rsidR="007C13A9" w:rsidTr="00BC6D70" w14:paraId="18E4F25E" w14:textId="77777777">
        <w:trPr>
          <w:trHeight w:val="278" w:hRule="exact"/>
        </w:trPr>
        <w:tc>
          <w:tcPr>
            <w:tcW w:w="2245" w:type="dxa"/>
          </w:tcPr>
          <w:p w:rsidRPr="002736C3" w:rsidR="007C13A9" w:rsidP="007C13A9" w:rsidRDefault="007C13A9" w14:paraId="7F32026A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ead Inspector</w:t>
            </w:r>
          </w:p>
        </w:tc>
        <w:tc>
          <w:tcPr>
            <w:tcW w:w="2610" w:type="dxa"/>
          </w:tcPr>
          <w:p w:rsidRPr="002736C3" w:rsidR="007C13A9" w:rsidP="007C13A9" w:rsidRDefault="007C13A9" w14:paraId="3C93A15B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tha Rutherf</w:t>
            </w:r>
            <w:r w:rsidRPr="002736C3" w:rsidR="002318D7">
              <w:rPr>
                <w:sz w:val="20"/>
                <w:szCs w:val="20"/>
              </w:rPr>
              <w:t>o</w:t>
            </w:r>
            <w:r w:rsidRPr="002736C3">
              <w:rPr>
                <w:sz w:val="20"/>
                <w:szCs w:val="20"/>
              </w:rPr>
              <w:t>ord</w:t>
            </w:r>
          </w:p>
        </w:tc>
        <w:tc>
          <w:tcPr>
            <w:tcW w:w="2216" w:type="dxa"/>
          </w:tcPr>
          <w:p w:rsidRPr="002736C3" w:rsidR="007C13A9" w:rsidP="007C13A9" w:rsidRDefault="007C13A9" w14:paraId="06A1FBD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72) 486-7262</w:t>
            </w:r>
          </w:p>
        </w:tc>
        <w:tc>
          <w:tcPr>
            <w:tcW w:w="3101" w:type="dxa"/>
          </w:tcPr>
          <w:p w:rsidRPr="002736C3" w:rsidR="007C13A9" w:rsidP="007C13A9" w:rsidRDefault="00EC0D34" w14:paraId="0F477ADE" w14:textId="026314E6">
            <w:pPr>
              <w:jc w:val="center"/>
              <w:rPr>
                <w:color w:val="0000FF"/>
                <w:sz w:val="20"/>
                <w:szCs w:val="20"/>
                <w:u w:val="single"/>
              </w:rPr>
            </w:pPr>
            <w:hyperlink w:history="1" r:id="rId312">
              <w:r w:rsidRPr="002736C3" w:rsidR="0057220B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  <w:p w:rsidRPr="002736C3" w:rsidR="007C13A9" w:rsidP="007C13A9" w:rsidRDefault="007C13A9" w14:paraId="4441519E" w14:textId="77777777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</w:p>
        </w:tc>
      </w:tr>
    </w:tbl>
    <w:p w:rsidR="00340C65" w:rsidP="00340C65" w:rsidRDefault="00340C65" w14:paraId="0084FE5D" w14:textId="461E1A0C">
      <w:pPr>
        <w:pStyle w:val="BodyText"/>
      </w:pPr>
      <w:bookmarkStart w:name="Santa_Rosa_County_-_Florida_Department_o" w:id="125"/>
      <w:bookmarkStart w:name="_Toc431975137" w:id="126"/>
      <w:bookmarkStart w:name="_Hlk496089352" w:id="127"/>
      <w:bookmarkEnd w:id="125"/>
    </w:p>
    <w:p w:rsidR="00ED1C28" w:rsidRDefault="00314EDE" w14:paraId="0F8C0281" w14:textId="32D06A26">
      <w:pPr>
        <w:pStyle w:val="Heading2"/>
        <w:spacing w:line="292" w:lineRule="exact"/>
        <w:ind w:right="3399"/>
      </w:pPr>
      <w:r>
        <w:t xml:space="preserve">Santa Rosa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history="1" w:anchor="Escambia_County_Health_Unit">
        <w:r w:rsidRPr="003A6B51">
          <w:rPr>
            <w:rStyle w:val="Hyperlink"/>
            <w:spacing w:val="-3"/>
          </w:rPr>
          <w:t>Escambia</w:t>
        </w:r>
        <w:r w:rsidRPr="003A6B51">
          <w:rPr>
            <w:rStyle w:val="Hyperlink"/>
            <w:spacing w:val="-33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26"/>
      </w:hyperlink>
    </w:p>
    <w:p w:rsidRPr="002736C3" w:rsidR="00A33C24" w:rsidRDefault="00314EDE" w14:paraId="0948D3BA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792854D0" w14:textId="23B1D65E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79"/>
        <w:gridCol w:w="2498"/>
        <w:gridCol w:w="3149"/>
      </w:tblGrid>
      <w:tr w:rsidRPr="002736C3" w:rsidR="00ED1C28" w:rsidTr="00BC6D70" w14:paraId="3195ADB4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DA5175" w:rsidRDefault="00314EDE" w14:paraId="1B4AAE5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79" w:type="dxa"/>
            <w:shd w:val="clear" w:color="auto" w:fill="D9D9D9" w:themeFill="background1" w:themeFillShade="D9"/>
          </w:tcPr>
          <w:p w:rsidRPr="002736C3" w:rsidR="00ED1C28" w:rsidP="00DA5175" w:rsidRDefault="00314EDE" w14:paraId="1B0F265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8" w:type="dxa"/>
            <w:shd w:val="clear" w:color="auto" w:fill="D9D9D9" w:themeFill="background1" w:themeFillShade="D9"/>
          </w:tcPr>
          <w:p w:rsidRPr="002736C3" w:rsidR="00ED1C28" w:rsidP="00DA5175" w:rsidRDefault="00314EDE" w14:paraId="2F3E65D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:rsidRPr="002736C3" w:rsidR="00ED1C28" w:rsidP="00DA5175" w:rsidRDefault="00314EDE" w14:paraId="07D5D69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350E5A59" w14:textId="77777777">
        <w:trPr>
          <w:trHeight w:val="278" w:hRule="exact"/>
        </w:trPr>
        <w:tc>
          <w:tcPr>
            <w:tcW w:w="2245" w:type="dxa"/>
          </w:tcPr>
          <w:p w:rsidRPr="002736C3" w:rsidR="00347F6D" w:rsidP="009D14D7" w:rsidRDefault="00347F6D" w14:paraId="5635A63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 w:rsidR="009D14D7">
              <w:rPr>
                <w:sz w:val="20"/>
                <w:szCs w:val="20"/>
              </w:rPr>
              <w:t>Manager</w:t>
            </w:r>
          </w:p>
        </w:tc>
        <w:tc>
          <w:tcPr>
            <w:tcW w:w="2279" w:type="dxa"/>
          </w:tcPr>
          <w:p w:rsidRPr="002736C3" w:rsidR="00347F6D" w:rsidP="009D14D7" w:rsidRDefault="00347F6D" w14:paraId="63372F7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regory Berrian</w:t>
            </w:r>
          </w:p>
        </w:tc>
        <w:tc>
          <w:tcPr>
            <w:tcW w:w="2498" w:type="dxa"/>
          </w:tcPr>
          <w:p w:rsidRPr="002736C3" w:rsidR="00347F6D" w:rsidP="00347F6D" w:rsidRDefault="00347F6D" w14:paraId="57243EF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95-6700 ext. 20</w:t>
            </w:r>
            <w:r w:rsidRPr="002736C3" w:rsidR="008B49C9">
              <w:rPr>
                <w:sz w:val="20"/>
                <w:szCs w:val="20"/>
              </w:rPr>
              <w:t>0</w:t>
            </w:r>
            <w:r w:rsidRPr="002736C3">
              <w:rPr>
                <w:sz w:val="20"/>
                <w:szCs w:val="20"/>
              </w:rPr>
              <w:t>0</w:t>
            </w:r>
          </w:p>
        </w:tc>
        <w:tc>
          <w:tcPr>
            <w:tcW w:w="3149" w:type="dxa"/>
          </w:tcPr>
          <w:p w:rsidRPr="002736C3" w:rsidR="00347F6D" w:rsidP="00347F6D" w:rsidRDefault="00EC0D34" w14:paraId="248FA08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13">
              <w:r w:rsidRPr="002736C3" w:rsidR="00347F6D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Pr="002736C3" w:rsidR="00347F6D">
              <w:rPr>
                <w:sz w:val="20"/>
                <w:szCs w:val="20"/>
              </w:rPr>
              <w:t xml:space="preserve"> </w:t>
            </w:r>
          </w:p>
        </w:tc>
      </w:tr>
      <w:tr w:rsidRPr="002736C3" w:rsidR="009D14D7" w:rsidTr="00BC6D70" w14:paraId="292207C0" w14:textId="77777777">
        <w:trPr>
          <w:trHeight w:val="278" w:hRule="exact"/>
        </w:trPr>
        <w:tc>
          <w:tcPr>
            <w:tcW w:w="2245" w:type="dxa"/>
          </w:tcPr>
          <w:p w:rsidRPr="002736C3" w:rsidR="009D14D7" w:rsidP="009D14D7" w:rsidRDefault="008B49C9" w14:paraId="02ACD3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279" w:type="dxa"/>
          </w:tcPr>
          <w:p w:rsidRPr="002736C3" w:rsidR="009D14D7" w:rsidP="009D14D7" w:rsidRDefault="009D14D7" w14:paraId="3B2BBDA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498" w:type="dxa"/>
          </w:tcPr>
          <w:p w:rsidRPr="002736C3" w:rsidR="009D14D7" w:rsidP="009D14D7" w:rsidRDefault="009D14D7" w14:paraId="1817796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010</w:t>
            </w:r>
          </w:p>
        </w:tc>
        <w:tc>
          <w:tcPr>
            <w:tcW w:w="3149" w:type="dxa"/>
          </w:tcPr>
          <w:p w:rsidRPr="002736C3" w:rsidR="009D14D7" w:rsidP="009D14D7" w:rsidRDefault="00EC0D34" w14:paraId="579924B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4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1B5BF7" w:rsidTr="00BC6D70" w14:paraId="3A05C806" w14:textId="77777777">
        <w:trPr>
          <w:trHeight w:val="278" w:hRule="exact"/>
        </w:trPr>
        <w:tc>
          <w:tcPr>
            <w:tcW w:w="2245" w:type="dxa"/>
          </w:tcPr>
          <w:p w:rsidRPr="002736C3" w:rsidR="001B5BF7" w:rsidP="001B5BF7" w:rsidRDefault="001B5BF7" w14:paraId="19901BFB" w14:textId="5E1C9A4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79" w:type="dxa"/>
          </w:tcPr>
          <w:p w:rsidRPr="002736C3" w:rsidR="001B5BF7" w:rsidP="001B5BF7" w:rsidRDefault="001B5BF7" w14:paraId="488E2DBF" w14:textId="70B747C3">
            <w:pPr>
              <w:pStyle w:val="TableParagraph"/>
              <w:spacing w:line="265" w:lineRule="exact"/>
              <w:jc w:val="center"/>
              <w:rPr>
                <w:i/>
                <w:iCs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mily Elliott</w:t>
            </w:r>
          </w:p>
        </w:tc>
        <w:tc>
          <w:tcPr>
            <w:tcW w:w="2498" w:type="dxa"/>
          </w:tcPr>
          <w:p w:rsidRPr="002736C3" w:rsidR="001B5BF7" w:rsidP="001B5BF7" w:rsidRDefault="001B5BF7" w14:paraId="117DCFC2" w14:textId="0421C34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07</w:t>
            </w:r>
          </w:p>
        </w:tc>
        <w:tc>
          <w:tcPr>
            <w:tcW w:w="3149" w:type="dxa"/>
          </w:tcPr>
          <w:p w:rsidRPr="002736C3" w:rsidR="001B5BF7" w:rsidP="001B5BF7" w:rsidRDefault="00EC0D34" w14:paraId="2297F103" w14:textId="1BD94CC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15">
              <w:r w:rsidRPr="002736C3" w:rsidR="001B5BF7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Pr="002736C3" w:rsidR="009D14D7" w:rsidTr="00BC6D70" w14:paraId="571D132A" w14:textId="77777777">
        <w:trPr>
          <w:trHeight w:val="278" w:hRule="exact"/>
        </w:trPr>
        <w:tc>
          <w:tcPr>
            <w:tcW w:w="2245" w:type="dxa"/>
          </w:tcPr>
          <w:p w:rsidRPr="002736C3" w:rsidR="009D14D7" w:rsidP="009D14D7" w:rsidRDefault="009D14D7" w14:paraId="0AD7500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79" w:type="dxa"/>
          </w:tcPr>
          <w:p w:rsidRPr="002736C3" w:rsidR="009D14D7" w:rsidP="009D14D7" w:rsidRDefault="009D14D7" w14:paraId="012682E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Monica Wilson</w:t>
            </w:r>
          </w:p>
        </w:tc>
        <w:tc>
          <w:tcPr>
            <w:tcW w:w="2498" w:type="dxa"/>
          </w:tcPr>
          <w:p w:rsidRPr="002736C3" w:rsidR="009D14D7" w:rsidP="009D14D7" w:rsidRDefault="009D14D7" w14:paraId="3D778CC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50) 595-6700 ext. 2004</w:t>
            </w:r>
          </w:p>
        </w:tc>
        <w:tc>
          <w:tcPr>
            <w:tcW w:w="3149" w:type="dxa"/>
          </w:tcPr>
          <w:p w:rsidRPr="002736C3" w:rsidR="009D14D7" w:rsidP="009D14D7" w:rsidRDefault="00EC0D34" w14:paraId="2E60EAD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16">
              <w:r w:rsidRPr="002736C3" w:rsidR="009D14D7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27"/>
    </w:tbl>
    <w:p w:rsidR="00CF5105" w:rsidRDefault="00CF5105" w14:paraId="01D572C4" w14:textId="539C6669">
      <w:pPr>
        <w:spacing w:before="3"/>
        <w:rPr>
          <w:rFonts w:cs="Calibri"/>
        </w:rPr>
      </w:pPr>
    </w:p>
    <w:p w:rsidR="00650BE9" w:rsidRDefault="00650BE9" w14:paraId="3211A928" w14:textId="77777777">
      <w:pPr>
        <w:spacing w:before="3"/>
        <w:rPr>
          <w:rFonts w:cs="Calibri"/>
        </w:rPr>
      </w:pPr>
    </w:p>
    <w:p w:rsidR="00ED1C28" w:rsidRDefault="00314EDE" w14:paraId="541E5894" w14:textId="77777777">
      <w:pPr>
        <w:pStyle w:val="Heading2"/>
        <w:spacing w:line="293" w:lineRule="exact"/>
        <w:ind w:right="3399"/>
      </w:pPr>
      <w:bookmarkStart w:name="Sarasota_County_Air_Quality/Storage_Tank" w:id="128"/>
      <w:bookmarkStart w:name="_Toc431975138" w:id="129"/>
      <w:bookmarkStart w:name="_Hlk489865292" w:id="130"/>
      <w:bookmarkEnd w:id="128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29"/>
    </w:p>
    <w:p w:rsidRPr="002736C3" w:rsidR="00ED1C28" w:rsidRDefault="00314EDE" w14:paraId="2B390873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1001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arasota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Blvd.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Sarasota,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4240</w:t>
      </w:r>
    </w:p>
    <w:p w:rsidRPr="002736C3" w:rsidR="00ED1C28" w:rsidP="002736C3" w:rsidRDefault="00314EDE" w14:paraId="6A647BAB" w14:textId="7660A66B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41) 861-067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41)</w:t>
      </w:r>
      <w:r w:rsidRPr="002736C3">
        <w:rPr>
          <w:spacing w:val="-36"/>
          <w:sz w:val="20"/>
          <w:szCs w:val="20"/>
        </w:rPr>
        <w:t xml:space="preserve"> </w:t>
      </w:r>
      <w:r w:rsidRPr="002736C3">
        <w:rPr>
          <w:sz w:val="20"/>
          <w:szCs w:val="20"/>
        </w:rPr>
        <w:t>861-6267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430"/>
        <w:gridCol w:w="2401"/>
        <w:gridCol w:w="3096"/>
      </w:tblGrid>
      <w:tr w:rsidRPr="002736C3" w:rsidR="00ED1C28" w:rsidTr="69F5D41E" w14:paraId="3637AF0C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09131D" w:rsidRDefault="00314EDE" w14:paraId="2BE9498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ED1C28" w:rsidP="0009131D" w:rsidRDefault="00314EDE" w14:paraId="2FB79EC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01" w:type="dxa"/>
            <w:shd w:val="clear" w:color="auto" w:fill="D9D9D9" w:themeFill="background1" w:themeFillShade="D9"/>
          </w:tcPr>
          <w:p w:rsidRPr="002736C3" w:rsidR="00ED1C28" w:rsidP="0009131D" w:rsidRDefault="00314EDE" w14:paraId="3253427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:rsidRPr="002736C3" w:rsidR="00ED1C28" w:rsidP="0009131D" w:rsidRDefault="00314EDE" w14:paraId="3F29809C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69F5D41E" w14:paraId="3ED7D799" w14:textId="77777777">
        <w:trPr>
          <w:trHeight w:val="278" w:hRule="exact"/>
        </w:trPr>
        <w:tc>
          <w:tcPr>
            <w:tcW w:w="2245" w:type="dxa"/>
          </w:tcPr>
          <w:p w:rsidRPr="002736C3" w:rsidR="00ED1C28" w:rsidP="0009131D" w:rsidRDefault="00314EDE" w14:paraId="1143390D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0" w:type="dxa"/>
          </w:tcPr>
          <w:p w:rsidRPr="002736C3" w:rsidR="00ED1C28" w:rsidP="0009131D" w:rsidRDefault="00314EDE" w14:paraId="5AF06B7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hn Hickey,</w:t>
            </w:r>
            <w:r w:rsidRPr="002736C3">
              <w:rPr>
                <w:spacing w:val="-3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PE</w:t>
            </w:r>
          </w:p>
        </w:tc>
        <w:tc>
          <w:tcPr>
            <w:tcW w:w="2401" w:type="dxa"/>
          </w:tcPr>
          <w:p w:rsidRPr="002736C3" w:rsidR="00ED1C28" w:rsidP="0009131D" w:rsidRDefault="00314EDE" w14:paraId="54574922" w14:textId="6A35F409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4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00B83DE7">
              <w:rPr>
                <w:sz w:val="20"/>
                <w:szCs w:val="20"/>
              </w:rPr>
              <w:t>915-2831</w:t>
            </w:r>
          </w:p>
        </w:tc>
        <w:tc>
          <w:tcPr>
            <w:tcW w:w="3096" w:type="dxa"/>
          </w:tcPr>
          <w:p w:rsidRPr="002736C3" w:rsidR="00ED1C28" w:rsidP="0009131D" w:rsidRDefault="00EC0D34" w14:paraId="339D9131" w14:textId="7E34273C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17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JHickey@scgov.net</w:t>
              </w:r>
            </w:hyperlink>
          </w:p>
        </w:tc>
      </w:tr>
      <w:tr w:rsidRPr="002736C3" w:rsidR="00DB0AE3" w:rsidTr="69F5D41E" w14:paraId="62E75B84" w14:textId="77777777">
        <w:trPr>
          <w:trHeight w:val="281" w:hRule="exact"/>
        </w:trPr>
        <w:tc>
          <w:tcPr>
            <w:tcW w:w="2245" w:type="dxa"/>
          </w:tcPr>
          <w:p w:rsidRPr="002736C3" w:rsidR="00DB0AE3" w:rsidP="00DB0AE3" w:rsidRDefault="005856CF" w14:paraId="7976D76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430" w:type="dxa"/>
          </w:tcPr>
          <w:p w:rsidRPr="002736C3" w:rsidR="00DB0AE3" w:rsidP="5C41EEFB" w:rsidRDefault="328EC9B6" w14:paraId="5F328DEA" w14:textId="5A0055E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69F5D41E">
              <w:rPr>
                <w:rFonts w:cs="Calibri"/>
                <w:sz w:val="20"/>
                <w:szCs w:val="20"/>
              </w:rPr>
              <w:t>John Morgan</w:t>
            </w:r>
          </w:p>
        </w:tc>
        <w:tc>
          <w:tcPr>
            <w:tcW w:w="2401" w:type="dxa"/>
          </w:tcPr>
          <w:p w:rsidRPr="002736C3" w:rsidR="00DB0AE3" w:rsidP="00DB0AE3" w:rsidRDefault="328EC9B6" w14:paraId="317B41D2" w14:textId="05F194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(941) 914-8066</w:t>
            </w:r>
          </w:p>
        </w:tc>
        <w:tc>
          <w:tcPr>
            <w:tcW w:w="3096" w:type="dxa"/>
          </w:tcPr>
          <w:p w:rsidRPr="002736C3" w:rsidR="00DB0AE3" w:rsidP="5C41EEFB" w:rsidRDefault="00EC0D34" w14:paraId="6098D9C6" w14:textId="2B5C3CE1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318">
              <w:r w:rsidRPr="69F5D41E" w:rsidR="328EC9B6">
                <w:rPr>
                  <w:rStyle w:val="Hyperlink"/>
                  <w:sz w:val="20"/>
                  <w:szCs w:val="20"/>
                </w:rPr>
                <w:t>Jmorgan@scgov.net</w:t>
              </w:r>
            </w:hyperlink>
          </w:p>
        </w:tc>
      </w:tr>
      <w:tr w:rsidRPr="002736C3" w:rsidR="007634FF" w:rsidTr="69F5D41E" w14:paraId="5F184672" w14:textId="77777777">
        <w:trPr>
          <w:trHeight w:val="278" w:hRule="exact"/>
        </w:trPr>
        <w:tc>
          <w:tcPr>
            <w:tcW w:w="2245" w:type="dxa"/>
          </w:tcPr>
          <w:p w:rsidRPr="002736C3" w:rsidR="007634FF" w:rsidP="007634FF" w:rsidRDefault="005856CF" w14:paraId="60AEC7F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2736C3" w:rsidR="007634FF" w:rsidP="007634FF" w:rsidRDefault="55F9BD18" w14:paraId="2C396575" w14:textId="61FFADA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Brad Tykoski</w:t>
            </w:r>
          </w:p>
        </w:tc>
        <w:tc>
          <w:tcPr>
            <w:tcW w:w="2401" w:type="dxa"/>
          </w:tcPr>
          <w:p w:rsidRPr="002736C3" w:rsidR="007634FF" w:rsidP="007634FF" w:rsidRDefault="1A81068C" w14:paraId="30F60B7A" w14:textId="5D38E5B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 xml:space="preserve">(941) </w:t>
            </w:r>
            <w:r w:rsidRPr="69F5D41E" w:rsidR="6EB5823D">
              <w:rPr>
                <w:sz w:val="20"/>
                <w:szCs w:val="20"/>
              </w:rPr>
              <w:t>414-8151</w:t>
            </w:r>
          </w:p>
        </w:tc>
        <w:tc>
          <w:tcPr>
            <w:tcW w:w="3096" w:type="dxa"/>
          </w:tcPr>
          <w:p w:rsidRPr="002736C3" w:rsidR="007634FF" w:rsidP="69F5D41E" w:rsidRDefault="00EC0D34" w14:paraId="6A231638" w14:textId="0106E8C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19">
              <w:r w:rsidRPr="69F5D41E" w:rsidR="6EB5823D">
                <w:rPr>
                  <w:rStyle w:val="Hyperlink"/>
                  <w:rFonts w:cs="Calibri"/>
                  <w:sz w:val="20"/>
                  <w:szCs w:val="20"/>
                </w:rPr>
                <w:t>btkoski@scgov.net</w:t>
              </w:r>
            </w:hyperlink>
          </w:p>
        </w:tc>
      </w:tr>
      <w:tr w:rsidR="69F5D41E" w:rsidTr="69F5D41E" w14:paraId="02BB3EF6" w14:textId="77777777">
        <w:trPr>
          <w:trHeight w:val="278"/>
        </w:trPr>
        <w:tc>
          <w:tcPr>
            <w:tcW w:w="2245" w:type="dxa"/>
          </w:tcPr>
          <w:p w:rsidR="6EB5823D" w:rsidP="69F5D41E" w:rsidRDefault="6EB5823D" w14:paraId="220E2EAC" w14:textId="18426C3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69F5D41E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="6EB5823D" w:rsidP="69F5D41E" w:rsidRDefault="6EB5823D" w14:paraId="3F842CCC" w14:textId="307BA2DF">
            <w:pPr>
              <w:pStyle w:val="TableParagraph"/>
              <w:spacing w:line="268" w:lineRule="exact"/>
              <w:jc w:val="center"/>
            </w:pPr>
            <w:r w:rsidRPr="69F5D41E">
              <w:rPr>
                <w:sz w:val="20"/>
                <w:szCs w:val="20"/>
              </w:rPr>
              <w:t>Brooke Weston</w:t>
            </w:r>
          </w:p>
        </w:tc>
        <w:tc>
          <w:tcPr>
            <w:tcW w:w="2401" w:type="dxa"/>
          </w:tcPr>
          <w:p w:rsidR="7D1C97B6" w:rsidP="69F5D41E" w:rsidRDefault="7D1C97B6" w14:paraId="299DA962" w14:textId="00261BD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(941) 290-0342</w:t>
            </w:r>
          </w:p>
        </w:tc>
        <w:tc>
          <w:tcPr>
            <w:tcW w:w="3096" w:type="dxa"/>
          </w:tcPr>
          <w:p w:rsidR="2C301D06" w:rsidP="69F5D41E" w:rsidRDefault="00EC0D34" w14:paraId="100CA056" w14:textId="769BD12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0">
              <w:r w:rsidRPr="69F5D41E" w:rsidR="2C301D06">
                <w:rPr>
                  <w:rStyle w:val="Hyperlink"/>
                  <w:rFonts w:cs="Calibri"/>
                  <w:sz w:val="20"/>
                  <w:szCs w:val="20"/>
                </w:rPr>
                <w:t>b</w:t>
              </w:r>
              <w:r w:rsidRPr="69F5D41E" w:rsidR="7D1C97B6">
                <w:rPr>
                  <w:rStyle w:val="Hyperlink"/>
                  <w:rFonts w:cs="Calibri"/>
                  <w:sz w:val="20"/>
                  <w:szCs w:val="20"/>
                </w:rPr>
                <w:t>weston@scgov.net</w:t>
              </w:r>
            </w:hyperlink>
          </w:p>
        </w:tc>
      </w:tr>
    </w:tbl>
    <w:p w:rsidR="00340C65" w:rsidRDefault="00340C65" w14:paraId="74FDD90B" w14:textId="7ADBF446">
      <w:pPr>
        <w:widowControl/>
        <w:rPr>
          <w:rFonts w:ascii="Calibri Light" w:hAnsi="Calibri Light" w:eastAsia="Calibri Light"/>
          <w:b/>
          <w:sz w:val="24"/>
          <w:szCs w:val="24"/>
        </w:rPr>
      </w:pPr>
      <w:bookmarkStart w:name="Seminole_County_–_Orange_County_Environ." w:id="131"/>
      <w:bookmarkStart w:name="_Toc431975139" w:id="132"/>
      <w:bookmarkEnd w:id="130"/>
      <w:bookmarkEnd w:id="131"/>
    </w:p>
    <w:p w:rsidR="00650BE9" w:rsidRDefault="00650BE9" w14:paraId="633717E4" w14:textId="77777777">
      <w:pPr>
        <w:widowControl/>
        <w:rPr>
          <w:rFonts w:ascii="Calibri Light" w:hAnsi="Calibri Light" w:eastAsia="Calibri Light"/>
          <w:b/>
          <w:sz w:val="24"/>
          <w:szCs w:val="24"/>
        </w:rPr>
      </w:pPr>
    </w:p>
    <w:p w:rsidR="00ED1C28" w:rsidRDefault="00314EDE" w14:paraId="6B6328B9" w14:textId="6D5B239D">
      <w:pPr>
        <w:pStyle w:val="Heading2"/>
        <w:spacing w:line="292" w:lineRule="exact"/>
        <w:ind w:right="3399"/>
      </w:pPr>
      <w:r>
        <w:t xml:space="preserve">Seminole </w:t>
      </w:r>
      <w:r>
        <w:rPr>
          <w:spacing w:val="-3"/>
        </w:rPr>
        <w:t xml:space="preserve">County </w:t>
      </w:r>
      <w:r>
        <w:t xml:space="preserve">– </w:t>
      </w:r>
      <w:hyperlink w:history="1" w:anchor="Orange_County_Environmental_Protection_D">
        <w:r w:rsidRPr="003A6B51">
          <w:rPr>
            <w:rStyle w:val="Hyperlink"/>
            <w:spacing w:val="-3"/>
          </w:rPr>
          <w:t xml:space="preserve">Orange County </w:t>
        </w:r>
      </w:hyperlink>
      <w:r w:rsidR="00520E9E">
        <w:rPr>
          <w:spacing w:val="-3"/>
        </w:rPr>
        <w:t>Environmental</w:t>
      </w:r>
      <w:r>
        <w:rPr>
          <w:spacing w:val="-28"/>
        </w:rPr>
        <w:t xml:space="preserve"> </w:t>
      </w:r>
      <w:r>
        <w:t>Protection</w:t>
      </w:r>
      <w:bookmarkEnd w:id="132"/>
    </w:p>
    <w:p w:rsidRPr="002736C3" w:rsidR="00ED1C28" w:rsidRDefault="00CE5283" w14:paraId="561E404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2E1738F5" w14:textId="61E4D466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2736C3" w:rsidR="00ED1C28" w:rsidTr="002E2ED3" w14:paraId="6032B00B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09131D" w:rsidRDefault="00314EDE" w14:paraId="4BF0D79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ED1C28" w:rsidP="0009131D" w:rsidRDefault="00314EDE" w14:paraId="718C55E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ED1C28" w:rsidP="0009131D" w:rsidRDefault="00314EDE" w14:paraId="2FC7B39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09131D" w:rsidRDefault="00314EDE" w14:paraId="1B42794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002E2ED3" w14:paraId="4BE350F4" w14:textId="77777777">
        <w:trPr>
          <w:trHeight w:val="278" w:hRule="exact"/>
        </w:trPr>
        <w:tc>
          <w:tcPr>
            <w:tcW w:w="1980" w:type="dxa"/>
          </w:tcPr>
          <w:p w:rsidRPr="002736C3" w:rsidR="00947A04" w:rsidP="00947A04" w:rsidRDefault="00947A04" w14:paraId="1398726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947A04" w:rsidP="00947A04" w:rsidRDefault="00947A04" w14:paraId="5A68F20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609" w:type="dxa"/>
          </w:tcPr>
          <w:p w:rsidRPr="002736C3" w:rsidR="00947A04" w:rsidP="00947A04" w:rsidRDefault="00947A04" w14:paraId="07196A2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51" w:type="dxa"/>
          </w:tcPr>
          <w:p w:rsidRPr="002736C3" w:rsidR="00947A04" w:rsidP="00947A04" w:rsidRDefault="00EC0D34" w14:paraId="750B41A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21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002E2ED3" w14:paraId="2BD5BEFE" w14:textId="77777777">
        <w:trPr>
          <w:trHeight w:val="278" w:hRule="exact"/>
        </w:trPr>
        <w:tc>
          <w:tcPr>
            <w:tcW w:w="1980" w:type="dxa"/>
          </w:tcPr>
          <w:p w:rsidRPr="002736C3" w:rsidR="00ED1C28" w:rsidP="0009131D" w:rsidRDefault="00890B7E" w14:paraId="64DFCA9D" w14:textId="093F3DD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1" w:type="dxa"/>
          </w:tcPr>
          <w:p w:rsidRPr="002736C3" w:rsidR="00ED1C28" w:rsidP="0009131D" w:rsidRDefault="00314EDE" w14:paraId="786CDC6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609" w:type="dxa"/>
          </w:tcPr>
          <w:p w:rsidRPr="002736C3" w:rsidR="00ED1C28" w:rsidP="0009131D" w:rsidRDefault="00314EDE" w14:paraId="035110F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51" w:type="dxa"/>
          </w:tcPr>
          <w:p w:rsidRPr="002736C3" w:rsidR="00ED1C28" w:rsidP="0009131D" w:rsidRDefault="00EC0D34" w14:paraId="5803FB8A" w14:textId="73C1AF0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2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002E2ED3" w14:paraId="032DB551" w14:textId="77777777">
        <w:trPr>
          <w:trHeight w:val="278" w:hRule="exact"/>
        </w:trPr>
        <w:tc>
          <w:tcPr>
            <w:tcW w:w="1980" w:type="dxa"/>
          </w:tcPr>
          <w:p w:rsidRPr="002736C3" w:rsidR="00FD47C9" w:rsidP="00FD47C9" w:rsidRDefault="00FD47C9" w14:paraId="7E23519F" w14:textId="2E3C6208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31" w:type="dxa"/>
          </w:tcPr>
          <w:p w:rsidRPr="002736C3" w:rsidR="00FD47C9" w:rsidP="00FD47C9" w:rsidRDefault="00FD47C9" w14:paraId="2BFF39D9" w14:textId="5D89910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09" w:type="dxa"/>
          </w:tcPr>
          <w:p w:rsidRPr="002736C3" w:rsidR="00FD47C9" w:rsidP="00FD47C9" w:rsidRDefault="00FD47C9" w14:paraId="795B01AF" w14:textId="018D24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FD47C9" w:rsidP="00FD47C9" w:rsidRDefault="00EC0D34" w14:paraId="335C9E32" w14:textId="1EC0878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23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9D7A2F" w:rsidTr="002E2ED3" w14:paraId="307372CC" w14:textId="77777777">
        <w:trPr>
          <w:trHeight w:val="278" w:hRule="exact"/>
        </w:trPr>
        <w:tc>
          <w:tcPr>
            <w:tcW w:w="1980" w:type="dxa"/>
          </w:tcPr>
          <w:p w:rsidRPr="002736C3" w:rsidR="009D7A2F" w:rsidP="0009131D" w:rsidRDefault="009D7A2F" w14:paraId="420CE94B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9D7A2F" w:rsidP="0009131D" w:rsidRDefault="009D7A2F" w14:paraId="045EC5FB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609" w:type="dxa"/>
          </w:tcPr>
          <w:p w:rsidRPr="002736C3" w:rsidR="009D7A2F" w:rsidP="0009131D" w:rsidRDefault="009D7A2F" w14:paraId="42DDD89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:rsidRPr="002736C3" w:rsidR="009D7A2F" w:rsidP="0009131D" w:rsidRDefault="00EC0D34" w14:paraId="53CB11B7" w14:textId="655528C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24">
              <w:r w:rsidRPr="002736C3" w:rsidR="000A0CE0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  <w:r w:rsidRPr="002736C3" w:rsidR="009D7A2F">
              <w:rPr>
                <w:sz w:val="20"/>
                <w:szCs w:val="20"/>
              </w:rPr>
              <w:t xml:space="preserve"> </w:t>
            </w:r>
          </w:p>
        </w:tc>
      </w:tr>
      <w:tr w:rsidRPr="002736C3" w:rsidR="00114724" w:rsidTr="002E2ED3" w14:paraId="39DE1B93" w14:textId="77777777">
        <w:trPr>
          <w:trHeight w:val="278" w:hRule="exact"/>
        </w:trPr>
        <w:tc>
          <w:tcPr>
            <w:tcW w:w="1980" w:type="dxa"/>
          </w:tcPr>
          <w:p w:rsidRPr="002736C3" w:rsidR="00114724" w:rsidP="00114724" w:rsidRDefault="00114724" w14:paraId="5807C35D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114724" w:rsidP="00114724" w:rsidRDefault="00114724" w14:paraId="3CDEBD0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09" w:type="dxa"/>
          </w:tcPr>
          <w:p w:rsidRPr="002736C3" w:rsidR="00114724" w:rsidP="00114724" w:rsidRDefault="00114724" w14:paraId="48065AC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114724" w:rsidP="00114724" w:rsidRDefault="00EC0D34" w14:paraId="36D58F10" w14:textId="347456C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25">
              <w:r w:rsidRPr="002736C3" w:rsidR="000A0CE0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:rsidR="00340C65" w:rsidRDefault="00340C65" w14:paraId="026EE36F" w14:textId="62EB45A0">
      <w:pPr>
        <w:spacing w:before="3"/>
        <w:rPr>
          <w:rFonts w:cs="Calibri"/>
        </w:rPr>
      </w:pPr>
    </w:p>
    <w:p w:rsidR="00650BE9" w:rsidRDefault="00650BE9" w14:paraId="76DAE7F5" w14:textId="77777777">
      <w:pPr>
        <w:spacing w:before="3"/>
        <w:rPr>
          <w:rFonts w:cs="Calibri"/>
        </w:rPr>
      </w:pPr>
    </w:p>
    <w:p w:rsidR="00ED1C28" w:rsidRDefault="00314EDE" w14:paraId="319136AC" w14:textId="77777777">
      <w:pPr>
        <w:pStyle w:val="Heading2"/>
        <w:spacing w:line="292" w:lineRule="exact"/>
        <w:ind w:right="3399"/>
      </w:pPr>
      <w:bookmarkStart w:name="Sumter_County_-_Florida_Department_of_He" w:id="133"/>
      <w:bookmarkStart w:name="_Toc431975140" w:id="134"/>
      <w:bookmarkEnd w:id="133"/>
      <w:r>
        <w:t xml:space="preserve">Sumter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history="1" w:anchor="Citrus_County_–_Florida_Department_of_He">
        <w:r w:rsidRPr="003A6B51">
          <w:rPr>
            <w:rStyle w:val="Hyperlink"/>
            <w:spacing w:val="-3"/>
          </w:rPr>
          <w:t>Citrus</w:t>
        </w:r>
        <w:r w:rsidRPr="003A6B51">
          <w:rPr>
            <w:rStyle w:val="Hyperlink"/>
            <w:spacing w:val="-29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34"/>
      </w:hyperlink>
    </w:p>
    <w:p w:rsidRPr="002736C3" w:rsidR="00ED1C28" w:rsidRDefault="00314EDE" w14:paraId="2AEB326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600 West Sovereign Path, Suite 194, Lecanto, FL</w:t>
      </w:r>
      <w:r w:rsidRPr="002736C3">
        <w:rPr>
          <w:spacing w:val="-21"/>
          <w:sz w:val="20"/>
          <w:szCs w:val="20"/>
        </w:rPr>
        <w:t xml:space="preserve"> </w:t>
      </w:r>
      <w:r w:rsidRPr="002736C3">
        <w:rPr>
          <w:sz w:val="20"/>
          <w:szCs w:val="20"/>
        </w:rPr>
        <w:t>34461-8070</w:t>
      </w:r>
    </w:p>
    <w:p w:rsidRPr="002736C3" w:rsidR="00ED1C28" w:rsidP="002736C3" w:rsidRDefault="00314EDE" w14:paraId="56BCFE6D" w14:textId="229DCF1D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 xml:space="preserve">(352) </w:t>
      </w:r>
      <w:r w:rsidRPr="002736C3" w:rsidR="002334D6">
        <w:rPr>
          <w:sz w:val="20"/>
          <w:szCs w:val="20"/>
        </w:rPr>
        <w:t>513</w:t>
      </w:r>
      <w:r w:rsidRPr="002736C3">
        <w:rPr>
          <w:sz w:val="20"/>
          <w:szCs w:val="20"/>
        </w:rPr>
        <w:t>-</w:t>
      </w:r>
      <w:r w:rsidRPr="002736C3" w:rsidR="00E52223">
        <w:rPr>
          <w:sz w:val="20"/>
          <w:szCs w:val="20"/>
        </w:rPr>
        <w:t>6100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5"/>
          <w:sz w:val="20"/>
          <w:szCs w:val="20"/>
        </w:rPr>
        <w:t xml:space="preserve"> </w:t>
      </w:r>
      <w:r w:rsidRPr="002736C3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Pr="002736C3" w:rsidR="00CF0848" w:rsidTr="7BEEBCEF" w14:paraId="4D3E6050" w14:textId="77777777">
        <w:trPr>
          <w:trHeight w:val="278" w:hRule="exact"/>
        </w:trPr>
        <w:tc>
          <w:tcPr>
            <w:tcW w:w="2102" w:type="dxa"/>
            <w:shd w:val="clear" w:color="auto" w:fill="D9D9D9" w:themeFill="background1" w:themeFillShade="D9"/>
          </w:tcPr>
          <w:p w:rsidRPr="002736C3" w:rsidR="00CF0848" w:rsidP="00CF0848" w:rsidRDefault="00CF0848" w14:paraId="2B797AF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CF0848" w:rsidP="00CF0848" w:rsidRDefault="00CF0848" w14:paraId="6E6FD1C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:rsidRPr="002736C3" w:rsidR="00CF0848" w:rsidP="00CF0848" w:rsidRDefault="00CF0848" w14:paraId="52D00DB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:rsidRPr="002736C3" w:rsidR="00CF0848" w:rsidP="00CF0848" w:rsidRDefault="00CF0848" w14:paraId="12AB35D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CF0848" w:rsidTr="7BEEBCEF" w14:paraId="6E97E791" w14:textId="77777777">
        <w:trPr>
          <w:trHeight w:val="278" w:hRule="exact"/>
        </w:trPr>
        <w:tc>
          <w:tcPr>
            <w:tcW w:w="2102" w:type="dxa"/>
          </w:tcPr>
          <w:p w:rsidRPr="002736C3" w:rsidR="00CF0848" w:rsidP="00CF0848" w:rsidRDefault="00CF0848" w14:paraId="6D01AEA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CF0848" w:rsidP="00CF0848" w:rsidRDefault="00CF0848" w14:paraId="74965BD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n W.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ryant</w:t>
            </w:r>
          </w:p>
        </w:tc>
        <w:tc>
          <w:tcPr>
            <w:tcW w:w="2515" w:type="dxa"/>
          </w:tcPr>
          <w:p w:rsidRPr="002736C3" w:rsidR="00CF0848" w:rsidP="00CF0848" w:rsidRDefault="00CF0848" w14:paraId="474D3346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13-6102</w:t>
            </w:r>
          </w:p>
        </w:tc>
        <w:tc>
          <w:tcPr>
            <w:tcW w:w="3122" w:type="dxa"/>
          </w:tcPr>
          <w:p w:rsidRPr="002736C3" w:rsidR="00CF0848" w:rsidP="00CF0848" w:rsidRDefault="00EC0D34" w14:paraId="77B4CFE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6">
              <w:r w:rsidRPr="002736C3" w:rsidR="00CF0848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Pr="002736C3" w:rsidR="00EB6391" w:rsidTr="7BEEBCEF" w14:paraId="3519BB29" w14:textId="77777777">
        <w:trPr>
          <w:trHeight w:val="278" w:hRule="exact"/>
        </w:trPr>
        <w:tc>
          <w:tcPr>
            <w:tcW w:w="2102" w:type="dxa"/>
          </w:tcPr>
          <w:p w:rsidRPr="002736C3" w:rsidR="00EB6391" w:rsidP="00EB6391" w:rsidRDefault="19AA04DA" w14:paraId="48785221" w14:textId="5586E414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431" w:type="dxa"/>
          </w:tcPr>
          <w:p w:rsidRPr="002736C3" w:rsidR="00EB6391" w:rsidP="00EB6391" w:rsidRDefault="00EB6391" w14:paraId="4AF3A27D" w14:textId="0CD00E8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Pr="7BEEBCEF" w:rsidR="576E2A70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515" w:type="dxa"/>
          </w:tcPr>
          <w:p w:rsidRPr="002736C3" w:rsidR="00EB6391" w:rsidP="00EB6391" w:rsidRDefault="00EB6391" w14:paraId="7FAD81D4" w14:textId="77777777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 w:rsidR="00026FF7">
              <w:rPr>
                <w:sz w:val="20"/>
                <w:szCs w:val="20"/>
              </w:rPr>
              <w:t xml:space="preserve"> 513-6107</w:t>
            </w:r>
          </w:p>
        </w:tc>
        <w:tc>
          <w:tcPr>
            <w:tcW w:w="3122" w:type="dxa"/>
          </w:tcPr>
          <w:p w:rsidRPr="002736C3" w:rsidR="00EB6391" w:rsidP="00EB6391" w:rsidRDefault="00EC0D34" w14:paraId="3E5A9BD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27">
              <w:r w:rsidRPr="002736C3" w:rsidR="00EB6391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Pr="002736C3" w:rsidR="00EB6391">
              <w:rPr>
                <w:sz w:val="20"/>
                <w:szCs w:val="20"/>
              </w:rPr>
              <w:t xml:space="preserve"> </w:t>
            </w:r>
          </w:p>
        </w:tc>
      </w:tr>
    </w:tbl>
    <w:p w:rsidR="00340C65" w:rsidRDefault="00340C65" w14:paraId="1A7D4477" w14:textId="396313D0">
      <w:pPr>
        <w:spacing w:before="3"/>
        <w:rPr>
          <w:rFonts w:cs="Calibri"/>
        </w:rPr>
      </w:pPr>
    </w:p>
    <w:p w:rsidR="00650BE9" w:rsidRDefault="00650BE9" w14:paraId="28FBE775" w14:textId="77777777">
      <w:pPr>
        <w:spacing w:before="3"/>
        <w:rPr>
          <w:rFonts w:cs="Calibri"/>
        </w:rPr>
      </w:pPr>
    </w:p>
    <w:p w:rsidR="00ED1C28" w:rsidP="00F81B3D" w:rsidRDefault="00314EDE" w14:paraId="75C86474" w14:textId="77777777">
      <w:pPr>
        <w:pStyle w:val="Heading2"/>
        <w:spacing w:line="292" w:lineRule="exact"/>
        <w:ind w:right="90"/>
      </w:pPr>
      <w:bookmarkStart w:name="Suwannee_County_-_Florida_Department_of_" w:id="135"/>
      <w:bookmarkStart w:name="_Toc431975141" w:id="136"/>
      <w:bookmarkEnd w:id="135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36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history="1" w:anchor="Alachua_County_Environmental_Protection_">
        <w:r w:rsidRPr="000447E4" w:rsidR="00890249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:rsidRPr="002736C3" w:rsidR="00041BA5" w:rsidP="00041BA5" w:rsidRDefault="00041BA5" w14:paraId="23C2BA8A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0D66B9B8" w14:textId="3D5877F5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1890"/>
        <w:gridCol w:w="3336"/>
      </w:tblGrid>
      <w:tr w:rsidRPr="002736C3" w:rsidR="00ED1C28" w:rsidTr="00BC6D70" w14:paraId="0CCFC0A8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2736C3" w:rsidR="00ED1C28" w:rsidP="0009131D" w:rsidRDefault="00314EDE" w14:paraId="38EF809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2736C3" w:rsidR="00ED1C28" w:rsidP="0009131D" w:rsidRDefault="00314EDE" w14:paraId="57240CE9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2736C3" w:rsidR="00ED1C28" w:rsidP="0009131D" w:rsidRDefault="00314EDE" w14:paraId="1D101AB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:rsidRPr="002736C3" w:rsidR="00ED1C28" w:rsidP="0009131D" w:rsidRDefault="00314EDE" w14:paraId="0DDDB0A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3C921880" w14:textId="77777777">
        <w:trPr>
          <w:trHeight w:val="278" w:hRule="exact"/>
        </w:trPr>
        <w:tc>
          <w:tcPr>
            <w:tcW w:w="2785" w:type="dxa"/>
          </w:tcPr>
          <w:p w:rsidRPr="002736C3" w:rsidR="00347F6D" w:rsidP="00347F6D" w:rsidRDefault="00347F6D" w14:paraId="191E9E6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2736C3" w:rsidR="00347F6D" w:rsidP="00347F6D" w:rsidRDefault="00347F6D" w14:paraId="46AFF0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90" w:type="dxa"/>
          </w:tcPr>
          <w:p w:rsidRPr="002736C3" w:rsidR="00347F6D" w:rsidP="00347F6D" w:rsidRDefault="00347F6D" w14:paraId="66AAF80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336" w:type="dxa"/>
          </w:tcPr>
          <w:p w:rsidRPr="002736C3" w:rsidR="00347F6D" w:rsidP="00347F6D" w:rsidRDefault="00EC0D34" w14:paraId="47F92876" w14:textId="4B311FA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28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BC6D70" w14:paraId="6E6B86D7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4BC2B3F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077F509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90" w:type="dxa"/>
          </w:tcPr>
          <w:p w:rsidRPr="002736C3" w:rsidR="00347F6D" w:rsidP="00347F6D" w:rsidRDefault="00347F6D" w14:paraId="3A448C3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336" w:type="dxa"/>
          </w:tcPr>
          <w:p w:rsidRPr="002736C3" w:rsidR="00347F6D" w:rsidP="00347F6D" w:rsidRDefault="00EC0D34" w14:paraId="72C443D7" w14:textId="3D8B79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9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BC6D70" w14:paraId="264A1BA8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2E20CA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3AF7671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90" w:type="dxa"/>
          </w:tcPr>
          <w:p w:rsidRPr="002736C3" w:rsidR="00347F6D" w:rsidP="00347F6D" w:rsidRDefault="00347F6D" w14:paraId="403A0CE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336" w:type="dxa"/>
          </w:tcPr>
          <w:p w:rsidRPr="002736C3" w:rsidR="00347F6D" w:rsidP="00347F6D" w:rsidRDefault="00EC0D34" w14:paraId="0E0D10CC" w14:textId="6A4F25F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0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BC6D70" w14:paraId="621B444B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0413C2B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0520BEC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90" w:type="dxa"/>
          </w:tcPr>
          <w:p w:rsidRPr="002736C3" w:rsidR="00347F6D" w:rsidP="00347F6D" w:rsidRDefault="00347F6D" w14:paraId="544437F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336" w:type="dxa"/>
          </w:tcPr>
          <w:p w:rsidRPr="002736C3" w:rsidR="00347F6D" w:rsidP="00347F6D" w:rsidRDefault="00EC0D34" w14:paraId="58236D0C" w14:textId="427D569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1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BC6D70" w14:paraId="55D2B0DB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4B17D06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6BA2F37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90" w:type="dxa"/>
          </w:tcPr>
          <w:p w:rsidRPr="002736C3" w:rsidR="00347F6D" w:rsidP="00347F6D" w:rsidRDefault="00347F6D" w14:paraId="65639D62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336" w:type="dxa"/>
          </w:tcPr>
          <w:p w:rsidRPr="002736C3" w:rsidR="00347F6D" w:rsidP="00347F6D" w:rsidRDefault="00EC0D34" w14:paraId="3999A16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32">
              <w:r w:rsidRPr="002736C3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7C13A9" w:rsidP="00C508F7" w:rsidRDefault="007C13A9" w14:paraId="0ED7AEBC" w14:textId="67B01D6C">
      <w:bookmarkStart w:name="Taylor_County_-_Florida_Department_of_He" w:id="137"/>
      <w:bookmarkStart w:name="_Toc431975142" w:id="138"/>
      <w:bookmarkEnd w:id="137"/>
    </w:p>
    <w:p w:rsidR="00CF2002" w:rsidP="00C508F7" w:rsidRDefault="00CF2002" w14:paraId="6A65A7F3" w14:textId="77777777"/>
    <w:p w:rsidR="00ED1C28" w:rsidP="00C508F7" w:rsidRDefault="00314EDE" w14:paraId="0357085D" w14:textId="090180E9">
      <w:pPr>
        <w:pStyle w:val="Heading2"/>
      </w:pPr>
      <w:r>
        <w:t>Taylo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13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00F81B3D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:rsidRPr="002736C3" w:rsidR="00041BA5" w:rsidP="00041BA5" w:rsidRDefault="00041BA5" w14:paraId="3CE895C0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5BB9442C" w14:textId="4FECAB11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890"/>
        <w:gridCol w:w="3246"/>
      </w:tblGrid>
      <w:tr w:rsidRPr="002736C3" w:rsidR="00ED1C28" w:rsidTr="00BC6D70" w14:paraId="73564206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2736C3" w:rsidR="00ED1C28" w:rsidP="0009131D" w:rsidRDefault="00314EDE" w14:paraId="6D79284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Pr="002736C3" w:rsidR="00ED1C28" w:rsidP="0009131D" w:rsidRDefault="00314EDE" w14:paraId="5C0BBD0E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2736C3" w:rsidR="00ED1C28" w:rsidP="0009131D" w:rsidRDefault="00314EDE" w14:paraId="4960AD0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:rsidRPr="002736C3" w:rsidR="00ED1C28" w:rsidP="0009131D" w:rsidRDefault="00314EDE" w14:paraId="1CDA074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7476DD0E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4F2FDD7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520" w:type="dxa"/>
          </w:tcPr>
          <w:p w:rsidRPr="002736C3" w:rsidR="00347F6D" w:rsidP="00347F6D" w:rsidRDefault="00347F6D" w14:paraId="7A4FC65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90" w:type="dxa"/>
          </w:tcPr>
          <w:p w:rsidRPr="002736C3" w:rsidR="00347F6D" w:rsidP="00347F6D" w:rsidRDefault="00347F6D" w14:paraId="6177F21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246" w:type="dxa"/>
          </w:tcPr>
          <w:p w:rsidRPr="002736C3" w:rsidR="00347F6D" w:rsidP="00347F6D" w:rsidRDefault="00EC0D34" w14:paraId="518EF5C1" w14:textId="1BA765C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3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BC6D70" w14:paraId="0868BE80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0F0B4A2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3F28EC4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90" w:type="dxa"/>
          </w:tcPr>
          <w:p w:rsidRPr="002736C3" w:rsidR="00347F6D" w:rsidP="00347F6D" w:rsidRDefault="00347F6D" w14:paraId="1FFD0A0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246" w:type="dxa"/>
          </w:tcPr>
          <w:p w:rsidRPr="002736C3" w:rsidR="00347F6D" w:rsidP="00347F6D" w:rsidRDefault="00EC0D34" w14:paraId="49777FA5" w14:textId="2A5B2D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4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BC6D70" w14:paraId="319CF787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3560FB0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648A52A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90" w:type="dxa"/>
          </w:tcPr>
          <w:p w:rsidRPr="002736C3" w:rsidR="00347F6D" w:rsidP="00347F6D" w:rsidRDefault="00347F6D" w14:paraId="2991526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246" w:type="dxa"/>
          </w:tcPr>
          <w:p w:rsidRPr="002736C3" w:rsidR="00347F6D" w:rsidP="00347F6D" w:rsidRDefault="00EC0D34" w14:paraId="4712A6FC" w14:textId="029D8DF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5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BC6D70" w14:paraId="67C83442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6DD0B1A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7A3D76E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90" w:type="dxa"/>
          </w:tcPr>
          <w:p w:rsidRPr="002736C3" w:rsidR="00347F6D" w:rsidP="00347F6D" w:rsidRDefault="00347F6D" w14:paraId="2306ED7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246" w:type="dxa"/>
          </w:tcPr>
          <w:p w:rsidRPr="002736C3" w:rsidR="00347F6D" w:rsidP="00347F6D" w:rsidRDefault="00EC0D34" w14:paraId="5BD0793E" w14:textId="77C9BD1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6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BC6D70" w14:paraId="45DC6F63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0689C80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6ECB9EA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90" w:type="dxa"/>
          </w:tcPr>
          <w:p w:rsidRPr="002736C3" w:rsidR="00347F6D" w:rsidP="00347F6D" w:rsidRDefault="00347F6D" w14:paraId="1491DB3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246" w:type="dxa"/>
          </w:tcPr>
          <w:p w:rsidRPr="002736C3" w:rsidR="00347F6D" w:rsidP="00347F6D" w:rsidRDefault="00EC0D34" w14:paraId="3A93742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37">
              <w:r w:rsidRPr="002736C3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CF5105" w:rsidP="00CF5105" w:rsidRDefault="00CF5105" w14:paraId="68C2D2F2" w14:textId="20F5DDD9">
      <w:pPr>
        <w:pStyle w:val="BodyText"/>
      </w:pPr>
      <w:bookmarkStart w:name="Union_County_-_Florida_Department_of_Hea" w:id="139"/>
      <w:bookmarkStart w:name="_Toc431975143" w:id="140"/>
      <w:bookmarkEnd w:id="139"/>
    </w:p>
    <w:p w:rsidR="00650BE9" w:rsidP="00CF5105" w:rsidRDefault="00650BE9" w14:paraId="134C9684" w14:textId="77777777">
      <w:pPr>
        <w:pStyle w:val="BodyText"/>
      </w:pPr>
    </w:p>
    <w:p w:rsidR="00ED1C28" w:rsidRDefault="00314EDE" w14:paraId="76F5C4A1" w14:textId="4FFAEF80">
      <w:pPr>
        <w:pStyle w:val="Heading2"/>
        <w:spacing w:line="292" w:lineRule="exact"/>
      </w:pPr>
      <w:r>
        <w:t>Uni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2736C3" w:rsidR="00F3692A" w:rsidP="00F3692A" w:rsidRDefault="00F3692A" w14:paraId="4D8548B4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F3692A" w:rsidP="002736C3" w:rsidRDefault="00F3692A" w14:paraId="5C1A6A36" w14:textId="58D68E84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710"/>
        <w:gridCol w:w="3337"/>
      </w:tblGrid>
      <w:tr w:rsidRPr="002736C3" w:rsidR="00F3692A" w:rsidTr="00BC6D70" w14:paraId="1DCE4B42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2736C3" w:rsidR="00F3692A" w:rsidP="00D37AE3" w:rsidRDefault="00F3692A" w14:paraId="7C69748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F3692A" w:rsidP="00D37AE3" w:rsidRDefault="00F3692A" w14:paraId="74A75F5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2736C3" w:rsidR="00F3692A" w:rsidP="00D37AE3" w:rsidRDefault="00F3692A" w14:paraId="54025F3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2736C3" w:rsidR="00F3692A" w:rsidP="00D37AE3" w:rsidRDefault="00F3692A" w14:paraId="7A0B47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234EAA3A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0E29D7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610" w:type="dxa"/>
          </w:tcPr>
          <w:p w:rsidRPr="002736C3" w:rsidR="00347F6D" w:rsidP="00347F6D" w:rsidRDefault="00347F6D" w14:paraId="762BF0C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710" w:type="dxa"/>
          </w:tcPr>
          <w:p w:rsidRPr="002736C3" w:rsidR="00347F6D" w:rsidP="00347F6D" w:rsidRDefault="00347F6D" w14:paraId="0EC0E11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337" w:type="dxa"/>
          </w:tcPr>
          <w:p w:rsidRPr="002736C3" w:rsidR="00347F6D" w:rsidP="00347F6D" w:rsidRDefault="00EC0D34" w14:paraId="18878D91" w14:textId="6FCD1B9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8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BC6D70" w14:paraId="6BD00F46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1BE52F8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425D8B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710" w:type="dxa"/>
          </w:tcPr>
          <w:p w:rsidRPr="002736C3" w:rsidR="00347F6D" w:rsidP="00347F6D" w:rsidRDefault="00347F6D" w14:paraId="19AACFA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337" w:type="dxa"/>
          </w:tcPr>
          <w:p w:rsidRPr="002736C3" w:rsidR="00347F6D" w:rsidP="00347F6D" w:rsidRDefault="00EC0D34" w14:paraId="48EDF4AB" w14:textId="2049BBE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9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BC6D70" w14:paraId="6E89C07D" w14:textId="77777777">
        <w:trPr>
          <w:trHeight w:val="281" w:hRule="exact"/>
        </w:trPr>
        <w:tc>
          <w:tcPr>
            <w:tcW w:w="2515" w:type="dxa"/>
          </w:tcPr>
          <w:p w:rsidRPr="002736C3" w:rsidR="00347F6D" w:rsidP="00347F6D" w:rsidRDefault="00347F6D" w14:paraId="27E6D16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5CFB9E9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710" w:type="dxa"/>
          </w:tcPr>
          <w:p w:rsidRPr="002736C3" w:rsidR="00347F6D" w:rsidP="00347F6D" w:rsidRDefault="00347F6D" w14:paraId="3C00596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337" w:type="dxa"/>
          </w:tcPr>
          <w:p w:rsidRPr="002736C3" w:rsidR="00347F6D" w:rsidP="00347F6D" w:rsidRDefault="00EC0D34" w14:paraId="7472ADFD" w14:textId="174DA3F2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0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BC6D70" w14:paraId="76360D54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35AA65B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650DAD8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710" w:type="dxa"/>
          </w:tcPr>
          <w:p w:rsidRPr="002736C3" w:rsidR="00347F6D" w:rsidP="00347F6D" w:rsidRDefault="00347F6D" w14:paraId="58C79BF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337" w:type="dxa"/>
          </w:tcPr>
          <w:p w:rsidRPr="002736C3" w:rsidR="00347F6D" w:rsidP="00347F6D" w:rsidRDefault="00EC0D34" w14:paraId="7CB63C59" w14:textId="0651ABF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1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BC6D70" w14:paraId="4B34E384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12AA380B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2734C07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710" w:type="dxa"/>
          </w:tcPr>
          <w:p w:rsidRPr="002736C3" w:rsidR="00347F6D" w:rsidP="00347F6D" w:rsidRDefault="00347F6D" w14:paraId="2DC826C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337" w:type="dxa"/>
          </w:tcPr>
          <w:p w:rsidRPr="002736C3" w:rsidR="00347F6D" w:rsidP="00347F6D" w:rsidRDefault="00EC0D34" w14:paraId="7283F402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42">
              <w:r w:rsidRPr="002736C3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80ED8" w:rsidP="00890249" w:rsidRDefault="00680ED8" w14:paraId="60C438D7" w14:textId="7C370C45">
      <w:bookmarkStart w:name="Volusia_County_–_Orange_County_Environme" w:id="141"/>
      <w:bookmarkStart w:name="_Toc431975144" w:id="142"/>
      <w:bookmarkEnd w:id="141"/>
    </w:p>
    <w:p w:rsidR="00650BE9" w:rsidP="00890249" w:rsidRDefault="00650BE9" w14:paraId="66DEB21B" w14:textId="77777777"/>
    <w:p w:rsidR="00ED1C28" w:rsidRDefault="00314EDE" w14:paraId="449B6350" w14:textId="77777777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history="1" w:anchor="Orange_County_Environmental_Protection_D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2"/>
    </w:p>
    <w:p w:rsidRPr="002736C3" w:rsidR="00ED1C28" w:rsidRDefault="00CE5283" w14:paraId="183DCBF5" w14:textId="77777777">
      <w:pPr>
        <w:pStyle w:val="BodyText"/>
        <w:spacing w:line="266" w:lineRule="exact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6E910116" w14:textId="7D1A828C">
      <w:pPr>
        <w:pStyle w:val="BodyText"/>
        <w:spacing w:line="268" w:lineRule="exac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430"/>
        <w:gridCol w:w="2199"/>
        <w:gridCol w:w="3118"/>
      </w:tblGrid>
      <w:tr w:rsidRPr="002736C3" w:rsidR="00ED1C28" w:rsidTr="00BC6D70" w14:paraId="43132A94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2736C3" w:rsidR="00ED1C28" w:rsidP="0009131D" w:rsidRDefault="00314EDE" w14:paraId="4BE393D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ED1C28" w:rsidP="0009131D" w:rsidRDefault="00314EDE" w14:paraId="74AB79D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:rsidRPr="002736C3" w:rsidR="00ED1C28" w:rsidP="0009131D" w:rsidRDefault="00314EDE" w14:paraId="716E2C08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:rsidRPr="002736C3" w:rsidR="00ED1C28" w:rsidP="0009131D" w:rsidRDefault="00314EDE" w14:paraId="2A9C23B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00DF2419" w14:paraId="38FA8D69" w14:textId="77777777">
        <w:trPr>
          <w:trHeight w:val="281" w:hRule="exact"/>
        </w:trPr>
        <w:tc>
          <w:tcPr>
            <w:tcW w:w="2425" w:type="dxa"/>
            <w:vAlign w:val="center"/>
          </w:tcPr>
          <w:p w:rsidRPr="002736C3" w:rsidR="00947A04" w:rsidP="00DF2419" w:rsidRDefault="00947A04" w14:paraId="5155365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0" w:type="dxa"/>
            <w:vAlign w:val="center"/>
          </w:tcPr>
          <w:p w:rsidRPr="002736C3" w:rsidR="00947A04" w:rsidP="00DF2419" w:rsidRDefault="00947A04" w14:paraId="4D12D23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199" w:type="dxa"/>
            <w:vAlign w:val="center"/>
          </w:tcPr>
          <w:p w:rsidRPr="002736C3" w:rsidR="00947A04" w:rsidP="00DF2419" w:rsidRDefault="00947A04" w14:paraId="661778A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18" w:type="dxa"/>
            <w:vAlign w:val="center"/>
          </w:tcPr>
          <w:p w:rsidRPr="002736C3" w:rsidR="00947A04" w:rsidP="00DF2419" w:rsidRDefault="00EC0D34" w14:paraId="2D7D3F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3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00DF2419" w14:paraId="1FAD260C" w14:textId="77777777">
        <w:trPr>
          <w:trHeight w:val="278" w:hRule="exact"/>
        </w:trPr>
        <w:tc>
          <w:tcPr>
            <w:tcW w:w="2425" w:type="dxa"/>
            <w:vAlign w:val="center"/>
          </w:tcPr>
          <w:p w:rsidRPr="002736C3" w:rsidR="00ED1C28" w:rsidP="00DF2419" w:rsidRDefault="00890B7E" w14:paraId="53F841E8" w14:textId="27CD96A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0" w:type="dxa"/>
            <w:vAlign w:val="center"/>
          </w:tcPr>
          <w:p w:rsidRPr="002736C3" w:rsidR="00ED1C28" w:rsidP="00DF2419" w:rsidRDefault="00314EDE" w14:paraId="7605451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199" w:type="dxa"/>
            <w:vAlign w:val="center"/>
          </w:tcPr>
          <w:p w:rsidRPr="002736C3" w:rsidR="00ED1C28" w:rsidP="00DF2419" w:rsidRDefault="00314EDE" w14:paraId="433834B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18" w:type="dxa"/>
            <w:vAlign w:val="center"/>
          </w:tcPr>
          <w:p w:rsidRPr="002736C3" w:rsidR="00ED1C28" w:rsidP="00DF2419" w:rsidRDefault="00EC0D34" w14:paraId="5E4BDEBF" w14:textId="06C1A26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4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00D30C5D" w14:paraId="0A639CA4" w14:textId="77777777">
        <w:trPr>
          <w:trHeight w:val="278" w:hRule="exact"/>
        </w:trPr>
        <w:tc>
          <w:tcPr>
            <w:tcW w:w="2425" w:type="dxa"/>
          </w:tcPr>
          <w:p w:rsidRPr="002736C3" w:rsidR="00FD47C9" w:rsidP="00FD47C9" w:rsidRDefault="00FD47C9" w14:paraId="4FBF4A77" w14:textId="2C8EBD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30" w:type="dxa"/>
          </w:tcPr>
          <w:p w:rsidRPr="002736C3" w:rsidR="00FD47C9" w:rsidP="00FD47C9" w:rsidRDefault="00FD47C9" w14:paraId="78988F91" w14:textId="7AF93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99" w:type="dxa"/>
          </w:tcPr>
          <w:p w:rsidRPr="002736C3" w:rsidR="00FD47C9" w:rsidP="00FD47C9" w:rsidRDefault="00FD47C9" w14:paraId="0FC8B3CD" w14:textId="4654989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18" w:type="dxa"/>
          </w:tcPr>
          <w:p w:rsidRPr="002736C3" w:rsidR="00FD47C9" w:rsidP="00FD47C9" w:rsidRDefault="00EC0D34" w14:paraId="21A67858" w14:textId="366DA97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45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9E3EE0" w:rsidTr="00DF2419" w14:paraId="03563E31" w14:textId="77777777">
        <w:trPr>
          <w:trHeight w:val="288" w:hRule="exact"/>
        </w:trPr>
        <w:tc>
          <w:tcPr>
            <w:tcW w:w="2425" w:type="dxa"/>
            <w:vAlign w:val="center"/>
          </w:tcPr>
          <w:p w:rsidRPr="002736C3" w:rsidR="009E3EE0" w:rsidP="00DF2419" w:rsidRDefault="009E3EE0" w14:paraId="509959F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  <w:vAlign w:val="center"/>
          </w:tcPr>
          <w:p w:rsidRPr="002736C3" w:rsidR="009E3EE0" w:rsidP="00DF2419" w:rsidRDefault="009E3EE0" w14:paraId="261D877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199" w:type="dxa"/>
            <w:vAlign w:val="center"/>
          </w:tcPr>
          <w:p w:rsidRPr="002736C3" w:rsidR="009E3EE0" w:rsidP="00DF2419" w:rsidRDefault="009E3EE0" w14:paraId="55E2AA2F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18" w:type="dxa"/>
            <w:vAlign w:val="center"/>
          </w:tcPr>
          <w:p w:rsidRPr="002736C3" w:rsidR="009E3EE0" w:rsidP="00DF2419" w:rsidRDefault="00EC0D34" w14:paraId="73A7B1A0" w14:textId="3D10864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46">
              <w:r w:rsidRPr="002736C3" w:rsidR="000A0CE0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</w:tbl>
    <w:p w:rsidR="0093035B" w:rsidRDefault="0093035B" w14:paraId="12FA378C" w14:textId="0863A1C9">
      <w:pPr>
        <w:spacing w:before="3"/>
        <w:rPr>
          <w:rFonts w:cs="Calibri"/>
        </w:rPr>
      </w:pPr>
    </w:p>
    <w:p w:rsidR="00650BE9" w:rsidRDefault="00650BE9" w14:paraId="714245AD" w14:textId="77777777">
      <w:pPr>
        <w:spacing w:before="3"/>
        <w:rPr>
          <w:rFonts w:cs="Calibri"/>
        </w:rPr>
      </w:pPr>
    </w:p>
    <w:p w:rsidR="00ED1C28" w:rsidRDefault="00314EDE" w14:paraId="64BA7164" w14:textId="77777777">
      <w:pPr>
        <w:pStyle w:val="Heading2"/>
        <w:spacing w:line="292" w:lineRule="exact"/>
      </w:pPr>
      <w:bookmarkStart w:name="Wakulla_County_–_Leon_County_Growth_&amp;_En" w:id="143"/>
      <w:bookmarkStart w:name="_Toc431975145" w:id="144"/>
      <w:bookmarkEnd w:id="143"/>
      <w:r>
        <w:rPr>
          <w:spacing w:val="-3"/>
        </w:rPr>
        <w:t xml:space="preserve">Wakulla County </w:t>
      </w:r>
      <w:r>
        <w:t xml:space="preserve">– </w:t>
      </w:r>
      <w:hyperlink w:history="1" w:anchor="Leon_County_Department_of_Growth_&amp;_Envir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4"/>
    </w:p>
    <w:p w:rsidRPr="002736C3" w:rsidR="00ED1C28" w:rsidP="002736C3" w:rsidRDefault="00314EDE" w14:paraId="259D826D" w14:textId="692FE631">
      <w:pPr>
        <w:pStyle w:val="BodyText"/>
        <w:ind w:right="4077"/>
        <w:rPr>
          <w:sz w:val="20"/>
          <w:szCs w:val="20"/>
        </w:rPr>
      </w:pPr>
      <w:r w:rsidRPr="002736C3">
        <w:rPr>
          <w:sz w:val="20"/>
          <w:szCs w:val="20"/>
        </w:rPr>
        <w:t>435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Macomb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Renaissance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llahassee,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5"/>
          <w:sz w:val="20"/>
          <w:szCs w:val="20"/>
        </w:rPr>
        <w:t xml:space="preserve"> </w:t>
      </w:r>
      <w:r w:rsidRPr="002736C3">
        <w:rPr>
          <w:sz w:val="20"/>
          <w:szCs w:val="20"/>
        </w:rPr>
        <w:t>32301</w:t>
      </w:r>
      <w:r w:rsidRPr="002736C3">
        <w:rPr>
          <w:spacing w:val="-2"/>
          <w:sz w:val="20"/>
          <w:szCs w:val="20"/>
        </w:rPr>
        <w:t xml:space="preserve"> </w:t>
      </w: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606-13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5"/>
          <w:sz w:val="20"/>
          <w:szCs w:val="20"/>
        </w:rPr>
        <w:t xml:space="preserve"> </w:t>
      </w:r>
      <w:r w:rsidRPr="002736C3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Pr="002736C3" w:rsidR="00ED1C28" w:rsidTr="002E2ED3" w14:paraId="77136A2B" w14:textId="77777777">
        <w:trPr>
          <w:trHeight w:val="278" w:hRule="exact"/>
        </w:trPr>
        <w:tc>
          <w:tcPr>
            <w:tcW w:w="2105" w:type="dxa"/>
            <w:shd w:val="clear" w:color="auto" w:fill="D9D9D9" w:themeFill="background1" w:themeFillShade="D9"/>
          </w:tcPr>
          <w:p w:rsidRPr="002736C3" w:rsidR="00ED1C28" w:rsidP="0009131D" w:rsidRDefault="00314EDE" w14:paraId="26A1596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ED1C28" w:rsidP="0009131D" w:rsidRDefault="00314EDE" w14:paraId="16EF9B0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:rsidRPr="002736C3" w:rsidR="00ED1C28" w:rsidP="0009131D" w:rsidRDefault="00314EDE" w14:paraId="011B8137" w14:textId="77777777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:rsidRPr="002736C3" w:rsidR="00ED1C28" w:rsidP="0009131D" w:rsidRDefault="00314EDE" w14:paraId="1738BF6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8D32AC" w:rsidTr="00C360E0" w14:paraId="2EB3ADDE" w14:textId="77777777">
        <w:trPr>
          <w:trHeight w:val="288"/>
        </w:trPr>
        <w:tc>
          <w:tcPr>
            <w:tcW w:w="2105" w:type="dxa"/>
            <w:vAlign w:val="center"/>
          </w:tcPr>
          <w:p w:rsidRPr="002736C3" w:rsidR="008D32AC" w:rsidP="00C360E0" w:rsidRDefault="008D32AC" w14:paraId="3EDCEF3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  <w:vAlign w:val="center"/>
          </w:tcPr>
          <w:p w:rsidRPr="002736C3" w:rsidR="008D32AC" w:rsidP="00C360E0" w:rsidRDefault="008D32AC" w14:paraId="3CD1EF5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  <w:vAlign w:val="center"/>
          </w:tcPr>
          <w:p w:rsidRPr="002736C3" w:rsidR="008D32AC" w:rsidP="00C360E0" w:rsidRDefault="008D32AC" w14:paraId="5CD6C433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  <w:vAlign w:val="center"/>
          </w:tcPr>
          <w:p w:rsidRPr="002736C3" w:rsidR="008D32AC" w:rsidP="00C360E0" w:rsidRDefault="00EC0D34" w14:paraId="3631C73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7">
              <w:r w:rsidRPr="002736C3" w:rsidR="008D32AC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C360E0" w14:paraId="12F87E5E" w14:textId="77777777">
        <w:trPr>
          <w:trHeight w:val="288"/>
        </w:trPr>
        <w:tc>
          <w:tcPr>
            <w:tcW w:w="2105" w:type="dxa"/>
            <w:vAlign w:val="center"/>
          </w:tcPr>
          <w:p w:rsidRPr="002736C3" w:rsidR="00ED1C28" w:rsidP="00C360E0" w:rsidRDefault="00314EDE" w14:paraId="3E21FC49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4" w:type="dxa"/>
            <w:vAlign w:val="center"/>
          </w:tcPr>
          <w:p w:rsidRPr="002736C3" w:rsidR="00ED1C28" w:rsidP="00C360E0" w:rsidRDefault="00314EDE" w14:paraId="38D83FC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Edwin </w:t>
            </w:r>
            <w:r w:rsidRPr="002736C3" w:rsidR="0024442E">
              <w:rPr>
                <w:sz w:val="20"/>
                <w:szCs w:val="20"/>
              </w:rPr>
              <w:t>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  <w:vAlign w:val="center"/>
          </w:tcPr>
          <w:p w:rsidRPr="002736C3" w:rsidR="00ED1C28" w:rsidP="00C360E0" w:rsidRDefault="00314EDE" w14:paraId="5B14A005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  <w:vAlign w:val="center"/>
          </w:tcPr>
          <w:p w:rsidRPr="002736C3" w:rsidR="00ED1C28" w:rsidP="00C360E0" w:rsidRDefault="00EC0D34" w14:paraId="414BC60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8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C360E0" w14:paraId="3BB88336" w14:textId="77777777">
        <w:trPr>
          <w:trHeight w:val="288"/>
        </w:trPr>
        <w:tc>
          <w:tcPr>
            <w:tcW w:w="2105" w:type="dxa"/>
            <w:vAlign w:val="center"/>
          </w:tcPr>
          <w:p w:rsidRPr="002736C3" w:rsidR="00ED1C28" w:rsidP="00C360E0" w:rsidRDefault="00314EDE" w14:paraId="621499B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  <w:vAlign w:val="center"/>
          </w:tcPr>
          <w:p w:rsidRPr="002736C3" w:rsidR="00ED1C28" w:rsidP="00C360E0" w:rsidRDefault="00314EDE" w14:paraId="4B5ACD5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508" w:type="dxa"/>
            <w:vAlign w:val="center"/>
          </w:tcPr>
          <w:p w:rsidRPr="002736C3" w:rsidR="00ED1C28" w:rsidP="00C360E0" w:rsidRDefault="00314EDE" w14:paraId="758448BC" w14:textId="77777777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25" w:type="dxa"/>
            <w:vAlign w:val="center"/>
          </w:tcPr>
          <w:p w:rsidRPr="002736C3" w:rsidR="00ED1C28" w:rsidP="00C360E0" w:rsidRDefault="00EC0D34" w14:paraId="6EE7551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9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="001A0B56" w:rsidP="00680ED8" w:rsidRDefault="001A0B56" w14:paraId="308E9472" w14:textId="2436D664">
      <w:pPr>
        <w:spacing w:before="3"/>
        <w:rPr>
          <w:rFonts w:cs="Calibri"/>
        </w:rPr>
      </w:pPr>
    </w:p>
    <w:p w:rsidR="00650BE9" w:rsidP="00680ED8" w:rsidRDefault="00650BE9" w14:paraId="66CB82EE" w14:textId="77777777">
      <w:pPr>
        <w:spacing w:before="3"/>
        <w:rPr>
          <w:rFonts w:cs="Calibri"/>
        </w:rPr>
      </w:pPr>
    </w:p>
    <w:p w:rsidR="00ED1C28" w:rsidRDefault="00314EDE" w14:paraId="68E1AD7B" w14:textId="77777777">
      <w:pPr>
        <w:pStyle w:val="Heading2"/>
        <w:spacing w:line="292" w:lineRule="exact"/>
      </w:pPr>
      <w:bookmarkStart w:name="Walton_County_-_Florida_Department_of_He" w:id="145"/>
      <w:bookmarkStart w:name="_Toc431975146" w:id="146"/>
      <w:bookmarkEnd w:id="145"/>
      <w:r>
        <w:t>W</w:t>
      </w:r>
      <w:bookmarkStart w:name="_Hlk496089370" w:id="147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history="1" w:anchor="Escambia_County_Health_Unit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46"/>
      </w:hyperlink>
    </w:p>
    <w:p w:rsidRPr="002736C3" w:rsidR="00ED1C28" w:rsidP="002736C3" w:rsidRDefault="00314EDE" w14:paraId="27B26E54" w14:textId="0987C0A1">
      <w:pPr>
        <w:pStyle w:val="BodyText"/>
        <w:ind w:left="108" w:right="570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 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Pr="002736C3" w:rsidR="00ED1C28" w:rsidTr="002E2ED3" w14:paraId="140065F5" w14:textId="77777777">
        <w:trPr>
          <w:trHeight w:val="278" w:hRule="exact"/>
        </w:trPr>
        <w:tc>
          <w:tcPr>
            <w:tcW w:w="2114" w:type="dxa"/>
            <w:shd w:val="clear" w:color="auto" w:fill="D9D9D9" w:themeFill="background1" w:themeFillShade="D9"/>
          </w:tcPr>
          <w:p w:rsidRPr="002736C3" w:rsidR="00ED1C28" w:rsidP="0009131D" w:rsidRDefault="00314EDE" w14:paraId="033F6443" w14:textId="77777777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:rsidRPr="002736C3" w:rsidR="00ED1C28" w:rsidP="0009131D" w:rsidRDefault="00314EDE" w14:paraId="31F6065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:rsidRPr="002736C3" w:rsidR="00ED1C28" w:rsidP="0009131D" w:rsidRDefault="00314EDE" w14:paraId="465E84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</w:tcPr>
          <w:p w:rsidRPr="002736C3" w:rsidR="00ED1C28" w:rsidP="0009131D" w:rsidRDefault="00314EDE" w14:paraId="3309A4B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C360E0" w14:paraId="03DA6938" w14:textId="77777777">
        <w:trPr>
          <w:trHeight w:val="288"/>
        </w:trPr>
        <w:tc>
          <w:tcPr>
            <w:tcW w:w="2114" w:type="dxa"/>
            <w:vAlign w:val="center"/>
          </w:tcPr>
          <w:p w:rsidRPr="002736C3" w:rsidR="00347F6D" w:rsidP="00C360E0" w:rsidRDefault="00347F6D" w14:paraId="6E54364D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</w:t>
            </w:r>
            <w:r w:rsidRPr="002736C3" w:rsidR="009D14D7">
              <w:rPr>
                <w:sz w:val="20"/>
                <w:szCs w:val="20"/>
              </w:rPr>
              <w:t>anager</w:t>
            </w:r>
          </w:p>
        </w:tc>
        <w:tc>
          <w:tcPr>
            <w:tcW w:w="2467" w:type="dxa"/>
            <w:vAlign w:val="center"/>
          </w:tcPr>
          <w:p w:rsidRPr="002736C3" w:rsidR="00347F6D" w:rsidP="00C360E0" w:rsidRDefault="00347F6D" w14:paraId="2FB4210F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regory Berrian</w:t>
            </w:r>
          </w:p>
        </w:tc>
        <w:tc>
          <w:tcPr>
            <w:tcW w:w="2532" w:type="dxa"/>
            <w:vAlign w:val="center"/>
          </w:tcPr>
          <w:p w:rsidRPr="002736C3" w:rsidR="00347F6D" w:rsidP="00C360E0" w:rsidRDefault="00347F6D" w14:paraId="2C65044F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</w:t>
            </w:r>
            <w:r w:rsidRPr="002736C3" w:rsidR="008B49C9">
              <w:rPr>
                <w:sz w:val="20"/>
                <w:szCs w:val="20"/>
              </w:rPr>
              <w:t>0</w:t>
            </w:r>
            <w:r w:rsidRPr="002736C3">
              <w:rPr>
                <w:sz w:val="20"/>
                <w:szCs w:val="20"/>
              </w:rPr>
              <w:t>0</w:t>
            </w:r>
          </w:p>
        </w:tc>
        <w:tc>
          <w:tcPr>
            <w:tcW w:w="3146" w:type="dxa"/>
          </w:tcPr>
          <w:p w:rsidRPr="002736C3" w:rsidR="00347F6D" w:rsidP="00347F6D" w:rsidRDefault="00EC0D34" w14:paraId="3A6305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50">
              <w:r w:rsidRPr="002736C3" w:rsidR="00347F6D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Pr="002736C3" w:rsidR="00347F6D">
              <w:rPr>
                <w:sz w:val="20"/>
                <w:szCs w:val="20"/>
              </w:rPr>
              <w:t xml:space="preserve"> </w:t>
            </w:r>
          </w:p>
        </w:tc>
      </w:tr>
      <w:tr w:rsidRPr="002736C3" w:rsidR="009D14D7" w:rsidTr="00C360E0" w14:paraId="3EB023D3" w14:textId="77777777">
        <w:trPr>
          <w:trHeight w:val="288"/>
        </w:trPr>
        <w:tc>
          <w:tcPr>
            <w:tcW w:w="2114" w:type="dxa"/>
            <w:vAlign w:val="center"/>
          </w:tcPr>
          <w:p w:rsidRPr="002736C3" w:rsidR="009D14D7" w:rsidP="00C360E0" w:rsidRDefault="009D14D7" w14:paraId="6D034A6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  <w:r w:rsidRPr="002736C3" w:rsidR="008B49C9">
              <w:rPr>
                <w:sz w:val="20"/>
                <w:szCs w:val="20"/>
              </w:rPr>
              <w:t>/Inspector</w:t>
            </w:r>
          </w:p>
        </w:tc>
        <w:tc>
          <w:tcPr>
            <w:tcW w:w="2467" w:type="dxa"/>
            <w:vAlign w:val="center"/>
          </w:tcPr>
          <w:p w:rsidRPr="002736C3" w:rsidR="009D14D7" w:rsidP="00C360E0" w:rsidRDefault="009D14D7" w14:paraId="32495E8E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32" w:type="dxa"/>
            <w:vAlign w:val="center"/>
          </w:tcPr>
          <w:p w:rsidRPr="002736C3" w:rsidR="009D14D7" w:rsidP="00C360E0" w:rsidRDefault="009D14D7" w14:paraId="43BD360B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10</w:t>
            </w:r>
          </w:p>
        </w:tc>
        <w:tc>
          <w:tcPr>
            <w:tcW w:w="3146" w:type="dxa"/>
          </w:tcPr>
          <w:p w:rsidRPr="002736C3" w:rsidR="009D14D7" w:rsidP="009D14D7" w:rsidRDefault="00EC0D34" w14:paraId="4CCF104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  <w:u w:val="single"/>
              </w:rPr>
            </w:pPr>
            <w:hyperlink r:id="rId351">
              <w:r w:rsidRPr="002736C3" w:rsidR="009D14D7">
                <w:rPr>
                  <w:color w:val="0563C1"/>
                  <w:sz w:val="20"/>
                  <w:szCs w:val="20"/>
                  <w:u w:val="single"/>
                </w:rPr>
                <w:t>Charles.Payne@flhealth.gov</w:t>
              </w:r>
            </w:hyperlink>
          </w:p>
        </w:tc>
      </w:tr>
      <w:tr w:rsidRPr="002736C3" w:rsidR="009D14D7" w:rsidTr="00C360E0" w14:paraId="76D2B5ED" w14:textId="77777777">
        <w:trPr>
          <w:trHeight w:val="288"/>
        </w:trPr>
        <w:tc>
          <w:tcPr>
            <w:tcW w:w="2114" w:type="dxa"/>
            <w:vAlign w:val="center"/>
          </w:tcPr>
          <w:p w:rsidRPr="002736C3" w:rsidR="009D14D7" w:rsidP="00C360E0" w:rsidRDefault="009D14D7" w14:paraId="065B19B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vAlign w:val="center"/>
          </w:tcPr>
          <w:p w:rsidRPr="002736C3" w:rsidR="009D14D7" w:rsidP="00C360E0" w:rsidRDefault="009D14D7" w14:paraId="6FF54C14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uhammad (Rafiq) Khan</w:t>
            </w:r>
          </w:p>
        </w:tc>
        <w:tc>
          <w:tcPr>
            <w:tcW w:w="2532" w:type="dxa"/>
            <w:vAlign w:val="center"/>
          </w:tcPr>
          <w:p w:rsidRPr="002736C3" w:rsidR="009D14D7" w:rsidP="00C360E0" w:rsidRDefault="009D14D7" w14:paraId="30747E9F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258-8546</w:t>
            </w:r>
          </w:p>
        </w:tc>
        <w:tc>
          <w:tcPr>
            <w:tcW w:w="3146" w:type="dxa"/>
          </w:tcPr>
          <w:p w:rsidRPr="002736C3" w:rsidR="009D14D7" w:rsidP="009D14D7" w:rsidRDefault="00EC0D34" w14:paraId="002A6E36" w14:textId="7777777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52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Pr="002736C3" w:rsidR="00C360E0" w:rsidTr="00C360E0" w14:paraId="5399DE4C" w14:textId="77777777">
        <w:trPr>
          <w:trHeight w:val="288"/>
        </w:trPr>
        <w:tc>
          <w:tcPr>
            <w:tcW w:w="2114" w:type="dxa"/>
            <w:vAlign w:val="center"/>
          </w:tcPr>
          <w:p w:rsidRPr="002736C3" w:rsidR="00C360E0" w:rsidP="00C360E0" w:rsidRDefault="00C360E0" w14:paraId="0C9A3AAA" w14:textId="5A50F9B8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vAlign w:val="center"/>
          </w:tcPr>
          <w:p w:rsidRPr="002736C3" w:rsidR="00C360E0" w:rsidP="00C360E0" w:rsidRDefault="00C360E0" w14:paraId="13C94D79" w14:textId="70A8AF5B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32" w:type="dxa"/>
            <w:vAlign w:val="center"/>
          </w:tcPr>
          <w:p w:rsidRPr="002736C3" w:rsidR="00C360E0" w:rsidP="00C360E0" w:rsidRDefault="00C360E0" w14:paraId="2CADD9E6" w14:textId="760500CF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42</w:t>
            </w:r>
          </w:p>
        </w:tc>
        <w:tc>
          <w:tcPr>
            <w:tcW w:w="3146" w:type="dxa"/>
          </w:tcPr>
          <w:p w:rsidRPr="002736C3" w:rsidR="00C360E0" w:rsidP="00C360E0" w:rsidRDefault="00EC0D34" w14:paraId="248D1636" w14:textId="5C5DC26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53">
              <w:r w:rsidRPr="002736C3" w:rsidR="00C360E0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9D14D7" w:rsidTr="00C360E0" w14:paraId="01C7969F" w14:textId="77777777">
        <w:trPr>
          <w:trHeight w:val="288"/>
        </w:trPr>
        <w:tc>
          <w:tcPr>
            <w:tcW w:w="2114" w:type="dxa"/>
            <w:vAlign w:val="center"/>
          </w:tcPr>
          <w:p w:rsidRPr="002736C3" w:rsidR="009D14D7" w:rsidP="00C360E0" w:rsidRDefault="009D14D7" w14:paraId="50F1EACA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Office Contact</w:t>
            </w:r>
          </w:p>
        </w:tc>
        <w:tc>
          <w:tcPr>
            <w:tcW w:w="2467" w:type="dxa"/>
            <w:vAlign w:val="center"/>
          </w:tcPr>
          <w:p w:rsidRPr="002736C3" w:rsidR="009D14D7" w:rsidP="00C360E0" w:rsidRDefault="009D14D7" w14:paraId="6BC937C6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onica Wilson</w:t>
            </w:r>
          </w:p>
        </w:tc>
        <w:tc>
          <w:tcPr>
            <w:tcW w:w="2532" w:type="dxa"/>
            <w:vAlign w:val="center"/>
          </w:tcPr>
          <w:p w:rsidRPr="002736C3" w:rsidR="009D14D7" w:rsidP="00C360E0" w:rsidRDefault="009D14D7" w14:paraId="216D9274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04</w:t>
            </w:r>
          </w:p>
        </w:tc>
        <w:tc>
          <w:tcPr>
            <w:tcW w:w="3146" w:type="dxa"/>
          </w:tcPr>
          <w:p w:rsidRPr="002736C3" w:rsidR="009D14D7" w:rsidP="009D14D7" w:rsidRDefault="00EC0D34" w14:paraId="039838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54">
              <w:r w:rsidRPr="002736C3" w:rsidR="009D14D7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:rsidR="00ED1C28" w:rsidRDefault="00BE6229" w14:paraId="0C3C8DD2" w14:textId="77777777">
      <w:pPr>
        <w:pStyle w:val="Heading2"/>
        <w:spacing w:before="31" w:line="292" w:lineRule="exact"/>
        <w:ind w:right="3399"/>
      </w:pPr>
      <w:bookmarkStart w:name="Washington_County_–_Florida_Department_o" w:id="148"/>
      <w:bookmarkStart w:name="_Toc431975147" w:id="149"/>
      <w:bookmarkEnd w:id="148"/>
      <w:r>
        <w:rPr>
          <w:spacing w:val="-3"/>
        </w:rPr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history="1" w:anchor="Escambia_County_Health_Unit">
        <w:r w:rsidRPr="003A6B51" w:rsidR="00314EDE">
          <w:rPr>
            <w:rStyle w:val="Hyperlink"/>
            <w:spacing w:val="-3"/>
          </w:rPr>
          <w:t>Escambia</w:t>
        </w:r>
        <w:r w:rsidRPr="003A6B51" w:rsidR="00314EDE">
          <w:rPr>
            <w:rStyle w:val="Hyperlink"/>
            <w:spacing w:val="-12"/>
          </w:rPr>
          <w:t xml:space="preserve"> </w:t>
        </w:r>
        <w:r w:rsidRPr="003A6B51" w:rsidR="00314EDE">
          <w:rPr>
            <w:rStyle w:val="Hyperlink"/>
            <w:spacing w:val="-3"/>
          </w:rPr>
          <w:t>County</w:t>
        </w:r>
        <w:bookmarkEnd w:id="149"/>
      </w:hyperlink>
    </w:p>
    <w:p w:rsidRPr="002736C3" w:rsidR="00A33C24" w:rsidRDefault="00314EDE" w14:paraId="0A1973AE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3E21AF02" w14:textId="70054AC2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85"/>
        <w:gridCol w:w="2610"/>
        <w:gridCol w:w="2976"/>
      </w:tblGrid>
      <w:tr w:rsidRPr="002736C3" w:rsidR="00ED1C28" w:rsidTr="00C360E0" w14:paraId="234D592F" w14:textId="77777777">
        <w:trPr>
          <w:trHeight w:val="278" w:hRule="exact"/>
        </w:trPr>
        <w:tc>
          <w:tcPr>
            <w:tcW w:w="2100" w:type="dxa"/>
            <w:shd w:val="clear" w:color="auto" w:fill="D9D9D9" w:themeFill="background1" w:themeFillShade="D9"/>
          </w:tcPr>
          <w:p w:rsidRPr="002736C3" w:rsidR="00ED1C28" w:rsidP="0009131D" w:rsidRDefault="00314EDE" w14:paraId="2D43ABC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:rsidRPr="002736C3" w:rsidR="00ED1C28" w:rsidP="0009131D" w:rsidRDefault="00314EDE" w14:paraId="1821D92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09131D" w:rsidRDefault="00314EDE" w14:paraId="659430D6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:rsidRPr="002736C3" w:rsidR="00ED1C28" w:rsidP="0009131D" w:rsidRDefault="00314EDE" w14:paraId="01227E2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C360E0" w14:paraId="18C35D13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347F6D" w:rsidP="00C360E0" w:rsidRDefault="00347F6D" w14:paraId="69632575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</w:t>
            </w:r>
            <w:r w:rsidRPr="002736C3" w:rsidR="009D14D7">
              <w:rPr>
                <w:sz w:val="20"/>
                <w:szCs w:val="20"/>
              </w:rPr>
              <w:t>anager</w:t>
            </w:r>
          </w:p>
        </w:tc>
        <w:tc>
          <w:tcPr>
            <w:tcW w:w="2485" w:type="dxa"/>
            <w:vAlign w:val="center"/>
          </w:tcPr>
          <w:p w:rsidRPr="002736C3" w:rsidR="00347F6D" w:rsidP="00C360E0" w:rsidRDefault="00347F6D" w14:paraId="1BA0E67D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regory Berrian</w:t>
            </w:r>
          </w:p>
        </w:tc>
        <w:tc>
          <w:tcPr>
            <w:tcW w:w="2610" w:type="dxa"/>
            <w:vAlign w:val="center"/>
          </w:tcPr>
          <w:p w:rsidRPr="002736C3" w:rsidR="00347F6D" w:rsidP="00C360E0" w:rsidRDefault="00347F6D" w14:paraId="06B717A4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</w:t>
            </w:r>
            <w:r w:rsidRPr="002736C3" w:rsidR="008B49C9">
              <w:rPr>
                <w:sz w:val="20"/>
                <w:szCs w:val="20"/>
              </w:rPr>
              <w:t>0</w:t>
            </w:r>
            <w:r w:rsidRPr="002736C3">
              <w:rPr>
                <w:sz w:val="20"/>
                <w:szCs w:val="20"/>
              </w:rPr>
              <w:t>0</w:t>
            </w:r>
          </w:p>
        </w:tc>
        <w:tc>
          <w:tcPr>
            <w:tcW w:w="2976" w:type="dxa"/>
            <w:vAlign w:val="center"/>
          </w:tcPr>
          <w:p w:rsidRPr="002736C3" w:rsidR="00347F6D" w:rsidP="00C360E0" w:rsidRDefault="00EC0D34" w14:paraId="391293F8" w14:textId="5411FA4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55">
              <w:r w:rsidRPr="002736C3" w:rsidR="00347F6D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</w:p>
        </w:tc>
      </w:tr>
      <w:tr w:rsidRPr="002736C3" w:rsidR="009D14D7" w:rsidTr="00C360E0" w14:paraId="58591EB9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9D14D7" w:rsidP="00C360E0" w:rsidRDefault="008B49C9" w14:paraId="19D65C6D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485" w:type="dxa"/>
            <w:vAlign w:val="center"/>
          </w:tcPr>
          <w:p w:rsidRPr="002736C3" w:rsidR="009D14D7" w:rsidP="00C360E0" w:rsidRDefault="009D14D7" w14:paraId="4FA46FC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610" w:type="dxa"/>
            <w:vAlign w:val="center"/>
          </w:tcPr>
          <w:p w:rsidRPr="002736C3" w:rsidR="009D14D7" w:rsidP="00C360E0" w:rsidRDefault="009D14D7" w14:paraId="726014C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10</w:t>
            </w:r>
          </w:p>
        </w:tc>
        <w:tc>
          <w:tcPr>
            <w:tcW w:w="2976" w:type="dxa"/>
            <w:vAlign w:val="center"/>
          </w:tcPr>
          <w:p w:rsidRPr="002736C3" w:rsidR="009D14D7" w:rsidP="00C360E0" w:rsidRDefault="00EC0D34" w14:paraId="6B09218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6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9D14D7" w:rsidTr="00C360E0" w14:paraId="7A11E2B0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9D14D7" w:rsidP="00C360E0" w:rsidRDefault="009D14D7" w14:paraId="6DFC8CD3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:rsidRPr="002736C3" w:rsidR="009D14D7" w:rsidP="00C360E0" w:rsidRDefault="009D14D7" w14:paraId="0CB370E5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uhammad (Rafiq) Khan</w:t>
            </w:r>
          </w:p>
        </w:tc>
        <w:tc>
          <w:tcPr>
            <w:tcW w:w="2610" w:type="dxa"/>
            <w:vAlign w:val="center"/>
          </w:tcPr>
          <w:p w:rsidRPr="002736C3" w:rsidR="009D14D7" w:rsidP="00C360E0" w:rsidRDefault="009D14D7" w14:paraId="5AFEA694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258-8546</w:t>
            </w:r>
          </w:p>
        </w:tc>
        <w:tc>
          <w:tcPr>
            <w:tcW w:w="2976" w:type="dxa"/>
            <w:vAlign w:val="center"/>
          </w:tcPr>
          <w:p w:rsidRPr="002736C3" w:rsidR="009D14D7" w:rsidP="00C360E0" w:rsidRDefault="00EC0D34" w14:paraId="76496E1A" w14:textId="7777777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57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Pr="002736C3" w:rsidR="001B5BF7" w:rsidTr="00876B5F" w14:paraId="0D7FEE77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1B5BF7" w:rsidP="001B5BF7" w:rsidRDefault="001B5BF7" w14:paraId="1B3274E6" w14:textId="000B7F22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:rsidRPr="002736C3" w:rsidR="001B5BF7" w:rsidP="001B5BF7" w:rsidRDefault="001B5BF7" w14:paraId="79BB51E0" w14:textId="5981045B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610" w:type="dxa"/>
            <w:vAlign w:val="center"/>
          </w:tcPr>
          <w:p w:rsidRPr="002736C3" w:rsidR="001B5BF7" w:rsidP="001B5BF7" w:rsidRDefault="001B5BF7" w14:paraId="2240F2AA" w14:textId="64795918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42</w:t>
            </w:r>
          </w:p>
        </w:tc>
        <w:tc>
          <w:tcPr>
            <w:tcW w:w="2976" w:type="dxa"/>
          </w:tcPr>
          <w:p w:rsidRPr="002736C3" w:rsidR="001B5BF7" w:rsidP="001B5BF7" w:rsidRDefault="00EC0D34" w14:paraId="30AA3A00" w14:textId="4713F04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58">
              <w:r w:rsidRPr="002736C3" w:rsidR="001B5BF7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9D14D7" w:rsidTr="00C360E0" w14:paraId="171854ED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9D14D7" w:rsidP="00C360E0" w:rsidRDefault="009D14D7" w14:paraId="7FEC043F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Office Contact</w:t>
            </w:r>
          </w:p>
        </w:tc>
        <w:tc>
          <w:tcPr>
            <w:tcW w:w="2485" w:type="dxa"/>
            <w:vAlign w:val="center"/>
          </w:tcPr>
          <w:p w:rsidRPr="002736C3" w:rsidR="009D14D7" w:rsidP="00C360E0" w:rsidRDefault="009D14D7" w14:paraId="1C6BEDDC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onica Wilson</w:t>
            </w:r>
          </w:p>
        </w:tc>
        <w:tc>
          <w:tcPr>
            <w:tcW w:w="2610" w:type="dxa"/>
            <w:vAlign w:val="center"/>
          </w:tcPr>
          <w:p w:rsidRPr="002736C3" w:rsidR="009D14D7" w:rsidP="00C360E0" w:rsidRDefault="009D14D7" w14:paraId="7390C5E5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595-6700 ext. 2004</w:t>
            </w:r>
          </w:p>
        </w:tc>
        <w:tc>
          <w:tcPr>
            <w:tcW w:w="2976" w:type="dxa"/>
            <w:vAlign w:val="center"/>
          </w:tcPr>
          <w:p w:rsidRPr="002736C3" w:rsidR="009D14D7" w:rsidP="00C360E0" w:rsidRDefault="00EC0D34" w14:paraId="1404CC2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59">
              <w:r w:rsidRPr="002736C3" w:rsidR="009D14D7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47"/>
    </w:tbl>
    <w:p w:rsidR="00314EDE" w:rsidP="00F8325B" w:rsidRDefault="00314EDE" w14:paraId="1B7EC564" w14:textId="77777777"/>
    <w:sectPr w:rsidR="00314EDE" w:rsidSect="003E2E39">
      <w:footerReference w:type="default" r:id="rId360"/>
      <w:pgSz w:w="12240" w:h="15840" w:orient="portrait"/>
      <w:pgMar w:top="990" w:right="900" w:bottom="630" w:left="900" w:header="0" w:footer="96" w:gutter="0"/>
      <w:pgBorders w:display="firstPage" w:offsetFrom="page">
        <w:top w:val="single" w:color="auto" w:sz="12" w:space="24"/>
        <w:left w:val="single" w:color="auto" w:sz="12" w:space="24"/>
        <w:bottom w:val="single" w:color="auto" w:sz="12" w:space="24"/>
        <w:right w:val="single" w:color="auto" w:sz="12" w:space="24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B27ED" w:rsidRDefault="001B27ED" w14:paraId="20F83D0C" w14:textId="77777777">
      <w:r>
        <w:separator/>
      </w:r>
    </w:p>
  </w:endnote>
  <w:endnote w:type="continuationSeparator" w:id="0">
    <w:p w:rsidR="001B27ED" w:rsidRDefault="001B27ED" w14:paraId="4629D2A4" w14:textId="77777777">
      <w:r>
        <w:continuationSeparator/>
      </w:r>
    </w:p>
  </w:endnote>
  <w:endnote w:type="continuationNotice" w:id="1">
    <w:p w:rsidR="00F06590" w:rsidRDefault="00F06590" w14:paraId="0BE36FA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94173" w:rsidRDefault="00A94173" w14:paraId="2F42B1F5" w14:textId="1374EDA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:rsidR="00A94173" w:rsidRDefault="00A94173" w14:paraId="2CB1D41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B27ED" w:rsidRDefault="001B27ED" w14:paraId="76E490DC" w14:textId="77777777">
      <w:r>
        <w:separator/>
      </w:r>
    </w:p>
  </w:footnote>
  <w:footnote w:type="continuationSeparator" w:id="0">
    <w:p w:rsidR="001B27ED" w:rsidRDefault="001B27ED" w14:paraId="52A224AB" w14:textId="77777777">
      <w:r>
        <w:continuationSeparator/>
      </w:r>
    </w:p>
  </w:footnote>
  <w:footnote w:type="continuationNotice" w:id="1">
    <w:p w:rsidR="00F06590" w:rsidRDefault="00F06590" w14:paraId="577A873B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768FD"/>
    <w:multiLevelType w:val="hybridMultilevel"/>
    <w:tmpl w:val="FFFFFFFF"/>
    <w:lvl w:ilvl="0" w:tplc="BCE07C8A">
      <w:start w:val="1"/>
      <w:numFmt w:val="decimal"/>
      <w:lvlText w:val="(%1)"/>
      <w:lvlJc w:val="left"/>
      <w:pPr>
        <w:ind w:left="720" w:hanging="360"/>
      </w:pPr>
    </w:lvl>
    <w:lvl w:ilvl="1" w:tplc="5F325F46">
      <w:start w:val="1"/>
      <w:numFmt w:val="lowerLetter"/>
      <w:lvlText w:val="%2."/>
      <w:lvlJc w:val="left"/>
      <w:pPr>
        <w:ind w:left="1440" w:hanging="360"/>
      </w:pPr>
    </w:lvl>
    <w:lvl w:ilvl="2" w:tplc="8EDAD1BC">
      <w:start w:val="1"/>
      <w:numFmt w:val="lowerRoman"/>
      <w:lvlText w:val="%3."/>
      <w:lvlJc w:val="right"/>
      <w:pPr>
        <w:ind w:left="2160" w:hanging="180"/>
      </w:pPr>
    </w:lvl>
    <w:lvl w:ilvl="3" w:tplc="D1E86846">
      <w:start w:val="1"/>
      <w:numFmt w:val="decimal"/>
      <w:lvlText w:val="%4."/>
      <w:lvlJc w:val="left"/>
      <w:pPr>
        <w:ind w:left="2880" w:hanging="360"/>
      </w:pPr>
    </w:lvl>
    <w:lvl w:ilvl="4" w:tplc="D87A3D7A">
      <w:start w:val="1"/>
      <w:numFmt w:val="lowerLetter"/>
      <w:lvlText w:val="%5."/>
      <w:lvlJc w:val="left"/>
      <w:pPr>
        <w:ind w:left="3600" w:hanging="360"/>
      </w:pPr>
    </w:lvl>
    <w:lvl w:ilvl="5" w:tplc="E87A5428">
      <w:start w:val="1"/>
      <w:numFmt w:val="lowerRoman"/>
      <w:lvlText w:val="%6."/>
      <w:lvlJc w:val="right"/>
      <w:pPr>
        <w:ind w:left="4320" w:hanging="180"/>
      </w:pPr>
    </w:lvl>
    <w:lvl w:ilvl="6" w:tplc="E3B2E0FC">
      <w:start w:val="1"/>
      <w:numFmt w:val="decimal"/>
      <w:lvlText w:val="%7."/>
      <w:lvlJc w:val="left"/>
      <w:pPr>
        <w:ind w:left="5040" w:hanging="360"/>
      </w:pPr>
    </w:lvl>
    <w:lvl w:ilvl="7" w:tplc="9D86AEA6">
      <w:start w:val="1"/>
      <w:numFmt w:val="lowerLetter"/>
      <w:lvlText w:val="%8."/>
      <w:lvlJc w:val="left"/>
      <w:pPr>
        <w:ind w:left="5760" w:hanging="360"/>
      </w:pPr>
    </w:lvl>
    <w:lvl w:ilvl="8" w:tplc="C8CE44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FCF81"/>
    <w:multiLevelType w:val="hybridMultilevel"/>
    <w:tmpl w:val="FFFFFFFF"/>
    <w:lvl w:ilvl="0" w:tplc="EDCEB1C8">
      <w:start w:val="1"/>
      <w:numFmt w:val="decimal"/>
      <w:lvlText w:val="(%1)"/>
      <w:lvlJc w:val="left"/>
      <w:pPr>
        <w:ind w:left="720" w:hanging="360"/>
      </w:pPr>
    </w:lvl>
    <w:lvl w:ilvl="1" w:tplc="C8260C6A">
      <w:start w:val="1"/>
      <w:numFmt w:val="lowerLetter"/>
      <w:lvlText w:val="%2."/>
      <w:lvlJc w:val="left"/>
      <w:pPr>
        <w:ind w:left="1440" w:hanging="360"/>
      </w:pPr>
    </w:lvl>
    <w:lvl w:ilvl="2" w:tplc="9D40072A">
      <w:start w:val="1"/>
      <w:numFmt w:val="lowerRoman"/>
      <w:lvlText w:val="%3."/>
      <w:lvlJc w:val="right"/>
      <w:pPr>
        <w:ind w:left="2160" w:hanging="180"/>
      </w:pPr>
    </w:lvl>
    <w:lvl w:ilvl="3" w:tplc="16E22408">
      <w:start w:val="1"/>
      <w:numFmt w:val="decimal"/>
      <w:lvlText w:val="%4."/>
      <w:lvlJc w:val="left"/>
      <w:pPr>
        <w:ind w:left="2880" w:hanging="360"/>
      </w:pPr>
    </w:lvl>
    <w:lvl w:ilvl="4" w:tplc="93B87D16">
      <w:start w:val="1"/>
      <w:numFmt w:val="lowerLetter"/>
      <w:lvlText w:val="%5."/>
      <w:lvlJc w:val="left"/>
      <w:pPr>
        <w:ind w:left="3600" w:hanging="360"/>
      </w:pPr>
    </w:lvl>
    <w:lvl w:ilvl="5" w:tplc="4404AAA8">
      <w:start w:val="1"/>
      <w:numFmt w:val="lowerRoman"/>
      <w:lvlText w:val="%6."/>
      <w:lvlJc w:val="right"/>
      <w:pPr>
        <w:ind w:left="4320" w:hanging="180"/>
      </w:pPr>
    </w:lvl>
    <w:lvl w:ilvl="6" w:tplc="6E5C1AA8">
      <w:start w:val="1"/>
      <w:numFmt w:val="decimal"/>
      <w:lvlText w:val="%7."/>
      <w:lvlJc w:val="left"/>
      <w:pPr>
        <w:ind w:left="5040" w:hanging="360"/>
      </w:pPr>
    </w:lvl>
    <w:lvl w:ilvl="7" w:tplc="EA1A85E8">
      <w:start w:val="1"/>
      <w:numFmt w:val="lowerLetter"/>
      <w:lvlText w:val="%8."/>
      <w:lvlJc w:val="left"/>
      <w:pPr>
        <w:ind w:left="5760" w:hanging="360"/>
      </w:pPr>
    </w:lvl>
    <w:lvl w:ilvl="8" w:tplc="809A25C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A7354"/>
    <w:multiLevelType w:val="hybridMultilevel"/>
    <w:tmpl w:val="FFFFFFFF"/>
    <w:lvl w:ilvl="0" w:tplc="C3E00604">
      <w:start w:val="1"/>
      <w:numFmt w:val="decimal"/>
      <w:lvlText w:val="(%1)"/>
      <w:lvlJc w:val="left"/>
      <w:pPr>
        <w:ind w:left="720" w:hanging="360"/>
      </w:pPr>
    </w:lvl>
    <w:lvl w:ilvl="1" w:tplc="319CA320">
      <w:start w:val="1"/>
      <w:numFmt w:val="lowerLetter"/>
      <w:lvlText w:val="%2."/>
      <w:lvlJc w:val="left"/>
      <w:pPr>
        <w:ind w:left="1440" w:hanging="360"/>
      </w:pPr>
    </w:lvl>
    <w:lvl w:ilvl="2" w:tplc="AC40837E">
      <w:start w:val="1"/>
      <w:numFmt w:val="lowerRoman"/>
      <w:lvlText w:val="%3."/>
      <w:lvlJc w:val="right"/>
      <w:pPr>
        <w:ind w:left="2160" w:hanging="180"/>
      </w:pPr>
    </w:lvl>
    <w:lvl w:ilvl="3" w:tplc="FC84076A">
      <w:start w:val="1"/>
      <w:numFmt w:val="decimal"/>
      <w:lvlText w:val="%4."/>
      <w:lvlJc w:val="left"/>
      <w:pPr>
        <w:ind w:left="2880" w:hanging="360"/>
      </w:pPr>
    </w:lvl>
    <w:lvl w:ilvl="4" w:tplc="D1BCCC64">
      <w:start w:val="1"/>
      <w:numFmt w:val="lowerLetter"/>
      <w:lvlText w:val="%5."/>
      <w:lvlJc w:val="left"/>
      <w:pPr>
        <w:ind w:left="3600" w:hanging="360"/>
      </w:pPr>
    </w:lvl>
    <w:lvl w:ilvl="5" w:tplc="9D0AF9D4">
      <w:start w:val="1"/>
      <w:numFmt w:val="lowerRoman"/>
      <w:lvlText w:val="%6."/>
      <w:lvlJc w:val="right"/>
      <w:pPr>
        <w:ind w:left="4320" w:hanging="180"/>
      </w:pPr>
    </w:lvl>
    <w:lvl w:ilvl="6" w:tplc="E872FB42">
      <w:start w:val="1"/>
      <w:numFmt w:val="decimal"/>
      <w:lvlText w:val="%7."/>
      <w:lvlJc w:val="left"/>
      <w:pPr>
        <w:ind w:left="5040" w:hanging="360"/>
      </w:pPr>
    </w:lvl>
    <w:lvl w:ilvl="7" w:tplc="BC1C0392">
      <w:start w:val="1"/>
      <w:numFmt w:val="lowerLetter"/>
      <w:lvlText w:val="%8."/>
      <w:lvlJc w:val="left"/>
      <w:pPr>
        <w:ind w:left="5760" w:hanging="360"/>
      </w:pPr>
    </w:lvl>
    <w:lvl w:ilvl="8" w:tplc="432EAE3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E1A5A"/>
    <w:multiLevelType w:val="hybridMultilevel"/>
    <w:tmpl w:val="FFFFFFFF"/>
    <w:lvl w:ilvl="0" w:tplc="5D2E1076">
      <w:start w:val="1"/>
      <w:numFmt w:val="decimal"/>
      <w:lvlText w:val="(%1)"/>
      <w:lvlJc w:val="left"/>
      <w:pPr>
        <w:ind w:left="720" w:hanging="360"/>
      </w:pPr>
    </w:lvl>
    <w:lvl w:ilvl="1" w:tplc="E87EADC6">
      <w:start w:val="1"/>
      <w:numFmt w:val="lowerLetter"/>
      <w:lvlText w:val="%2."/>
      <w:lvlJc w:val="left"/>
      <w:pPr>
        <w:ind w:left="1440" w:hanging="360"/>
      </w:pPr>
    </w:lvl>
    <w:lvl w:ilvl="2" w:tplc="3B3E4C04">
      <w:start w:val="1"/>
      <w:numFmt w:val="lowerRoman"/>
      <w:lvlText w:val="%3."/>
      <w:lvlJc w:val="right"/>
      <w:pPr>
        <w:ind w:left="2160" w:hanging="180"/>
      </w:pPr>
    </w:lvl>
    <w:lvl w:ilvl="3" w:tplc="A3322DAA">
      <w:start w:val="1"/>
      <w:numFmt w:val="decimal"/>
      <w:lvlText w:val="%4."/>
      <w:lvlJc w:val="left"/>
      <w:pPr>
        <w:ind w:left="2880" w:hanging="360"/>
      </w:pPr>
    </w:lvl>
    <w:lvl w:ilvl="4" w:tplc="48927E14">
      <w:start w:val="1"/>
      <w:numFmt w:val="lowerLetter"/>
      <w:lvlText w:val="%5."/>
      <w:lvlJc w:val="left"/>
      <w:pPr>
        <w:ind w:left="3600" w:hanging="360"/>
      </w:pPr>
    </w:lvl>
    <w:lvl w:ilvl="5" w:tplc="31781D94">
      <w:start w:val="1"/>
      <w:numFmt w:val="lowerRoman"/>
      <w:lvlText w:val="%6."/>
      <w:lvlJc w:val="right"/>
      <w:pPr>
        <w:ind w:left="4320" w:hanging="180"/>
      </w:pPr>
    </w:lvl>
    <w:lvl w:ilvl="6" w:tplc="F868733E">
      <w:start w:val="1"/>
      <w:numFmt w:val="decimal"/>
      <w:lvlText w:val="%7."/>
      <w:lvlJc w:val="left"/>
      <w:pPr>
        <w:ind w:left="5040" w:hanging="360"/>
      </w:pPr>
    </w:lvl>
    <w:lvl w:ilvl="7" w:tplc="751AD258">
      <w:start w:val="1"/>
      <w:numFmt w:val="lowerLetter"/>
      <w:lvlText w:val="%8."/>
      <w:lvlJc w:val="left"/>
      <w:pPr>
        <w:ind w:left="5760" w:hanging="360"/>
      </w:pPr>
    </w:lvl>
    <w:lvl w:ilvl="8" w:tplc="1A3CD77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74CCE37E"/>
    <w:multiLevelType w:val="hybridMultilevel"/>
    <w:tmpl w:val="FFFFFFFF"/>
    <w:lvl w:ilvl="0" w:tplc="BCD4B57C">
      <w:start w:val="1"/>
      <w:numFmt w:val="decimal"/>
      <w:lvlText w:val="(%1)"/>
      <w:lvlJc w:val="left"/>
      <w:pPr>
        <w:ind w:left="720" w:hanging="360"/>
      </w:pPr>
    </w:lvl>
    <w:lvl w:ilvl="1" w:tplc="0AC0A7C0">
      <w:start w:val="1"/>
      <w:numFmt w:val="lowerLetter"/>
      <w:lvlText w:val="%2."/>
      <w:lvlJc w:val="left"/>
      <w:pPr>
        <w:ind w:left="1440" w:hanging="360"/>
      </w:pPr>
    </w:lvl>
    <w:lvl w:ilvl="2" w:tplc="E13A27A0">
      <w:start w:val="1"/>
      <w:numFmt w:val="lowerRoman"/>
      <w:lvlText w:val="%3."/>
      <w:lvlJc w:val="right"/>
      <w:pPr>
        <w:ind w:left="2160" w:hanging="180"/>
      </w:pPr>
    </w:lvl>
    <w:lvl w:ilvl="3" w:tplc="9FC862D0">
      <w:start w:val="1"/>
      <w:numFmt w:val="decimal"/>
      <w:lvlText w:val="%4."/>
      <w:lvlJc w:val="left"/>
      <w:pPr>
        <w:ind w:left="2880" w:hanging="360"/>
      </w:pPr>
    </w:lvl>
    <w:lvl w:ilvl="4" w:tplc="455C6CB8">
      <w:start w:val="1"/>
      <w:numFmt w:val="lowerLetter"/>
      <w:lvlText w:val="%5."/>
      <w:lvlJc w:val="left"/>
      <w:pPr>
        <w:ind w:left="3600" w:hanging="360"/>
      </w:pPr>
    </w:lvl>
    <w:lvl w:ilvl="5" w:tplc="29642690">
      <w:start w:val="1"/>
      <w:numFmt w:val="lowerRoman"/>
      <w:lvlText w:val="%6."/>
      <w:lvlJc w:val="right"/>
      <w:pPr>
        <w:ind w:left="4320" w:hanging="180"/>
      </w:pPr>
    </w:lvl>
    <w:lvl w:ilvl="6" w:tplc="BF188756">
      <w:start w:val="1"/>
      <w:numFmt w:val="decimal"/>
      <w:lvlText w:val="%7."/>
      <w:lvlJc w:val="left"/>
      <w:pPr>
        <w:ind w:left="5040" w:hanging="360"/>
      </w:pPr>
    </w:lvl>
    <w:lvl w:ilvl="7" w:tplc="73D87E74">
      <w:start w:val="1"/>
      <w:numFmt w:val="lowerLetter"/>
      <w:lvlText w:val="%8."/>
      <w:lvlJc w:val="left"/>
      <w:pPr>
        <w:ind w:left="5760" w:hanging="360"/>
      </w:pPr>
    </w:lvl>
    <w:lvl w:ilvl="8" w:tplc="8C400054">
      <w:start w:val="1"/>
      <w:numFmt w:val="lowerRoman"/>
      <w:lvlText w:val="%9."/>
      <w:lvlJc w:val="right"/>
      <w:pPr>
        <w:ind w:left="6480" w:hanging="180"/>
      </w:pPr>
    </w:lvl>
  </w:abstractNum>
  <w:num w:numId="1" w16cid:durableId="895244756">
    <w:abstractNumId w:val="0"/>
  </w:num>
  <w:num w:numId="2" w16cid:durableId="1806965436">
    <w:abstractNumId w:val="5"/>
  </w:num>
  <w:num w:numId="3" w16cid:durableId="1594430945">
    <w:abstractNumId w:val="2"/>
  </w:num>
  <w:num w:numId="4" w16cid:durableId="356195098">
    <w:abstractNumId w:val="1"/>
  </w:num>
  <w:num w:numId="5" w16cid:durableId="284234937">
    <w:abstractNumId w:val="3"/>
  </w:num>
  <w:num w:numId="6" w16cid:durableId="20301824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isplayBackgroundShape/>
  <w:trackRevisions w:val="false"/>
  <w:defaultTabStop w:val="720"/>
  <w:characterSpacingControl w:val="doNotCompress"/>
  <w:hdrShapeDefaults>
    <o:shapedefaults v:ext="edit" spidmax="614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5B6E"/>
    <w:rsid w:val="0001677D"/>
    <w:rsid w:val="000202D0"/>
    <w:rsid w:val="000223EF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41BA5"/>
    <w:rsid w:val="0004303B"/>
    <w:rsid w:val="000434BB"/>
    <w:rsid w:val="00043B64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44CD"/>
    <w:rsid w:val="000651EF"/>
    <w:rsid w:val="0006767A"/>
    <w:rsid w:val="000716BF"/>
    <w:rsid w:val="00072FD4"/>
    <w:rsid w:val="00076D41"/>
    <w:rsid w:val="00077C9F"/>
    <w:rsid w:val="000804C4"/>
    <w:rsid w:val="00081A9A"/>
    <w:rsid w:val="000847CE"/>
    <w:rsid w:val="00085EC8"/>
    <w:rsid w:val="000866D8"/>
    <w:rsid w:val="00087294"/>
    <w:rsid w:val="000875ED"/>
    <w:rsid w:val="000903B2"/>
    <w:rsid w:val="00090B65"/>
    <w:rsid w:val="0009131D"/>
    <w:rsid w:val="00093BB0"/>
    <w:rsid w:val="0009532A"/>
    <w:rsid w:val="00097142"/>
    <w:rsid w:val="00097E89"/>
    <w:rsid w:val="000A0CE0"/>
    <w:rsid w:val="000A16F7"/>
    <w:rsid w:val="000A1FDF"/>
    <w:rsid w:val="000A4C23"/>
    <w:rsid w:val="000B2D57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E21A0"/>
    <w:rsid w:val="000E23FB"/>
    <w:rsid w:val="000F358F"/>
    <w:rsid w:val="000F3F7D"/>
    <w:rsid w:val="000F459A"/>
    <w:rsid w:val="000F6089"/>
    <w:rsid w:val="0010104E"/>
    <w:rsid w:val="0010127B"/>
    <w:rsid w:val="001017B0"/>
    <w:rsid w:val="00101D7C"/>
    <w:rsid w:val="00104C65"/>
    <w:rsid w:val="001063AB"/>
    <w:rsid w:val="001068CA"/>
    <w:rsid w:val="00114724"/>
    <w:rsid w:val="00115334"/>
    <w:rsid w:val="001158AB"/>
    <w:rsid w:val="001206E1"/>
    <w:rsid w:val="00120AF4"/>
    <w:rsid w:val="001210B8"/>
    <w:rsid w:val="0012136C"/>
    <w:rsid w:val="001236B5"/>
    <w:rsid w:val="00123FC4"/>
    <w:rsid w:val="00126558"/>
    <w:rsid w:val="00127750"/>
    <w:rsid w:val="001313BE"/>
    <w:rsid w:val="00137AE2"/>
    <w:rsid w:val="0014149B"/>
    <w:rsid w:val="001502FE"/>
    <w:rsid w:val="0015184E"/>
    <w:rsid w:val="00151F37"/>
    <w:rsid w:val="00154D3C"/>
    <w:rsid w:val="001550B8"/>
    <w:rsid w:val="001557EE"/>
    <w:rsid w:val="00163ECA"/>
    <w:rsid w:val="00166422"/>
    <w:rsid w:val="00170E61"/>
    <w:rsid w:val="00172568"/>
    <w:rsid w:val="0017470B"/>
    <w:rsid w:val="00176153"/>
    <w:rsid w:val="0018348F"/>
    <w:rsid w:val="001834EA"/>
    <w:rsid w:val="0018400B"/>
    <w:rsid w:val="00186D30"/>
    <w:rsid w:val="001908C6"/>
    <w:rsid w:val="00190F85"/>
    <w:rsid w:val="00192233"/>
    <w:rsid w:val="001924C5"/>
    <w:rsid w:val="0019386D"/>
    <w:rsid w:val="001943DE"/>
    <w:rsid w:val="001950BB"/>
    <w:rsid w:val="001A0B39"/>
    <w:rsid w:val="001A0B56"/>
    <w:rsid w:val="001B27ED"/>
    <w:rsid w:val="001B532E"/>
    <w:rsid w:val="001B5906"/>
    <w:rsid w:val="001B5BF7"/>
    <w:rsid w:val="001C0B89"/>
    <w:rsid w:val="001C0BF4"/>
    <w:rsid w:val="001C1B43"/>
    <w:rsid w:val="001C4441"/>
    <w:rsid w:val="001C466D"/>
    <w:rsid w:val="001C480D"/>
    <w:rsid w:val="001C4BE7"/>
    <w:rsid w:val="001C657B"/>
    <w:rsid w:val="001D0564"/>
    <w:rsid w:val="001D0787"/>
    <w:rsid w:val="001D2287"/>
    <w:rsid w:val="001D3D92"/>
    <w:rsid w:val="001D41F3"/>
    <w:rsid w:val="001D4B11"/>
    <w:rsid w:val="001D76DF"/>
    <w:rsid w:val="001E0230"/>
    <w:rsid w:val="001E2184"/>
    <w:rsid w:val="001E2614"/>
    <w:rsid w:val="001E41CE"/>
    <w:rsid w:val="001E4748"/>
    <w:rsid w:val="001E4B4D"/>
    <w:rsid w:val="001F449F"/>
    <w:rsid w:val="001F577E"/>
    <w:rsid w:val="001F64C2"/>
    <w:rsid w:val="001F7134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D52"/>
    <w:rsid w:val="002168E9"/>
    <w:rsid w:val="00217A75"/>
    <w:rsid w:val="002216D1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37EA0"/>
    <w:rsid w:val="00240B35"/>
    <w:rsid w:val="00240CF4"/>
    <w:rsid w:val="00244113"/>
    <w:rsid w:val="0024442E"/>
    <w:rsid w:val="00244850"/>
    <w:rsid w:val="00246FE7"/>
    <w:rsid w:val="002501B4"/>
    <w:rsid w:val="00251E62"/>
    <w:rsid w:val="00252DDC"/>
    <w:rsid w:val="00252F92"/>
    <w:rsid w:val="00254027"/>
    <w:rsid w:val="002541DC"/>
    <w:rsid w:val="002548CA"/>
    <w:rsid w:val="00263AAA"/>
    <w:rsid w:val="00264F8C"/>
    <w:rsid w:val="00267E25"/>
    <w:rsid w:val="00272450"/>
    <w:rsid w:val="002736C3"/>
    <w:rsid w:val="00273C48"/>
    <w:rsid w:val="00280EB9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268D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40A0"/>
    <w:rsid w:val="002D5B2A"/>
    <w:rsid w:val="002E0C06"/>
    <w:rsid w:val="002E2ED3"/>
    <w:rsid w:val="002E3159"/>
    <w:rsid w:val="002E3172"/>
    <w:rsid w:val="002E5514"/>
    <w:rsid w:val="002E5606"/>
    <w:rsid w:val="002F1F08"/>
    <w:rsid w:val="002F5B63"/>
    <w:rsid w:val="002F783A"/>
    <w:rsid w:val="00300B92"/>
    <w:rsid w:val="0030491D"/>
    <w:rsid w:val="0030624A"/>
    <w:rsid w:val="00311711"/>
    <w:rsid w:val="003122F8"/>
    <w:rsid w:val="00312749"/>
    <w:rsid w:val="003134C7"/>
    <w:rsid w:val="00313C99"/>
    <w:rsid w:val="00314261"/>
    <w:rsid w:val="00314EDE"/>
    <w:rsid w:val="0031654D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657B"/>
    <w:rsid w:val="00336EAD"/>
    <w:rsid w:val="00340C65"/>
    <w:rsid w:val="00341B09"/>
    <w:rsid w:val="00342A1A"/>
    <w:rsid w:val="003450BD"/>
    <w:rsid w:val="00346047"/>
    <w:rsid w:val="00346094"/>
    <w:rsid w:val="003465ED"/>
    <w:rsid w:val="00347F6D"/>
    <w:rsid w:val="00347FF7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2072"/>
    <w:rsid w:val="00392C89"/>
    <w:rsid w:val="00393391"/>
    <w:rsid w:val="003A113E"/>
    <w:rsid w:val="003A1560"/>
    <w:rsid w:val="003A1C1B"/>
    <w:rsid w:val="003A3E74"/>
    <w:rsid w:val="003A57FA"/>
    <w:rsid w:val="003A688C"/>
    <w:rsid w:val="003A6B51"/>
    <w:rsid w:val="003B08D7"/>
    <w:rsid w:val="003B0AE0"/>
    <w:rsid w:val="003B438D"/>
    <w:rsid w:val="003B4B77"/>
    <w:rsid w:val="003B4F94"/>
    <w:rsid w:val="003B5A22"/>
    <w:rsid w:val="003B6368"/>
    <w:rsid w:val="003C0018"/>
    <w:rsid w:val="003C2562"/>
    <w:rsid w:val="003C2A9C"/>
    <w:rsid w:val="003C3E1E"/>
    <w:rsid w:val="003C4E96"/>
    <w:rsid w:val="003C58F2"/>
    <w:rsid w:val="003C73B8"/>
    <w:rsid w:val="003C7E40"/>
    <w:rsid w:val="003D319B"/>
    <w:rsid w:val="003D4E64"/>
    <w:rsid w:val="003D6A90"/>
    <w:rsid w:val="003D7444"/>
    <w:rsid w:val="003D7F48"/>
    <w:rsid w:val="003E1621"/>
    <w:rsid w:val="003E2D9C"/>
    <w:rsid w:val="003E2E39"/>
    <w:rsid w:val="003E4912"/>
    <w:rsid w:val="003E5040"/>
    <w:rsid w:val="003E6F1B"/>
    <w:rsid w:val="003F51D1"/>
    <w:rsid w:val="004025A9"/>
    <w:rsid w:val="00403CCC"/>
    <w:rsid w:val="00404E05"/>
    <w:rsid w:val="00411454"/>
    <w:rsid w:val="00411578"/>
    <w:rsid w:val="00411C4D"/>
    <w:rsid w:val="0041277A"/>
    <w:rsid w:val="00413439"/>
    <w:rsid w:val="0041583F"/>
    <w:rsid w:val="00416C23"/>
    <w:rsid w:val="00422FEF"/>
    <w:rsid w:val="004250D5"/>
    <w:rsid w:val="0042729E"/>
    <w:rsid w:val="00430A86"/>
    <w:rsid w:val="00430C15"/>
    <w:rsid w:val="004323F8"/>
    <w:rsid w:val="004366B8"/>
    <w:rsid w:val="00437B26"/>
    <w:rsid w:val="00441754"/>
    <w:rsid w:val="004439AA"/>
    <w:rsid w:val="004439DE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23E2"/>
    <w:rsid w:val="0048342F"/>
    <w:rsid w:val="00483E35"/>
    <w:rsid w:val="004907F2"/>
    <w:rsid w:val="004912FE"/>
    <w:rsid w:val="00495BA4"/>
    <w:rsid w:val="00495E9D"/>
    <w:rsid w:val="00496B70"/>
    <w:rsid w:val="004A4BDE"/>
    <w:rsid w:val="004A53FE"/>
    <w:rsid w:val="004A7F2C"/>
    <w:rsid w:val="004B04F5"/>
    <w:rsid w:val="004B32AD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F23B2"/>
    <w:rsid w:val="00500CE0"/>
    <w:rsid w:val="005028FA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DA5"/>
    <w:rsid w:val="00532771"/>
    <w:rsid w:val="0053597E"/>
    <w:rsid w:val="00535C26"/>
    <w:rsid w:val="00541458"/>
    <w:rsid w:val="005442DE"/>
    <w:rsid w:val="00546AE2"/>
    <w:rsid w:val="00547D04"/>
    <w:rsid w:val="00551A8D"/>
    <w:rsid w:val="00552F6C"/>
    <w:rsid w:val="00553743"/>
    <w:rsid w:val="0055444A"/>
    <w:rsid w:val="005544D5"/>
    <w:rsid w:val="00562DC5"/>
    <w:rsid w:val="00562FC3"/>
    <w:rsid w:val="00563513"/>
    <w:rsid w:val="00564A75"/>
    <w:rsid w:val="00564BA0"/>
    <w:rsid w:val="00570CC2"/>
    <w:rsid w:val="005721BB"/>
    <w:rsid w:val="0057220B"/>
    <w:rsid w:val="00575A8D"/>
    <w:rsid w:val="00580EFA"/>
    <w:rsid w:val="005844B7"/>
    <w:rsid w:val="005856CF"/>
    <w:rsid w:val="005878FE"/>
    <w:rsid w:val="00590DDF"/>
    <w:rsid w:val="00591206"/>
    <w:rsid w:val="0059138B"/>
    <w:rsid w:val="00593FA6"/>
    <w:rsid w:val="00597CF1"/>
    <w:rsid w:val="005A1DA1"/>
    <w:rsid w:val="005A1EDA"/>
    <w:rsid w:val="005A65D2"/>
    <w:rsid w:val="005AD416"/>
    <w:rsid w:val="005B00C3"/>
    <w:rsid w:val="005B2B63"/>
    <w:rsid w:val="005B3C2A"/>
    <w:rsid w:val="005B5601"/>
    <w:rsid w:val="005B59AE"/>
    <w:rsid w:val="005B5E0C"/>
    <w:rsid w:val="005B6403"/>
    <w:rsid w:val="005C1D3E"/>
    <w:rsid w:val="005C47BD"/>
    <w:rsid w:val="005C5E0E"/>
    <w:rsid w:val="005C6078"/>
    <w:rsid w:val="005C646A"/>
    <w:rsid w:val="005D1575"/>
    <w:rsid w:val="005D1BBD"/>
    <w:rsid w:val="005D5F6C"/>
    <w:rsid w:val="005D637B"/>
    <w:rsid w:val="005D7B3D"/>
    <w:rsid w:val="005D7B79"/>
    <w:rsid w:val="005E025B"/>
    <w:rsid w:val="005E43FA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26D3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10A0"/>
    <w:rsid w:val="00644602"/>
    <w:rsid w:val="006461EB"/>
    <w:rsid w:val="00646F57"/>
    <w:rsid w:val="00650530"/>
    <w:rsid w:val="00650BE9"/>
    <w:rsid w:val="00651696"/>
    <w:rsid w:val="00652575"/>
    <w:rsid w:val="00653749"/>
    <w:rsid w:val="00663A55"/>
    <w:rsid w:val="00664250"/>
    <w:rsid w:val="006646DA"/>
    <w:rsid w:val="00667610"/>
    <w:rsid w:val="00667E6D"/>
    <w:rsid w:val="006702C8"/>
    <w:rsid w:val="00670631"/>
    <w:rsid w:val="006768A4"/>
    <w:rsid w:val="00677657"/>
    <w:rsid w:val="00680725"/>
    <w:rsid w:val="00680ED8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87D7F"/>
    <w:rsid w:val="00691547"/>
    <w:rsid w:val="00695F8D"/>
    <w:rsid w:val="00696BD2"/>
    <w:rsid w:val="00697099"/>
    <w:rsid w:val="006A014E"/>
    <w:rsid w:val="006A11C2"/>
    <w:rsid w:val="006A24F9"/>
    <w:rsid w:val="006A2E56"/>
    <w:rsid w:val="006A45A2"/>
    <w:rsid w:val="006A7D88"/>
    <w:rsid w:val="006B1B6D"/>
    <w:rsid w:val="006B1E25"/>
    <w:rsid w:val="006B2CD3"/>
    <w:rsid w:val="006C1C14"/>
    <w:rsid w:val="006C1EBF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D7471"/>
    <w:rsid w:val="006E16C4"/>
    <w:rsid w:val="006E18E6"/>
    <w:rsid w:val="006E6997"/>
    <w:rsid w:val="006E6B92"/>
    <w:rsid w:val="006E6CAC"/>
    <w:rsid w:val="006F6586"/>
    <w:rsid w:val="006F6C69"/>
    <w:rsid w:val="006F6EE9"/>
    <w:rsid w:val="00707421"/>
    <w:rsid w:val="00707ED1"/>
    <w:rsid w:val="00712E05"/>
    <w:rsid w:val="00713077"/>
    <w:rsid w:val="007144E7"/>
    <w:rsid w:val="00714A64"/>
    <w:rsid w:val="007205C8"/>
    <w:rsid w:val="00720EF3"/>
    <w:rsid w:val="00720FDB"/>
    <w:rsid w:val="0072393E"/>
    <w:rsid w:val="007245AE"/>
    <w:rsid w:val="00724F2F"/>
    <w:rsid w:val="00726440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641D"/>
    <w:rsid w:val="00756BC2"/>
    <w:rsid w:val="00757000"/>
    <w:rsid w:val="00761BE1"/>
    <w:rsid w:val="00762C66"/>
    <w:rsid w:val="007634FF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3F2E"/>
    <w:rsid w:val="007C436C"/>
    <w:rsid w:val="007C4D97"/>
    <w:rsid w:val="007C59F6"/>
    <w:rsid w:val="007C6D74"/>
    <w:rsid w:val="007D1484"/>
    <w:rsid w:val="007D4FA1"/>
    <w:rsid w:val="007D6FFF"/>
    <w:rsid w:val="007D7D8B"/>
    <w:rsid w:val="007E2A7C"/>
    <w:rsid w:val="007E2E5B"/>
    <w:rsid w:val="007E409D"/>
    <w:rsid w:val="007E690C"/>
    <w:rsid w:val="007F14BD"/>
    <w:rsid w:val="007F33B0"/>
    <w:rsid w:val="007F5419"/>
    <w:rsid w:val="007F6D78"/>
    <w:rsid w:val="007F6F62"/>
    <w:rsid w:val="007F7C07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27D19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2D09"/>
    <w:rsid w:val="00854DBB"/>
    <w:rsid w:val="00855E2B"/>
    <w:rsid w:val="008566C9"/>
    <w:rsid w:val="00861A08"/>
    <w:rsid w:val="00865CC3"/>
    <w:rsid w:val="008674E7"/>
    <w:rsid w:val="00874114"/>
    <w:rsid w:val="00874BB0"/>
    <w:rsid w:val="00874C82"/>
    <w:rsid w:val="00876B5F"/>
    <w:rsid w:val="00877A7E"/>
    <w:rsid w:val="008810AC"/>
    <w:rsid w:val="00881F6B"/>
    <w:rsid w:val="00882D69"/>
    <w:rsid w:val="0088337F"/>
    <w:rsid w:val="00887CC1"/>
    <w:rsid w:val="00890249"/>
    <w:rsid w:val="00890B7E"/>
    <w:rsid w:val="00893CA2"/>
    <w:rsid w:val="0089754F"/>
    <w:rsid w:val="00897D7E"/>
    <w:rsid w:val="008A09A2"/>
    <w:rsid w:val="008A1381"/>
    <w:rsid w:val="008A4DB1"/>
    <w:rsid w:val="008A74D3"/>
    <w:rsid w:val="008B0D0C"/>
    <w:rsid w:val="008B2FD6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2BBC"/>
    <w:rsid w:val="008C4E13"/>
    <w:rsid w:val="008D1080"/>
    <w:rsid w:val="008D1F2C"/>
    <w:rsid w:val="008D2890"/>
    <w:rsid w:val="008D2AEB"/>
    <w:rsid w:val="008D32AC"/>
    <w:rsid w:val="008D421D"/>
    <w:rsid w:val="008D45F4"/>
    <w:rsid w:val="008D4699"/>
    <w:rsid w:val="008D47F3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483"/>
    <w:rsid w:val="0092062D"/>
    <w:rsid w:val="00921705"/>
    <w:rsid w:val="0092439E"/>
    <w:rsid w:val="0092524E"/>
    <w:rsid w:val="0092650E"/>
    <w:rsid w:val="0093003E"/>
    <w:rsid w:val="0093035B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4F94"/>
    <w:rsid w:val="009568FC"/>
    <w:rsid w:val="009571CE"/>
    <w:rsid w:val="00957D84"/>
    <w:rsid w:val="00960DFC"/>
    <w:rsid w:val="00966C41"/>
    <w:rsid w:val="00971BDB"/>
    <w:rsid w:val="00974DD9"/>
    <w:rsid w:val="0098376E"/>
    <w:rsid w:val="0098652B"/>
    <w:rsid w:val="00986DFC"/>
    <w:rsid w:val="00992BFF"/>
    <w:rsid w:val="00994697"/>
    <w:rsid w:val="00995A5D"/>
    <w:rsid w:val="00996B3D"/>
    <w:rsid w:val="009A0676"/>
    <w:rsid w:val="009A1D40"/>
    <w:rsid w:val="009A4B35"/>
    <w:rsid w:val="009A4F1D"/>
    <w:rsid w:val="009A5CB1"/>
    <w:rsid w:val="009B07C7"/>
    <w:rsid w:val="009B0ABD"/>
    <w:rsid w:val="009B206D"/>
    <w:rsid w:val="009B3A63"/>
    <w:rsid w:val="009B3D32"/>
    <w:rsid w:val="009B6A72"/>
    <w:rsid w:val="009B6E66"/>
    <w:rsid w:val="009C1356"/>
    <w:rsid w:val="009C38FF"/>
    <w:rsid w:val="009C4EFD"/>
    <w:rsid w:val="009D0432"/>
    <w:rsid w:val="009D14D7"/>
    <w:rsid w:val="009D228E"/>
    <w:rsid w:val="009D392B"/>
    <w:rsid w:val="009D5031"/>
    <w:rsid w:val="009D56F9"/>
    <w:rsid w:val="009D6452"/>
    <w:rsid w:val="009D7241"/>
    <w:rsid w:val="009D7A2F"/>
    <w:rsid w:val="009E3EE0"/>
    <w:rsid w:val="009E5100"/>
    <w:rsid w:val="009E613E"/>
    <w:rsid w:val="009E64C0"/>
    <w:rsid w:val="009E70D4"/>
    <w:rsid w:val="009F5DA0"/>
    <w:rsid w:val="009F605D"/>
    <w:rsid w:val="009F6328"/>
    <w:rsid w:val="009F77BB"/>
    <w:rsid w:val="00A00952"/>
    <w:rsid w:val="00A016AE"/>
    <w:rsid w:val="00A0259E"/>
    <w:rsid w:val="00A02D17"/>
    <w:rsid w:val="00A069D9"/>
    <w:rsid w:val="00A06CD5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F78"/>
    <w:rsid w:val="00A53AB2"/>
    <w:rsid w:val="00A55599"/>
    <w:rsid w:val="00A571D1"/>
    <w:rsid w:val="00A574E7"/>
    <w:rsid w:val="00A61B27"/>
    <w:rsid w:val="00A61F65"/>
    <w:rsid w:val="00A64E5A"/>
    <w:rsid w:val="00A65E3E"/>
    <w:rsid w:val="00A66654"/>
    <w:rsid w:val="00A6687D"/>
    <w:rsid w:val="00A66F90"/>
    <w:rsid w:val="00A75720"/>
    <w:rsid w:val="00A771DA"/>
    <w:rsid w:val="00A8457E"/>
    <w:rsid w:val="00A9021B"/>
    <w:rsid w:val="00A92934"/>
    <w:rsid w:val="00A93A4C"/>
    <w:rsid w:val="00A94173"/>
    <w:rsid w:val="00A94B85"/>
    <w:rsid w:val="00A97E2C"/>
    <w:rsid w:val="00AA0BD0"/>
    <w:rsid w:val="00AA3308"/>
    <w:rsid w:val="00AA3769"/>
    <w:rsid w:val="00AA6C97"/>
    <w:rsid w:val="00AB0ED7"/>
    <w:rsid w:val="00AB1DA3"/>
    <w:rsid w:val="00AB21CB"/>
    <w:rsid w:val="00AC1E2F"/>
    <w:rsid w:val="00AC255A"/>
    <w:rsid w:val="00AC5995"/>
    <w:rsid w:val="00AC6F68"/>
    <w:rsid w:val="00AC7BD3"/>
    <w:rsid w:val="00AD120C"/>
    <w:rsid w:val="00AD1580"/>
    <w:rsid w:val="00AD1A1D"/>
    <w:rsid w:val="00AD1D0D"/>
    <w:rsid w:val="00AD2E9E"/>
    <w:rsid w:val="00AD5736"/>
    <w:rsid w:val="00AD62A2"/>
    <w:rsid w:val="00AD6772"/>
    <w:rsid w:val="00AD706E"/>
    <w:rsid w:val="00AE2E56"/>
    <w:rsid w:val="00AE69F6"/>
    <w:rsid w:val="00AF1357"/>
    <w:rsid w:val="00AF140A"/>
    <w:rsid w:val="00AF2778"/>
    <w:rsid w:val="00AF300F"/>
    <w:rsid w:val="00AF3287"/>
    <w:rsid w:val="00B07887"/>
    <w:rsid w:val="00B07EC0"/>
    <w:rsid w:val="00B16E1E"/>
    <w:rsid w:val="00B21AE1"/>
    <w:rsid w:val="00B22BA5"/>
    <w:rsid w:val="00B263CD"/>
    <w:rsid w:val="00B31012"/>
    <w:rsid w:val="00B31301"/>
    <w:rsid w:val="00B36824"/>
    <w:rsid w:val="00B376AA"/>
    <w:rsid w:val="00B37855"/>
    <w:rsid w:val="00B37A4F"/>
    <w:rsid w:val="00B40A76"/>
    <w:rsid w:val="00B40AC8"/>
    <w:rsid w:val="00B40EDB"/>
    <w:rsid w:val="00B417E7"/>
    <w:rsid w:val="00B41BF0"/>
    <w:rsid w:val="00B42A9C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9232C"/>
    <w:rsid w:val="00B92C6B"/>
    <w:rsid w:val="00B94418"/>
    <w:rsid w:val="00BA0412"/>
    <w:rsid w:val="00BA0E62"/>
    <w:rsid w:val="00BA3F31"/>
    <w:rsid w:val="00BA7FF8"/>
    <w:rsid w:val="00BB08C4"/>
    <w:rsid w:val="00BB0A75"/>
    <w:rsid w:val="00BB2063"/>
    <w:rsid w:val="00BB3711"/>
    <w:rsid w:val="00BB5191"/>
    <w:rsid w:val="00BB573F"/>
    <w:rsid w:val="00BB577B"/>
    <w:rsid w:val="00BC1544"/>
    <w:rsid w:val="00BC1E4C"/>
    <w:rsid w:val="00BC3606"/>
    <w:rsid w:val="00BC424A"/>
    <w:rsid w:val="00BC6D70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B86"/>
    <w:rsid w:val="00BF1E14"/>
    <w:rsid w:val="00BF2306"/>
    <w:rsid w:val="00BF2454"/>
    <w:rsid w:val="00BF2D79"/>
    <w:rsid w:val="00BF4577"/>
    <w:rsid w:val="00BF7C72"/>
    <w:rsid w:val="00C06B67"/>
    <w:rsid w:val="00C075FF"/>
    <w:rsid w:val="00C10203"/>
    <w:rsid w:val="00C11323"/>
    <w:rsid w:val="00C1195D"/>
    <w:rsid w:val="00C13E54"/>
    <w:rsid w:val="00C14632"/>
    <w:rsid w:val="00C14659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0E0"/>
    <w:rsid w:val="00C36885"/>
    <w:rsid w:val="00C41C2B"/>
    <w:rsid w:val="00C42F33"/>
    <w:rsid w:val="00C43774"/>
    <w:rsid w:val="00C472B1"/>
    <w:rsid w:val="00C508F7"/>
    <w:rsid w:val="00C52F37"/>
    <w:rsid w:val="00C53C66"/>
    <w:rsid w:val="00C53CC5"/>
    <w:rsid w:val="00C53E29"/>
    <w:rsid w:val="00C5471C"/>
    <w:rsid w:val="00C57A55"/>
    <w:rsid w:val="00C60493"/>
    <w:rsid w:val="00C63C22"/>
    <w:rsid w:val="00C6516E"/>
    <w:rsid w:val="00C65650"/>
    <w:rsid w:val="00C671E1"/>
    <w:rsid w:val="00C7080D"/>
    <w:rsid w:val="00C715CF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9530C"/>
    <w:rsid w:val="00CA211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25D5"/>
    <w:rsid w:val="00CC3E27"/>
    <w:rsid w:val="00CC6209"/>
    <w:rsid w:val="00CC6AA0"/>
    <w:rsid w:val="00CC6E6C"/>
    <w:rsid w:val="00CD1898"/>
    <w:rsid w:val="00CD2194"/>
    <w:rsid w:val="00CD266B"/>
    <w:rsid w:val="00CD44CA"/>
    <w:rsid w:val="00CD4795"/>
    <w:rsid w:val="00CD5002"/>
    <w:rsid w:val="00CD5C48"/>
    <w:rsid w:val="00CE3D28"/>
    <w:rsid w:val="00CE3F47"/>
    <w:rsid w:val="00CE46C6"/>
    <w:rsid w:val="00CE4BED"/>
    <w:rsid w:val="00CE5283"/>
    <w:rsid w:val="00CE6456"/>
    <w:rsid w:val="00CE726C"/>
    <w:rsid w:val="00CE7580"/>
    <w:rsid w:val="00CF0848"/>
    <w:rsid w:val="00CF123F"/>
    <w:rsid w:val="00CF2002"/>
    <w:rsid w:val="00CF2D3B"/>
    <w:rsid w:val="00CF3541"/>
    <w:rsid w:val="00CF5105"/>
    <w:rsid w:val="00CF5A5A"/>
    <w:rsid w:val="00CF7FA0"/>
    <w:rsid w:val="00D00821"/>
    <w:rsid w:val="00D04952"/>
    <w:rsid w:val="00D0689A"/>
    <w:rsid w:val="00D109BC"/>
    <w:rsid w:val="00D137F7"/>
    <w:rsid w:val="00D14F57"/>
    <w:rsid w:val="00D1544D"/>
    <w:rsid w:val="00D1622A"/>
    <w:rsid w:val="00D21E73"/>
    <w:rsid w:val="00D21E9F"/>
    <w:rsid w:val="00D22060"/>
    <w:rsid w:val="00D24280"/>
    <w:rsid w:val="00D25929"/>
    <w:rsid w:val="00D26AA3"/>
    <w:rsid w:val="00D30B69"/>
    <w:rsid w:val="00D30C5D"/>
    <w:rsid w:val="00D31047"/>
    <w:rsid w:val="00D34003"/>
    <w:rsid w:val="00D3549E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3FFA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4278"/>
    <w:rsid w:val="00D962C3"/>
    <w:rsid w:val="00D9634D"/>
    <w:rsid w:val="00D97182"/>
    <w:rsid w:val="00D97C32"/>
    <w:rsid w:val="00DA0C1B"/>
    <w:rsid w:val="00DA0F71"/>
    <w:rsid w:val="00DA16BD"/>
    <w:rsid w:val="00DA49AC"/>
    <w:rsid w:val="00DA5175"/>
    <w:rsid w:val="00DA51F8"/>
    <w:rsid w:val="00DB0802"/>
    <w:rsid w:val="00DB0AE3"/>
    <w:rsid w:val="00DB1E24"/>
    <w:rsid w:val="00DB2ADD"/>
    <w:rsid w:val="00DB45A7"/>
    <w:rsid w:val="00DB7AD5"/>
    <w:rsid w:val="00DC0C92"/>
    <w:rsid w:val="00DC21C8"/>
    <w:rsid w:val="00DC32A4"/>
    <w:rsid w:val="00DC7A34"/>
    <w:rsid w:val="00DD388B"/>
    <w:rsid w:val="00DD44B1"/>
    <w:rsid w:val="00DD5F88"/>
    <w:rsid w:val="00DE25D0"/>
    <w:rsid w:val="00DE2BD0"/>
    <w:rsid w:val="00DE6A53"/>
    <w:rsid w:val="00DE7B89"/>
    <w:rsid w:val="00DF2419"/>
    <w:rsid w:val="00DF285D"/>
    <w:rsid w:val="00DF5305"/>
    <w:rsid w:val="00DF641A"/>
    <w:rsid w:val="00DF7BDA"/>
    <w:rsid w:val="00E009BE"/>
    <w:rsid w:val="00E06210"/>
    <w:rsid w:val="00E06BCC"/>
    <w:rsid w:val="00E07689"/>
    <w:rsid w:val="00E13D35"/>
    <w:rsid w:val="00E15653"/>
    <w:rsid w:val="00E16647"/>
    <w:rsid w:val="00E16972"/>
    <w:rsid w:val="00E1762F"/>
    <w:rsid w:val="00E228C2"/>
    <w:rsid w:val="00E2363C"/>
    <w:rsid w:val="00E240EC"/>
    <w:rsid w:val="00E24D00"/>
    <w:rsid w:val="00E24E3D"/>
    <w:rsid w:val="00E30319"/>
    <w:rsid w:val="00E316C3"/>
    <w:rsid w:val="00E31B47"/>
    <w:rsid w:val="00E34BFE"/>
    <w:rsid w:val="00E40363"/>
    <w:rsid w:val="00E40526"/>
    <w:rsid w:val="00E41F63"/>
    <w:rsid w:val="00E51A32"/>
    <w:rsid w:val="00E52223"/>
    <w:rsid w:val="00E534C0"/>
    <w:rsid w:val="00E651E8"/>
    <w:rsid w:val="00E725DD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6A2A"/>
    <w:rsid w:val="00E96A46"/>
    <w:rsid w:val="00E97A4B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0D34"/>
    <w:rsid w:val="00EC1231"/>
    <w:rsid w:val="00EC2357"/>
    <w:rsid w:val="00EC3778"/>
    <w:rsid w:val="00EC437C"/>
    <w:rsid w:val="00EC607E"/>
    <w:rsid w:val="00EC64A6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1C5C"/>
    <w:rsid w:val="00EF422F"/>
    <w:rsid w:val="00EF4608"/>
    <w:rsid w:val="00F0076D"/>
    <w:rsid w:val="00F0083A"/>
    <w:rsid w:val="00F05397"/>
    <w:rsid w:val="00F06590"/>
    <w:rsid w:val="00F06B55"/>
    <w:rsid w:val="00F11E6A"/>
    <w:rsid w:val="00F12BA2"/>
    <w:rsid w:val="00F141A4"/>
    <w:rsid w:val="00F145A8"/>
    <w:rsid w:val="00F168F8"/>
    <w:rsid w:val="00F20B66"/>
    <w:rsid w:val="00F21DCA"/>
    <w:rsid w:val="00F222C1"/>
    <w:rsid w:val="00F22CEB"/>
    <w:rsid w:val="00F22FBB"/>
    <w:rsid w:val="00F24441"/>
    <w:rsid w:val="00F255A3"/>
    <w:rsid w:val="00F25B8D"/>
    <w:rsid w:val="00F26AB4"/>
    <w:rsid w:val="00F27CB4"/>
    <w:rsid w:val="00F3036B"/>
    <w:rsid w:val="00F3159C"/>
    <w:rsid w:val="00F320C6"/>
    <w:rsid w:val="00F3359E"/>
    <w:rsid w:val="00F352D0"/>
    <w:rsid w:val="00F36896"/>
    <w:rsid w:val="00F3692A"/>
    <w:rsid w:val="00F3762C"/>
    <w:rsid w:val="00F40AD6"/>
    <w:rsid w:val="00F41486"/>
    <w:rsid w:val="00F438DE"/>
    <w:rsid w:val="00F43EF1"/>
    <w:rsid w:val="00F44365"/>
    <w:rsid w:val="00F502FD"/>
    <w:rsid w:val="00F51E6C"/>
    <w:rsid w:val="00F5276E"/>
    <w:rsid w:val="00F5409D"/>
    <w:rsid w:val="00F5417B"/>
    <w:rsid w:val="00F562D3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133"/>
    <w:rsid w:val="00F7767B"/>
    <w:rsid w:val="00F77750"/>
    <w:rsid w:val="00F807EA"/>
    <w:rsid w:val="00F81B3D"/>
    <w:rsid w:val="00F826F5"/>
    <w:rsid w:val="00F8325B"/>
    <w:rsid w:val="00F85426"/>
    <w:rsid w:val="00F86AA5"/>
    <w:rsid w:val="00F91FCD"/>
    <w:rsid w:val="00F92335"/>
    <w:rsid w:val="00F95E19"/>
    <w:rsid w:val="00FA2772"/>
    <w:rsid w:val="00FA2F39"/>
    <w:rsid w:val="00FB075E"/>
    <w:rsid w:val="00FB185A"/>
    <w:rsid w:val="00FB1A48"/>
    <w:rsid w:val="00FB323D"/>
    <w:rsid w:val="00FB6486"/>
    <w:rsid w:val="00FB6779"/>
    <w:rsid w:val="00FB75B0"/>
    <w:rsid w:val="00FB7986"/>
    <w:rsid w:val="00FC64E8"/>
    <w:rsid w:val="00FC7D83"/>
    <w:rsid w:val="00FD00C8"/>
    <w:rsid w:val="00FD0DFC"/>
    <w:rsid w:val="00FD4044"/>
    <w:rsid w:val="00FD47C9"/>
    <w:rsid w:val="00FD62D9"/>
    <w:rsid w:val="00FD6C9C"/>
    <w:rsid w:val="00FE34BD"/>
    <w:rsid w:val="00FE5A3E"/>
    <w:rsid w:val="00FE5D7F"/>
    <w:rsid w:val="00FE5F5E"/>
    <w:rsid w:val="00FE68F6"/>
    <w:rsid w:val="00FF36CC"/>
    <w:rsid w:val="00FF3EFC"/>
    <w:rsid w:val="00FF40F7"/>
    <w:rsid w:val="00FF4F1E"/>
    <w:rsid w:val="00FF5CDA"/>
    <w:rsid w:val="013D0E3A"/>
    <w:rsid w:val="015CFA3B"/>
    <w:rsid w:val="018EC128"/>
    <w:rsid w:val="01B5E823"/>
    <w:rsid w:val="01CF1080"/>
    <w:rsid w:val="01DD7C1A"/>
    <w:rsid w:val="01ECB511"/>
    <w:rsid w:val="029F96E6"/>
    <w:rsid w:val="02C380DE"/>
    <w:rsid w:val="02E35EE5"/>
    <w:rsid w:val="030E5460"/>
    <w:rsid w:val="039CAA1C"/>
    <w:rsid w:val="04745ADF"/>
    <w:rsid w:val="049B0C06"/>
    <w:rsid w:val="053968C2"/>
    <w:rsid w:val="0602F9F7"/>
    <w:rsid w:val="06117088"/>
    <w:rsid w:val="064D7CC7"/>
    <w:rsid w:val="065A46BF"/>
    <w:rsid w:val="0766CF48"/>
    <w:rsid w:val="07862AFE"/>
    <w:rsid w:val="07EAE96F"/>
    <w:rsid w:val="09029FA9"/>
    <w:rsid w:val="09463A48"/>
    <w:rsid w:val="0A2227EA"/>
    <w:rsid w:val="0A39DE19"/>
    <w:rsid w:val="0A9E700A"/>
    <w:rsid w:val="0B0366DD"/>
    <w:rsid w:val="0B58F95B"/>
    <w:rsid w:val="0B5CCA69"/>
    <w:rsid w:val="0BC6DD28"/>
    <w:rsid w:val="0CCBD79D"/>
    <w:rsid w:val="0CE95831"/>
    <w:rsid w:val="0E5302BB"/>
    <w:rsid w:val="0EE337E3"/>
    <w:rsid w:val="0F0F0018"/>
    <w:rsid w:val="0F3D30E7"/>
    <w:rsid w:val="0FDCD2F7"/>
    <w:rsid w:val="10AAD079"/>
    <w:rsid w:val="10C0FBF7"/>
    <w:rsid w:val="1124EC13"/>
    <w:rsid w:val="131096A1"/>
    <w:rsid w:val="14362A9C"/>
    <w:rsid w:val="144BE141"/>
    <w:rsid w:val="145C8CD5"/>
    <w:rsid w:val="14926C2F"/>
    <w:rsid w:val="150C0733"/>
    <w:rsid w:val="15F76FA2"/>
    <w:rsid w:val="15F85D36"/>
    <w:rsid w:val="160FE65B"/>
    <w:rsid w:val="1619C91C"/>
    <w:rsid w:val="16A4638C"/>
    <w:rsid w:val="16B7D922"/>
    <w:rsid w:val="16C7F608"/>
    <w:rsid w:val="1702D0C8"/>
    <w:rsid w:val="1739C549"/>
    <w:rsid w:val="1744BEC8"/>
    <w:rsid w:val="189F6C68"/>
    <w:rsid w:val="197DEAE0"/>
    <w:rsid w:val="19891B74"/>
    <w:rsid w:val="19AA04DA"/>
    <w:rsid w:val="19B7E45D"/>
    <w:rsid w:val="19E6ADEE"/>
    <w:rsid w:val="19FF0BDE"/>
    <w:rsid w:val="1A4BE150"/>
    <w:rsid w:val="1A81068C"/>
    <w:rsid w:val="1A851E11"/>
    <w:rsid w:val="1B01ADB3"/>
    <w:rsid w:val="1B43C4D6"/>
    <w:rsid w:val="1BA93E6A"/>
    <w:rsid w:val="1BAA0BCE"/>
    <w:rsid w:val="1D13A510"/>
    <w:rsid w:val="1D182E1E"/>
    <w:rsid w:val="1E10ED21"/>
    <w:rsid w:val="1E352A19"/>
    <w:rsid w:val="1EB27C7B"/>
    <w:rsid w:val="1EC88433"/>
    <w:rsid w:val="1F289D0A"/>
    <w:rsid w:val="1F7F9939"/>
    <w:rsid w:val="2089C958"/>
    <w:rsid w:val="211566AD"/>
    <w:rsid w:val="22168C80"/>
    <w:rsid w:val="228FC523"/>
    <w:rsid w:val="241CC035"/>
    <w:rsid w:val="247358F3"/>
    <w:rsid w:val="24A3D5B7"/>
    <w:rsid w:val="251A6675"/>
    <w:rsid w:val="25447495"/>
    <w:rsid w:val="260F7315"/>
    <w:rsid w:val="26403BFE"/>
    <w:rsid w:val="2677FA13"/>
    <w:rsid w:val="26E91B96"/>
    <w:rsid w:val="28900E94"/>
    <w:rsid w:val="28A2BE20"/>
    <w:rsid w:val="292A2EE6"/>
    <w:rsid w:val="2A9B1905"/>
    <w:rsid w:val="2B3D96EE"/>
    <w:rsid w:val="2C301D06"/>
    <w:rsid w:val="2C95BF3F"/>
    <w:rsid w:val="2C9CEB2C"/>
    <w:rsid w:val="2DDDCEE8"/>
    <w:rsid w:val="2E076A7A"/>
    <w:rsid w:val="2E5BA18B"/>
    <w:rsid w:val="2E92500E"/>
    <w:rsid w:val="2EA0354F"/>
    <w:rsid w:val="2EB76332"/>
    <w:rsid w:val="2F0EF02A"/>
    <w:rsid w:val="2F6C23F8"/>
    <w:rsid w:val="303897E6"/>
    <w:rsid w:val="307F5248"/>
    <w:rsid w:val="30E517BC"/>
    <w:rsid w:val="31156FAA"/>
    <w:rsid w:val="316E3B51"/>
    <w:rsid w:val="31E09FFF"/>
    <w:rsid w:val="31F1CAF1"/>
    <w:rsid w:val="31F367D9"/>
    <w:rsid w:val="3202F31C"/>
    <w:rsid w:val="324CFE53"/>
    <w:rsid w:val="328EC9B6"/>
    <w:rsid w:val="32FB670F"/>
    <w:rsid w:val="330596A9"/>
    <w:rsid w:val="332273C7"/>
    <w:rsid w:val="335E3B3F"/>
    <w:rsid w:val="3476ABFE"/>
    <w:rsid w:val="34AB782C"/>
    <w:rsid w:val="34FCCA03"/>
    <w:rsid w:val="358025FC"/>
    <w:rsid w:val="371D19DB"/>
    <w:rsid w:val="3745E6C4"/>
    <w:rsid w:val="37BD0002"/>
    <w:rsid w:val="38AD30CF"/>
    <w:rsid w:val="396F0B53"/>
    <w:rsid w:val="39926E79"/>
    <w:rsid w:val="39CDBF79"/>
    <w:rsid w:val="3A1A69B1"/>
    <w:rsid w:val="3A896101"/>
    <w:rsid w:val="3B7E5A5A"/>
    <w:rsid w:val="3BC36384"/>
    <w:rsid w:val="3C03D59B"/>
    <w:rsid w:val="3C81BDE3"/>
    <w:rsid w:val="3C8E8CD1"/>
    <w:rsid w:val="3DA5B388"/>
    <w:rsid w:val="3DAE6D95"/>
    <w:rsid w:val="3E85BD3D"/>
    <w:rsid w:val="3EBF98DE"/>
    <w:rsid w:val="3EDE24C7"/>
    <w:rsid w:val="3F16059A"/>
    <w:rsid w:val="3F3B765D"/>
    <w:rsid w:val="3FD8981D"/>
    <w:rsid w:val="3FEC0737"/>
    <w:rsid w:val="40114BF5"/>
    <w:rsid w:val="40DF308E"/>
    <w:rsid w:val="41286BD9"/>
    <w:rsid w:val="414CFB0C"/>
    <w:rsid w:val="41639AA0"/>
    <w:rsid w:val="41B115AF"/>
    <w:rsid w:val="41ECB210"/>
    <w:rsid w:val="4230B730"/>
    <w:rsid w:val="425735CC"/>
    <w:rsid w:val="4330BFFF"/>
    <w:rsid w:val="43B8F439"/>
    <w:rsid w:val="444638A0"/>
    <w:rsid w:val="4446E43E"/>
    <w:rsid w:val="44C33A64"/>
    <w:rsid w:val="457F3FCD"/>
    <w:rsid w:val="45F5A095"/>
    <w:rsid w:val="46D14393"/>
    <w:rsid w:val="472DF5CB"/>
    <w:rsid w:val="47CF1652"/>
    <w:rsid w:val="47DF522C"/>
    <w:rsid w:val="483EB4B1"/>
    <w:rsid w:val="487011C6"/>
    <w:rsid w:val="48C9C62C"/>
    <w:rsid w:val="491DDE84"/>
    <w:rsid w:val="49652767"/>
    <w:rsid w:val="49921FEC"/>
    <w:rsid w:val="4A13B486"/>
    <w:rsid w:val="4B70D4CA"/>
    <w:rsid w:val="4BA4B4B6"/>
    <w:rsid w:val="4BD6ABE2"/>
    <w:rsid w:val="4C19B13B"/>
    <w:rsid w:val="4C5D0B44"/>
    <w:rsid w:val="4C691DC3"/>
    <w:rsid w:val="4CCB5C69"/>
    <w:rsid w:val="4D8E2C86"/>
    <w:rsid w:val="4DD6FF77"/>
    <w:rsid w:val="4E1F702D"/>
    <w:rsid w:val="4E4A0B2E"/>
    <w:rsid w:val="4EA98CB9"/>
    <w:rsid w:val="4F4723A9"/>
    <w:rsid w:val="4FED77AD"/>
    <w:rsid w:val="4FF0FC57"/>
    <w:rsid w:val="50FC28D7"/>
    <w:rsid w:val="513ED67C"/>
    <w:rsid w:val="519ECD8C"/>
    <w:rsid w:val="51B0780F"/>
    <w:rsid w:val="51E960E5"/>
    <w:rsid w:val="5209E6A5"/>
    <w:rsid w:val="5266D237"/>
    <w:rsid w:val="53236368"/>
    <w:rsid w:val="53D35E5C"/>
    <w:rsid w:val="54074EFF"/>
    <w:rsid w:val="54080855"/>
    <w:rsid w:val="54309843"/>
    <w:rsid w:val="546A2A2D"/>
    <w:rsid w:val="54E3C48D"/>
    <w:rsid w:val="54E3E0EB"/>
    <w:rsid w:val="5576369E"/>
    <w:rsid w:val="55C85085"/>
    <w:rsid w:val="55CF99FA"/>
    <w:rsid w:val="55F9BD18"/>
    <w:rsid w:val="56A48899"/>
    <w:rsid w:val="56A7328C"/>
    <w:rsid w:val="56BE4987"/>
    <w:rsid w:val="56EC9B5C"/>
    <w:rsid w:val="57590D60"/>
    <w:rsid w:val="576E2A70"/>
    <w:rsid w:val="57714BD9"/>
    <w:rsid w:val="57ACCB0D"/>
    <w:rsid w:val="57C5886F"/>
    <w:rsid w:val="58E62A69"/>
    <w:rsid w:val="5978FD6A"/>
    <w:rsid w:val="599C1640"/>
    <w:rsid w:val="59DFBECB"/>
    <w:rsid w:val="5A49A7C1"/>
    <w:rsid w:val="5A5BA27D"/>
    <w:rsid w:val="5AF7AD0C"/>
    <w:rsid w:val="5C0AC85A"/>
    <w:rsid w:val="5C41EEFB"/>
    <w:rsid w:val="5CE2A756"/>
    <w:rsid w:val="5D1C948B"/>
    <w:rsid w:val="5D43DC3D"/>
    <w:rsid w:val="5D66F201"/>
    <w:rsid w:val="5DA698BB"/>
    <w:rsid w:val="5DFA4295"/>
    <w:rsid w:val="5E02E434"/>
    <w:rsid w:val="5E825345"/>
    <w:rsid w:val="5F2C5DF4"/>
    <w:rsid w:val="5F4A5C57"/>
    <w:rsid w:val="5F4CE966"/>
    <w:rsid w:val="5F77D204"/>
    <w:rsid w:val="5F9EB495"/>
    <w:rsid w:val="60087561"/>
    <w:rsid w:val="600D7500"/>
    <w:rsid w:val="607A5545"/>
    <w:rsid w:val="619BC8F9"/>
    <w:rsid w:val="61B56E5B"/>
    <w:rsid w:val="61ECAFD5"/>
    <w:rsid w:val="626275CD"/>
    <w:rsid w:val="62BA922E"/>
    <w:rsid w:val="6304B49A"/>
    <w:rsid w:val="635E6ACD"/>
    <w:rsid w:val="637F8757"/>
    <w:rsid w:val="648F1803"/>
    <w:rsid w:val="64E64D16"/>
    <w:rsid w:val="67170E96"/>
    <w:rsid w:val="674D7791"/>
    <w:rsid w:val="6762FD0F"/>
    <w:rsid w:val="67897BAB"/>
    <w:rsid w:val="68DF60B7"/>
    <w:rsid w:val="68FC2E22"/>
    <w:rsid w:val="694960C9"/>
    <w:rsid w:val="694C15F1"/>
    <w:rsid w:val="69B74DB3"/>
    <w:rsid w:val="69D9BACE"/>
    <w:rsid w:val="69F5D41E"/>
    <w:rsid w:val="6A3959CE"/>
    <w:rsid w:val="6A9BCC51"/>
    <w:rsid w:val="6AC6FDEB"/>
    <w:rsid w:val="6B091B5A"/>
    <w:rsid w:val="6B2951B3"/>
    <w:rsid w:val="6B4A98C5"/>
    <w:rsid w:val="6B962655"/>
    <w:rsid w:val="6BBAA1BC"/>
    <w:rsid w:val="6BCD7510"/>
    <w:rsid w:val="6C20E8B4"/>
    <w:rsid w:val="6C366E32"/>
    <w:rsid w:val="6CFC1185"/>
    <w:rsid w:val="6D509CCF"/>
    <w:rsid w:val="6DB51CF7"/>
    <w:rsid w:val="6DFA5EF8"/>
    <w:rsid w:val="6E5F8736"/>
    <w:rsid w:val="6E7185D9"/>
    <w:rsid w:val="6E7C4059"/>
    <w:rsid w:val="6EB5823D"/>
    <w:rsid w:val="6F14AB65"/>
    <w:rsid w:val="6F7B6533"/>
    <w:rsid w:val="6F9A6F0E"/>
    <w:rsid w:val="700F6F00"/>
    <w:rsid w:val="704CECE7"/>
    <w:rsid w:val="70ECBDB9"/>
    <w:rsid w:val="70F9FB5A"/>
    <w:rsid w:val="715D969A"/>
    <w:rsid w:val="72569851"/>
    <w:rsid w:val="72A5AFB6"/>
    <w:rsid w:val="72E96689"/>
    <w:rsid w:val="737F7822"/>
    <w:rsid w:val="73898944"/>
    <w:rsid w:val="741AD95D"/>
    <w:rsid w:val="7540ABCD"/>
    <w:rsid w:val="75EC81E5"/>
    <w:rsid w:val="7710AEC6"/>
    <w:rsid w:val="7724A7D5"/>
    <w:rsid w:val="77443D62"/>
    <w:rsid w:val="7763E950"/>
    <w:rsid w:val="77DA3DF5"/>
    <w:rsid w:val="780D83BD"/>
    <w:rsid w:val="78690CD6"/>
    <w:rsid w:val="7882D0C1"/>
    <w:rsid w:val="78ACA82D"/>
    <w:rsid w:val="78DF8785"/>
    <w:rsid w:val="78EE3455"/>
    <w:rsid w:val="795858C8"/>
    <w:rsid w:val="7963A82B"/>
    <w:rsid w:val="79677219"/>
    <w:rsid w:val="79C0F790"/>
    <w:rsid w:val="79FB5522"/>
    <w:rsid w:val="7A310062"/>
    <w:rsid w:val="7A58E0DB"/>
    <w:rsid w:val="7A9B2A6B"/>
    <w:rsid w:val="7B6C985D"/>
    <w:rsid w:val="7BEEBCEF"/>
    <w:rsid w:val="7BF24FE3"/>
    <w:rsid w:val="7C266E86"/>
    <w:rsid w:val="7C83B69E"/>
    <w:rsid w:val="7C9F12DB"/>
    <w:rsid w:val="7D1C97B6"/>
    <w:rsid w:val="7DFC3133"/>
    <w:rsid w:val="7E359937"/>
    <w:rsid w:val="7E5FF6ED"/>
    <w:rsid w:val="7E759BC6"/>
    <w:rsid w:val="7E7E4760"/>
    <w:rsid w:val="7FA94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371EF639"/>
  <w15:docId w15:val="{A0A5D467-418A-4E7E-9016-38797BC2B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1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hAnsi="Calibri Light" w:eastAsia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hAnsi="Calibri Light" w:eastAsia="Times New Roman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hAnsi="Calibri Light" w:eastAsia="Times New Roman"/>
      <w:i/>
      <w:iCs/>
      <w:color w:val="2E74B5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hAnsi="Calibri Light" w:eastAsia="Times New Roman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styleId="Heading3Char" w:customStyle="1">
    <w:name w:val="Heading 3 Char"/>
    <w:link w:val="Heading3"/>
    <w:uiPriority w:val="9"/>
    <w:rsid w:val="0041277A"/>
    <w:rPr>
      <w:rFonts w:ascii="Calibri Light" w:hAnsi="Calibri Light" w:eastAsia="Times New Roman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styleId="Heading4Char" w:customStyle="1">
    <w:name w:val="Heading 4 Char"/>
    <w:link w:val="Heading4"/>
    <w:uiPriority w:val="9"/>
    <w:rsid w:val="00D74F23"/>
    <w:rPr>
      <w:rFonts w:ascii="Calibri Light" w:hAnsi="Calibri Light" w:eastAsia="Times New Roman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styleId="NoSpacingChar" w:customStyle="1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1C657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thr@alachuacounty.us" TargetMode="External" Id="rId117" /><Relationship Type="http://schemas.openxmlformats.org/officeDocument/2006/relationships/hyperlink" Target="mailto:tgoodman@alachuacounty.us" TargetMode="External" Id="rId299" /><Relationship Type="http://schemas.openxmlformats.org/officeDocument/2006/relationships/hyperlink" Target="mailto:shane.tierney@FloridaDEP.gov" TargetMode="External" Id="rId21" /><Relationship Type="http://schemas.openxmlformats.org/officeDocument/2006/relationships/hyperlink" Target="mailto:Tanknotify@floridadep.gov" TargetMode="External" Id="rId63" /><Relationship Type="http://schemas.openxmlformats.org/officeDocument/2006/relationships/hyperlink" Target="mailto:rzimmerman@alachuacounty.us" TargetMode="External" Id="rId159" /><Relationship Type="http://schemas.openxmlformats.org/officeDocument/2006/relationships/hyperlink" Target="mailto:brittany.finney@ocfl.net" TargetMode="External" Id="rId324" /><Relationship Type="http://schemas.openxmlformats.org/officeDocument/2006/relationships/hyperlink" Target="mailto:thr@alachuacounty.us" TargetMode="External" Id="rId170" /><Relationship Type="http://schemas.openxmlformats.org/officeDocument/2006/relationships/hyperlink" Target="mailto:rzimmerman@alachuacounty.us" TargetMode="External" Id="rId226" /><Relationship Type="http://schemas.openxmlformats.org/officeDocument/2006/relationships/hyperlink" Target="mailto:keith.williamson@ocfl.net" TargetMode="External" Id="rId268" /><Relationship Type="http://schemas.openxmlformats.org/officeDocument/2006/relationships/hyperlink" Target="mailto:Louise.Chang@FloridaDEP.gov" TargetMode="External" Id="rId32" /><Relationship Type="http://schemas.openxmlformats.org/officeDocument/2006/relationships/hyperlink" Target="mailto:mkeim@alachuacounty.us" TargetMode="External" Id="rId74" /><Relationship Type="http://schemas.openxmlformats.org/officeDocument/2006/relationships/hyperlink" Target="mailto:Bernardo.Bieler@miamidade.gov" TargetMode="External" Id="rId128" /><Relationship Type="http://schemas.openxmlformats.org/officeDocument/2006/relationships/hyperlink" Target="mailto:mkeim@alachuacounty.us" TargetMode="External" Id="rId335" /><Relationship Type="http://schemas.openxmlformats.org/officeDocument/2006/relationships/numbering" Target="numbering.xml" Id="rId5" /><Relationship Type="http://schemas.openxmlformats.org/officeDocument/2006/relationships/hyperlink" Target="mailto:Ralph.Meder@flhealth.gov" TargetMode="External" Id="rId181" /><Relationship Type="http://schemas.openxmlformats.org/officeDocument/2006/relationships/hyperlink" Target="mailto:MoseleyA@epchc.org" TargetMode="External" Id="rId237" /><Relationship Type="http://schemas.openxmlformats.org/officeDocument/2006/relationships/hyperlink" Target="mailto:DDrum@pbcgov.org" TargetMode="External" Id="rId279" /><Relationship Type="http://schemas.openxmlformats.org/officeDocument/2006/relationships/hyperlink" Target="mailto:Sara.M.Smith@FloridaDEP.gov" TargetMode="External" Id="rId43" /><Relationship Type="http://schemas.openxmlformats.org/officeDocument/2006/relationships/hyperlink" Target="mailto:tgoodman@alachuacounty.us" TargetMode="External" Id="rId139" /><Relationship Type="http://schemas.openxmlformats.org/officeDocument/2006/relationships/hyperlink" Target="mailto:jeanr@coj.net" TargetMode="External" Id="rId304" /><Relationship Type="http://schemas.openxmlformats.org/officeDocument/2006/relationships/hyperlink" Target="mailto:brittany.finney@ocfl.net" TargetMode="External" Id="rId346" /><Relationship Type="http://schemas.openxmlformats.org/officeDocument/2006/relationships/hyperlink" Target="mailto:Muhammad.Khan@flhealth.gov" TargetMode="External" Id="rId85" /><Relationship Type="http://schemas.openxmlformats.org/officeDocument/2006/relationships/hyperlink" Target="mailto:Gregory.Berrian@flhealth.gov" TargetMode="External" Id="rId150" /><Relationship Type="http://schemas.openxmlformats.org/officeDocument/2006/relationships/hyperlink" Target="mailto:MoseleyA@epchc.org" TargetMode="External" Id="rId192" /><Relationship Type="http://schemas.openxmlformats.org/officeDocument/2006/relationships/hyperlink" Target="mailto:frenche@leoncountyfl.gov" TargetMode="External" Id="rId206" /><Relationship Type="http://schemas.openxmlformats.org/officeDocument/2006/relationships/hyperlink" Target="mailto:Vincent.Shanberg@floridadep.gov" TargetMode="External" Id="rId248" /><Relationship Type="http://schemas.openxmlformats.org/officeDocument/2006/relationships/hyperlink" Target="https://floridadep.gov/" TargetMode="External" Id="rId12" /><Relationship Type="http://schemas.openxmlformats.org/officeDocument/2006/relationships/hyperlink" Target="mailto:bradlee.lifsey@flhealth.gov" TargetMode="External" Id="rId108" /><Relationship Type="http://schemas.openxmlformats.org/officeDocument/2006/relationships/hyperlink" Target="mailto:Emily.Elliott@flhealth.gov" TargetMode="External" Id="rId315" /><Relationship Type="http://schemas.openxmlformats.org/officeDocument/2006/relationships/hyperlink" Target="mailto:Muhammad.Khan@flhealth.gov" TargetMode="External" Id="rId357" /><Relationship Type="http://schemas.openxmlformats.org/officeDocument/2006/relationships/hyperlink" Target="mailto:Lance.Jones@FloridaDEP.gov" TargetMode="External" Id="rId54" /><Relationship Type="http://schemas.openxmlformats.org/officeDocument/2006/relationships/hyperlink" Target="mailto:ekoenig@broward.org" TargetMode="External" Id="rId96" /><Relationship Type="http://schemas.openxmlformats.org/officeDocument/2006/relationships/hyperlink" Target="mailto:Sarah.Quaranta@flhealth.gov" TargetMode="External" Id="rId161" /><Relationship Type="http://schemas.openxmlformats.org/officeDocument/2006/relationships/hyperlink" Target="mailto:charles.cox@ocfl.net" TargetMode="External" Id="rId217" /><Relationship Type="http://schemas.openxmlformats.org/officeDocument/2006/relationships/hyperlink" Target="mailto:Daniel.Gartin@flhealth.gov" TargetMode="External" Id="rId259" /><Relationship Type="http://schemas.openxmlformats.org/officeDocument/2006/relationships/hyperlink" Target="mailto:Sydney.M.Jackson@FloridaDEP.gov" TargetMode="External" Id="rId23" /><Relationship Type="http://schemas.openxmlformats.org/officeDocument/2006/relationships/hyperlink" Target="mailto:Thomas.Bates@colliercountyfl.gov%20" TargetMode="External" Id="rId119" /><Relationship Type="http://schemas.openxmlformats.org/officeDocument/2006/relationships/hyperlink" Target="mailto:Joseph.savoy@ocfl.net" TargetMode="External" Id="rId270" /><Relationship Type="http://schemas.openxmlformats.org/officeDocument/2006/relationships/hyperlink" Target="mailto:Glenn.Bryant@flhealth.gov" TargetMode="External" Id="rId326" /><Relationship Type="http://schemas.openxmlformats.org/officeDocument/2006/relationships/hyperlink" Target="mailto:TankRegistration@dep.state.fl.us" TargetMode="External" Id="rId65" /><Relationship Type="http://schemas.openxmlformats.org/officeDocument/2006/relationships/hyperlink" Target="mailto:Ana.Chirino@miamidade.gov" TargetMode="External" Id="rId130" /><Relationship Type="http://schemas.openxmlformats.org/officeDocument/2006/relationships/hyperlink" Target="mailto:douglas.mccoy@flhealth.gov" TargetMode="External" Id="rId172" /><Relationship Type="http://schemas.openxmlformats.org/officeDocument/2006/relationships/hyperlink" Target="mailto:Sarah.Quaranta@flhealth.gov" TargetMode="External" Id="rId228" /><Relationship Type="http://schemas.openxmlformats.org/officeDocument/2006/relationships/hyperlink" Target="mailto:jarline@pbcgov.org" TargetMode="External" Id="rId281" /><Relationship Type="http://schemas.openxmlformats.org/officeDocument/2006/relationships/hyperlink" Target="mailto:thr@alachuacounty.us" TargetMode="External" Id="rId337" /><Relationship Type="http://schemas.openxmlformats.org/officeDocument/2006/relationships/hyperlink" Target="https://floridadep.gov/southeast/" TargetMode="External" Id="rId34" /><Relationship Type="http://schemas.openxmlformats.org/officeDocument/2006/relationships/hyperlink" Target="mailto:thr@alachuacounty.us" TargetMode="External" Id="rId76" /><Relationship Type="http://schemas.openxmlformats.org/officeDocument/2006/relationships/hyperlink" Target="mailto:mkeim@alachuacounty.us" TargetMode="External" Id="rId141" /><Relationship Type="http://schemas.openxmlformats.org/officeDocument/2006/relationships/settings" Target="settings.xml" Id="rId7" /><Relationship Type="http://schemas.openxmlformats.org/officeDocument/2006/relationships/hyperlink" Target="mailto:Carol.Cassels@flhealth.gov" TargetMode="External" Id="rId183" /><Relationship Type="http://schemas.openxmlformats.org/officeDocument/2006/relationships/hyperlink" Target="mailto:tgoodman@alachuacounty.us" TargetMode="External" Id="rId239" /><Relationship Type="http://schemas.openxmlformats.org/officeDocument/2006/relationships/hyperlink" Target="mailto:jeanr@coj.net" TargetMode="External" Id="rId250" /><Relationship Type="http://schemas.openxmlformats.org/officeDocument/2006/relationships/hyperlink" Target="mailto:Scott.Lashbrook2@flhealth.gov" TargetMode="External" Id="rId292" /><Relationship Type="http://schemas.openxmlformats.org/officeDocument/2006/relationships/hyperlink" Target="mailto:hmcartor@coj.net" TargetMode="External" Id="rId306" /><Relationship Type="http://schemas.openxmlformats.org/officeDocument/2006/relationships/hyperlink" Target="mailto:James.Brock@floridadep.gov" TargetMode="External" Id="rId45" /><Relationship Type="http://schemas.openxmlformats.org/officeDocument/2006/relationships/hyperlink" Target="mailto:Monica.Wilson@flhealth.gov" TargetMode="External" Id="rId87" /><Relationship Type="http://schemas.openxmlformats.org/officeDocument/2006/relationships/hyperlink" Target="mailto:JParks@leegov.com" TargetMode="External" Id="rId110" /><Relationship Type="http://schemas.openxmlformats.org/officeDocument/2006/relationships/hyperlink" Target="mailto:frenche@leoncountyfl.gov" TargetMode="External" Id="rId348" /><Relationship Type="http://schemas.openxmlformats.org/officeDocument/2006/relationships/hyperlink" Target="mailto:Muhammad.Khan@flhealth.gov" TargetMode="External" Id="rId152" /><Relationship Type="http://schemas.openxmlformats.org/officeDocument/2006/relationships/hyperlink" Target="mailto:LehighT@epchc.org" TargetMode="External" Id="rId194" /><Relationship Type="http://schemas.openxmlformats.org/officeDocument/2006/relationships/hyperlink" Target="mailto:hatcherj@leoncountyfl.gov" TargetMode="External" Id="rId208" /><Relationship Type="http://schemas.openxmlformats.org/officeDocument/2006/relationships/hyperlink" Target="mailto:Douglas.Mccoy@flhealth.gov" TargetMode="External" Id="rId261" /><Relationship Type="http://schemas.openxmlformats.org/officeDocument/2006/relationships/hyperlink" Target="mailto:Viviana.Useche@FloridaDEP.gov" TargetMode="External" Id="rId14" /><Relationship Type="http://schemas.openxmlformats.org/officeDocument/2006/relationships/hyperlink" Target="mailto:Financial.Assurance.Working.Group@floridadep.gov" TargetMode="External" Id="rId56" /><Relationship Type="http://schemas.openxmlformats.org/officeDocument/2006/relationships/hyperlink" Target="mailto:jhickey@scgov.net" TargetMode="External" Id="rId317" /><Relationship Type="http://schemas.openxmlformats.org/officeDocument/2006/relationships/hyperlink" Target="mailto:Monica.Wilson@flhealth.gov" TargetMode="External" Id="rId359" /><Relationship Type="http://schemas.openxmlformats.org/officeDocument/2006/relationships/hyperlink" Target="mailto:dscott@broward.org" TargetMode="External" Id="rId98" /><Relationship Type="http://schemas.openxmlformats.org/officeDocument/2006/relationships/hyperlink" Target="mailto:Heather.Cizek@colliercountyfl.gov" TargetMode="External" Id="rId121" /><Relationship Type="http://schemas.openxmlformats.org/officeDocument/2006/relationships/hyperlink" Target="mailto:bradlee.lifsey@flhealth.gov" TargetMode="External" Id="rId163" /><Relationship Type="http://schemas.openxmlformats.org/officeDocument/2006/relationships/hyperlink" Target="mailto:JParks@leegov.com" TargetMode="External" Id="rId219" /><Relationship Type="http://schemas.openxmlformats.org/officeDocument/2006/relationships/hyperlink" Target="mailto:bradlee.lifsey@flhealth.gov" TargetMode="External" Id="rId230" /><Relationship Type="http://schemas.openxmlformats.org/officeDocument/2006/relationships/hyperlink" Target="mailto:Richard.Dallas@FloridaDEP.gov" TargetMode="External" Id="rId25" /><Relationship Type="http://schemas.openxmlformats.org/officeDocument/2006/relationships/hyperlink" Target="mailto:Madhuri.Madala@dep.state.fl.us%20" TargetMode="External" Id="rId67" /><Relationship Type="http://schemas.openxmlformats.org/officeDocument/2006/relationships/hyperlink" Target="mailto:glen.becker@ocfl.net" TargetMode="External" Id="rId272" /><Relationship Type="http://schemas.openxmlformats.org/officeDocument/2006/relationships/hyperlink" Target="mailto:tgoodman@alachuacounty.us" TargetMode="External" Id="rId328" /><Relationship Type="http://schemas.openxmlformats.org/officeDocument/2006/relationships/hyperlink" Target="mailto:tgoodman@alachuacounty.us" TargetMode="External" Id="rId88" /><Relationship Type="http://schemas.openxmlformats.org/officeDocument/2006/relationships/hyperlink" Target="mailto:Glenn.Bryant@flhealth.gov" TargetMode="External" Id="rId111" /><Relationship Type="http://schemas.openxmlformats.org/officeDocument/2006/relationships/hyperlink" Target="mailto:Annia.SanPedro@miamidade.gov" TargetMode="External" Id="rId132" /><Relationship Type="http://schemas.openxmlformats.org/officeDocument/2006/relationships/hyperlink" Target="mailto:Emily.Elliott@flhealth.gov" TargetMode="External" Id="rId153" /><Relationship Type="http://schemas.openxmlformats.org/officeDocument/2006/relationships/hyperlink" Target="mailto:zachary.hodges@flhealth.gov" TargetMode="External" Id="rId174" /><Relationship Type="http://schemas.openxmlformats.org/officeDocument/2006/relationships/hyperlink" Target="mailto:Gregory.Berrian@flhealth.gov" TargetMode="External" Id="rId195" /><Relationship Type="http://schemas.openxmlformats.org/officeDocument/2006/relationships/hyperlink" Target="mailto:tgoodman@alachuacounty.us" TargetMode="External" Id="rId209" /><Relationship Type="http://schemas.openxmlformats.org/officeDocument/2006/relationships/footer" Target="footer1.xml" Id="rId360" /><Relationship Type="http://schemas.openxmlformats.org/officeDocument/2006/relationships/hyperlink" Target="mailto:frenche@leoncountyfl.gov" TargetMode="External" Id="rId220" /><Relationship Type="http://schemas.openxmlformats.org/officeDocument/2006/relationships/hyperlink" Target="mailto:mkeim@alachuacounty.us" TargetMode="External" Id="rId241" /><Relationship Type="http://schemas.openxmlformats.org/officeDocument/2006/relationships/hyperlink" Target="mailto:Courtney.K.Puckett@FloridaDEP.gov" TargetMode="External" Id="rId15" /><Relationship Type="http://schemas.openxmlformats.org/officeDocument/2006/relationships/hyperlink" Target="mailto:Whitney.Bordelon@FloridaDEP.gov" TargetMode="External" Id="rId36" /><Relationship Type="http://schemas.openxmlformats.org/officeDocument/2006/relationships/hyperlink" Target="mailto:Chantay.Jerger@FloridaDEP.gov" TargetMode="External" Id="rId57" /><Relationship Type="http://schemas.openxmlformats.org/officeDocument/2006/relationships/hyperlink" Target="mailto:Douglas.Mccoy@flhealth.gov" TargetMode="External" Id="rId262" /><Relationship Type="http://schemas.openxmlformats.org/officeDocument/2006/relationships/hyperlink" Target="mailto:DEdwards1@pbcgov.org" TargetMode="External" Id="rId283" /><Relationship Type="http://schemas.openxmlformats.org/officeDocument/2006/relationships/hyperlink" Target="mailto:Jmorgan@scgov.net" TargetMode="External" Id="rId318" /><Relationship Type="http://schemas.openxmlformats.org/officeDocument/2006/relationships/hyperlink" Target="mailto:rharrington@alachuacounty.us" TargetMode="External" Id="rId339" /><Relationship Type="http://schemas.openxmlformats.org/officeDocument/2006/relationships/hyperlink" Target="mailto:hgainey@coj.net" TargetMode="External" Id="rId78" /><Relationship Type="http://schemas.openxmlformats.org/officeDocument/2006/relationships/hyperlink" Target="mailto:awhitaker@broward.org" TargetMode="External" Id="rId99" /><Relationship Type="http://schemas.openxmlformats.org/officeDocument/2006/relationships/hyperlink" Target="mailto:EDuboff@broward.org" TargetMode="External" Id="rId101" /><Relationship Type="http://schemas.openxmlformats.org/officeDocument/2006/relationships/hyperlink" Target="mailto:James.Standiford@colliercountyfl.gov" TargetMode="External" Id="rId122" /><Relationship Type="http://schemas.openxmlformats.org/officeDocument/2006/relationships/hyperlink" Target="mailto:thr@alachuacounty.us" TargetMode="External" Id="rId143" /><Relationship Type="http://schemas.openxmlformats.org/officeDocument/2006/relationships/hyperlink" Target="mailto:frenche@leoncountyfl.gov" TargetMode="External" Id="rId164" /><Relationship Type="http://schemas.openxmlformats.org/officeDocument/2006/relationships/hyperlink" Target="mailto:douglas.mccoy@flhealth.gov" TargetMode="External" Id="rId185" /><Relationship Type="http://schemas.openxmlformats.org/officeDocument/2006/relationships/hyperlink" Target="mailto:Gregory.Berrian@flhealth.gov" TargetMode="External" Id="rId350" /><Relationship Type="http://schemas.openxmlformats.org/officeDocument/2006/relationships/footnotes" Target="footnotes.xml" Id="rId9" /><Relationship Type="http://schemas.openxmlformats.org/officeDocument/2006/relationships/hyperlink" Target="mailto:rharrington@alachuacounty.us" TargetMode="External" Id="rId210" /><Relationship Type="http://schemas.openxmlformats.org/officeDocument/2006/relationships/hyperlink" Target="https://floridadep.gov/northwest" TargetMode="External" Id="rId26" /><Relationship Type="http://schemas.openxmlformats.org/officeDocument/2006/relationships/hyperlink" Target="mailto:tgoodman@alachuacounty.us" TargetMode="External" Id="rId231" /><Relationship Type="http://schemas.openxmlformats.org/officeDocument/2006/relationships/hyperlink" Target="mailto:hmcartor@coj.net" TargetMode="External" Id="rId252" /><Relationship Type="http://schemas.openxmlformats.org/officeDocument/2006/relationships/hyperlink" Target="mailto:matthew.kidder@ocfl.net" TargetMode="External" Id="rId273" /><Relationship Type="http://schemas.openxmlformats.org/officeDocument/2006/relationships/hyperlink" Target="mailto:mwesterman@coj.net" TargetMode="External" Id="rId308" /><Relationship Type="http://schemas.openxmlformats.org/officeDocument/2006/relationships/hyperlink" Target="mailto:rharrington@alachuacounty.us" TargetMode="External" Id="rId329" /><Relationship Type="http://schemas.openxmlformats.org/officeDocument/2006/relationships/hyperlink" Target="mailto:Leslie.Pedigo@dep.state.fl.us" TargetMode="External" Id="rId47" /><Relationship Type="http://schemas.openxmlformats.org/officeDocument/2006/relationships/hyperlink" Target="mailto:Kathryn.Nitsch@FloridaDEP.gov" TargetMode="External" Id="rId68" /><Relationship Type="http://schemas.openxmlformats.org/officeDocument/2006/relationships/hyperlink" Target="mailto:rharrington@alachuacounty.us" TargetMode="External" Id="rId89" /><Relationship Type="http://schemas.openxmlformats.org/officeDocument/2006/relationships/hyperlink" Target="mailto:Matthew.Lee@flhealth.gov" TargetMode="External" Id="rId112" /><Relationship Type="http://schemas.openxmlformats.org/officeDocument/2006/relationships/hyperlink" Target="mailto:Francisco.Rodriguez2@miamidade.gov" TargetMode="External" Id="rId133" /><Relationship Type="http://schemas.openxmlformats.org/officeDocument/2006/relationships/hyperlink" Target="mailto:Daniel.Gartin@flhealth.gov" TargetMode="External" Id="rId154" /><Relationship Type="http://schemas.openxmlformats.org/officeDocument/2006/relationships/hyperlink" Target="mailto:bradlee.lifsey@flhealth.gov" TargetMode="External" Id="rId175" /><Relationship Type="http://schemas.openxmlformats.org/officeDocument/2006/relationships/hyperlink" Target="mailto:mkeim@alachuacounty.us" TargetMode="External" Id="rId340" /><Relationship Type="http://schemas.openxmlformats.org/officeDocument/2006/relationships/fontTable" Target="fontTable.xml" Id="rId361" /><Relationship Type="http://schemas.openxmlformats.org/officeDocument/2006/relationships/hyperlink" Target="mailto:Charles.Payne@flhealth.gov" TargetMode="External" Id="rId196" /><Relationship Type="http://schemas.openxmlformats.org/officeDocument/2006/relationships/hyperlink" Target="mailto:Doug.Divers@brevardfl.gov" TargetMode="External" Id="rId200" /><Relationship Type="http://schemas.openxmlformats.org/officeDocument/2006/relationships/hyperlink" Target="mailto:Alyssa.Lenkel@FloridaDEP.gov" TargetMode="External" Id="rId16" /><Relationship Type="http://schemas.openxmlformats.org/officeDocument/2006/relationships/hyperlink" Target="mailto:frenche@leoncountyfl.gov" TargetMode="External" Id="rId221" /><Relationship Type="http://schemas.openxmlformats.org/officeDocument/2006/relationships/hyperlink" Target="mailto:rzimmerman@alachuacounty.us" TargetMode="External" Id="rId242" /><Relationship Type="http://schemas.openxmlformats.org/officeDocument/2006/relationships/hyperlink" Target="mailto:David.Jones2@ocfl.net" TargetMode="External" Id="rId263" /><Relationship Type="http://schemas.openxmlformats.org/officeDocument/2006/relationships/hyperlink" Target="mailto:BHall@pbcgov.org" TargetMode="External" Id="rId284" /><Relationship Type="http://schemas.openxmlformats.org/officeDocument/2006/relationships/hyperlink" Target="mailto:btkoski@scgov.net" TargetMode="External" Id="rId319" /><Relationship Type="http://schemas.openxmlformats.org/officeDocument/2006/relationships/hyperlink" Target="mailto:Judy.Dolan@dep.state.fl.us" TargetMode="External" Id="rId37" /><Relationship Type="http://schemas.openxmlformats.org/officeDocument/2006/relationships/hyperlink" Target="mailto:Edgar.Echevarria@dep.state.fl.us" TargetMode="External" Id="rId58" /><Relationship Type="http://schemas.openxmlformats.org/officeDocument/2006/relationships/hyperlink" Target="mailto:hmcartor@coj.net" TargetMode="External" Id="rId79" /><Relationship Type="http://schemas.openxmlformats.org/officeDocument/2006/relationships/hyperlink" Target="mailto:alemus@broward.org" TargetMode="External" Id="rId102" /><Relationship Type="http://schemas.openxmlformats.org/officeDocument/2006/relationships/hyperlink" Target="mailto:tgoodman@alachuacounty.us" TargetMode="External" Id="rId123" /><Relationship Type="http://schemas.openxmlformats.org/officeDocument/2006/relationships/hyperlink" Target="mailto:jeanr@coj.net" TargetMode="External" Id="rId144" /><Relationship Type="http://schemas.openxmlformats.org/officeDocument/2006/relationships/hyperlink" Target="mailto:mkeim@alachuacounty.us" TargetMode="External" Id="rId330" /><Relationship Type="http://schemas.openxmlformats.org/officeDocument/2006/relationships/hyperlink" Target="mailto:mkeim@alachuacounty.us" TargetMode="External" Id="rId90" /><Relationship Type="http://schemas.openxmlformats.org/officeDocument/2006/relationships/hyperlink" Target="mailto:hatcherj@leoncountyfl.gov" TargetMode="External" Id="rId165" /><Relationship Type="http://schemas.openxmlformats.org/officeDocument/2006/relationships/hyperlink" Target="mailto:Glenn.Bryant@flhealth.gov" TargetMode="External" Id="rId186" /><Relationship Type="http://schemas.openxmlformats.org/officeDocument/2006/relationships/hyperlink" Target="mailto:Charles.Payne@flhealth.gov" TargetMode="External" Id="rId351" /><Relationship Type="http://schemas.openxmlformats.org/officeDocument/2006/relationships/hyperlink" Target="mailto:mkeim@alachuacounty.us" TargetMode="External" Id="rId211" /><Relationship Type="http://schemas.openxmlformats.org/officeDocument/2006/relationships/hyperlink" Target="mailto:rharrington@alachuacounty.us" TargetMode="External" Id="rId232" /><Relationship Type="http://schemas.openxmlformats.org/officeDocument/2006/relationships/hyperlink" Target="mailto:jrobbins@coj.net" TargetMode="External" Id="rId253" /><Relationship Type="http://schemas.openxmlformats.org/officeDocument/2006/relationships/hyperlink" Target="mailto:charles.cox@ocfl.net" TargetMode="External" Id="rId274" /><Relationship Type="http://schemas.openxmlformats.org/officeDocument/2006/relationships/hyperlink" Target="mailto:Ralph.Meder@flhealth.gov" TargetMode="External" Id="rId295" /><Relationship Type="http://schemas.openxmlformats.org/officeDocument/2006/relationships/hyperlink" Target="mailto:Erich@coj.net" TargetMode="External" Id="rId309" /><Relationship Type="http://schemas.openxmlformats.org/officeDocument/2006/relationships/hyperlink" Target="mailto:Ashley.Lyttle@FloridaDEP.gov" TargetMode="External" Id="rId27" /><Relationship Type="http://schemas.openxmlformats.org/officeDocument/2006/relationships/hyperlink" Target="mailto:Anthony.Vixayo@FloridaDEP.gov" TargetMode="External" Id="rId48" /><Relationship Type="http://schemas.openxmlformats.org/officeDocument/2006/relationships/hyperlink" Target="mailto:Laurence.Min@FloridaDEP.gov" TargetMode="External" Id="rId69" /><Relationship Type="http://schemas.openxmlformats.org/officeDocument/2006/relationships/hyperlink" Target="mailto:tgoodman@alachuacounty.us" TargetMode="External" Id="rId113" /><Relationship Type="http://schemas.openxmlformats.org/officeDocument/2006/relationships/hyperlink" Target="mailto:Gabriel.Paan@miamidade.gov" TargetMode="External" Id="rId134" /><Relationship Type="http://schemas.openxmlformats.org/officeDocument/2006/relationships/hyperlink" Target="mailto:bweston@scgov.net" TargetMode="External" Id="rId320" /><Relationship Type="http://schemas.openxmlformats.org/officeDocument/2006/relationships/hyperlink" Target="mailto:jrobbins@coj.net" TargetMode="External" Id="rId80" /><Relationship Type="http://schemas.openxmlformats.org/officeDocument/2006/relationships/hyperlink" Target="mailto:Monica.Wilson@flhealth.gov" TargetMode="External" Id="rId155" /><Relationship Type="http://schemas.openxmlformats.org/officeDocument/2006/relationships/hyperlink" Target="mailto:tgoodman@alachuacounty.us" TargetMode="External" Id="rId176" /><Relationship Type="http://schemas.openxmlformats.org/officeDocument/2006/relationships/hyperlink" Target="mailto:Muhammad.Khan@flhealth.gov" TargetMode="External" Id="rId197" /><Relationship Type="http://schemas.openxmlformats.org/officeDocument/2006/relationships/hyperlink" Target="mailto:rzimmerman@alachuacounty.us" TargetMode="External" Id="rId341" /><Relationship Type="http://schemas.openxmlformats.org/officeDocument/2006/relationships/theme" Target="theme/theme1.xml" Id="rId362" /><Relationship Type="http://schemas.openxmlformats.org/officeDocument/2006/relationships/hyperlink" Target="mailto:Chris.Ulrich@brevardfl.gov" TargetMode="External" Id="rId201" /><Relationship Type="http://schemas.openxmlformats.org/officeDocument/2006/relationships/hyperlink" Target="mailto:hatcherj@leoncountyfl.gov" TargetMode="External" Id="rId222" /><Relationship Type="http://schemas.openxmlformats.org/officeDocument/2006/relationships/hyperlink" Target="mailto:thr@alachuacounty.us" TargetMode="External" Id="rId243" /><Relationship Type="http://schemas.openxmlformats.org/officeDocument/2006/relationships/hyperlink" Target="mailto:glen.becker@ocfl.net" TargetMode="External" Id="rId264" /><Relationship Type="http://schemas.openxmlformats.org/officeDocument/2006/relationships/hyperlink" Target="mailto:kesau@pbcgov.org" TargetMode="External" Id="rId285" /><Relationship Type="http://schemas.openxmlformats.org/officeDocument/2006/relationships/hyperlink" Target="mailto:Trey.Stamm@floridadep.gov" TargetMode="External" Id="rId17" /><Relationship Type="http://schemas.openxmlformats.org/officeDocument/2006/relationships/hyperlink" Target="mailto:Calvin.E.Williams@dep.state.fl.us" TargetMode="External" Id="rId38" /><Relationship Type="http://schemas.openxmlformats.org/officeDocument/2006/relationships/hyperlink" Target="mailto:Susan.F.Eldredge@dep.state.fl.us" TargetMode="External" Id="rId59" /><Relationship Type="http://schemas.openxmlformats.org/officeDocument/2006/relationships/hyperlink" Target="mailto:smonsantodonovan@boward.org" TargetMode="External" Id="rId103" /><Relationship Type="http://schemas.openxmlformats.org/officeDocument/2006/relationships/hyperlink" Target="mailto:rharrington@alachuacounty.us" TargetMode="External" Id="rId124" /><Relationship Type="http://schemas.openxmlformats.org/officeDocument/2006/relationships/hyperlink" Target="mailto:DDrum@pbcgov.org" TargetMode="External" Id="rId310" /><Relationship Type="http://schemas.openxmlformats.org/officeDocument/2006/relationships/hyperlink" Target="mailto:Cynthia.Hudson@FloridaDEP.gov" TargetMode="External" Id="rId70" /><Relationship Type="http://schemas.openxmlformats.org/officeDocument/2006/relationships/hyperlink" Target="mailto:rzimmerman@alachuacounty.us" TargetMode="External" Id="rId91" /><Relationship Type="http://schemas.openxmlformats.org/officeDocument/2006/relationships/hyperlink" Target="mailto:hgainey@coj.net" TargetMode="External" Id="rId145" /><Relationship Type="http://schemas.openxmlformats.org/officeDocument/2006/relationships/hyperlink" Target="mailto:tgoodman@alachuacounty.us" TargetMode="External" Id="rId166" /><Relationship Type="http://schemas.openxmlformats.org/officeDocument/2006/relationships/hyperlink" Target="mailto:Matthew.Lee@flhealth.gov" TargetMode="External" Id="rId187" /><Relationship Type="http://schemas.openxmlformats.org/officeDocument/2006/relationships/hyperlink" Target="mailto:rzimmerman@alachuacounty.us" TargetMode="External" Id="rId331" /><Relationship Type="http://schemas.openxmlformats.org/officeDocument/2006/relationships/hyperlink" Target="mailto:Muhammad.Khan@flhealth.gov" TargetMode="External" Id="rId352" /><Relationship Type="http://schemas.openxmlformats.org/officeDocument/2006/relationships/customXml" Target="../customXml/item1.xml" Id="rId1" /><Relationship Type="http://schemas.openxmlformats.org/officeDocument/2006/relationships/hyperlink" Target="mailto:rzimmerman@alachuacounty.us" TargetMode="External" Id="rId212" /><Relationship Type="http://schemas.openxmlformats.org/officeDocument/2006/relationships/hyperlink" Target="mailto:mkeim@alachuacounty.us" TargetMode="External" Id="rId233" /><Relationship Type="http://schemas.openxmlformats.org/officeDocument/2006/relationships/hyperlink" Target="mailto:mwesterman@coj.net" TargetMode="External" Id="rId254" /><Relationship Type="http://schemas.openxmlformats.org/officeDocument/2006/relationships/hyperlink" Target="mailto:Mark.Gillman@dep.state.fl.us" TargetMode="External" Id="rId28" /><Relationship Type="http://schemas.openxmlformats.org/officeDocument/2006/relationships/hyperlink" Target="mailto:Alexandra.Sides@FloridaDEP.gov" TargetMode="External" Id="rId49" /><Relationship Type="http://schemas.openxmlformats.org/officeDocument/2006/relationships/hyperlink" Target="mailto:rharrington@alachuacounty.us" TargetMode="External" Id="rId114" /><Relationship Type="http://schemas.openxmlformats.org/officeDocument/2006/relationships/hyperlink" Target="mailto:brittany.finney@ocfl.net" TargetMode="External" Id="rId275" /><Relationship Type="http://schemas.openxmlformats.org/officeDocument/2006/relationships/hyperlink" Target="mailto:Lacey.Glenn@flhealth.gov" TargetMode="External" Id="rId296" /><Relationship Type="http://schemas.openxmlformats.org/officeDocument/2006/relationships/hyperlink" Target="mailto:rharrington@alachuacounty.us" TargetMode="External" Id="rId300" /><Relationship Type="http://schemas.openxmlformats.org/officeDocument/2006/relationships/hyperlink" Target="https://floridadep.gov/waste/permitting-compliance-assistance/content/storage-tank-financial-responsibility" TargetMode="External" Id="rId60" /><Relationship Type="http://schemas.openxmlformats.org/officeDocument/2006/relationships/hyperlink" Target="mailto:ErichP@coj.net" TargetMode="External" Id="rId81" /><Relationship Type="http://schemas.openxmlformats.org/officeDocument/2006/relationships/hyperlink" Target="mailto:Felissa.Jacquet@miamidade.gov" TargetMode="External" Id="rId135" /><Relationship Type="http://schemas.openxmlformats.org/officeDocument/2006/relationships/hyperlink" Target="mailto:tgoodman@alachuacounty.us" TargetMode="External" Id="rId156" /><Relationship Type="http://schemas.openxmlformats.org/officeDocument/2006/relationships/hyperlink" Target="mailto:rharrington@alachuacounty.us" TargetMode="External" Id="rId177" /><Relationship Type="http://schemas.openxmlformats.org/officeDocument/2006/relationships/hyperlink" Target="mailto:Daniel.Gartin@flhealth.gov" TargetMode="External" Id="rId198" /><Relationship Type="http://schemas.openxmlformats.org/officeDocument/2006/relationships/hyperlink" Target="mailto:David.Jones2@ocfl.net" TargetMode="External" Id="rId321" /><Relationship Type="http://schemas.openxmlformats.org/officeDocument/2006/relationships/hyperlink" Target="mailto:thr@alachuacounty.us" TargetMode="External" Id="rId342" /><Relationship Type="http://schemas.openxmlformats.org/officeDocument/2006/relationships/hyperlink" Target="mailto:Jeffrey.Grantham@brevardfl.gov" TargetMode="External" Id="rId202" /><Relationship Type="http://schemas.openxmlformats.org/officeDocument/2006/relationships/hyperlink" Target="mailto:tgoodman@alachuacounty.us" TargetMode="External" Id="rId223" /><Relationship Type="http://schemas.openxmlformats.org/officeDocument/2006/relationships/hyperlink" Target="mailto:DDrum@pbcgov.org" TargetMode="External" Id="rId244" /><Relationship Type="http://schemas.openxmlformats.org/officeDocument/2006/relationships/hyperlink" Target="mailto:Faith.Willis@floridadep.gov" TargetMode="External" Id="rId18" /><Relationship Type="http://schemas.openxmlformats.org/officeDocument/2006/relationships/hyperlink" Target="mailto:Amir.Sabir@FloridaDEP.gov" TargetMode="External" Id="rId39" /><Relationship Type="http://schemas.openxmlformats.org/officeDocument/2006/relationships/hyperlink" Target="mailto:matthew.kidder@ocfl.net" TargetMode="External" Id="rId265" /><Relationship Type="http://schemas.openxmlformats.org/officeDocument/2006/relationships/hyperlink" Target="mailto:Charles.Minor@flhealth.gov" TargetMode="External" Id="rId286" /><Relationship Type="http://schemas.openxmlformats.org/officeDocument/2006/relationships/hyperlink" Target="https://floridadep.gov/waste/permitting-compliance-assistance/content/storage-tank-compliance" TargetMode="External" Id="rId50" /><Relationship Type="http://schemas.openxmlformats.org/officeDocument/2006/relationships/hyperlink" Target="mailto:SSingh@broward.org" TargetMode="External" Id="rId104" /><Relationship Type="http://schemas.openxmlformats.org/officeDocument/2006/relationships/hyperlink" Target="mailto:mkeim@alachuacounty.us" TargetMode="External" Id="rId125" /><Relationship Type="http://schemas.openxmlformats.org/officeDocument/2006/relationships/hyperlink" Target="mailto:hmcartor@coj.net" TargetMode="External" Id="rId146" /><Relationship Type="http://schemas.openxmlformats.org/officeDocument/2006/relationships/hyperlink" Target="mailto:rharrington@alachuacounty.us" TargetMode="External" Id="rId167" /><Relationship Type="http://schemas.openxmlformats.org/officeDocument/2006/relationships/hyperlink" Target="mailto:Dianna.May@flhealth.gov" TargetMode="External" Id="rId188" /><Relationship Type="http://schemas.openxmlformats.org/officeDocument/2006/relationships/hyperlink" Target="mailto:RDusky@pbcgov.org" TargetMode="External" Id="rId311" /><Relationship Type="http://schemas.openxmlformats.org/officeDocument/2006/relationships/hyperlink" Target="mailto:thr@alachuacounty.us" TargetMode="External" Id="rId332" /><Relationship Type="http://schemas.openxmlformats.org/officeDocument/2006/relationships/hyperlink" Target="mailto:Daniel.Gartin@flhealth.gov" TargetMode="External" Id="rId353" /><Relationship Type="http://schemas.openxmlformats.org/officeDocument/2006/relationships/hyperlink" Target="http://www.fldepportal.com/go/submit-registration/" TargetMode="External" Id="rId71" /><Relationship Type="http://schemas.openxmlformats.org/officeDocument/2006/relationships/hyperlink" Target="mailto:thr@alachuacounty.us" TargetMode="External" Id="rId92" /><Relationship Type="http://schemas.openxmlformats.org/officeDocument/2006/relationships/hyperlink" Target="mailto:thr@alachuacounty.us" TargetMode="External" Id="rId213" /><Relationship Type="http://schemas.openxmlformats.org/officeDocument/2006/relationships/hyperlink" Target="mailto:rzimmerman@alachuacounty.us" TargetMode="External" Id="rId234" /><Relationship Type="http://schemas.openxmlformats.org/officeDocument/2006/relationships/customXml" Target="../customXml/item2.xml" Id="rId2" /><Relationship Type="http://schemas.openxmlformats.org/officeDocument/2006/relationships/hyperlink" Target="mailto:Susan.Bristol@dep.state.fl.us" TargetMode="External" Id="rId29" /><Relationship Type="http://schemas.openxmlformats.org/officeDocument/2006/relationships/hyperlink" Target="mailto:Erich@coj.net" TargetMode="External" Id="rId255" /><Relationship Type="http://schemas.openxmlformats.org/officeDocument/2006/relationships/hyperlink" Target="mailto:keith.williamson@ocfl.net" TargetMode="External" Id="rId276" /><Relationship Type="http://schemas.openxmlformats.org/officeDocument/2006/relationships/hyperlink" Target="mailto:Oscar.Gonzalezmaya@flhealth.gov" TargetMode="External" Id="rId297" /><Relationship Type="http://schemas.openxmlformats.org/officeDocument/2006/relationships/hyperlink" Target="mailto:Rebecca.Malib@FloridaDEP.gov" TargetMode="External" Id="rId40" /><Relationship Type="http://schemas.openxmlformats.org/officeDocument/2006/relationships/hyperlink" Target="mailto:mkeim@alachuacounty.us" TargetMode="External" Id="rId115" /><Relationship Type="http://schemas.openxmlformats.org/officeDocument/2006/relationships/hyperlink" Target="mailto:Moisesariel.Matuterodriguez@miamidade.gov" TargetMode="External" Id="rId136" /><Relationship Type="http://schemas.openxmlformats.org/officeDocument/2006/relationships/hyperlink" Target="mailto:rharrington@alachuacounty.us" TargetMode="External" Id="rId157" /><Relationship Type="http://schemas.openxmlformats.org/officeDocument/2006/relationships/hyperlink" Target="mailto:mkeim@alachuacounty.us" TargetMode="External" Id="rId178" /><Relationship Type="http://schemas.openxmlformats.org/officeDocument/2006/relationships/hyperlink" Target="mailto:mkeim@alachuacounty.us" TargetMode="External" Id="rId301" /><Relationship Type="http://schemas.openxmlformats.org/officeDocument/2006/relationships/hyperlink" Target="mailto:glen.becker@ocfl.net" TargetMode="External" Id="rId322" /><Relationship Type="http://schemas.openxmlformats.org/officeDocument/2006/relationships/hyperlink" Target="mailto:David.Jones2@ocfl.net" TargetMode="External" Id="rId343" /><Relationship Type="http://schemas.openxmlformats.org/officeDocument/2006/relationships/hyperlink" Target="mailto:Tanknotify@floridadep.gov" TargetMode="External" Id="rId61" /><Relationship Type="http://schemas.openxmlformats.org/officeDocument/2006/relationships/hyperlink" Target="mailto:mwesterman@coj.net" TargetMode="External" Id="rId82" /><Relationship Type="http://schemas.openxmlformats.org/officeDocument/2006/relationships/hyperlink" Target="mailto:Monica.Wilson@flhealth.gov" TargetMode="External" Id="rId199" /><Relationship Type="http://schemas.openxmlformats.org/officeDocument/2006/relationships/hyperlink" Target="mailto:Sarah.Quaranta@flhealth.gov" TargetMode="External" Id="rId203" /><Relationship Type="http://schemas.openxmlformats.org/officeDocument/2006/relationships/hyperlink" Target="mailto:Zachary.Duran@floridadep.gov" TargetMode="External" Id="rId19" /><Relationship Type="http://schemas.openxmlformats.org/officeDocument/2006/relationships/hyperlink" Target="mailto:rharrington@alachuacounty.us" TargetMode="External" Id="rId224" /><Relationship Type="http://schemas.openxmlformats.org/officeDocument/2006/relationships/hyperlink" Target="mailto:rdusky@pbcgov.org" TargetMode="External" Id="rId245" /><Relationship Type="http://schemas.openxmlformats.org/officeDocument/2006/relationships/hyperlink" Target="mailto:charles.cox@ocfl.net" TargetMode="External" Id="rId266" /><Relationship Type="http://schemas.openxmlformats.org/officeDocument/2006/relationships/hyperlink" Target="mailto:Scott.Lashbrook2@flhealth.gov" TargetMode="External" Id="rId287" /><Relationship Type="http://schemas.openxmlformats.org/officeDocument/2006/relationships/hyperlink" Target="mailto:Sara.Merritt@dep.state.fl.us" TargetMode="External" Id="rId30" /><Relationship Type="http://schemas.openxmlformats.org/officeDocument/2006/relationships/hyperlink" Target="mailto:EDuboff@broward.org" TargetMode="External" Id="rId105" /><Relationship Type="http://schemas.openxmlformats.org/officeDocument/2006/relationships/hyperlink" Target="mailto:rzimmerman@alachuacounty.us" TargetMode="External" Id="rId126" /><Relationship Type="http://schemas.openxmlformats.org/officeDocument/2006/relationships/hyperlink" Target="mailto:jrobbins@coj.net" TargetMode="External" Id="rId147" /><Relationship Type="http://schemas.openxmlformats.org/officeDocument/2006/relationships/hyperlink" Target="mailto:mkeim@alachuacounty.us" TargetMode="External" Id="rId168" /><Relationship Type="http://schemas.openxmlformats.org/officeDocument/2006/relationships/hyperlink" Target="mailto:mrutherfoord@pbcgov.org" TargetMode="External" Id="rId312" /><Relationship Type="http://schemas.openxmlformats.org/officeDocument/2006/relationships/hyperlink" Target="mailto:tgoodman@alachuacounty.us" TargetMode="External" Id="rId333" /><Relationship Type="http://schemas.openxmlformats.org/officeDocument/2006/relationships/hyperlink" Target="mailto:Monica.Wilson@flhealth.gov" TargetMode="External" Id="rId354" /><Relationship Type="http://schemas.openxmlformats.org/officeDocument/2006/relationships/hyperlink" Target="mailto:Amanda.Dorsett@FloridaDEP.gov" TargetMode="External" Id="rId51" /><Relationship Type="http://schemas.openxmlformats.org/officeDocument/2006/relationships/hyperlink" Target="mailto:tgoodman@alachuacounty.us" TargetMode="External" Id="rId72" /><Relationship Type="http://schemas.openxmlformats.org/officeDocument/2006/relationships/hyperlink" Target="mailto:Chris.Ulrich@brevardfl.gov" TargetMode="External" Id="rId93" /><Relationship Type="http://schemas.openxmlformats.org/officeDocument/2006/relationships/hyperlink" Target="mailto:douglas.mccoy@flhealth.gov" TargetMode="External" Id="rId189" /><Relationship Type="http://schemas.openxmlformats.org/officeDocument/2006/relationships/customXml" Target="../customXml/item3.xml" Id="rId3" /><Relationship Type="http://schemas.openxmlformats.org/officeDocument/2006/relationships/hyperlink" Target="mailto:David.Jones2@ocfl.net" TargetMode="External" Id="rId214" /><Relationship Type="http://schemas.openxmlformats.org/officeDocument/2006/relationships/hyperlink" Target="mailto:thr@alachuacounty.us" TargetMode="External" Id="rId235" /><Relationship Type="http://schemas.openxmlformats.org/officeDocument/2006/relationships/hyperlink" Target="mailto:Gregory.Berrian@flhealth.gov" TargetMode="External" Id="rId256" /><Relationship Type="http://schemas.openxmlformats.org/officeDocument/2006/relationships/hyperlink" Target="mailto:matthew.kidder@ocfl.net" TargetMode="External" Id="rId277" /><Relationship Type="http://schemas.openxmlformats.org/officeDocument/2006/relationships/hyperlink" Target="mailto:Carol.Cassels@flhealth.gov" TargetMode="External" Id="rId298" /><Relationship Type="http://schemas.openxmlformats.org/officeDocument/2006/relationships/hyperlink" Target="mailto:rzimmerman@alachuacounty.us" TargetMode="External" Id="rId116" /><Relationship Type="http://schemas.openxmlformats.org/officeDocument/2006/relationships/hyperlink" Target="mailto:KKleinmann@leegov.com" TargetMode="External" Id="rId137" /><Relationship Type="http://schemas.openxmlformats.org/officeDocument/2006/relationships/hyperlink" Target="mailto:mkeim@alachuacounty.us" TargetMode="External" Id="rId158" /><Relationship Type="http://schemas.openxmlformats.org/officeDocument/2006/relationships/hyperlink" Target="mailto:rzimmerman@alachuacounty.us" TargetMode="External" Id="rId302" /><Relationship Type="http://schemas.openxmlformats.org/officeDocument/2006/relationships/hyperlink" Target="mailto:matthew.kidder@ocfl.net" TargetMode="External" Id="rId323" /><Relationship Type="http://schemas.openxmlformats.org/officeDocument/2006/relationships/hyperlink" Target="mailto:glen.becker@ocfl.net" TargetMode="External" Id="rId344" /><Relationship Type="http://schemas.openxmlformats.org/officeDocument/2006/relationships/hyperlink" Target="https://floridadep.gov/northeast" TargetMode="External" Id="rId20" /><Relationship Type="http://schemas.openxmlformats.org/officeDocument/2006/relationships/hyperlink" Target="mailto:Vincent.Shanberg@floridadep.gov" TargetMode="External" Id="rId41" /><Relationship Type="http://schemas.openxmlformats.org/officeDocument/2006/relationships/hyperlink" Target="mailto:Zachary.Barrett@FloridaDEP.gov" TargetMode="External" Id="rId62" /><Relationship Type="http://schemas.openxmlformats.org/officeDocument/2006/relationships/hyperlink" Target="mailto:Gregory.Berrian@flhealth.gov" TargetMode="External" Id="rId83" /><Relationship Type="http://schemas.openxmlformats.org/officeDocument/2006/relationships/hyperlink" Target="mailto:rzimmerman@alachuacounty.us" TargetMode="External" Id="rId179" /><Relationship Type="http://schemas.openxmlformats.org/officeDocument/2006/relationships/hyperlink" Target="mailto:douglas.mccoy@flhealth.gov" TargetMode="External" Id="rId190" /><Relationship Type="http://schemas.openxmlformats.org/officeDocument/2006/relationships/hyperlink" Target="mailto:zachary.hodges@flhealth.gov" TargetMode="External" Id="rId204" /><Relationship Type="http://schemas.openxmlformats.org/officeDocument/2006/relationships/hyperlink" Target="mailto:mkeim@alachuacounty.us" TargetMode="External" Id="rId225" /><Relationship Type="http://schemas.openxmlformats.org/officeDocument/2006/relationships/hyperlink" Target="mailto:mrutherfoord@pbcgov.org" TargetMode="External" Id="rId246" /><Relationship Type="http://schemas.openxmlformats.org/officeDocument/2006/relationships/hyperlink" Target="mailto:brittany.finney@ocfl.net" TargetMode="External" Id="rId267" /><Relationship Type="http://schemas.openxmlformats.org/officeDocument/2006/relationships/hyperlink" Target="mailto:George.Juaristic@flhealth.gov" TargetMode="External" Id="rId288" /><Relationship Type="http://schemas.openxmlformats.org/officeDocument/2006/relationships/hyperlink" Target="mailto:Sarah.Quaranta@flhealth.gov" TargetMode="External" Id="rId106" /><Relationship Type="http://schemas.openxmlformats.org/officeDocument/2006/relationships/hyperlink" Target="mailto:thr@alachuacounty.us" TargetMode="External" Id="rId127" /><Relationship Type="http://schemas.openxmlformats.org/officeDocument/2006/relationships/hyperlink" Target="mailto:Gregory.Berrian@flhealth.gov" TargetMode="External" Id="rId313" /><Relationship Type="http://schemas.openxmlformats.org/officeDocument/2006/relationships/endnotes" Target="endnotes.xml" Id="rId10" /><Relationship Type="http://schemas.openxmlformats.org/officeDocument/2006/relationships/hyperlink" Target="https://floridadep.gov/south/" TargetMode="External" Id="rId31" /><Relationship Type="http://schemas.openxmlformats.org/officeDocument/2006/relationships/hyperlink" Target="mailto:Zachary.Barrett@FloridaDEP.gov" TargetMode="External" Id="rId52" /><Relationship Type="http://schemas.openxmlformats.org/officeDocument/2006/relationships/hyperlink" Target="mailto:rharrington@alachuacounty.us" TargetMode="External" Id="rId73" /><Relationship Type="http://schemas.openxmlformats.org/officeDocument/2006/relationships/hyperlink" Target="mailto:Jeffrey.Grantham@brevardfl.gov" TargetMode="External" Id="rId94" /><Relationship Type="http://schemas.openxmlformats.org/officeDocument/2006/relationships/hyperlink" Target="mailto:mwesterman@coj.net" TargetMode="External" Id="rId148" /><Relationship Type="http://schemas.openxmlformats.org/officeDocument/2006/relationships/hyperlink" Target="mailto:rzimmerman@alachuacounty.us" TargetMode="External" Id="rId169" /><Relationship Type="http://schemas.openxmlformats.org/officeDocument/2006/relationships/hyperlink" Target="mailto:rharrington@alachuacounty.us" TargetMode="External" Id="rId334" /><Relationship Type="http://schemas.openxmlformats.org/officeDocument/2006/relationships/hyperlink" Target="mailto:Gregory.Berrian@flhealth.gov" TargetMode="External" Id="rId355" /><Relationship Type="http://schemas.openxmlformats.org/officeDocument/2006/relationships/customXml" Target="../customXml/item4.xml" Id="rId4" /><Relationship Type="http://schemas.openxmlformats.org/officeDocument/2006/relationships/hyperlink" Target="mailto:thr@alachuacounty.us" TargetMode="External" Id="rId180" /><Relationship Type="http://schemas.openxmlformats.org/officeDocument/2006/relationships/hyperlink" Target="mailto:glen.becker@ocfl.net" TargetMode="External" Id="rId215" /><Relationship Type="http://schemas.openxmlformats.org/officeDocument/2006/relationships/hyperlink" Target="mailto:WickhamS@epchc.org" TargetMode="External" Id="rId236" /><Relationship Type="http://schemas.openxmlformats.org/officeDocument/2006/relationships/hyperlink" Target="mailto:Charles.Payne@flhealth.gov" TargetMode="External" Id="rId257" /><Relationship Type="http://schemas.openxmlformats.org/officeDocument/2006/relationships/hyperlink" Target="mailto:Joseph.savoy@ocfl.net" TargetMode="External" Id="rId278" /><Relationship Type="http://schemas.openxmlformats.org/officeDocument/2006/relationships/hyperlink" Target="mailto:thr@alachuacounty.us" TargetMode="External" Id="rId303" /><Relationship Type="http://schemas.openxmlformats.org/officeDocument/2006/relationships/hyperlink" Target="mailto:Elsa-Marie.Portanyi@floridadep.gov" TargetMode="External" Id="rId42" /><Relationship Type="http://schemas.openxmlformats.org/officeDocument/2006/relationships/hyperlink" Target="mailto:Charles.Payne@flhealth.gov" TargetMode="External" Id="rId84" /><Relationship Type="http://schemas.openxmlformats.org/officeDocument/2006/relationships/hyperlink" Target="mailto:JParks@leegov.com" TargetMode="External" Id="rId138" /><Relationship Type="http://schemas.openxmlformats.org/officeDocument/2006/relationships/hyperlink" Target="mailto:matthew.kidder@ocfl.net" TargetMode="External" Id="rId345" /><Relationship Type="http://schemas.openxmlformats.org/officeDocument/2006/relationships/hyperlink" Target="mailto:WickhamS@epchc.org" TargetMode="External" Id="rId191" /><Relationship Type="http://schemas.openxmlformats.org/officeDocument/2006/relationships/hyperlink" Target="mailto:bradlee.lifsey@flhealth.gov" TargetMode="External" Id="rId205" /><Relationship Type="http://schemas.openxmlformats.org/officeDocument/2006/relationships/hyperlink" Target="mailto:Whitney.Bordelon@FloridaDEP.gov" TargetMode="External" Id="rId247" /><Relationship Type="http://schemas.openxmlformats.org/officeDocument/2006/relationships/hyperlink" Target="mailto:zachary.hodges@flhealth.gov" TargetMode="External" Id="rId107" /><Relationship Type="http://schemas.openxmlformats.org/officeDocument/2006/relationships/hyperlink" Target="mailto:Eric.Shock@flhealth.gov" TargetMode="External" Id="rId289" /><Relationship Type="http://schemas.openxmlformats.org/officeDocument/2006/relationships/image" Target="media/image1.jpeg" Id="rId11" /><Relationship Type="http://schemas.openxmlformats.org/officeDocument/2006/relationships/hyperlink" Target="mailto:Kimberley.Curran@dep.state.fl.us" TargetMode="External" Id="rId53" /><Relationship Type="http://schemas.openxmlformats.org/officeDocument/2006/relationships/hyperlink" Target="mailto:Erich@coj.net" TargetMode="External" Id="rId149" /><Relationship Type="http://schemas.openxmlformats.org/officeDocument/2006/relationships/hyperlink" Target="mailto:Charles.Payne@flhealth.gov" TargetMode="External" Id="rId314" /><Relationship Type="http://schemas.openxmlformats.org/officeDocument/2006/relationships/hyperlink" Target="mailto:Charles.Payne@flhealth.gov" TargetMode="External" Id="rId356" /><Relationship Type="http://schemas.openxmlformats.org/officeDocument/2006/relationships/hyperlink" Target="mailto:ayounes@broward.org" TargetMode="External" Id="rId95" /><Relationship Type="http://schemas.openxmlformats.org/officeDocument/2006/relationships/hyperlink" Target="mailto:thr@alachuacounty.us" TargetMode="External" Id="rId160" /><Relationship Type="http://schemas.openxmlformats.org/officeDocument/2006/relationships/hyperlink" Target="mailto:matthew.kidder@ocfl.net" TargetMode="External" Id="rId216" /><Relationship Type="http://schemas.openxmlformats.org/officeDocument/2006/relationships/hyperlink" Target="mailto:Muhammad.Khan@flhealth.gov" TargetMode="External" Id="rId258" /><Relationship Type="http://schemas.openxmlformats.org/officeDocument/2006/relationships/hyperlink" Target="mailto:Jennifer.Paul@FloridaDEP.gov" TargetMode="External" Id="rId22" /><Relationship Type="http://schemas.openxmlformats.org/officeDocument/2006/relationships/hyperlink" Target="mailto:Elena.Compton@floridadep.gov" TargetMode="External" Id="rId64" /><Relationship Type="http://schemas.openxmlformats.org/officeDocument/2006/relationships/hyperlink" Target="mailto:Phil.Snyderburn@colliercountyfl.gov" TargetMode="External" Id="rId118" /><Relationship Type="http://schemas.openxmlformats.org/officeDocument/2006/relationships/hyperlink" Target="mailto:matthew.kidder@ocfl.net" TargetMode="External" Id="rId325" /><Relationship Type="http://schemas.openxmlformats.org/officeDocument/2006/relationships/hyperlink" Target="mailto:Dianna.May@flhealth.gov" TargetMode="External" Id="rId171" /><Relationship Type="http://schemas.openxmlformats.org/officeDocument/2006/relationships/hyperlink" Target="mailto:thr@alachuacounty.us" TargetMode="External" Id="rId227" /><Relationship Type="http://schemas.openxmlformats.org/officeDocument/2006/relationships/hyperlink" Target="mailto:Anthony.lafon@ocfl.net" TargetMode="External" Id="rId269" /><Relationship Type="http://schemas.openxmlformats.org/officeDocument/2006/relationships/hyperlink" Target="mailto:Lina.Cerquera@FloridaDEP.gov" TargetMode="External" Id="rId33" /><Relationship Type="http://schemas.openxmlformats.org/officeDocument/2006/relationships/hyperlink" Target="mailto:Florian.DeClercq@miamidade.gov" TargetMode="External" Id="rId129" /><Relationship Type="http://schemas.openxmlformats.org/officeDocument/2006/relationships/hyperlink" Target="mailto:RDusky@pbcgov.org" TargetMode="External" Id="rId280" /><Relationship Type="http://schemas.openxmlformats.org/officeDocument/2006/relationships/hyperlink" Target="mailto:rzimmerman@alachuacounty.us" TargetMode="External" Id="rId336" /><Relationship Type="http://schemas.openxmlformats.org/officeDocument/2006/relationships/hyperlink" Target="mailto:rzimmerman@alachuacounty.us" TargetMode="External" Id="rId75" /><Relationship Type="http://schemas.openxmlformats.org/officeDocument/2006/relationships/hyperlink" Target="mailto:rharrington@alachuacounty.us" TargetMode="External" Id="rId140" /><Relationship Type="http://schemas.openxmlformats.org/officeDocument/2006/relationships/hyperlink" Target="mailto:Lacey.Glenn@flhealth.gov" TargetMode="External" Id="rId182" /><Relationship Type="http://schemas.openxmlformats.org/officeDocument/2006/relationships/styles" Target="styles.xml" Id="rId6" /><Relationship Type="http://schemas.openxmlformats.org/officeDocument/2006/relationships/hyperlink" Target="mailto:Mark.Trethewey@mymanatee.org" TargetMode="External" Id="rId238" /><Relationship Type="http://schemas.openxmlformats.org/officeDocument/2006/relationships/hyperlink" Target="mailto:Charles.Minor@flhealth.gov" TargetMode="External" Id="rId291" /><Relationship Type="http://schemas.openxmlformats.org/officeDocument/2006/relationships/hyperlink" Target="mailto:hgainey@coj.net" TargetMode="External" Id="rId305" /><Relationship Type="http://schemas.openxmlformats.org/officeDocument/2006/relationships/hyperlink" Target="mailto:frenche@leoncountyfl.gov" TargetMode="External" Id="rId347" /><Relationship Type="http://schemas.openxmlformats.org/officeDocument/2006/relationships/hyperlink" Target="https://floridadep.gov/southwest/" TargetMode="External" Id="rId44" /><Relationship Type="http://schemas.openxmlformats.org/officeDocument/2006/relationships/hyperlink" Target="mailto:Daniel.Gartin@flhealth.gov" TargetMode="External" Id="rId86" /><Relationship Type="http://schemas.openxmlformats.org/officeDocument/2006/relationships/hyperlink" Target="mailto:Charles.Payne@flhealth.gov" TargetMode="External" Id="rId151" /><Relationship Type="http://schemas.openxmlformats.org/officeDocument/2006/relationships/hyperlink" Target="mailto:Glennonb@epchc.org" TargetMode="External" Id="rId193" /><Relationship Type="http://schemas.openxmlformats.org/officeDocument/2006/relationships/hyperlink" Target="mailto:frenche@leoncountyfl.gov" TargetMode="External" Id="rId207" /><Relationship Type="http://schemas.openxmlformats.org/officeDocument/2006/relationships/hyperlink" Target="mailto:Elsa-Marie.Portanyi@floridadep.gov" TargetMode="External" Id="rId249" /><Relationship Type="http://schemas.openxmlformats.org/officeDocument/2006/relationships/hyperlink" Target="https://floridadep.gov/central/" TargetMode="External" Id="rId13" /><Relationship Type="http://schemas.openxmlformats.org/officeDocument/2006/relationships/hyperlink" Target="mailto:KKleinmann@leegov.com" TargetMode="External" Id="rId109" /><Relationship Type="http://schemas.openxmlformats.org/officeDocument/2006/relationships/hyperlink" Target="mailto:Monica.Wilson@flhealth.gov" TargetMode="External" Id="rId260" /><Relationship Type="http://schemas.openxmlformats.org/officeDocument/2006/relationships/hyperlink" Target="mailto:Monica.Wilson@flhealth.gov" TargetMode="External" Id="rId316" /><Relationship Type="http://schemas.openxmlformats.org/officeDocument/2006/relationships/hyperlink" Target="mailto:Monique.Thomsen@FloridaDEP.gov" TargetMode="External" Id="rId55" /><Relationship Type="http://schemas.openxmlformats.org/officeDocument/2006/relationships/hyperlink" Target="mailto:jsainval@broward.org" TargetMode="External" Id="rId97" /><Relationship Type="http://schemas.openxmlformats.org/officeDocument/2006/relationships/hyperlink" Target="mailto:Michael.Winkler@colliercountyfl.gov" TargetMode="External" Id="rId120" /><Relationship Type="http://schemas.openxmlformats.org/officeDocument/2006/relationships/hyperlink" Target="mailto:Daniel.Gartin@flhealth.gov" TargetMode="External" Id="rId358" /><Relationship Type="http://schemas.openxmlformats.org/officeDocument/2006/relationships/hyperlink" Target="mailto:zachary.hodges@flhealth.gov" TargetMode="External" Id="rId162" /><Relationship Type="http://schemas.openxmlformats.org/officeDocument/2006/relationships/hyperlink" Target="mailto:KKleinmann@leegov.com" TargetMode="External" Id="rId218" /><Relationship Type="http://schemas.openxmlformats.org/officeDocument/2006/relationships/hyperlink" Target="mailto:David.Jones2@ocfl.net" TargetMode="External" Id="rId271" /><Relationship Type="http://schemas.openxmlformats.org/officeDocument/2006/relationships/hyperlink" Target="mailto:MaryAnne.M.Mills@FloridaDEP.gov" TargetMode="External" Id="rId24" /><Relationship Type="http://schemas.openxmlformats.org/officeDocument/2006/relationships/hyperlink" Target="mailto:Karen.S.Moore@dep.state.fl.us" TargetMode="External" Id="rId66" /><Relationship Type="http://schemas.openxmlformats.org/officeDocument/2006/relationships/hyperlink" Target="mailto:Kelly.Dashtaki@miamidade.gov" TargetMode="External" Id="rId131" /><Relationship Type="http://schemas.openxmlformats.org/officeDocument/2006/relationships/hyperlink" Target="mailto:Matthew.Lee@flhealth.gov" TargetMode="External" Id="rId327" /><Relationship Type="http://schemas.openxmlformats.org/officeDocument/2006/relationships/hyperlink" Target="mailto:Sarah.Quaranta@flhealth.gov" TargetMode="External" Id="rId173" /><Relationship Type="http://schemas.openxmlformats.org/officeDocument/2006/relationships/hyperlink" Target="mailto:zachary.hodges@flhealth.gov" TargetMode="External" Id="rId229" /><Relationship Type="http://schemas.openxmlformats.org/officeDocument/2006/relationships/hyperlink" Target="mailto:rharrington@alachuacounty.us" TargetMode="External" Id="rId240" /><Relationship Type="http://schemas.openxmlformats.org/officeDocument/2006/relationships/hyperlink" Target="mailto:Greg.A.Kennedy@FloridaDEP.gov" TargetMode="External" Id="rId35" /><Relationship Type="http://schemas.openxmlformats.org/officeDocument/2006/relationships/hyperlink" Target="mailto:jeanr@coj.net" TargetMode="External" Id="rId77" /><Relationship Type="http://schemas.openxmlformats.org/officeDocument/2006/relationships/hyperlink" Target="mailto:TAHamilton@broward.org" TargetMode="External" Id="rId100" /><Relationship Type="http://schemas.openxmlformats.org/officeDocument/2006/relationships/hyperlink" Target="mailto:MCoppola@pbcgov.org" TargetMode="External" Id="rId282" /><Relationship Type="http://schemas.openxmlformats.org/officeDocument/2006/relationships/hyperlink" Target="mailto:tgoodman@alachuacounty.us" TargetMode="External" Id="rId338" /><Relationship Type="http://schemas.openxmlformats.org/officeDocument/2006/relationships/webSettings" Target="webSettings.xml" Id="rId8" /><Relationship Type="http://schemas.openxmlformats.org/officeDocument/2006/relationships/hyperlink" Target="mailto:rzimmerman@alachuacounty.us" TargetMode="External" Id="rId142" /><Relationship Type="http://schemas.openxmlformats.org/officeDocument/2006/relationships/hyperlink" Target="mailto:Dianna.May@flhealth.gov" TargetMode="External" Id="rId184" /><Relationship Type="http://schemas.openxmlformats.org/officeDocument/2006/relationships/hyperlink" Target="mailto:hgainey@coj.net" TargetMode="External" Id="rId251" /><Relationship Type="http://schemas.openxmlformats.org/officeDocument/2006/relationships/hyperlink" Target="mailto:Hannah.Westervelt@FloridaDEP.gov" TargetMode="External" Id="rId46" /><Relationship Type="http://schemas.openxmlformats.org/officeDocument/2006/relationships/hyperlink" Target="mailto:Eric.Shock@flhealth.gov" TargetMode="External" Id="rId293" /><Relationship Type="http://schemas.openxmlformats.org/officeDocument/2006/relationships/hyperlink" Target="mailto:jrobbins@coj.net" TargetMode="External" Id="rId307" /><Relationship Type="http://schemas.openxmlformats.org/officeDocument/2006/relationships/hyperlink" Target="mailto:hatcherj@leoncountyfl.gov" TargetMode="External" Id="rId349" /><Relationship Type="http://schemas.openxmlformats.org/officeDocument/2006/relationships/hyperlink" Target="mailto:Nicholas.Puhr@flhealth.gov" TargetMode="External" Id="Re737876377a2487a" /><Relationship Type="http://schemas.openxmlformats.org/officeDocument/2006/relationships/hyperlink" Target="mailto:Sharyn.tucker@flhealth.gov" TargetMode="External" Id="Rcdd0296401324b47" /><Relationship Type="http://schemas.openxmlformats.org/officeDocument/2006/relationships/hyperlink" Target="mailto:George.Juaristic@flhealth.gov" TargetMode="External" Id="R5c6a9a8610ab4780" /><Relationship Type="http://schemas.openxmlformats.org/officeDocument/2006/relationships/hyperlink" Target="mailto:adis.muslic@flhealth.gov" TargetMode="External" Id="R28dadd219684426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CC6C01-CB2B-4A0C-B129-CB3FA122BC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BCD0B6-C721-4D7C-A91A-0F28E3D9E8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EP District, County, and Program Contact List</dc:title>
  <dc:subject/>
  <dc:creator>Curran, Kimberley</dc:creator>
  <keywords/>
  <dc:description/>
  <lastModifiedBy>Thomsen, Monique</lastModifiedBy>
  <revision>35</revision>
  <lastPrinted>2021-01-19T16:59:00.0000000Z</lastPrinted>
  <dcterms:created xsi:type="dcterms:W3CDTF">2023-08-15T13:22:00.0000000Z</dcterms:created>
  <dcterms:modified xsi:type="dcterms:W3CDTF">2024-03-29T16:54:59.40004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